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3376"/>
        <w:gridCol w:w="272"/>
        <w:gridCol w:w="695"/>
      </w:tblGrid>
      <w:tr w:rsidR="00D65CE4" w14:paraId="49F71AD5" w14:textId="22D3E0DD" w:rsidTr="008802DD">
        <w:trPr>
          <w:trHeight w:val="557"/>
        </w:trPr>
        <w:tc>
          <w:tcPr>
            <w:tcW w:w="4678" w:type="dxa"/>
            <w:tcBorders>
              <w:right w:val="single" w:sz="4" w:space="0" w:color="C00000"/>
            </w:tcBorders>
          </w:tcPr>
          <w:p w14:paraId="099F41DA" w14:textId="77777777" w:rsidR="00D65CE4" w:rsidRPr="0019445E" w:rsidRDefault="00D65CE4" w:rsidP="00D65CE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lang w:val="en-GB"/>
              </w:rPr>
            </w:pPr>
            <w:r w:rsidRPr="0019445E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lang w:val="en-GB"/>
              </w:rPr>
              <w:t>COMP5329 Deep Learning Assignment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lang w:val="en-GB"/>
              </w:rPr>
              <w:t xml:space="preserve"> </w:t>
            </w:r>
            <w:r w:rsidRPr="0019445E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lang w:val="en-GB"/>
              </w:rPr>
              <w:t>2</w:t>
            </w:r>
          </w:p>
          <w:p w14:paraId="25ADBDBC" w14:textId="77777777" w:rsidR="00D65CE4" w:rsidRPr="00EE2CFB" w:rsidRDefault="00D65CE4" w:rsidP="00D65CE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:lang w:val="en-GB"/>
              </w:rPr>
            </w:pPr>
          </w:p>
          <w:p w14:paraId="3DADFB26" w14:textId="39E873C2" w:rsidR="00D65CE4" w:rsidRPr="00EE2CFB" w:rsidRDefault="00D65CE4" w:rsidP="00D65CE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1"/>
                <w:szCs w:val="21"/>
                <w:lang w:val="en-GB"/>
              </w:rPr>
            </w:pPr>
            <w:r w:rsidRPr="00EE2CFB">
              <w:rPr>
                <w:rFonts w:ascii="Times New Roman" w:hAnsi="Times New Roman" w:cs="Times New Roman"/>
                <w:color w:val="000000" w:themeColor="text1"/>
                <w:kern w:val="0"/>
                <w:sz w:val="21"/>
                <w:szCs w:val="21"/>
                <w:lang w:val="en-GB"/>
              </w:rPr>
              <w:t xml:space="preserve">Team members: </w:t>
            </w:r>
          </w:p>
          <w:p w14:paraId="5688A80F" w14:textId="77777777" w:rsidR="00D65CE4" w:rsidRPr="00EE2CFB" w:rsidRDefault="00D65CE4" w:rsidP="00D65CE4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14" w:hanging="284"/>
              <w:rPr>
                <w:rFonts w:ascii="Times New Roman" w:hAnsi="Times New Roman" w:cs="Times New Roman"/>
                <w:color w:val="000000" w:themeColor="text1"/>
                <w:kern w:val="0"/>
                <w:sz w:val="21"/>
                <w:szCs w:val="21"/>
                <w:lang w:val="en-GB"/>
              </w:rPr>
            </w:pPr>
            <w:r w:rsidRPr="00EE2CFB">
              <w:rPr>
                <w:rFonts w:ascii="Times New Roman" w:hAnsi="Times New Roman" w:cs="Times New Roman"/>
                <w:color w:val="000000" w:themeColor="text1"/>
                <w:kern w:val="0"/>
                <w:sz w:val="21"/>
                <w:szCs w:val="21"/>
                <w:lang w:val="en-GB"/>
              </w:rPr>
              <w:t xml:space="preserve">Andrew Zhang (SID:500543568) </w:t>
            </w:r>
          </w:p>
          <w:p w14:paraId="5B22C3FF" w14:textId="5E8529E5" w:rsidR="00D65CE4" w:rsidRPr="00D65CE4" w:rsidRDefault="00D65CE4" w:rsidP="00D65CE4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14" w:hanging="284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  <w:lang w:val="en-GB"/>
              </w:rPr>
            </w:pPr>
            <w:r w:rsidRPr="00EE2CFB">
              <w:rPr>
                <w:rFonts w:ascii="Times New Roman" w:hAnsi="Times New Roman" w:cs="Times New Roman"/>
                <w:color w:val="000000" w:themeColor="text1"/>
                <w:kern w:val="0"/>
                <w:sz w:val="21"/>
                <w:szCs w:val="21"/>
                <w:lang w:val="en-GB"/>
              </w:rPr>
              <w:t>Vincent Yunansan (SID:530454874)</w:t>
            </w:r>
          </w:p>
        </w:tc>
        <w:tc>
          <w:tcPr>
            <w:tcW w:w="3376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vAlign w:val="center"/>
          </w:tcPr>
          <w:p w14:paraId="236D5720" w14:textId="48C651E9" w:rsidR="00D65CE4" w:rsidRPr="00E2661C" w:rsidRDefault="00D65CE4" w:rsidP="006B1F2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E2661C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Relevant links:</w:t>
            </w:r>
          </w:p>
          <w:p w14:paraId="535D90FB" w14:textId="383F1A79" w:rsidR="00EB5407" w:rsidRPr="00E2661C" w:rsidRDefault="00EB5407" w:rsidP="006B1F20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48" w:hanging="284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proofErr w:type="spellStart"/>
            <w:r w:rsidRPr="00E2661C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Colab</w:t>
            </w:r>
            <w:proofErr w:type="spellEnd"/>
            <w:r w:rsidRPr="00E2661C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 xml:space="preserve"> notebook </w:t>
            </w:r>
            <w:r w:rsidR="008B69C1" w:rsidRPr="00E2661C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(</w:t>
            </w:r>
            <w:r w:rsidR="00E2661C" w:rsidRPr="00E2661C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mixed precision)</w:t>
            </w:r>
          </w:p>
          <w:p w14:paraId="3E1D155C" w14:textId="77777777" w:rsidR="006B1F20" w:rsidRDefault="00054A69" w:rsidP="006B1F20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48" w:hanging="284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E2661C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Result</w:t>
            </w:r>
            <w:r w:rsidR="004234D5" w:rsidRPr="00E2661C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 xml:space="preserve"> charts (tableau</w:t>
            </w:r>
            <w:r w:rsidR="00442BF0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 xml:space="preserve"> public</w:t>
            </w:r>
            <w:r w:rsidR="004234D5" w:rsidRPr="00E2661C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)</w:t>
            </w:r>
          </w:p>
          <w:p w14:paraId="5FC5FFE7" w14:textId="350FE6FC" w:rsidR="00EB5407" w:rsidRPr="006B1F20" w:rsidRDefault="00EB5407" w:rsidP="006B1F20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48" w:hanging="284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proofErr w:type="spellStart"/>
            <w:r w:rsidRPr="006B1F20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Github</w:t>
            </w:r>
            <w:proofErr w:type="spellEnd"/>
            <w:r w:rsidR="00E2661C" w:rsidRPr="006B1F20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 xml:space="preserve"> repository</w:t>
            </w:r>
            <w:r w:rsidRPr="006B1F20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 xml:space="preserve"> </w:t>
            </w:r>
            <w:r w:rsidR="008F12E4" w:rsidRPr="006B1F20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and readme</w:t>
            </w:r>
            <w:r w:rsidR="00442BF0" w:rsidRPr="006B1F20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.md</w:t>
            </w:r>
          </w:p>
        </w:tc>
        <w:tc>
          <w:tcPr>
            <w:tcW w:w="272" w:type="dxa"/>
            <w:tcBorders>
              <w:top w:val="single" w:sz="4" w:space="0" w:color="C00000"/>
              <w:bottom w:val="single" w:sz="4" w:space="0" w:color="C00000"/>
            </w:tcBorders>
            <w:vAlign w:val="center"/>
          </w:tcPr>
          <w:p w14:paraId="3EFFE58C" w14:textId="77777777" w:rsidR="00273D67" w:rsidRPr="00273D67" w:rsidRDefault="00273D67" w:rsidP="006B1F2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</w:p>
          <w:p w14:paraId="61AFD3BE" w14:textId="77777777" w:rsidR="004807AD" w:rsidRPr="00273D67" w:rsidRDefault="004807AD" w:rsidP="006B1F2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273D67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:</w:t>
            </w:r>
          </w:p>
          <w:p w14:paraId="44843CD5" w14:textId="77777777" w:rsidR="004807AD" w:rsidRPr="00273D67" w:rsidRDefault="004807AD" w:rsidP="006B1F2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273D67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:</w:t>
            </w:r>
          </w:p>
          <w:p w14:paraId="01B946B4" w14:textId="4ABBDCED" w:rsidR="004807AD" w:rsidRPr="00273D67" w:rsidRDefault="004807AD" w:rsidP="006B1F2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273D67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:</w:t>
            </w:r>
          </w:p>
        </w:tc>
        <w:tc>
          <w:tcPr>
            <w:tcW w:w="695" w:type="dxa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528B6797" w14:textId="77777777" w:rsidR="004A0781" w:rsidRDefault="004A0781" w:rsidP="006B1F20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  <w:p w14:paraId="022B2ABC" w14:textId="5DD2E49F" w:rsidR="004807AD" w:rsidRPr="00273D67" w:rsidRDefault="00000000" w:rsidP="006B1F2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hyperlink r:id="rId11" w:history="1">
              <w:r w:rsidR="00453F3C">
                <w:rPr>
                  <w:rStyle w:val="Hyperlink"/>
                  <w:rFonts w:ascii="Times New Roman" w:hAnsi="Times New Roman" w:cs="Times New Roman"/>
                  <w:kern w:val="0"/>
                  <w:sz w:val="20"/>
                  <w:szCs w:val="20"/>
                  <w:lang w:val="en-GB"/>
                </w:rPr>
                <w:t>li</w:t>
              </w:r>
              <w:r w:rsidR="00453F3C">
                <w:rPr>
                  <w:rStyle w:val="Hyperlink"/>
                  <w:kern w:val="0"/>
                  <w:sz w:val="20"/>
                  <w:szCs w:val="20"/>
                  <w:lang w:val="en-GB"/>
                </w:rPr>
                <w:t>nk</w:t>
              </w:r>
            </w:hyperlink>
          </w:p>
          <w:p w14:paraId="2DA25BC0" w14:textId="25DCFF38" w:rsidR="008B711E" w:rsidRPr="00273D67" w:rsidRDefault="00000000" w:rsidP="006B1F2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hyperlink r:id="rId12" w:history="1">
              <w:r w:rsidR="00453F3C">
                <w:rPr>
                  <w:rStyle w:val="Hyperlink"/>
                  <w:rFonts w:ascii="Times New Roman" w:hAnsi="Times New Roman" w:cs="Times New Roman"/>
                  <w:kern w:val="0"/>
                  <w:sz w:val="20"/>
                  <w:szCs w:val="20"/>
                  <w:lang w:val="en-GB"/>
                </w:rPr>
                <w:t>li</w:t>
              </w:r>
              <w:r w:rsidR="00453F3C">
                <w:rPr>
                  <w:rStyle w:val="Hyperlink"/>
                  <w:kern w:val="0"/>
                  <w:sz w:val="20"/>
                  <w:szCs w:val="20"/>
                  <w:lang w:val="en-GB"/>
                </w:rPr>
                <w:t>nk</w:t>
              </w:r>
            </w:hyperlink>
          </w:p>
          <w:p w14:paraId="07D8A66C" w14:textId="220981C0" w:rsidR="004807AD" w:rsidRPr="00273D67" w:rsidRDefault="00000000" w:rsidP="006B1F2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hyperlink r:id="rId13" w:history="1">
              <w:r w:rsidR="00453F3C">
                <w:rPr>
                  <w:rStyle w:val="Hyperlink"/>
                  <w:rFonts w:ascii="Times New Roman" w:hAnsi="Times New Roman" w:cs="Times New Roman"/>
                  <w:kern w:val="0"/>
                  <w:sz w:val="20"/>
                  <w:szCs w:val="20"/>
                  <w:lang w:val="en-GB"/>
                </w:rPr>
                <w:t>li</w:t>
              </w:r>
              <w:r w:rsidR="00453F3C">
                <w:rPr>
                  <w:rStyle w:val="Hyperlink"/>
                  <w:kern w:val="0"/>
                  <w:sz w:val="20"/>
                  <w:szCs w:val="20"/>
                  <w:lang w:val="en-GB"/>
                </w:rPr>
                <w:t>nk</w:t>
              </w:r>
            </w:hyperlink>
          </w:p>
        </w:tc>
      </w:tr>
    </w:tbl>
    <w:p w14:paraId="257C9ED6" w14:textId="77777777" w:rsidR="00FC0571" w:rsidRDefault="00FC0571" w:rsidP="00B5135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EFA49F" w14:textId="7F7E25C9" w:rsidR="004A5422" w:rsidRPr="00B51353" w:rsidRDefault="00960DA6" w:rsidP="00EE2CFB">
      <w:pPr>
        <w:pStyle w:val="ListParagraph"/>
        <w:numPr>
          <w:ilvl w:val="0"/>
          <w:numId w:val="3"/>
        </w:numPr>
        <w:pBdr>
          <w:bottom w:val="single" w:sz="6" w:space="1" w:color="auto"/>
        </w:pBdr>
        <w:ind w:left="0" w:hanging="142"/>
        <w:rPr>
          <w:rFonts w:ascii="Times New Roman" w:eastAsiaTheme="minorHAnsi" w:hAnsi="Times New Roman" w:cs="Times New Roman"/>
          <w:sz w:val="28"/>
          <w:szCs w:val="28"/>
          <w:lang w:val="en-AU" w:eastAsia="en-US"/>
        </w:rPr>
      </w:pPr>
      <w:r w:rsidRPr="00B51353">
        <w:rPr>
          <w:rFonts w:ascii="Times New Roman" w:eastAsiaTheme="minorHAnsi" w:hAnsi="Times New Roman" w:cs="Times New Roman"/>
          <w:sz w:val="28"/>
          <w:szCs w:val="28"/>
          <w:lang w:val="en-AU" w:eastAsia="en-US"/>
        </w:rPr>
        <w:t>Introduction</w:t>
      </w:r>
    </w:p>
    <w:p w14:paraId="40A17665" w14:textId="77777777" w:rsidR="00DC0FD0" w:rsidRDefault="00DC0FD0" w:rsidP="00B5135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20EA350" w14:textId="50BD851B" w:rsidR="004033C3" w:rsidRPr="00265390" w:rsidRDefault="00265390" w:rsidP="00B5135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265390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Background</w:t>
      </w:r>
      <w:r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: </w:t>
      </w:r>
      <w:r w:rsidR="0011516B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Deep learning </w:t>
      </w:r>
      <w:r w:rsidR="00E16AE7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s a collection of general tools which</w:t>
      </w:r>
      <w:r w:rsidR="0011516B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F3735C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“allows computer models </w:t>
      </w:r>
      <w:r w:rsidR="004033C3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… to learn representations of data with multiple levels of abstractions</w:t>
      </w:r>
      <w:r w:rsidR="00A01AC7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”</w:t>
      </w:r>
      <w:r w:rsidR="000A24CC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  <w:lang w:val="en-US"/>
          </w:rPr>
          <w:id w:val="-1282568052"/>
          <w:citation/>
        </w:sdtPr>
        <w:sdtContent>
          <w:r w:rsidR="000A24CC" w:rsidRPr="00265390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begin"/>
          </w:r>
          <w:r w:rsidR="000A24CC" w:rsidRPr="00265390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LeC151 \l 3081 </w:instrText>
          </w:r>
          <w:r w:rsidR="000A24CC" w:rsidRPr="00265390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LeCun, Bengio, &amp; Hinton, 2015)</w:t>
          </w:r>
          <w:r w:rsidR="000A24CC" w:rsidRPr="00265390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end"/>
          </w:r>
        </w:sdtContent>
      </w:sdt>
      <w:r w:rsidR="000A24CC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A01AC7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C85BB7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Learning is achieved through forward and backward propagations in which </w:t>
      </w:r>
      <w:r w:rsidR="00F97E95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ernal parameters (e.g. weights and biases) are updated to compute representation</w:t>
      </w:r>
      <w:r w:rsidR="00F4365D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of the data as it is propagated through the network, to produce accurate </w:t>
      </w:r>
      <w:r w:rsidR="001E1656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output (e.g. class predictions) at the end.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  <w:lang w:val="en-US"/>
          </w:rPr>
          <w:id w:val="-1944759838"/>
          <w:citation/>
        </w:sdtPr>
        <w:sdtContent>
          <w:r w:rsidR="001E1656" w:rsidRPr="00265390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begin"/>
          </w:r>
          <w:r w:rsidR="001E1656" w:rsidRPr="00265390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LeC151 \l 3081 </w:instrText>
          </w:r>
          <w:r w:rsidR="001E1656" w:rsidRPr="00265390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LeCun, Bengio, &amp; Hinton, 2015)</w:t>
          </w:r>
          <w:r w:rsidR="001E1656" w:rsidRPr="00265390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end"/>
          </w:r>
        </w:sdtContent>
      </w:sdt>
      <w:r w:rsidR="001E1656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C85BB7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1E1656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eep learning techniques “</w:t>
      </w:r>
      <w:r w:rsidR="00761F26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dramatically improved </w:t>
      </w:r>
      <w:r w:rsidR="00405516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… speech recognition, visual object recognition, o</w:t>
      </w:r>
      <w:r w:rsidR="001676C6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ject detection, and many other domains”</w:t>
      </w:r>
      <w:r w:rsidR="004033C3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  <w:lang w:val="en-US"/>
          </w:rPr>
          <w:id w:val="-1784642317"/>
          <w:citation/>
        </w:sdtPr>
        <w:sdtContent>
          <w:r w:rsidR="001E1656" w:rsidRPr="00265390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begin"/>
          </w:r>
          <w:r w:rsidR="001E1656" w:rsidRPr="00265390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LeC151 \l 3081 </w:instrText>
          </w:r>
          <w:r w:rsidR="001E1656" w:rsidRPr="00265390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LeCun, Bengio, &amp; Hinton, 2015)</w:t>
          </w:r>
          <w:r w:rsidR="001E1656" w:rsidRPr="00265390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end"/>
          </w:r>
        </w:sdtContent>
      </w:sdt>
      <w:r w:rsidR="001E1656" w:rsidRPr="002653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14:paraId="55676A34" w14:textId="77777777" w:rsidR="00940716" w:rsidRPr="00505460" w:rsidRDefault="00940716" w:rsidP="00B5135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403DB5" w14:textId="0A47D7E7" w:rsidR="00940716" w:rsidRPr="00505460" w:rsidRDefault="00D843D9" w:rsidP="00505460">
      <w:pPr>
        <w:pStyle w:val="Heading1"/>
        <w:shd w:val="clear" w:color="auto" w:fill="FFFFFF"/>
        <w:spacing w:before="0" w:line="240" w:lineRule="auto"/>
        <w:jc w:val="both"/>
        <w:textAlignment w:val="baseline"/>
        <w:rPr>
          <w:rFonts w:ascii="Times New Roman" w:eastAsiaTheme="minorEastAsia" w:hAnsi="Times New Roman" w:cs="Times New Roman"/>
          <w:b w:val="0"/>
          <w:bCs w:val="0"/>
          <w:color w:val="auto"/>
          <w:kern w:val="2"/>
          <w:sz w:val="24"/>
          <w:szCs w:val="24"/>
          <w:lang w:eastAsia="zh-CN" w:bidi="ar-SA"/>
          <w14:ligatures w14:val="standardContextual"/>
        </w:rPr>
      </w:pPr>
      <w:r>
        <w:rPr>
          <w:rFonts w:ascii="Times New Roman" w:eastAsiaTheme="minorEastAsia" w:hAnsi="Times New Roman" w:cs="Times New Roman"/>
          <w:b w:val="0"/>
          <w:bCs w:val="0"/>
          <w:color w:val="000000" w:themeColor="text1"/>
          <w:kern w:val="2"/>
          <w:sz w:val="24"/>
          <w:szCs w:val="24"/>
          <w:u w:val="single"/>
          <w:lang w:eastAsia="zh-CN" w:bidi="ar-SA"/>
          <w14:ligatures w14:val="standardContextual"/>
        </w:rPr>
        <w:t>Study</w:t>
      </w:r>
      <w:r w:rsidR="00265390" w:rsidRPr="00265390">
        <w:rPr>
          <w:rFonts w:ascii="Times New Roman" w:eastAsiaTheme="minorEastAsia" w:hAnsi="Times New Roman" w:cs="Times New Roman"/>
          <w:b w:val="0"/>
          <w:bCs w:val="0"/>
          <w:color w:val="000000" w:themeColor="text1"/>
          <w:kern w:val="2"/>
          <w:sz w:val="24"/>
          <w:szCs w:val="24"/>
          <w:u w:val="single"/>
          <w:lang w:eastAsia="zh-CN" w:bidi="ar-SA"/>
          <w14:ligatures w14:val="standardContextual"/>
        </w:rPr>
        <w:t xml:space="preserve"> description</w:t>
      </w:r>
      <w:r w:rsidR="00265390" w:rsidRPr="00265390">
        <w:rPr>
          <w:rFonts w:ascii="Times New Roman" w:eastAsiaTheme="minorEastAsia" w:hAnsi="Times New Roman" w:cs="Times New Roman"/>
          <w:b w:val="0"/>
          <w:bCs w:val="0"/>
          <w:color w:val="000000" w:themeColor="text1"/>
          <w:kern w:val="2"/>
          <w:sz w:val="24"/>
          <w:szCs w:val="24"/>
          <w:lang w:eastAsia="zh-CN" w:bidi="ar-SA"/>
          <w14:ligatures w14:val="standardContextual"/>
        </w:rPr>
        <w:t xml:space="preserve">: </w:t>
      </w:r>
      <w:r w:rsidR="002D75EF" w:rsidRPr="00265390">
        <w:rPr>
          <w:rFonts w:ascii="Times New Roman" w:eastAsiaTheme="minorEastAsia" w:hAnsi="Times New Roman" w:cs="Times New Roman"/>
          <w:b w:val="0"/>
          <w:color w:val="000000" w:themeColor="text1"/>
          <w:kern w:val="2"/>
          <w:sz w:val="24"/>
          <w:szCs w:val="24"/>
          <w:lang w:eastAsia="zh-CN" w:bidi="ar-SA"/>
          <w14:ligatures w14:val="standardContextual"/>
        </w:rPr>
        <w:t xml:space="preserve">This </w:t>
      </w:r>
      <w:r>
        <w:rPr>
          <w:rFonts w:ascii="Times New Roman" w:eastAsiaTheme="minorEastAsia" w:hAnsi="Times New Roman" w:cs="Times New Roman"/>
          <w:b w:val="0"/>
          <w:bCs w:val="0"/>
          <w:color w:val="000000" w:themeColor="text1"/>
          <w:kern w:val="2"/>
          <w:sz w:val="24"/>
          <w:szCs w:val="24"/>
          <w:lang w:eastAsia="zh-CN" w:bidi="ar-SA"/>
          <w14:ligatures w14:val="standardContextual"/>
        </w:rPr>
        <w:t>study</w:t>
      </w:r>
      <w:r w:rsidR="002D75EF" w:rsidRPr="00265390">
        <w:rPr>
          <w:rFonts w:ascii="Times New Roman" w:eastAsiaTheme="minorEastAsia" w:hAnsi="Times New Roman" w:cs="Times New Roman"/>
          <w:b w:val="0"/>
          <w:color w:val="000000" w:themeColor="text1"/>
          <w:kern w:val="2"/>
          <w:sz w:val="24"/>
          <w:szCs w:val="24"/>
          <w:lang w:eastAsia="zh-CN" w:bidi="ar-SA"/>
          <w14:ligatures w14:val="standardContextual"/>
        </w:rPr>
        <w:t xml:space="preserve"> is part of the COMP5329 Assignment 2 </w:t>
      </w:r>
      <w:r w:rsidR="00505460" w:rsidRPr="00265390">
        <w:rPr>
          <w:rFonts w:ascii="Times New Roman" w:eastAsiaTheme="minorEastAsia" w:hAnsi="Times New Roman" w:cs="Times New Roman"/>
          <w:b w:val="0"/>
          <w:color w:val="000000" w:themeColor="text1"/>
          <w:kern w:val="2"/>
          <w:sz w:val="24"/>
          <w:szCs w:val="24"/>
          <w:lang w:eastAsia="zh-CN" w:bidi="ar-SA"/>
          <w14:ligatures w14:val="standardContextual"/>
        </w:rPr>
        <w:t>Multi-label Classification Competition 2024 hosted on Kaggle</w:t>
      </w:r>
      <w:r w:rsidR="002B77DF" w:rsidRPr="00265390">
        <w:rPr>
          <w:rFonts w:ascii="Times New Roman" w:eastAsiaTheme="minorEastAsia" w:hAnsi="Times New Roman" w:cs="Times New Roman"/>
          <w:b w:val="0"/>
          <w:color w:val="000000" w:themeColor="text1"/>
          <w:kern w:val="2"/>
          <w:sz w:val="24"/>
          <w:szCs w:val="24"/>
          <w:lang w:eastAsia="zh-CN" w:bidi="ar-SA"/>
          <w14:ligatures w14:val="standardContextual"/>
        </w:rPr>
        <w:t xml:space="preserve"> </w:t>
      </w:r>
      <w:sdt>
        <w:sdtPr>
          <w:rPr>
            <w:rFonts w:ascii="Times New Roman" w:eastAsiaTheme="minorEastAsia" w:hAnsi="Times New Roman" w:cs="Times New Roman"/>
            <w:b w:val="0"/>
            <w:color w:val="000000" w:themeColor="text1"/>
            <w:kern w:val="2"/>
            <w:sz w:val="24"/>
            <w:szCs w:val="24"/>
            <w:lang w:eastAsia="zh-CN" w:bidi="ar-SA"/>
            <w14:ligatures w14:val="standardContextual"/>
          </w:rPr>
          <w:id w:val="490136795"/>
          <w:citation/>
        </w:sdtPr>
        <w:sdtContent>
          <w:r w:rsidR="002B77DF" w:rsidRPr="00AE79A1">
            <w:rPr>
              <w:rFonts w:ascii="Times New Roman" w:eastAsiaTheme="minorEastAsia" w:hAnsi="Times New Roman" w:cs="Times New Roman"/>
              <w:b w:val="0"/>
              <w:color w:val="000000" w:themeColor="text1"/>
              <w:kern w:val="2"/>
              <w:sz w:val="24"/>
              <w:szCs w:val="24"/>
              <w:lang w:eastAsia="zh-CN" w:bidi="ar-SA"/>
              <w14:ligatures w14:val="standardContextual"/>
            </w:rPr>
            <w:fldChar w:fldCharType="begin"/>
          </w:r>
          <w:r w:rsidR="002B77DF" w:rsidRPr="00AE79A1">
            <w:rPr>
              <w:rFonts w:ascii="Times New Roman" w:eastAsiaTheme="minorEastAsia" w:hAnsi="Times New Roman" w:cs="Times New Roman"/>
              <w:b w:val="0"/>
              <w:color w:val="000000" w:themeColor="text1"/>
              <w:kern w:val="2"/>
              <w:sz w:val="24"/>
              <w:szCs w:val="24"/>
              <w:lang w:val="en-AU" w:eastAsia="zh-CN" w:bidi="ar-SA"/>
              <w14:ligatures w14:val="standardContextual"/>
            </w:rPr>
            <w:instrText xml:space="preserve"> CITATION Tao24 \l 3081 </w:instrText>
          </w:r>
          <w:r w:rsidR="002B77DF" w:rsidRPr="00AE79A1">
            <w:rPr>
              <w:rFonts w:ascii="Times New Roman" w:eastAsiaTheme="minorEastAsia" w:hAnsi="Times New Roman" w:cs="Times New Roman"/>
              <w:b w:val="0"/>
              <w:color w:val="000000" w:themeColor="text1"/>
              <w:kern w:val="2"/>
              <w:sz w:val="24"/>
              <w:szCs w:val="24"/>
              <w:lang w:eastAsia="zh-CN" w:bidi="ar-SA"/>
              <w14:ligatures w14:val="standardContextual"/>
            </w:rPr>
            <w:fldChar w:fldCharType="separate"/>
          </w:r>
          <w:r w:rsidR="005E42C1" w:rsidRPr="005E42C1">
            <w:rPr>
              <w:rFonts w:ascii="Times New Roman" w:eastAsiaTheme="minorEastAsia" w:hAnsi="Times New Roman" w:cs="Times New Roman"/>
              <w:noProof/>
              <w:color w:val="000000" w:themeColor="text1"/>
              <w:kern w:val="2"/>
              <w:sz w:val="24"/>
              <w:szCs w:val="24"/>
              <w:lang w:val="en-AU" w:eastAsia="zh-CN" w:bidi="ar-SA"/>
              <w14:ligatures w14:val="standardContextual"/>
            </w:rPr>
            <w:t>(Tao, 2024)</w:t>
          </w:r>
          <w:r w:rsidR="002B77DF" w:rsidRPr="00AE79A1">
            <w:rPr>
              <w:rFonts w:ascii="Times New Roman" w:eastAsiaTheme="minorEastAsia" w:hAnsi="Times New Roman" w:cs="Times New Roman"/>
              <w:b w:val="0"/>
              <w:color w:val="000000" w:themeColor="text1"/>
              <w:kern w:val="2"/>
              <w:sz w:val="24"/>
              <w:szCs w:val="24"/>
              <w:lang w:eastAsia="zh-CN" w:bidi="ar-SA"/>
              <w14:ligatures w14:val="standardContextual"/>
            </w:rPr>
            <w:fldChar w:fldCharType="end"/>
          </w:r>
        </w:sdtContent>
      </w:sdt>
      <w:r w:rsidR="002B77DF" w:rsidRPr="00265390">
        <w:rPr>
          <w:rFonts w:ascii="Times New Roman" w:eastAsiaTheme="minorEastAsia" w:hAnsi="Times New Roman" w:cs="Times New Roman"/>
          <w:b w:val="0"/>
          <w:color w:val="000000" w:themeColor="text1"/>
          <w:kern w:val="2"/>
          <w:sz w:val="24"/>
          <w:szCs w:val="24"/>
          <w:lang w:eastAsia="zh-CN" w:bidi="ar-SA"/>
          <w14:ligatures w14:val="standardContextual"/>
        </w:rPr>
        <w:t>.</w:t>
      </w:r>
      <w:r w:rsidR="00505460" w:rsidRPr="00265390">
        <w:rPr>
          <w:rFonts w:ascii="Times New Roman" w:eastAsiaTheme="minorEastAsia" w:hAnsi="Times New Roman" w:cs="Times New Roman"/>
          <w:b w:val="0"/>
          <w:color w:val="000000" w:themeColor="text1"/>
          <w:kern w:val="2"/>
          <w:sz w:val="24"/>
          <w:szCs w:val="24"/>
          <w:lang w:eastAsia="zh-CN" w:bidi="ar-SA"/>
          <w14:ligatures w14:val="standardContextual"/>
        </w:rPr>
        <w:t xml:space="preserve"> </w:t>
      </w:r>
      <w:r w:rsidR="00940716" w:rsidRPr="00265390">
        <w:rPr>
          <w:rFonts w:ascii="Times New Roman" w:eastAsiaTheme="minorEastAsia" w:hAnsi="Times New Roman" w:cs="Times New Roman"/>
          <w:b w:val="0"/>
          <w:color w:val="000000" w:themeColor="text1"/>
          <w:kern w:val="2"/>
          <w:sz w:val="24"/>
          <w:szCs w:val="24"/>
          <w:lang w:eastAsia="zh-CN" w:bidi="ar-SA"/>
          <w14:ligatures w14:val="standardContextual"/>
        </w:rPr>
        <w:t xml:space="preserve">The dataset provided for this </w:t>
      </w:r>
      <w:r>
        <w:rPr>
          <w:rFonts w:ascii="Times New Roman" w:eastAsiaTheme="minorEastAsia" w:hAnsi="Times New Roman" w:cs="Times New Roman"/>
          <w:b w:val="0"/>
          <w:bCs w:val="0"/>
          <w:color w:val="000000" w:themeColor="text1"/>
          <w:kern w:val="2"/>
          <w:sz w:val="24"/>
          <w:szCs w:val="24"/>
          <w:lang w:eastAsia="zh-CN" w:bidi="ar-SA"/>
          <w14:ligatures w14:val="standardContextual"/>
        </w:rPr>
        <w:t>study</w:t>
      </w:r>
      <w:r w:rsidR="00940716" w:rsidRPr="00265390">
        <w:rPr>
          <w:rFonts w:ascii="Times New Roman" w:eastAsiaTheme="minorEastAsia" w:hAnsi="Times New Roman" w:cs="Times New Roman"/>
          <w:b w:val="0"/>
          <w:color w:val="000000" w:themeColor="text1"/>
          <w:kern w:val="2"/>
          <w:sz w:val="24"/>
          <w:szCs w:val="24"/>
          <w:lang w:eastAsia="zh-CN" w:bidi="ar-SA"/>
          <w14:ligatures w14:val="standardContextual"/>
        </w:rPr>
        <w:t xml:space="preserve"> consists of 29,996 and 1,000 images for training and testing. </w:t>
      </w:r>
      <w:r w:rsidR="00940716" w:rsidRPr="00505460">
        <w:rPr>
          <w:rFonts w:ascii="Times New Roman" w:eastAsiaTheme="minorEastAsia" w:hAnsi="Times New Roman" w:cs="Times New Roman"/>
          <w:b w:val="0"/>
          <w:bCs w:val="0"/>
          <w:color w:val="auto"/>
          <w:kern w:val="2"/>
          <w:sz w:val="24"/>
          <w:szCs w:val="24"/>
          <w:lang w:eastAsia="zh-CN" w:bidi="ar-SA"/>
          <w14:ligatures w14:val="standardContextual"/>
        </w:rPr>
        <w:t xml:space="preserve">Both </w:t>
      </w:r>
      <w:r w:rsidR="00940716" w:rsidRPr="00C50D9B">
        <w:rPr>
          <w:rFonts w:ascii="Times New Roman" w:eastAsiaTheme="minorEastAsia" w:hAnsi="Times New Roman" w:cs="Times New Roman"/>
          <w:b w:val="0"/>
          <w:bCs w:val="0"/>
          <w:color w:val="000000" w:themeColor="text1"/>
          <w:kern w:val="2"/>
          <w:sz w:val="24"/>
          <w:szCs w:val="24"/>
          <w:lang w:eastAsia="zh-CN" w:bidi="ar-SA"/>
          <w14:ligatures w14:val="standardContextual"/>
        </w:rPr>
        <w:t xml:space="preserve">training and testing datasets are annotated but only the training dataset is paired with a </w:t>
      </w:r>
      <w:r w:rsidR="008C7F22" w:rsidRPr="00C50D9B">
        <w:rPr>
          <w:rFonts w:ascii="Times New Roman" w:eastAsiaTheme="minorEastAsia" w:hAnsi="Times New Roman" w:cs="Times New Roman"/>
          <w:b w:val="0"/>
          <w:bCs w:val="0"/>
          <w:color w:val="000000" w:themeColor="text1"/>
          <w:kern w:val="2"/>
          <w:sz w:val="24"/>
          <w:szCs w:val="24"/>
          <w:lang w:eastAsia="zh-CN" w:bidi="ar-SA"/>
          <w14:ligatures w14:val="standardContextual"/>
        </w:rPr>
        <w:t>one or more</w:t>
      </w:r>
      <w:r w:rsidR="00940716" w:rsidRPr="00C50D9B">
        <w:rPr>
          <w:rFonts w:ascii="Times New Roman" w:eastAsiaTheme="minorEastAsia" w:hAnsi="Times New Roman" w:cs="Times New Roman"/>
          <w:b w:val="0"/>
          <w:bCs w:val="0"/>
          <w:color w:val="000000" w:themeColor="text1"/>
          <w:kern w:val="2"/>
          <w:sz w:val="24"/>
          <w:szCs w:val="24"/>
          <w:lang w:eastAsia="zh-CN" w:bidi="ar-SA"/>
          <w14:ligatures w14:val="standardContextual"/>
        </w:rPr>
        <w:t xml:space="preserve"> labels. </w:t>
      </w:r>
      <w:r w:rsidR="008C7F22" w:rsidRPr="00C50D9B">
        <w:rPr>
          <w:rFonts w:ascii="Times New Roman" w:eastAsiaTheme="minorEastAsia" w:hAnsi="Times New Roman" w:cs="Times New Roman"/>
          <w:b w:val="0"/>
          <w:bCs w:val="0"/>
          <w:i/>
          <w:iCs/>
          <w:color w:val="000000" w:themeColor="text1"/>
          <w:kern w:val="2"/>
          <w:sz w:val="24"/>
          <w:szCs w:val="24"/>
          <w:lang w:eastAsia="zh-CN" w:bidi="ar-SA"/>
          <w14:ligatures w14:val="standardContextual"/>
        </w:rPr>
        <w:t xml:space="preserve">Please see Exploratory Data Analysis </w:t>
      </w:r>
      <w:r w:rsidR="006A07B5" w:rsidRPr="00C50D9B">
        <w:rPr>
          <w:rFonts w:ascii="Times New Roman" w:eastAsiaTheme="minorEastAsia" w:hAnsi="Times New Roman" w:cs="Times New Roman"/>
          <w:b w:val="0"/>
          <w:bCs w:val="0"/>
          <w:i/>
          <w:iCs/>
          <w:color w:val="000000" w:themeColor="text1"/>
          <w:kern w:val="2"/>
          <w:sz w:val="24"/>
          <w:szCs w:val="24"/>
          <w:lang w:eastAsia="zh-CN" w:bidi="ar-SA"/>
          <w14:ligatures w14:val="standardContextual"/>
        </w:rPr>
        <w:t>below</w:t>
      </w:r>
      <w:r w:rsidR="00DE0211" w:rsidRPr="00C50D9B">
        <w:rPr>
          <w:rFonts w:ascii="Times New Roman" w:eastAsiaTheme="minorEastAsia" w:hAnsi="Times New Roman" w:cs="Times New Roman"/>
          <w:b w:val="0"/>
          <w:bCs w:val="0"/>
          <w:i/>
          <w:iCs/>
          <w:color w:val="000000" w:themeColor="text1"/>
          <w:kern w:val="2"/>
          <w:sz w:val="24"/>
          <w:szCs w:val="24"/>
          <w:lang w:eastAsia="zh-CN" w:bidi="ar-SA"/>
          <w14:ligatures w14:val="standardContextual"/>
        </w:rPr>
        <w:t xml:space="preserve"> for more details.</w:t>
      </w:r>
    </w:p>
    <w:p w14:paraId="22890DAA" w14:textId="77777777" w:rsidR="001676C6" w:rsidRDefault="001676C6" w:rsidP="00B5135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042FE1F" w14:textId="55257F65" w:rsidR="00C8417F" w:rsidRDefault="00D843D9" w:rsidP="00B5135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>Study</w:t>
      </w:r>
      <w:r w:rsidR="00774AA8" w:rsidRPr="00774AA8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 goal</w:t>
      </w:r>
      <w:r w:rsidR="00774AA8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041511" w:rsidRPr="00E7251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041511" w:rsidRPr="00505460">
        <w:rPr>
          <w:rFonts w:ascii="Times New Roman" w:hAnsi="Times New Roman" w:cs="Times New Roman"/>
          <w:sz w:val="24"/>
          <w:szCs w:val="24"/>
          <w:lang w:val="en-US"/>
        </w:rPr>
        <w:t>aim</w:t>
      </w:r>
      <w:r w:rsidR="00041511" w:rsidRPr="00E72512">
        <w:rPr>
          <w:rFonts w:ascii="Times New Roman" w:hAnsi="Times New Roman" w:cs="Times New Roman"/>
          <w:sz w:val="24"/>
          <w:szCs w:val="24"/>
          <w:lang w:val="en-US"/>
        </w:rPr>
        <w:t xml:space="preserve"> of this study is to create a robust </w:t>
      </w:r>
      <w:r w:rsidR="00041511">
        <w:rPr>
          <w:rFonts w:ascii="Times New Roman" w:hAnsi="Times New Roman" w:cs="Times New Roman"/>
          <w:sz w:val="24"/>
          <w:szCs w:val="24"/>
          <w:lang w:val="en-US"/>
        </w:rPr>
        <w:t>and fit-for-use</w:t>
      </w:r>
      <w:r w:rsidR="00041511" w:rsidRPr="00E72512">
        <w:rPr>
          <w:rFonts w:ascii="Times New Roman" w:hAnsi="Times New Roman" w:cs="Times New Roman"/>
          <w:sz w:val="24"/>
          <w:szCs w:val="24"/>
          <w:lang w:val="en-US"/>
        </w:rPr>
        <w:t xml:space="preserve"> deep learning model </w:t>
      </w:r>
      <w:r w:rsidR="00041511">
        <w:rPr>
          <w:rFonts w:ascii="Times New Roman" w:hAnsi="Times New Roman" w:cs="Times New Roman"/>
          <w:sz w:val="24"/>
          <w:szCs w:val="24"/>
          <w:lang w:val="en-US"/>
        </w:rPr>
        <w:t xml:space="preserve">to solve a </w:t>
      </w:r>
      <w:r w:rsidR="00041511" w:rsidRPr="00192EF6">
        <w:rPr>
          <w:rFonts w:ascii="Times New Roman" w:hAnsi="Times New Roman" w:cs="Times New Roman"/>
          <w:sz w:val="24"/>
          <w:szCs w:val="24"/>
          <w:u w:val="single"/>
          <w:lang w:val="en-US"/>
        </w:rPr>
        <w:t>multi-label classification problem</w:t>
      </w:r>
      <w:r w:rsidR="00203E16">
        <w:rPr>
          <w:rFonts w:ascii="Times New Roman" w:hAnsi="Times New Roman" w:cs="Times New Roman"/>
          <w:sz w:val="24"/>
          <w:szCs w:val="24"/>
          <w:lang w:val="en-US"/>
        </w:rPr>
        <w:t xml:space="preserve"> within the acceptable size (e.g. not larger than 100mb) and training time (e.g. not more than 24 GPU-hours)</w:t>
      </w:r>
      <w:r w:rsidR="0004151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12159385" w14:textId="77777777" w:rsidR="006B7100" w:rsidRDefault="006B7100" w:rsidP="006B7100">
      <w:pPr>
        <w:jc w:val="both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</w:p>
    <w:p w14:paraId="52A52ECB" w14:textId="28A694CA" w:rsidR="00062DEC" w:rsidRPr="00A22E94" w:rsidRDefault="00062DEC" w:rsidP="006B7100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062DEC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Study motivation</w:t>
      </w:r>
      <w:r w:rsidRPr="00062DE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: Current research in this area favors big and complex architectures which is proficient in the detecti</w:t>
      </w:r>
      <w:r w:rsidR="001504A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g</w:t>
      </w:r>
      <w:r w:rsidRPr="00062DE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complex features but are mostly overbuilt for </w:t>
      </w:r>
      <w:r w:rsidR="001504A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ur</w:t>
      </w:r>
      <w:r w:rsidRPr="00062DE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ask at hand. As complexity does not determine performance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  <w:lang w:val="en-US"/>
          </w:rPr>
          <w:id w:val="1875955588"/>
          <w:citation/>
        </w:sdtPr>
        <w:sdtContent>
          <w:r w:rsidRPr="00062DEC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begin"/>
          </w:r>
          <w:r w:rsidRPr="00062DEC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instrText xml:space="preserve"> CITATION LeC151 \l 1033 </w:instrText>
          </w:r>
          <w:r w:rsidRPr="00062DEC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US"/>
            </w:rPr>
            <w:t>(LeCun, Bengio, &amp; Hinton, 2015)</w:t>
          </w:r>
          <w:r w:rsidRPr="00062DEC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end"/>
          </w:r>
        </w:sdtContent>
      </w:sdt>
      <w:r w:rsidRPr="00062DE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FE52F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is</w:t>
      </w:r>
      <w:r w:rsidRPr="00062DE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2D5D45" w:rsidRPr="00062DE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tudy explores</w:t>
      </w:r>
      <w:r w:rsidRPr="00062DE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existing architectures </w:t>
      </w:r>
      <w:r w:rsidR="00BC141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o be adapted for multi-label classification problems </w:t>
      </w:r>
      <w:r w:rsidRPr="00062DE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nd potentially improve upon existing </w:t>
      </w:r>
      <w:r w:rsidR="002D5D4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ethods</w:t>
      </w:r>
      <w:r w:rsidRPr="00062DE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</w:p>
    <w:p w14:paraId="4E945AA1" w14:textId="77777777" w:rsidR="00062DEC" w:rsidRDefault="00062DEC" w:rsidP="006B7100">
      <w:pPr>
        <w:jc w:val="both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</w:p>
    <w:p w14:paraId="77F1259B" w14:textId="6D6CD316" w:rsidR="006B7100" w:rsidRPr="00C8417F" w:rsidRDefault="00774AA8" w:rsidP="006B7100">
      <w:pPr>
        <w:jc w:val="both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  <w:r w:rsidRPr="00774AA8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Method overview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: </w:t>
      </w:r>
      <w:r w:rsidR="00332DE9" w:rsidRPr="0020236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</w:t>
      </w:r>
      <w:r w:rsidR="006B7100" w:rsidRPr="0020236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ur study </w:t>
      </w:r>
      <w:r w:rsidR="00332DE9" w:rsidRPr="0020236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is designed to leverage well-proven </w:t>
      </w:r>
      <w:r w:rsidR="00C53702" w:rsidRPr="0020236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nd established pre-trained model through</w:t>
      </w:r>
      <w:r w:rsidR="006B7100" w:rsidRPr="0020236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6B7100" w:rsidRPr="00202363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transfer learning</w:t>
      </w:r>
      <w:r w:rsidR="006B7100" w:rsidRPr="0020236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="00C53702" w:rsidRPr="0020236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s explained in chapters below, </w:t>
      </w:r>
      <w:r w:rsidR="00EB6710" w:rsidRPr="0020236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use of transfer learning allows us to leverage </w:t>
      </w:r>
      <w:r w:rsidR="00B45B3D" w:rsidRPr="0020236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pen-source work</w:t>
      </w:r>
      <w:r w:rsidR="005D72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</w:t>
      </w:r>
      <w:r w:rsidR="00B45B3D" w:rsidRPr="0020236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save on computational resources</w:t>
      </w:r>
      <w:r w:rsidR="005D72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</w:t>
      </w:r>
      <w:r w:rsidR="00B45B3D" w:rsidRPr="0020236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nd minimize uncertainty associated with </w:t>
      </w:r>
      <w:r w:rsidR="00D843D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</w:t>
      </w:r>
      <w:r w:rsidR="00B45B3D" w:rsidRPr="0020236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rial and error from starting from scratch. </w:t>
      </w:r>
      <w:r w:rsidR="0020236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In this report, we explore the viability </w:t>
      </w:r>
      <w:r w:rsidR="000C7D1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nd optimization </w:t>
      </w:r>
      <w:r w:rsidR="0020236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f multiple</w:t>
      </w:r>
      <w:r w:rsidR="000C7D1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pre-trained model</w:t>
      </w:r>
      <w:r w:rsidR="00D843D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</w:t>
      </w:r>
      <w:r w:rsidR="000C7D1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nd further explore and suggest methods to improve its performance in terms of </w:t>
      </w:r>
      <w:r w:rsidR="00A60BB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core and </w:t>
      </w:r>
      <w:r w:rsidR="00156F4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computational </w:t>
      </w:r>
      <w:r w:rsidR="00A60BB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efficiency. </w:t>
      </w:r>
      <w:r w:rsidR="0020236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4236A92D" w14:textId="77777777" w:rsidR="0037184D" w:rsidRDefault="0037184D" w:rsidP="003E4D92">
      <w:pPr>
        <w:jc w:val="both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</w:p>
    <w:p w14:paraId="1A4200FF" w14:textId="233D24C2" w:rsidR="00E86ADC" w:rsidRDefault="00D843D9" w:rsidP="00E86ADC">
      <w:pPr>
        <w:jc w:val="both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  <w:r w:rsidRPr="00D843D9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Importance of this study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: </w:t>
      </w:r>
      <w:r w:rsidR="006D3FD3" w:rsidRPr="00062DE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is study will aid in </w:t>
      </w:r>
      <w:r w:rsidR="004904D0" w:rsidRPr="00062DE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evelop</w:t>
      </w:r>
      <w:r w:rsidR="006D3FD3" w:rsidRPr="00062DE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g</w:t>
      </w:r>
      <w:r w:rsidR="004904D0" w:rsidRPr="00062DE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deep</w:t>
      </w:r>
      <w:r w:rsidR="006D3FD3" w:rsidRPr="00062DE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</w:t>
      </w:r>
      <w:r w:rsidR="004904D0" w:rsidRPr="00062DE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r understanding of how specific architectures of a model can affect multi-label classification performance in a neural network.</w:t>
      </w:r>
      <w:r w:rsidR="004904D0" w:rsidRPr="006D3FD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E86AD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lthough</w:t>
      </w:r>
      <w:r w:rsidR="001777AF" w:rsidRPr="001777A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192EF6" w:rsidRPr="001777A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multi-label classification is </w:t>
      </w:r>
      <w:r w:rsidR="00192EF6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ecoming more common in the field of deep learning</w:t>
      </w:r>
      <w:r w:rsidR="001777AF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</w:t>
      </w:r>
      <w:r w:rsidR="00192EF6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ere is </w:t>
      </w:r>
      <w:r w:rsidR="001777AF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till </w:t>
      </w:r>
      <w:r w:rsidR="00192EF6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lack of available methods used in this are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  <w:lang w:val="en-US"/>
          </w:rPr>
          <w:id w:val="997846873"/>
          <w:citation/>
        </w:sdtPr>
        <w:sdtContent>
          <w:r w:rsidR="00192EF6" w:rsidRPr="00DB6EC7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begin"/>
          </w:r>
          <w:r w:rsidR="00192EF6" w:rsidRPr="00DB6EC7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instrText xml:space="preserve"> CITATION Liu22 \l 1033 </w:instrText>
          </w:r>
          <w:r w:rsidR="00192EF6" w:rsidRPr="00DB6EC7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US"/>
            </w:rPr>
            <w:t>(Liu, Wang, Wang, &amp; Tan, 2022)</w:t>
          </w:r>
          <w:r w:rsidR="00192EF6" w:rsidRPr="00DB6EC7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end"/>
          </w:r>
        </w:sdtContent>
      </w:sdt>
      <w:r w:rsidR="00192EF6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="00E86ADC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Popular methods such as </w:t>
      </w:r>
      <w:proofErr w:type="spellStart"/>
      <w:r w:rsidR="00E86ADC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lexNet</w:t>
      </w:r>
      <w:proofErr w:type="spellEnd"/>
      <w:r w:rsidR="00E86ADC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="00E86ADC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ResNet</w:t>
      </w:r>
      <w:proofErr w:type="spellEnd"/>
      <w:r w:rsidR="00E86ADC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="00E86ADC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oogleNet</w:t>
      </w:r>
      <w:proofErr w:type="spellEnd"/>
      <w:r w:rsidR="00E86ADC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and VGG were designed for simple </w:t>
      </w:r>
      <w:r w:rsidR="008F2244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image </w:t>
      </w:r>
      <w:r w:rsidR="00E86ADC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classification tasks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  <w:lang w:val="en-US"/>
          </w:rPr>
          <w:id w:val="1679778039"/>
          <w:citation/>
        </w:sdtPr>
        <w:sdtContent>
          <w:r w:rsidR="00E86ADC" w:rsidRPr="00DB6EC7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begin"/>
          </w:r>
          <w:r w:rsidR="00E86ADC" w:rsidRPr="00DB6EC7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instrText xml:space="preserve"> CITATION Sha22 \l 1033 </w:instrText>
          </w:r>
          <w:r w:rsidR="00E86ADC" w:rsidRPr="00DB6EC7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US"/>
            </w:rPr>
            <w:t>(Sharma &amp; Guleria, 2022)</w:t>
          </w:r>
          <w:r w:rsidR="00E86ADC" w:rsidRPr="00DB6EC7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end"/>
          </w:r>
        </w:sdtContent>
      </w:sdt>
      <w:r w:rsidR="00E86ADC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Although effective, these methods have not been </w:t>
      </w:r>
      <w:r w:rsidR="00552C19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properly </w:t>
      </w:r>
      <w:r w:rsidR="00E86ADC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explored </w:t>
      </w:r>
      <w:r w:rsidR="00552C19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or</w:t>
      </w:r>
      <w:r w:rsidR="00E86ADC" w:rsidRPr="00DB6E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usage in multi-label classification</w:t>
      </w:r>
      <w:r w:rsidR="00E86ADC" w:rsidRPr="00E86AD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asks</w:t>
      </w:r>
      <w:r w:rsidR="003A350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14:paraId="4DA30DC2" w14:textId="77777777" w:rsidR="0019445E" w:rsidRDefault="0019445E" w:rsidP="00B5135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9E0F7BD" w14:textId="72150629" w:rsidR="0061028F" w:rsidRPr="00BA5343" w:rsidRDefault="00A22E94" w:rsidP="00BA534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>Summary of e</w:t>
      </w:r>
      <w:r w:rsidR="0019445E" w:rsidRPr="00AC69EB">
        <w:rPr>
          <w:rFonts w:ascii="Times New Roman" w:hAnsi="Times New Roman" w:cs="Times New Roman"/>
          <w:sz w:val="24"/>
          <w:szCs w:val="24"/>
          <w:u w:val="single"/>
          <w:lang w:val="en-US"/>
        </w:rPr>
        <w:t>xploratory data analysis</w:t>
      </w:r>
      <w:r w:rsidR="0019445E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5D2956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5F55FE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ges </w:t>
      </w:r>
      <w:r w:rsidR="005D2956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>have</w:t>
      </w:r>
      <w:r w:rsidR="005F55FE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sizes and </w:t>
      </w:r>
      <w:r w:rsidR="00261575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>label 12</w:t>
      </w:r>
      <w:r w:rsidR="005F55FE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missing.</w:t>
      </w:r>
      <w:r w:rsidR="005D2956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(ii) </w:t>
      </w:r>
      <w:r w:rsidR="009F60B3">
        <w:rPr>
          <w:rFonts w:ascii="Times New Roman" w:hAnsi="Times New Roman" w:cs="Times New Roman"/>
          <w:sz w:val="24"/>
          <w:szCs w:val="24"/>
          <w:lang w:val="en-US"/>
        </w:rPr>
        <w:t xml:space="preserve">We have identified the general meaning of each label by observing common words in the </w:t>
      </w:r>
      <w:r w:rsidR="009F60B3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caption and </w:t>
      </w:r>
      <w:r w:rsidR="00BA5343">
        <w:rPr>
          <w:rFonts w:ascii="Times New Roman" w:hAnsi="Times New Roman" w:cs="Times New Roman"/>
          <w:sz w:val="24"/>
          <w:szCs w:val="24"/>
          <w:lang w:val="en-US"/>
        </w:rPr>
        <w:t xml:space="preserve">single labeled images, (iii) </w:t>
      </w:r>
      <w:r w:rsidR="005F55FE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is </w:t>
      </w:r>
      <w:r w:rsidR="00261575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>significant data imbalance</w:t>
      </w:r>
      <w:r w:rsidR="009E51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e.g. </w:t>
      </w:r>
      <w:r w:rsidR="003A3505">
        <w:rPr>
          <w:rFonts w:ascii="Times New Roman" w:hAnsi="Times New Roman" w:cs="Times New Roman"/>
          <w:color w:val="000000" w:themeColor="text1"/>
          <w:sz w:val="24"/>
          <w:szCs w:val="24"/>
        </w:rPr>
        <w:t>label 1 appearing the most</w:t>
      </w:r>
      <w:r w:rsidR="009E51BD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3A350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F470D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some labels mostly appearing </w:t>
      </w:r>
      <w:r w:rsidR="00682B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gether </w:t>
      </w:r>
      <w:r w:rsidR="00DF470D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>with other labels</w:t>
      </w:r>
      <w:r w:rsidR="009E51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e.g. </w:t>
      </w:r>
      <w:r w:rsidR="00217B57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>label</w:t>
      </w:r>
      <w:r w:rsidR="00350423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217B57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, 3</w:t>
      </w:r>
      <w:r w:rsidR="00B4213A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8 </w:t>
      </w:r>
      <w:r w:rsidR="004235B1">
        <w:rPr>
          <w:rFonts w:ascii="Times New Roman" w:hAnsi="Times New Roman" w:cs="Times New Roman"/>
          <w:color w:val="000000" w:themeColor="text1"/>
          <w:sz w:val="24"/>
          <w:szCs w:val="24"/>
        </w:rPr>
        <w:t>with high</w:t>
      </w:r>
      <w:r w:rsidR="00B4213A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-occurrence </w:t>
      </w:r>
      <w:r w:rsidR="004235B1">
        <w:rPr>
          <w:rFonts w:ascii="Times New Roman" w:hAnsi="Times New Roman" w:cs="Times New Roman"/>
          <w:color w:val="000000" w:themeColor="text1"/>
          <w:sz w:val="24"/>
          <w:szCs w:val="24"/>
        </w:rPr>
        <w:t>ratios</w:t>
      </w:r>
      <w:r w:rsidR="009E51BD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B4213A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e </w:t>
      </w:r>
      <w:r w:rsidRPr="00A22E9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endix 1</w:t>
      </w:r>
      <w:r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sample images and label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350423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50423" w:rsidRPr="00A22E9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1</w:t>
      </w:r>
      <w:r w:rsidR="00350423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493DB0" w:rsidRPr="00A22E9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ure </w:t>
      </w:r>
      <w:r w:rsidR="00350423" w:rsidRPr="00A22E9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350423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93DB0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bel statistics</w:t>
      </w:r>
      <w:r w:rsidR="00493DB0" w:rsidRPr="00A22E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705067F" w14:textId="77777777" w:rsidR="00F92643" w:rsidRDefault="00F92643" w:rsidP="00FC612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BD13EB1" w14:textId="7A294113" w:rsidR="00AE51BD" w:rsidRDefault="00362D48" w:rsidP="00362D4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41BB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igure </w:t>
      </w:r>
      <w:r w:rsidR="00493DB0" w:rsidRPr="00E41BB2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Pr="00E41BB2">
        <w:rPr>
          <w:rFonts w:ascii="Times New Roman" w:hAnsi="Times New Roman" w:cs="Times New Roman"/>
          <w:sz w:val="24"/>
          <w:szCs w:val="24"/>
          <w:lang w:val="en-US"/>
        </w:rPr>
        <w:t>: Count of labels and label</w:t>
      </w:r>
      <w:r w:rsidR="00FC37F8" w:rsidRPr="00E41BB2">
        <w:rPr>
          <w:rFonts w:ascii="Times New Roman" w:hAnsi="Times New Roman" w:cs="Times New Roman"/>
          <w:sz w:val="24"/>
          <w:szCs w:val="24"/>
          <w:lang w:val="en-US"/>
        </w:rPr>
        <w:t xml:space="preserve"> name</w:t>
      </w:r>
      <w:r w:rsidRPr="00E41BB2">
        <w:rPr>
          <w:rFonts w:ascii="Times New Roman" w:hAnsi="Times New Roman" w:cs="Times New Roman"/>
          <w:sz w:val="24"/>
          <w:szCs w:val="24"/>
          <w:lang w:val="en-US"/>
        </w:rPr>
        <w:t xml:space="preserve"> analysis</w:t>
      </w:r>
      <w:r w:rsidR="00FC37F8" w:rsidRPr="00E41BB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6DAE136" w14:textId="77777777" w:rsidR="001540B8" w:rsidRPr="001540B8" w:rsidRDefault="001540B8" w:rsidP="00362D48">
      <w:pPr>
        <w:rPr>
          <w:rFonts w:ascii="Times New Roman" w:hAnsi="Times New Roman" w:cs="Times New Roman"/>
          <w:sz w:val="10"/>
          <w:szCs w:val="10"/>
          <w:lang w:val="en-US"/>
        </w:rPr>
      </w:pPr>
    </w:p>
    <w:p w14:paraId="4465ED19" w14:textId="05300DD5" w:rsidR="00C45C5E" w:rsidRDefault="00F7495F" w:rsidP="00B5135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7495F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F8F5FF3" wp14:editId="5B5E635D">
            <wp:extent cx="5731510" cy="1630680"/>
            <wp:effectExtent l="0" t="0" r="0" b="0"/>
            <wp:docPr id="1299267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267594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AB9BB" w14:textId="3A178542" w:rsidR="00A964A9" w:rsidRDefault="00A964A9" w:rsidP="00A964A9">
      <w:pPr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8C734E">
        <w:rPr>
          <w:rFonts w:ascii="Times New Roman" w:hAnsi="Times New Roman" w:cs="Times New Roman"/>
          <w:sz w:val="18"/>
          <w:szCs w:val="18"/>
          <w:u w:val="single"/>
          <w:lang w:val="en-US"/>
        </w:rPr>
        <w:t>Note</w:t>
      </w:r>
      <w:r w:rsidRPr="00353975">
        <w:rPr>
          <w:rFonts w:ascii="Times New Roman" w:hAnsi="Times New Roman" w:cs="Times New Roman"/>
          <w:sz w:val="18"/>
          <w:szCs w:val="18"/>
          <w:lang w:val="en-US"/>
        </w:rPr>
        <w:t xml:space="preserve">: </w:t>
      </w:r>
      <w:r w:rsidRPr="00353975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*</w:t>
      </w:r>
      <w:r w:rsidR="005B095D">
        <w:rPr>
          <w:rFonts w:ascii="Times New Roman" w:hAnsi="Times New Roman" w:cs="Times New Roman"/>
          <w:sz w:val="18"/>
          <w:szCs w:val="18"/>
          <w:lang w:val="en-US"/>
        </w:rPr>
        <w:t>Count of t</w:t>
      </w:r>
      <w:r w:rsidRPr="00353975">
        <w:rPr>
          <w:rFonts w:ascii="Times New Roman" w:hAnsi="Times New Roman" w:cs="Times New Roman"/>
          <w:sz w:val="18"/>
          <w:szCs w:val="18"/>
          <w:lang w:val="en-US"/>
        </w:rPr>
        <w:t xml:space="preserve">op-words </w:t>
      </w:r>
      <w:r w:rsidR="005B095D">
        <w:rPr>
          <w:rFonts w:ascii="Times New Roman" w:hAnsi="Times New Roman" w:cs="Times New Roman"/>
          <w:sz w:val="18"/>
          <w:szCs w:val="18"/>
          <w:lang w:val="en-US"/>
        </w:rPr>
        <w:t>accounts for</w:t>
      </w:r>
      <w:r w:rsidRPr="00353975">
        <w:rPr>
          <w:rFonts w:ascii="Times New Roman" w:hAnsi="Times New Roman" w:cs="Times New Roman"/>
          <w:sz w:val="18"/>
          <w:szCs w:val="18"/>
          <w:lang w:val="en-US"/>
        </w:rPr>
        <w:t xml:space="preserve"> stop-words (e.g. </w:t>
      </w:r>
      <w:r w:rsidR="005B095D">
        <w:rPr>
          <w:rFonts w:ascii="Times New Roman" w:hAnsi="Times New Roman" w:cs="Times New Roman"/>
          <w:sz w:val="18"/>
          <w:szCs w:val="18"/>
          <w:lang w:val="en-US"/>
        </w:rPr>
        <w:t xml:space="preserve">common </w:t>
      </w:r>
      <w:r w:rsidRPr="00353975">
        <w:rPr>
          <w:rFonts w:ascii="Times New Roman" w:hAnsi="Times New Roman" w:cs="Times New Roman"/>
          <w:sz w:val="18"/>
          <w:szCs w:val="18"/>
          <w:lang w:val="en-US"/>
        </w:rPr>
        <w:t xml:space="preserve">words not useful for analysis, such as “and”, “on”, “the”) using the Natural Language Tool Kit (NLTK) framework. </w:t>
      </w:r>
      <w:r w:rsidRPr="00353975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**</w:t>
      </w:r>
      <w:r w:rsidRPr="00353975">
        <w:rPr>
          <w:rFonts w:ascii="Times New Roman" w:hAnsi="Times New Roman" w:cs="Times New Roman"/>
          <w:sz w:val="18"/>
          <w:szCs w:val="18"/>
          <w:lang w:val="en-US"/>
        </w:rPr>
        <w:t>assigned labels are based on the team’s observation of the NLTK results and on single label examples.</w:t>
      </w:r>
    </w:p>
    <w:p w14:paraId="1DCD9E33" w14:textId="77777777" w:rsidR="00A964A9" w:rsidRDefault="00A964A9" w:rsidP="00B5135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2C32E58" w14:textId="2EF04C88" w:rsidR="00362D48" w:rsidRDefault="00362D48" w:rsidP="00362D4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41BB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igure </w:t>
      </w:r>
      <w:r w:rsidR="00493DB0" w:rsidRPr="00E41BB2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Pr="00E41BB2">
        <w:rPr>
          <w:rFonts w:ascii="Times New Roman" w:hAnsi="Times New Roman" w:cs="Times New Roman"/>
          <w:sz w:val="24"/>
          <w:szCs w:val="24"/>
          <w:lang w:val="en-US"/>
        </w:rPr>
        <w:t xml:space="preserve">: Count of co-occurrence of labels and aggregate </w:t>
      </w:r>
      <w:r w:rsidR="00FC37F8" w:rsidRPr="00E41BB2">
        <w:rPr>
          <w:rFonts w:ascii="Times New Roman" w:hAnsi="Times New Roman" w:cs="Times New Roman"/>
          <w:sz w:val="24"/>
          <w:szCs w:val="24"/>
          <w:lang w:val="en-US"/>
        </w:rPr>
        <w:t>statistics.</w:t>
      </w:r>
    </w:p>
    <w:p w14:paraId="39998C18" w14:textId="77777777" w:rsidR="001540B8" w:rsidRPr="001540B8" w:rsidRDefault="001540B8" w:rsidP="00362D48">
      <w:pPr>
        <w:rPr>
          <w:rFonts w:ascii="Times New Roman" w:hAnsi="Times New Roman" w:cs="Times New Roman"/>
          <w:sz w:val="10"/>
          <w:szCs w:val="10"/>
          <w:lang w:val="en-US"/>
        </w:rPr>
      </w:pPr>
    </w:p>
    <w:p w14:paraId="18FB8E87" w14:textId="3AF7A6EE" w:rsidR="00FA2E6B" w:rsidRDefault="00C330A9" w:rsidP="00B5135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330A9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9CBDB4B" wp14:editId="24DCEED8">
            <wp:extent cx="5731510" cy="2287905"/>
            <wp:effectExtent l="0" t="0" r="0" b="0"/>
            <wp:docPr id="20984990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49909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B9AF9" w14:textId="27CE0E2D" w:rsidR="00D9396C" w:rsidRPr="00687CB1" w:rsidRDefault="00D9396C" w:rsidP="00B51353">
      <w:pPr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687CB1">
        <w:rPr>
          <w:rFonts w:ascii="Times New Roman" w:hAnsi="Times New Roman" w:cs="Times New Roman"/>
          <w:sz w:val="18"/>
          <w:szCs w:val="18"/>
          <w:u w:val="single"/>
          <w:lang w:val="en-US"/>
        </w:rPr>
        <w:t>Note</w:t>
      </w:r>
      <w:r w:rsidRPr="00687CB1">
        <w:rPr>
          <w:rFonts w:ascii="Times New Roman" w:hAnsi="Times New Roman" w:cs="Times New Roman"/>
          <w:sz w:val="18"/>
          <w:szCs w:val="18"/>
          <w:lang w:val="en-US"/>
        </w:rPr>
        <w:t xml:space="preserve">: </w:t>
      </w:r>
      <w:r w:rsidR="000E00A7" w:rsidRPr="00687CB1">
        <w:rPr>
          <w:rFonts w:ascii="Times New Roman" w:hAnsi="Times New Roman" w:cs="Times New Roman"/>
          <w:sz w:val="18"/>
          <w:szCs w:val="18"/>
          <w:lang w:val="en-US"/>
        </w:rPr>
        <w:t xml:space="preserve">co-occurrence ratio signals how often a label is observed with other labels and is calculated as </w:t>
      </w:r>
      <w:r w:rsidR="00687CB1" w:rsidRPr="00687CB1">
        <w:rPr>
          <w:rFonts w:ascii="Times New Roman" w:hAnsi="Times New Roman" w:cs="Times New Roman"/>
          <w:sz w:val="18"/>
          <w:szCs w:val="18"/>
          <w:lang w:val="en-US"/>
        </w:rPr>
        <w:t xml:space="preserve">total co-occurrence / total label count in the training dataset. </w:t>
      </w:r>
      <w:r w:rsidRPr="00687CB1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</w:p>
    <w:p w14:paraId="1D370033" w14:textId="77777777" w:rsidR="0046643A" w:rsidRPr="00E72512" w:rsidRDefault="0046643A" w:rsidP="00B5135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ABFD6E4" w14:textId="483F22EF" w:rsidR="00960DA6" w:rsidRPr="00B51353" w:rsidRDefault="00960DA6" w:rsidP="00EE2CFB">
      <w:pPr>
        <w:pStyle w:val="ListParagraph"/>
        <w:numPr>
          <w:ilvl w:val="0"/>
          <w:numId w:val="3"/>
        </w:numPr>
        <w:pBdr>
          <w:bottom w:val="single" w:sz="6" w:space="1" w:color="auto"/>
        </w:pBdr>
        <w:ind w:left="0" w:hanging="142"/>
        <w:rPr>
          <w:rFonts w:ascii="Times New Roman" w:eastAsiaTheme="minorHAnsi" w:hAnsi="Times New Roman" w:cs="Times New Roman"/>
          <w:sz w:val="28"/>
          <w:szCs w:val="28"/>
          <w:lang w:val="en-AU" w:eastAsia="en-US"/>
        </w:rPr>
      </w:pPr>
      <w:r w:rsidRPr="00B51353">
        <w:rPr>
          <w:rFonts w:ascii="Times New Roman" w:eastAsiaTheme="minorHAnsi" w:hAnsi="Times New Roman" w:cs="Times New Roman"/>
          <w:sz w:val="28"/>
          <w:szCs w:val="28"/>
          <w:lang w:val="en-AU" w:eastAsia="en-US"/>
        </w:rPr>
        <w:t>Related works</w:t>
      </w:r>
    </w:p>
    <w:p w14:paraId="71E7CB26" w14:textId="77777777" w:rsidR="00141457" w:rsidRDefault="00141457" w:rsidP="00B5135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748339" w14:textId="134D2F99" w:rsidR="00966676" w:rsidRPr="00AA0675" w:rsidRDefault="00966676" w:rsidP="00B5135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104324">
        <w:rPr>
          <w:rFonts w:ascii="Times New Roman" w:hAnsi="Times New Roman" w:cs="Times New Roman"/>
          <w:sz w:val="24"/>
          <w:szCs w:val="24"/>
          <w:u w:val="single"/>
          <w:lang w:val="en-US"/>
        </w:rPr>
        <w:t>Classical approach to mult</w:t>
      </w:r>
      <w:r w:rsidR="00C921D7" w:rsidRPr="00104324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i-label </w:t>
      </w:r>
      <w:r w:rsidR="00F33118" w:rsidRPr="00104324">
        <w:rPr>
          <w:rFonts w:ascii="Times New Roman" w:hAnsi="Times New Roman" w:cs="Times New Roman"/>
          <w:sz w:val="24"/>
          <w:szCs w:val="24"/>
          <w:u w:val="single"/>
          <w:lang w:val="en-US"/>
        </w:rPr>
        <w:t>image classification:</w:t>
      </w:r>
      <w:r w:rsidR="00FB7A52" w:rsidRPr="00D850D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02B34">
        <w:rPr>
          <w:rFonts w:ascii="Times New Roman" w:hAnsi="Times New Roman" w:cs="Times New Roman"/>
          <w:sz w:val="24"/>
          <w:szCs w:val="24"/>
          <w:lang w:val="en-US"/>
        </w:rPr>
        <w:t xml:space="preserve">Traditional methods </w:t>
      </w:r>
      <w:r w:rsidR="00F8560C">
        <w:rPr>
          <w:rFonts w:ascii="Times New Roman" w:hAnsi="Times New Roman" w:cs="Times New Roman"/>
          <w:sz w:val="24"/>
          <w:szCs w:val="24"/>
          <w:lang w:val="en-US"/>
        </w:rPr>
        <w:t xml:space="preserve">such as </w:t>
      </w:r>
      <w:r w:rsidR="00F8560C" w:rsidRPr="00AA067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decision trees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  <w:lang w:val="en-US"/>
          </w:rPr>
          <w:id w:val="-1134104961"/>
          <w:citation/>
        </w:sdtPr>
        <w:sdtContent>
          <w:r w:rsidR="00F8560C" w:rsidRPr="00AA0675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begin"/>
          </w:r>
          <w:r w:rsidR="00F8560C" w:rsidRPr="00AA0675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instrText xml:space="preserve"> CITATION Tid18 \l 1033 </w:instrText>
          </w:r>
          <w:r w:rsidR="00F8560C" w:rsidRPr="00AA0675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US"/>
            </w:rPr>
            <w:t>(Tidake &amp; Sane, 2018)</w:t>
          </w:r>
          <w:r w:rsidR="00F8560C" w:rsidRPr="00AA0675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end"/>
          </w:r>
        </w:sdtContent>
      </w:sdt>
      <w:r w:rsidR="00F8560C" w:rsidRPr="00AA067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nd Support Vector Machines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  <w:lang w:val="en-US"/>
          </w:rPr>
          <w:id w:val="-407149099"/>
          <w:citation/>
        </w:sdtPr>
        <w:sdtContent>
          <w:r w:rsidR="00F8560C" w:rsidRPr="00AA0675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begin"/>
          </w:r>
          <w:r w:rsidR="00F8560C" w:rsidRPr="00AA0675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instrText xml:space="preserve"> CITATION Che06 \l 1033 </w:instrText>
          </w:r>
          <w:r w:rsidR="00F8560C" w:rsidRPr="00AA0675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US"/>
            </w:rPr>
            <w:t>(Chen, Bao-Liang, &amp; Kwok, 2006)</w:t>
          </w:r>
          <w:r w:rsidR="00F8560C" w:rsidRPr="00AA0675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end"/>
          </w:r>
        </w:sdtContent>
      </w:sdt>
      <w:r w:rsidR="00F02CD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D02B34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C367ED">
        <w:rPr>
          <w:rFonts w:ascii="Times New Roman" w:hAnsi="Times New Roman" w:cs="Times New Roman"/>
          <w:sz w:val="24"/>
          <w:szCs w:val="24"/>
          <w:lang w:val="en-US"/>
        </w:rPr>
        <w:t xml:space="preserve">re </w:t>
      </w:r>
      <w:r w:rsidR="0030444B">
        <w:rPr>
          <w:rFonts w:ascii="Times New Roman" w:hAnsi="Times New Roman" w:cs="Times New Roman"/>
          <w:sz w:val="24"/>
          <w:szCs w:val="24"/>
          <w:lang w:val="en-US"/>
        </w:rPr>
        <w:t>usable</w:t>
      </w:r>
      <w:r w:rsidR="002A04CA">
        <w:rPr>
          <w:rFonts w:ascii="Times New Roman" w:hAnsi="Times New Roman" w:cs="Times New Roman"/>
          <w:sz w:val="24"/>
          <w:szCs w:val="24"/>
          <w:lang w:val="en-US"/>
        </w:rPr>
        <w:t xml:space="preserve"> without significant</w:t>
      </w:r>
      <w:r w:rsidR="00341A30">
        <w:rPr>
          <w:rFonts w:ascii="Times New Roman" w:hAnsi="Times New Roman" w:cs="Times New Roman"/>
          <w:sz w:val="24"/>
          <w:szCs w:val="24"/>
          <w:lang w:val="en-US"/>
        </w:rPr>
        <w:t xml:space="preserve"> customization to </w:t>
      </w:r>
      <w:r w:rsidR="00341A30" w:rsidRPr="00AA067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eir architectures</w:t>
      </w:r>
      <w:r w:rsidR="0030444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but depend</w:t>
      </w:r>
      <w:r w:rsidR="00203F8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</w:t>
      </w:r>
      <w:r w:rsidR="0030444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t on manual feature selection</w:t>
      </w:r>
      <w:r w:rsidR="00341A30" w:rsidRPr="00AA067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B561E4" w:rsidRPr="00AA067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203F8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is places the user</w:t>
      </w:r>
      <w:r w:rsidR="005150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</w:t>
      </w:r>
      <w:r w:rsidR="00203F8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A777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s the bottleneck to performance</w:t>
      </w:r>
      <w:r w:rsidR="00E11CC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nd scale</w:t>
      </w:r>
      <w:r w:rsidR="00247DB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A777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247DB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hould the user feed the model with</w:t>
      </w:r>
      <w:r w:rsidR="00A777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suboptimal feature selection</w:t>
      </w:r>
      <w:r w:rsidR="00247DB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then </w:t>
      </w:r>
      <w:r w:rsidR="00A777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lassification performance</w:t>
      </w:r>
      <w:r w:rsidR="00247DBC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would likely suffer.</w:t>
      </w:r>
    </w:p>
    <w:p w14:paraId="547DF4AB" w14:textId="77777777" w:rsidR="00C921D7" w:rsidRDefault="00C921D7" w:rsidP="00B5135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F39E2A" w14:textId="7F55A4EB" w:rsidR="00B117D4" w:rsidRPr="000442C7" w:rsidRDefault="00C921D7" w:rsidP="00B5135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104324">
        <w:rPr>
          <w:rFonts w:ascii="Times New Roman" w:hAnsi="Times New Roman" w:cs="Times New Roman"/>
          <w:sz w:val="24"/>
          <w:szCs w:val="24"/>
          <w:u w:val="single"/>
          <w:lang w:val="en-US"/>
        </w:rPr>
        <w:t>Use of deep learning in multi-label image classification:</w:t>
      </w:r>
      <w:r w:rsidR="00FF6007" w:rsidRPr="00FF600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4E86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</w:t>
      </w:r>
      <w:r w:rsidR="00011833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ep learning algorithms</w:t>
      </w:r>
      <w:r w:rsidR="000D4E86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on</w:t>
      </w:r>
      <w:r w:rsidR="00011833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e </w:t>
      </w:r>
      <w:r w:rsidR="000D4E86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ther hand,</w:t>
      </w:r>
      <w:r w:rsidR="00011833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0D4E86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ould</w:t>
      </w:r>
      <w:r w:rsidR="00011833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utomatically </w:t>
      </w:r>
      <w:r w:rsidR="00F97522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isolate important </w:t>
      </w:r>
      <w:r w:rsidR="004352BF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features </w:t>
      </w:r>
      <w:r w:rsidR="001E10B5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or decision</w:t>
      </w:r>
      <w:r w:rsidR="000D4E86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</w:t>
      </w:r>
      <w:r w:rsidR="001E10B5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aking</w:t>
      </w:r>
      <w:r w:rsidR="000D4E86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  <w:lang w:val="en-US"/>
          </w:rPr>
          <w:id w:val="-1012611622"/>
          <w:citation/>
        </w:sdtPr>
        <w:sdtContent>
          <w:r w:rsidR="000D4E86" w:rsidRPr="000442C7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begin"/>
          </w:r>
          <w:r w:rsidR="000D4E86" w:rsidRPr="000442C7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instrText xml:space="preserve"> CITATION Cha18 \l 1033 </w:instrText>
          </w:r>
          <w:r w:rsidR="000D4E86" w:rsidRPr="000442C7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US"/>
            </w:rPr>
            <w:t>(Chauhan &amp; K, 2018)</w:t>
          </w:r>
          <w:r w:rsidR="000D4E86" w:rsidRPr="000442C7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end"/>
          </w:r>
        </w:sdtContent>
      </w:sdt>
      <w:r w:rsidR="002826AB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="00D432E4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is</w:t>
      </w:r>
      <w:r w:rsidR="00F934DA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A777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llows deep learning models</w:t>
      </w:r>
      <w:r w:rsidR="003B7BA1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o scal</w:t>
      </w:r>
      <w:r w:rsidR="00A777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</w:t>
      </w:r>
      <w:r w:rsidR="006604E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ndependently</w:t>
      </w:r>
      <w:r w:rsidR="004A1A9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i.e. handle much larger multi-label classification problems)</w:t>
      </w:r>
      <w:r w:rsidR="003B7BA1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6D73F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s it</w:t>
      </w:r>
      <w:r w:rsidR="003B7BA1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learn</w:t>
      </w:r>
      <w:r w:rsidR="006604E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</w:t>
      </w:r>
      <w:r w:rsidR="003B7BA1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D85D0C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atterns without strict definition provided by the user</w:t>
      </w:r>
      <w:r w:rsidR="00B117D4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38296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5CD78B19" w14:textId="77777777" w:rsidR="00B117D4" w:rsidRDefault="00B117D4" w:rsidP="00B51353">
      <w:pPr>
        <w:jc w:val="both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</w:p>
    <w:p w14:paraId="773D277B" w14:textId="506C5504" w:rsidR="005C6650" w:rsidRPr="000442C7" w:rsidRDefault="001D7781" w:rsidP="00B5135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124468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lastRenderedPageBreak/>
        <w:t xml:space="preserve">There are limited </w:t>
      </w:r>
      <w:r w:rsidR="00124468" w:rsidRPr="00124468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algorithms specifically developed for multi-label classification</w:t>
      </w:r>
      <w:r w:rsidR="0012446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: </w:t>
      </w:r>
      <w:r w:rsidR="00F33057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e first deep learning method</w:t>
      </w:r>
      <w:r w:rsidR="000442C7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specifically</w:t>
      </w:r>
      <w:r w:rsidR="00F33057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0442C7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esigned</w:t>
      </w:r>
      <w:r w:rsidR="004A1A9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for </w:t>
      </w:r>
      <w:r w:rsidR="002C0FA7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ulti-label</w:t>
      </w:r>
      <w:r w:rsidR="004A1A9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classification</w:t>
      </w:r>
      <w:r w:rsidR="002C0FA7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20390C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used a </w:t>
      </w:r>
      <w:r w:rsidR="003D6458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ackpropagation</w:t>
      </w:r>
      <w:r w:rsidR="00BE4D41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Multi-label Learning approach to </w:t>
      </w:r>
      <w:r w:rsidR="00C614D2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classify multi-label </w:t>
      </w:r>
      <w:r w:rsidR="00B241D6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iological</w:t>
      </w:r>
      <w:r w:rsidR="00C614D2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B241D6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s</w:t>
      </w:r>
      <w:r w:rsidR="00A0498B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  <w:lang w:val="en-US"/>
          </w:rPr>
          <w:id w:val="1381356804"/>
          <w:citation/>
        </w:sdtPr>
        <w:sdtContent>
          <w:r w:rsidR="00A0498B" w:rsidRPr="000442C7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begin"/>
          </w:r>
          <w:r w:rsidR="00A0498B" w:rsidRPr="000442C7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instrText xml:space="preserve"> CITATION Min06 \l 1033 </w:instrText>
          </w:r>
          <w:r w:rsidR="00A0498B" w:rsidRPr="000442C7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US"/>
            </w:rPr>
            <w:t>(Min-Ling &amp; Zhi-Hua, 2006)</w:t>
          </w:r>
          <w:r w:rsidR="00A0498B" w:rsidRPr="000442C7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end"/>
          </w:r>
        </w:sdtContent>
      </w:sdt>
      <w:r w:rsidR="002C0FA7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="00481DE4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architecture </w:t>
      </w:r>
      <w:r w:rsidR="00D12DBC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sed</w:t>
      </w:r>
      <w:r w:rsidR="00481DE4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was </w:t>
      </w:r>
      <w:r w:rsidR="00E52B17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 </w:t>
      </w:r>
      <w:r w:rsidR="00AF71B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hallow </w:t>
      </w:r>
      <w:r w:rsidR="00E52B17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neural network </w:t>
      </w:r>
      <w:r w:rsidR="00AF71B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</w:t>
      </w:r>
      <w:r w:rsidR="00D12DBC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single hidden layer. </w:t>
      </w:r>
      <w:r w:rsidR="002C0FA7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E57D9A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</w:t>
      </w:r>
      <w:r w:rsidR="005B2141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performance of the model stems from its </w:t>
      </w:r>
      <w:r w:rsidR="000F7502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nique</w:t>
      </w:r>
      <w:r w:rsidR="00511BB1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error function </w:t>
      </w:r>
      <w:r w:rsidR="000F7502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where</w:t>
      </w:r>
      <w:r w:rsidR="00AF71B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t calculated </w:t>
      </w:r>
      <w:r w:rsidR="00AF71BB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e sum of the exponential of the difference between actual and predicted</w:t>
      </w:r>
      <w:r w:rsidR="002E15C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0F7502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stead of a simple</w:t>
      </w:r>
      <w:r w:rsidR="00511BB1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8B708B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um-of-square error</w:t>
      </w:r>
      <w:r w:rsidR="002E15C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8B708B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551F23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e architecture yielded th</w:t>
      </w:r>
      <w:r w:rsidR="00B8414E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e lowest error in </w:t>
      </w:r>
      <w:r w:rsidR="00C824F7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valuation</w:t>
      </w:r>
      <w:r w:rsidR="00B8414E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metrics </w:t>
      </w:r>
      <w:r w:rsidR="00C824F7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uch as hamming loss, one-error, </w:t>
      </w:r>
      <w:r w:rsidR="00CF1DE2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nd </w:t>
      </w:r>
      <w:r w:rsidR="00C824F7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ranking loss and </w:t>
      </w:r>
      <w:r w:rsidR="003E6733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chieved the highest </w:t>
      </w:r>
      <w:r w:rsidR="00347CD9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verage precision</w:t>
      </w:r>
      <w:r w:rsidR="003E6733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B8414E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ompared to traditional methods.</w:t>
      </w:r>
      <w:r w:rsidR="003E6733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77260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is method </w:t>
      </w:r>
      <w:r w:rsidR="0059134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an</w:t>
      </w:r>
      <w:r w:rsidR="00D42F2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handle </w:t>
      </w:r>
      <w:r w:rsidR="003976C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maller multi-label classification problem</w:t>
      </w:r>
      <w:r w:rsidR="0059134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</w:t>
      </w:r>
      <w:r w:rsidR="003976C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but </w:t>
      </w:r>
      <w:r w:rsidR="0077260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not yet </w:t>
      </w:r>
      <w:r w:rsidR="003E6733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optimized for </w:t>
      </w:r>
      <w:r w:rsidR="003976C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larger </w:t>
      </w:r>
      <w:r w:rsidR="00D42F2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multi-label classification </w:t>
      </w:r>
      <w:r w:rsidR="003976C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problem such as </w:t>
      </w:r>
      <w:r w:rsidR="0059134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general </w:t>
      </w:r>
      <w:r w:rsidR="003E6733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mage</w:t>
      </w:r>
      <w:r w:rsidR="00D42F2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</w:t>
      </w:r>
      <w:r w:rsidR="0059134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labelling</w:t>
      </w:r>
      <w:r w:rsidR="003E6733" w:rsidRPr="000442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</w:p>
    <w:p w14:paraId="7A13555E" w14:textId="77777777" w:rsidR="005C6650" w:rsidRDefault="005C6650" w:rsidP="00B51353">
      <w:pPr>
        <w:jc w:val="both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</w:p>
    <w:p w14:paraId="5AA6B286" w14:textId="46840EFF" w:rsidR="00C70A7D" w:rsidRPr="00FF1954" w:rsidRDefault="00B241D6" w:rsidP="00B5135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 more recent approach</w:t>
      </w:r>
      <w:r w:rsidR="00FB7102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4F73A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or</w:t>
      </w:r>
      <w:r w:rsidR="007671FC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multi-label classification on image</w:t>
      </w:r>
      <w:r w:rsidR="004F73A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</w:t>
      </w:r>
      <w:r w:rsidR="007671FC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4F73A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tilizes the</w:t>
      </w:r>
      <w:r w:rsidR="00FC09BE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MT-DNN</w:t>
      </w:r>
      <w:r w:rsidR="00DD640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network</w:t>
      </w:r>
      <w:r w:rsidR="00AC5AB3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  <w:lang w:val="en-US"/>
          </w:rPr>
          <w:id w:val="-997188140"/>
          <w:citation/>
        </w:sdtPr>
        <w:sdtContent>
          <w:r w:rsidR="00AC5AB3" w:rsidRPr="00FF1954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begin"/>
          </w:r>
          <w:r w:rsidR="00AC5AB3" w:rsidRPr="00FF1954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instrText xml:space="preserve"> CITATION Hua13 \l 1033 </w:instrText>
          </w:r>
          <w:r w:rsidR="00AC5AB3" w:rsidRPr="00FF1954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US"/>
            </w:rPr>
            <w:t>(Huang, Wang, Wang, &amp; Tan, 2013)</w:t>
          </w:r>
          <w:r w:rsidR="00AC5AB3" w:rsidRPr="00FF1954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fldChar w:fldCharType="end"/>
          </w:r>
        </w:sdtContent>
      </w:sdt>
      <w:r w:rsidR="00FC09BE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="0052463F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e MT-DNN</w:t>
      </w:r>
      <w:r w:rsidR="008A2DAC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DD640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s deeper than its predecessor (with</w:t>
      </w:r>
      <w:r w:rsidR="008A2DAC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E62C18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five </w:t>
      </w:r>
      <w:r w:rsidR="00166B29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idden</w:t>
      </w:r>
      <w:r w:rsidR="00E62C18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layers</w:t>
      </w:r>
      <w:r w:rsidR="00DD640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) and contain </w:t>
      </w:r>
      <w:r w:rsidR="00333B86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multiple </w:t>
      </w:r>
      <w:r w:rsidR="00DD640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binary </w:t>
      </w:r>
      <w:r w:rsidR="00333B86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output </w:t>
      </w:r>
      <w:r w:rsidR="00990A66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nodes for </w:t>
      </w:r>
      <w:r w:rsidR="006752B1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lassification.</w:t>
      </w:r>
      <w:r w:rsidR="00486DA4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7E52E7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is </w:t>
      </w:r>
      <w:r w:rsidR="00E126BA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rchitecture</w:t>
      </w:r>
      <w:r w:rsidR="007E52E7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B7490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erformed much better compared to traditional methods</w:t>
      </w:r>
      <w:r w:rsidR="008608ED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C70A7D" w:rsidRPr="00FF19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31D8900A" w14:textId="77777777" w:rsidR="00141457" w:rsidRPr="00E72512" w:rsidRDefault="00141457" w:rsidP="00B614C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F8BC33" w14:textId="7765BA8E" w:rsidR="00054A69" w:rsidRPr="00B614C7" w:rsidRDefault="00960DA6" w:rsidP="00EE2CFB">
      <w:pPr>
        <w:pStyle w:val="ListParagraph"/>
        <w:numPr>
          <w:ilvl w:val="0"/>
          <w:numId w:val="3"/>
        </w:numPr>
        <w:pBdr>
          <w:bottom w:val="single" w:sz="6" w:space="1" w:color="auto"/>
        </w:pBdr>
        <w:ind w:left="0" w:hanging="142"/>
        <w:rPr>
          <w:rFonts w:ascii="Times New Roman" w:eastAsiaTheme="minorHAnsi" w:hAnsi="Times New Roman" w:cs="Times New Roman"/>
          <w:sz w:val="28"/>
          <w:szCs w:val="28"/>
          <w:lang w:val="en-AU" w:eastAsia="en-US"/>
        </w:rPr>
      </w:pPr>
      <w:r w:rsidRPr="00B51353">
        <w:rPr>
          <w:rFonts w:ascii="Times New Roman" w:eastAsiaTheme="minorHAnsi" w:hAnsi="Times New Roman" w:cs="Times New Roman"/>
          <w:sz w:val="28"/>
          <w:szCs w:val="28"/>
          <w:lang w:val="en-AU" w:eastAsia="en-US"/>
        </w:rPr>
        <w:t xml:space="preserve">Techniques </w:t>
      </w:r>
    </w:p>
    <w:p w14:paraId="2F09EC67" w14:textId="77777777" w:rsidR="00B614C7" w:rsidRDefault="00B614C7" w:rsidP="00B614C7">
      <w:pPr>
        <w:ind w:left="142"/>
        <w:rPr>
          <w:rFonts w:ascii="Times New Roman" w:hAnsi="Times New Roman" w:cs="Times New Roman"/>
          <w:b/>
          <w:bCs/>
          <w:sz w:val="24"/>
          <w:szCs w:val="24"/>
        </w:rPr>
      </w:pPr>
    </w:p>
    <w:p w14:paraId="195B82A9" w14:textId="1F08C8BE" w:rsidR="00957293" w:rsidRPr="00B614C7" w:rsidRDefault="00957293" w:rsidP="00E76BDF">
      <w:pPr>
        <w:jc w:val="both"/>
        <w:rPr>
          <w:rFonts w:ascii="Times New Roman" w:hAnsi="Times New Roman" w:cs="Times New Roman"/>
          <w:sz w:val="24"/>
          <w:szCs w:val="24"/>
        </w:rPr>
      </w:pPr>
      <w:r w:rsidRPr="00B614C7">
        <w:rPr>
          <w:rFonts w:ascii="Times New Roman" w:hAnsi="Times New Roman" w:cs="Times New Roman"/>
          <w:sz w:val="24"/>
          <w:szCs w:val="24"/>
        </w:rPr>
        <w:t>Principle of method</w:t>
      </w:r>
      <w:r w:rsidR="00600621" w:rsidRPr="00B614C7">
        <w:rPr>
          <w:rFonts w:ascii="Times New Roman" w:hAnsi="Times New Roman" w:cs="Times New Roman"/>
          <w:sz w:val="24"/>
          <w:szCs w:val="24"/>
        </w:rPr>
        <w:t>s used in this project are as follows</w:t>
      </w:r>
      <w:r w:rsidRPr="00B614C7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FD8060F" w14:textId="77777777" w:rsidR="00B614C7" w:rsidRPr="00B614C7" w:rsidRDefault="00B614C7" w:rsidP="00B614C7">
      <w:pPr>
        <w:pStyle w:val="ListParagraph"/>
        <w:ind w:left="502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177481" w14:textId="166BA81B" w:rsidR="00482588" w:rsidRPr="00482588" w:rsidRDefault="00C763A9" w:rsidP="00482588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6E3028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Deep learning</w:t>
      </w:r>
      <w:r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F46AFC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8415C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</w:t>
      </w:r>
      <w:r w:rsidR="006E3028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>its</w:t>
      </w:r>
      <w:r w:rsidR="0028415C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st basic form, a deep learning model </w:t>
      </w:r>
      <w:r w:rsidR="00081595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637F9D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28415C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llection of nodes stacked as layers </w:t>
      </w:r>
      <w:r w:rsidR="001F27AF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are connected with each other. The deep learning model </w:t>
      </w:r>
      <w:r w:rsidR="002C4BC8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>propagates</w:t>
      </w:r>
      <w:r w:rsidR="001F27AF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formation from the input layer</w:t>
      </w:r>
      <w:r w:rsidR="002C4BC8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the way to the output layer </w:t>
      </w:r>
      <w:r w:rsidR="002307FE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>to create a prediction (</w:t>
      </w:r>
      <w:r w:rsidR="00D37AC8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>also known as</w:t>
      </w:r>
      <w:r w:rsidR="002307FE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ward prop</w:t>
      </w:r>
      <w:r w:rsidR="00D37AC8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2307FE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>gation)</w:t>
      </w:r>
      <w:r w:rsidR="00D37AC8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307FE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37AC8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culates how much it misses (with the use of objective or loss function) </w:t>
      </w:r>
      <w:r w:rsidR="002307FE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update weights and biases </w:t>
      </w:r>
      <w:r w:rsidR="00D37AC8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each node </w:t>
      </w:r>
      <w:r w:rsidR="00E37176" w:rsidRPr="006E30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ording to the gradient of error calculated before (also known as backward propagation). This </w:t>
      </w:r>
      <w:r w:rsidR="00E37176" w:rsidRPr="00B40C3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ole process is repeated until the model has sufficiently learnt </w:t>
      </w:r>
      <w:r w:rsidR="00FC46B5" w:rsidRPr="00B40C3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attern made </w:t>
      </w:r>
      <w:r w:rsidR="00040B7E" w:rsidRPr="00B40C3B">
        <w:rPr>
          <w:rFonts w:ascii="Times New Roman" w:hAnsi="Times New Roman" w:cs="Times New Roman"/>
          <w:color w:val="000000" w:themeColor="text1"/>
          <w:sz w:val="24"/>
          <w:szCs w:val="24"/>
        </w:rPr>
        <w:t>available</w:t>
      </w:r>
      <w:r w:rsidR="006E3028" w:rsidRPr="00B40C3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s able to predict patterns based of unseen dat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-862581638"/>
          <w:citation/>
        </w:sdtPr>
        <w:sdtContent>
          <w:r w:rsidR="006E3028" w:rsidRPr="00B40C3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="006E3028" w:rsidRPr="00B40C3B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Goo161 \l 3081 </w:instrText>
          </w:r>
          <w:r w:rsidR="006E3028" w:rsidRPr="00B40C3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Goodfellow, Bengio, &amp; Courville, 2016)</w:t>
          </w:r>
          <w:r w:rsidR="006E3028" w:rsidRPr="00B40C3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="006E3028" w:rsidRPr="00B40C3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A8F4B7D" w14:textId="77777777" w:rsidR="00482588" w:rsidRPr="00482588" w:rsidRDefault="00482588" w:rsidP="00482588">
      <w:pPr>
        <w:pStyle w:val="ListParagraph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5067C92F" w14:textId="6BD83EC8" w:rsidR="0043388A" w:rsidRPr="0043388A" w:rsidRDefault="00482588" w:rsidP="00C92EDD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482588">
        <w:rPr>
          <w:rFonts w:ascii="Times New Roman" w:hAnsi="Times New Roman" w:cs="Times New Roman"/>
          <w:sz w:val="24"/>
          <w:szCs w:val="24"/>
          <w:u w:val="single"/>
          <w:lang w:val="en-US"/>
        </w:rPr>
        <w:t>Availability of pre-trained models for image classification:</w:t>
      </w:r>
      <w:r w:rsidRPr="0048258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825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-trained models trained </w:t>
      </w:r>
      <w:r w:rsidR="007B7458">
        <w:rPr>
          <w:rFonts w:ascii="Times New Roman" w:hAnsi="Times New Roman" w:cs="Times New Roman"/>
          <w:color w:val="000000" w:themeColor="text1"/>
          <w:sz w:val="24"/>
          <w:szCs w:val="24"/>
        </w:rPr>
        <w:t>on</w:t>
      </w:r>
      <w:r w:rsidRPr="004825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ngle label images are available in open-source machine learning libraries and can be utilized as base model for our multi-label classification exercise. This can be achieved by adjusting the models output to handle multiple labels. </w:t>
      </w:r>
    </w:p>
    <w:p w14:paraId="389DE006" w14:textId="77777777" w:rsidR="0043388A" w:rsidRPr="0043388A" w:rsidRDefault="0043388A" w:rsidP="0043388A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4AE48F" w14:textId="0B6153D6" w:rsidR="00872697" w:rsidRPr="00C92EDD" w:rsidRDefault="00EE776A" w:rsidP="00453F3C">
      <w:pPr>
        <w:pStyle w:val="ListParagraph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EE776A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 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lists the p</w:t>
      </w:r>
      <w:r w:rsidR="0043388A">
        <w:rPr>
          <w:rFonts w:ascii="Times New Roman" w:hAnsi="Times New Roman" w:cs="Times New Roman"/>
          <w:sz w:val="24"/>
          <w:szCs w:val="24"/>
          <w:lang w:val="en-US"/>
        </w:rPr>
        <w:t xml:space="preserve">re-trained models </w:t>
      </w:r>
      <w:r w:rsidR="009C7647">
        <w:rPr>
          <w:rFonts w:ascii="Times New Roman" w:hAnsi="Times New Roman" w:cs="Times New Roman"/>
          <w:sz w:val="24"/>
          <w:szCs w:val="24"/>
          <w:lang w:val="en-US"/>
        </w:rPr>
        <w:t xml:space="preserve">used for this study. These models are less than 100 megabytes each and </w:t>
      </w:r>
      <w:r w:rsidR="0043388A">
        <w:rPr>
          <w:rFonts w:ascii="Times New Roman" w:hAnsi="Times New Roman" w:cs="Times New Roman"/>
          <w:sz w:val="24"/>
          <w:szCs w:val="24"/>
          <w:lang w:val="en-US"/>
        </w:rPr>
        <w:t xml:space="preserve">were trained on ImageNet, which is a collection of 14.2 million images and 1,000 </w:t>
      </w:r>
      <w:r w:rsidR="0043388A" w:rsidRPr="00A032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classes </w:t>
      </w:r>
      <w:sdt>
        <w:sdtPr>
          <w:rPr>
            <w:color w:val="000000" w:themeColor="text1"/>
          </w:rPr>
          <w:id w:val="-628930468"/>
          <w:citation/>
        </w:sdtPr>
        <w:sdtContent>
          <w:r w:rsidR="0043388A" w:rsidRPr="00A032FF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="0043388A" w:rsidRPr="00A032FF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PyT23 \l 3081 </w:instrText>
          </w:r>
          <w:r w:rsidR="0043388A" w:rsidRPr="00A032FF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PyTorch Contributors, 2023)</w:t>
          </w:r>
          <w:r w:rsidR="0043388A" w:rsidRPr="00A032FF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</w:p>
    <w:p w14:paraId="42265E43" w14:textId="77777777" w:rsidR="00872697" w:rsidRDefault="00872697" w:rsidP="00872697">
      <w:pPr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794C062F" w14:textId="4E96DD05" w:rsidR="00872697" w:rsidRPr="003B0CEB" w:rsidRDefault="00872697" w:rsidP="00872697">
      <w:pPr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41C5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ure </w:t>
      </w:r>
      <w:r w:rsidR="00B20E5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Pr="003B0CEB">
        <w:rPr>
          <w:rFonts w:ascii="Times New Roman" w:hAnsi="Times New Roman" w:cs="Times New Roman"/>
          <w:color w:val="000000" w:themeColor="text1"/>
          <w:sz w:val="24"/>
          <w:szCs w:val="24"/>
        </w:rPr>
        <w:t>: pre-trained models used in this exercise</w:t>
      </w:r>
    </w:p>
    <w:p w14:paraId="74963467" w14:textId="77777777" w:rsidR="00872697" w:rsidRDefault="00872697" w:rsidP="00872697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tbl>
      <w:tblPr>
        <w:tblStyle w:val="TableGrid"/>
        <w:tblW w:w="0" w:type="auto"/>
        <w:tblInd w:w="420" w:type="dxa"/>
        <w:tblBorders>
          <w:top w:val="single" w:sz="4" w:space="0" w:color="000000" w:themeColor="text1"/>
          <w:left w:val="none" w:sz="0" w:space="0" w:color="auto"/>
          <w:bottom w:val="single" w:sz="4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0"/>
        <w:gridCol w:w="1069"/>
        <w:gridCol w:w="1199"/>
        <w:gridCol w:w="1096"/>
        <w:gridCol w:w="1199"/>
        <w:gridCol w:w="1199"/>
        <w:gridCol w:w="702"/>
      </w:tblGrid>
      <w:tr w:rsidR="00872697" w:rsidRPr="007A69EC" w14:paraId="01DB2424" w14:textId="77777777" w:rsidTr="00872697">
        <w:trPr>
          <w:trHeight w:val="61"/>
        </w:trPr>
        <w:tc>
          <w:tcPr>
            <w:tcW w:w="1990" w:type="dxa"/>
            <w:vMerge w:val="restart"/>
            <w:tcBorders>
              <w:top w:val="single" w:sz="4" w:space="0" w:color="000000" w:themeColor="text1"/>
            </w:tcBorders>
            <w:vAlign w:val="center"/>
          </w:tcPr>
          <w:p w14:paraId="416552DF" w14:textId="77777777" w:rsidR="00872697" w:rsidRPr="007A69EC" w:rsidRDefault="00872697" w:rsidP="00B06EA5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</w:t>
            </w:r>
          </w:p>
        </w:tc>
        <w:tc>
          <w:tcPr>
            <w:tcW w:w="1069" w:type="dxa"/>
            <w:tcBorders>
              <w:top w:val="single" w:sz="4" w:space="0" w:color="000000" w:themeColor="text1"/>
              <w:bottom w:val="nil"/>
            </w:tcBorders>
            <w:vAlign w:val="center"/>
          </w:tcPr>
          <w:p w14:paraId="67290DCD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ize</w:t>
            </w:r>
          </w:p>
        </w:tc>
        <w:tc>
          <w:tcPr>
            <w:tcW w:w="1199" w:type="dxa"/>
            <w:tcBorders>
              <w:top w:val="single" w:sz="4" w:space="0" w:color="000000" w:themeColor="text1"/>
              <w:bottom w:val="nil"/>
            </w:tcBorders>
            <w:vAlign w:val="center"/>
          </w:tcPr>
          <w:p w14:paraId="2D0354AE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# params</w:t>
            </w:r>
          </w:p>
        </w:tc>
        <w:tc>
          <w:tcPr>
            <w:tcW w:w="1096" w:type="dxa"/>
            <w:vMerge w:val="restart"/>
            <w:tcBorders>
              <w:top w:val="single" w:sz="4" w:space="0" w:color="000000" w:themeColor="text1"/>
            </w:tcBorders>
            <w:vAlign w:val="center"/>
          </w:tcPr>
          <w:p w14:paraId="73D45D91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FLOPS</w:t>
            </w:r>
          </w:p>
        </w:tc>
        <w:tc>
          <w:tcPr>
            <w:tcW w:w="2398" w:type="dxa"/>
            <w:gridSpan w:val="2"/>
            <w:tcBorders>
              <w:top w:val="single" w:sz="4" w:space="0" w:color="000000" w:themeColor="text1"/>
              <w:bottom w:val="nil"/>
            </w:tcBorders>
            <w:vAlign w:val="center"/>
          </w:tcPr>
          <w:p w14:paraId="35167305" w14:textId="77777777" w:rsidR="00872697" w:rsidRPr="000C73BA" w:rsidRDefault="00872697" w:rsidP="00B06EA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u w:val="single"/>
              </w:rPr>
            </w:pPr>
            <w:r w:rsidRPr="000C73B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u w:val="single"/>
              </w:rPr>
              <w:t>ImageNet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u w:val="single"/>
              </w:rPr>
              <w:t xml:space="preserve"> accuracy score</w:t>
            </w:r>
          </w:p>
        </w:tc>
        <w:tc>
          <w:tcPr>
            <w:tcW w:w="702" w:type="dxa"/>
            <w:vMerge w:val="restart"/>
            <w:tcBorders>
              <w:top w:val="single" w:sz="4" w:space="0" w:color="000000" w:themeColor="text1"/>
            </w:tcBorders>
            <w:vAlign w:val="center"/>
          </w:tcPr>
          <w:p w14:paraId="39475D82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ocs</w:t>
            </w:r>
          </w:p>
        </w:tc>
      </w:tr>
      <w:tr w:rsidR="00872697" w:rsidRPr="007A69EC" w14:paraId="0526F705" w14:textId="77777777" w:rsidTr="00872697">
        <w:trPr>
          <w:trHeight w:val="61"/>
        </w:trPr>
        <w:tc>
          <w:tcPr>
            <w:tcW w:w="1990" w:type="dxa"/>
            <w:vMerge/>
            <w:tcBorders>
              <w:bottom w:val="single" w:sz="4" w:space="0" w:color="000000" w:themeColor="text1"/>
            </w:tcBorders>
            <w:vAlign w:val="center"/>
          </w:tcPr>
          <w:p w14:paraId="4F06195F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3808365E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(MB)</w:t>
            </w:r>
          </w:p>
        </w:tc>
        <w:tc>
          <w:tcPr>
            <w:tcW w:w="1199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2E1A915C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(M)</w:t>
            </w:r>
          </w:p>
        </w:tc>
        <w:tc>
          <w:tcPr>
            <w:tcW w:w="1096" w:type="dxa"/>
            <w:vMerge/>
            <w:tcBorders>
              <w:bottom w:val="single" w:sz="4" w:space="0" w:color="000000" w:themeColor="text1"/>
            </w:tcBorders>
            <w:vAlign w:val="center"/>
          </w:tcPr>
          <w:p w14:paraId="4C474EC3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99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66A56E99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op-1</w:t>
            </w:r>
          </w:p>
        </w:tc>
        <w:tc>
          <w:tcPr>
            <w:tcW w:w="1199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7390C2AA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op-5</w:t>
            </w:r>
          </w:p>
        </w:tc>
        <w:tc>
          <w:tcPr>
            <w:tcW w:w="702" w:type="dxa"/>
            <w:vMerge/>
            <w:tcBorders>
              <w:bottom w:val="single" w:sz="4" w:space="0" w:color="000000" w:themeColor="text1"/>
            </w:tcBorders>
            <w:vAlign w:val="center"/>
          </w:tcPr>
          <w:p w14:paraId="1388E0DB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872697" w:rsidRPr="007A69EC" w14:paraId="0AF8D691" w14:textId="77777777" w:rsidTr="00872697">
        <w:tc>
          <w:tcPr>
            <w:tcW w:w="1990" w:type="dxa"/>
            <w:tcBorders>
              <w:top w:val="single" w:sz="4" w:space="0" w:color="000000" w:themeColor="text1"/>
            </w:tcBorders>
          </w:tcPr>
          <w:p w14:paraId="42DF3CE7" w14:textId="77777777" w:rsidR="00872697" w:rsidRPr="007A69EC" w:rsidRDefault="00872697" w:rsidP="00B06EA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oogLeNet</w:t>
            </w:r>
            <w:proofErr w:type="spellEnd"/>
          </w:p>
        </w:tc>
        <w:tc>
          <w:tcPr>
            <w:tcW w:w="1069" w:type="dxa"/>
            <w:tcBorders>
              <w:top w:val="single" w:sz="4" w:space="0" w:color="000000" w:themeColor="text1"/>
            </w:tcBorders>
            <w:vAlign w:val="center"/>
          </w:tcPr>
          <w:p w14:paraId="09304BB4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9.7</w:t>
            </w:r>
          </w:p>
        </w:tc>
        <w:tc>
          <w:tcPr>
            <w:tcW w:w="1199" w:type="dxa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14:paraId="1CD4ED71" w14:textId="77777777" w:rsidR="00872697" w:rsidRPr="00AE1930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6</w:t>
            </w:r>
          </w:p>
        </w:tc>
        <w:tc>
          <w:tcPr>
            <w:tcW w:w="1096" w:type="dxa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14:paraId="2FA5D29B" w14:textId="77777777" w:rsidR="00872697" w:rsidRPr="00AE1930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E193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50</w:t>
            </w:r>
          </w:p>
        </w:tc>
        <w:tc>
          <w:tcPr>
            <w:tcW w:w="1199" w:type="dxa"/>
            <w:tcBorders>
              <w:top w:val="single" w:sz="4" w:space="0" w:color="000000" w:themeColor="text1"/>
            </w:tcBorders>
            <w:vAlign w:val="center"/>
          </w:tcPr>
          <w:p w14:paraId="078D53E3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9.8</w:t>
            </w:r>
          </w:p>
        </w:tc>
        <w:tc>
          <w:tcPr>
            <w:tcW w:w="1199" w:type="dxa"/>
            <w:tcBorders>
              <w:top w:val="single" w:sz="4" w:space="0" w:color="000000" w:themeColor="text1"/>
            </w:tcBorders>
            <w:vAlign w:val="center"/>
          </w:tcPr>
          <w:p w14:paraId="53D7DB31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9.5</w:t>
            </w:r>
          </w:p>
        </w:tc>
        <w:tc>
          <w:tcPr>
            <w:tcW w:w="702" w:type="dxa"/>
            <w:tcBorders>
              <w:top w:val="single" w:sz="4" w:space="0" w:color="000000" w:themeColor="text1"/>
            </w:tcBorders>
            <w:vAlign w:val="center"/>
          </w:tcPr>
          <w:p w14:paraId="1B00DBB1" w14:textId="77777777" w:rsidR="00872697" w:rsidRPr="007A69EC" w:rsidRDefault="00000000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r:id="rId16" w:anchor="torchvision.models.googlenet" w:history="1">
              <w:r w:rsidR="00872697" w:rsidRPr="007A69E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link</w:t>
              </w:r>
            </w:hyperlink>
          </w:p>
        </w:tc>
      </w:tr>
      <w:tr w:rsidR="00872697" w:rsidRPr="007A69EC" w14:paraId="26DD1C61" w14:textId="77777777" w:rsidTr="00872697">
        <w:tc>
          <w:tcPr>
            <w:tcW w:w="1990" w:type="dxa"/>
          </w:tcPr>
          <w:p w14:paraId="074C342C" w14:textId="77777777" w:rsidR="00872697" w:rsidRPr="007A69EC" w:rsidRDefault="00872697" w:rsidP="00B06EA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sNet50</w:t>
            </w:r>
          </w:p>
        </w:tc>
        <w:tc>
          <w:tcPr>
            <w:tcW w:w="1069" w:type="dxa"/>
            <w:vAlign w:val="center"/>
          </w:tcPr>
          <w:p w14:paraId="117A3801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7.8</w:t>
            </w:r>
          </w:p>
        </w:tc>
        <w:tc>
          <w:tcPr>
            <w:tcW w:w="1199" w:type="dxa"/>
            <w:shd w:val="clear" w:color="auto" w:fill="auto"/>
            <w:vAlign w:val="center"/>
          </w:tcPr>
          <w:p w14:paraId="18C344CC" w14:textId="77777777" w:rsidR="00872697" w:rsidRPr="00AE1930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E193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.6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16331610" w14:textId="77777777" w:rsidR="00872697" w:rsidRPr="00AE1930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E193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.09</w:t>
            </w:r>
          </w:p>
        </w:tc>
        <w:tc>
          <w:tcPr>
            <w:tcW w:w="1199" w:type="dxa"/>
            <w:vAlign w:val="center"/>
          </w:tcPr>
          <w:p w14:paraId="40E21005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6.1</w:t>
            </w:r>
          </w:p>
        </w:tc>
        <w:tc>
          <w:tcPr>
            <w:tcW w:w="1199" w:type="dxa"/>
            <w:vAlign w:val="center"/>
          </w:tcPr>
          <w:p w14:paraId="3B8D701A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2.9</w:t>
            </w:r>
          </w:p>
        </w:tc>
        <w:tc>
          <w:tcPr>
            <w:tcW w:w="702" w:type="dxa"/>
            <w:vAlign w:val="center"/>
          </w:tcPr>
          <w:p w14:paraId="3C125895" w14:textId="77777777" w:rsidR="00872697" w:rsidRPr="007A69EC" w:rsidRDefault="00000000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r:id="rId17" w:anchor="torchvision.models.resnet50" w:history="1">
              <w:r w:rsidR="00872697" w:rsidRPr="007A69E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link</w:t>
              </w:r>
            </w:hyperlink>
          </w:p>
        </w:tc>
      </w:tr>
      <w:tr w:rsidR="00872697" w:rsidRPr="007A69EC" w14:paraId="03EDFF46" w14:textId="77777777" w:rsidTr="00872697">
        <w:tc>
          <w:tcPr>
            <w:tcW w:w="1990" w:type="dxa"/>
          </w:tcPr>
          <w:p w14:paraId="0B967D53" w14:textId="77777777" w:rsidR="00872697" w:rsidRPr="007A69EC" w:rsidRDefault="00872697" w:rsidP="00B06EA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sNext50_32X4D</w:t>
            </w:r>
          </w:p>
        </w:tc>
        <w:tc>
          <w:tcPr>
            <w:tcW w:w="1069" w:type="dxa"/>
            <w:vAlign w:val="center"/>
          </w:tcPr>
          <w:p w14:paraId="27528297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5.8</w:t>
            </w:r>
          </w:p>
        </w:tc>
        <w:tc>
          <w:tcPr>
            <w:tcW w:w="1199" w:type="dxa"/>
            <w:shd w:val="clear" w:color="auto" w:fill="auto"/>
            <w:vAlign w:val="center"/>
          </w:tcPr>
          <w:p w14:paraId="23689F7E" w14:textId="77777777" w:rsidR="00872697" w:rsidRPr="00AE1930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E193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.0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7FBB66EE" w14:textId="77777777" w:rsidR="00872697" w:rsidRPr="00AE1930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E193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.23</w:t>
            </w:r>
          </w:p>
        </w:tc>
        <w:tc>
          <w:tcPr>
            <w:tcW w:w="1199" w:type="dxa"/>
            <w:vAlign w:val="center"/>
          </w:tcPr>
          <w:p w14:paraId="5368C793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7.6</w:t>
            </w:r>
          </w:p>
        </w:tc>
        <w:tc>
          <w:tcPr>
            <w:tcW w:w="1199" w:type="dxa"/>
            <w:vAlign w:val="center"/>
          </w:tcPr>
          <w:p w14:paraId="75BD29B1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3.7</w:t>
            </w:r>
          </w:p>
        </w:tc>
        <w:tc>
          <w:tcPr>
            <w:tcW w:w="702" w:type="dxa"/>
            <w:vAlign w:val="center"/>
          </w:tcPr>
          <w:p w14:paraId="74F55C97" w14:textId="77777777" w:rsidR="00872697" w:rsidRPr="007A69EC" w:rsidRDefault="00000000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r:id="rId18" w:anchor="torchvision.models.resnext50_32x4d" w:history="1">
              <w:r w:rsidR="00872697" w:rsidRPr="007A69E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link</w:t>
              </w:r>
            </w:hyperlink>
          </w:p>
        </w:tc>
      </w:tr>
      <w:tr w:rsidR="00872697" w:rsidRPr="007A69EC" w14:paraId="5D7D9663" w14:textId="77777777" w:rsidTr="00872697">
        <w:tc>
          <w:tcPr>
            <w:tcW w:w="1990" w:type="dxa"/>
          </w:tcPr>
          <w:p w14:paraId="5C66E1FE" w14:textId="77777777" w:rsidR="00872697" w:rsidRPr="007A69EC" w:rsidRDefault="00872697" w:rsidP="00B06EA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hufflenetv2_X2_0</w:t>
            </w:r>
          </w:p>
        </w:tc>
        <w:tc>
          <w:tcPr>
            <w:tcW w:w="1069" w:type="dxa"/>
            <w:vAlign w:val="center"/>
          </w:tcPr>
          <w:p w14:paraId="71F8A4A3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8.4</w:t>
            </w:r>
          </w:p>
        </w:tc>
        <w:tc>
          <w:tcPr>
            <w:tcW w:w="1199" w:type="dxa"/>
            <w:shd w:val="clear" w:color="auto" w:fill="auto"/>
            <w:vAlign w:val="center"/>
          </w:tcPr>
          <w:p w14:paraId="6AD0F979" w14:textId="77777777" w:rsidR="00872697" w:rsidRPr="00AE1930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E193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4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6DFF8553" w14:textId="77777777" w:rsidR="00872697" w:rsidRPr="00AE1930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E193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8</w:t>
            </w:r>
          </w:p>
        </w:tc>
        <w:tc>
          <w:tcPr>
            <w:tcW w:w="1199" w:type="dxa"/>
            <w:vAlign w:val="center"/>
          </w:tcPr>
          <w:p w14:paraId="7EAAB06B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6.2</w:t>
            </w:r>
          </w:p>
        </w:tc>
        <w:tc>
          <w:tcPr>
            <w:tcW w:w="1199" w:type="dxa"/>
            <w:vAlign w:val="center"/>
          </w:tcPr>
          <w:p w14:paraId="753EEF08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3.0</w:t>
            </w:r>
          </w:p>
        </w:tc>
        <w:tc>
          <w:tcPr>
            <w:tcW w:w="702" w:type="dxa"/>
            <w:vAlign w:val="center"/>
          </w:tcPr>
          <w:p w14:paraId="0A64F0FB" w14:textId="77777777" w:rsidR="00872697" w:rsidRPr="007A69EC" w:rsidRDefault="00000000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r:id="rId19" w:anchor="torchvision.models.shufflenet_v2_x2_0" w:history="1">
              <w:r w:rsidR="00872697" w:rsidRPr="007A69E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link</w:t>
              </w:r>
            </w:hyperlink>
          </w:p>
        </w:tc>
      </w:tr>
      <w:tr w:rsidR="00872697" w:rsidRPr="007A69EC" w14:paraId="698777F3" w14:textId="77777777" w:rsidTr="00872697">
        <w:tc>
          <w:tcPr>
            <w:tcW w:w="1990" w:type="dxa"/>
          </w:tcPr>
          <w:p w14:paraId="35FF3F90" w14:textId="77777777" w:rsidR="00872697" w:rsidRPr="007A69EC" w:rsidRDefault="00872697" w:rsidP="00B06EA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fficientNet_v2_s</w:t>
            </w:r>
          </w:p>
        </w:tc>
        <w:tc>
          <w:tcPr>
            <w:tcW w:w="1069" w:type="dxa"/>
            <w:vAlign w:val="center"/>
          </w:tcPr>
          <w:p w14:paraId="1C364ADC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2.7</w:t>
            </w:r>
          </w:p>
        </w:tc>
        <w:tc>
          <w:tcPr>
            <w:tcW w:w="1199" w:type="dxa"/>
            <w:shd w:val="clear" w:color="auto" w:fill="auto"/>
            <w:vAlign w:val="center"/>
          </w:tcPr>
          <w:p w14:paraId="69E2A1B3" w14:textId="77777777" w:rsidR="00872697" w:rsidRPr="00AE1930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E193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.5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366250AE" w14:textId="77777777" w:rsidR="00872697" w:rsidRPr="00AE1930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E193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.37</w:t>
            </w:r>
          </w:p>
        </w:tc>
        <w:tc>
          <w:tcPr>
            <w:tcW w:w="1199" w:type="dxa"/>
            <w:vAlign w:val="center"/>
          </w:tcPr>
          <w:p w14:paraId="74BDF854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4.2</w:t>
            </w:r>
          </w:p>
        </w:tc>
        <w:tc>
          <w:tcPr>
            <w:tcW w:w="1199" w:type="dxa"/>
            <w:vAlign w:val="center"/>
          </w:tcPr>
          <w:p w14:paraId="36EC958B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6.9</w:t>
            </w:r>
          </w:p>
        </w:tc>
        <w:tc>
          <w:tcPr>
            <w:tcW w:w="702" w:type="dxa"/>
            <w:vAlign w:val="center"/>
          </w:tcPr>
          <w:p w14:paraId="2D31C60C" w14:textId="77777777" w:rsidR="00872697" w:rsidRPr="007A69EC" w:rsidRDefault="00000000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r:id="rId20" w:anchor="torchvision.models.efficientnet_v2_s" w:history="1">
              <w:r w:rsidR="00872697" w:rsidRPr="007A69E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link</w:t>
              </w:r>
            </w:hyperlink>
          </w:p>
        </w:tc>
      </w:tr>
      <w:tr w:rsidR="00872697" w:rsidRPr="007A69EC" w14:paraId="3EB6D918" w14:textId="77777777" w:rsidTr="00872697">
        <w:tc>
          <w:tcPr>
            <w:tcW w:w="1990" w:type="dxa"/>
          </w:tcPr>
          <w:p w14:paraId="0D118AF5" w14:textId="77777777" w:rsidR="00872697" w:rsidRPr="007A69EC" w:rsidRDefault="00872697" w:rsidP="00B06EA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gNet_X_3_2_GF</w:t>
            </w:r>
          </w:p>
        </w:tc>
        <w:tc>
          <w:tcPr>
            <w:tcW w:w="1069" w:type="dxa"/>
            <w:vAlign w:val="center"/>
          </w:tcPr>
          <w:p w14:paraId="750C9F22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8.8</w:t>
            </w:r>
          </w:p>
        </w:tc>
        <w:tc>
          <w:tcPr>
            <w:tcW w:w="1199" w:type="dxa"/>
            <w:shd w:val="clear" w:color="auto" w:fill="auto"/>
            <w:vAlign w:val="center"/>
          </w:tcPr>
          <w:p w14:paraId="0041DC28" w14:textId="77777777" w:rsidR="00872697" w:rsidRPr="00AE1930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E193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.3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79A7A74B" w14:textId="77777777" w:rsidR="00872697" w:rsidRPr="00AE1930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E193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18</w:t>
            </w:r>
          </w:p>
        </w:tc>
        <w:tc>
          <w:tcPr>
            <w:tcW w:w="1199" w:type="dxa"/>
            <w:vAlign w:val="center"/>
          </w:tcPr>
          <w:p w14:paraId="2FC9F45D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8.4</w:t>
            </w:r>
          </w:p>
        </w:tc>
        <w:tc>
          <w:tcPr>
            <w:tcW w:w="1199" w:type="dxa"/>
            <w:vAlign w:val="center"/>
          </w:tcPr>
          <w:p w14:paraId="71B06F45" w14:textId="77777777" w:rsidR="00872697" w:rsidRPr="007A69EC" w:rsidRDefault="00872697" w:rsidP="00B06EA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69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4.0</w:t>
            </w:r>
          </w:p>
        </w:tc>
        <w:tc>
          <w:tcPr>
            <w:tcW w:w="702" w:type="dxa"/>
            <w:vAlign w:val="center"/>
          </w:tcPr>
          <w:p w14:paraId="18A9A1F4" w14:textId="77777777" w:rsidR="00872697" w:rsidRPr="007A69EC" w:rsidRDefault="00000000" w:rsidP="00B06EA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hyperlink r:id="rId21" w:anchor="torchvision.models.regnet_x_3_2gf" w:history="1">
              <w:r w:rsidR="00872697" w:rsidRPr="007A69E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link</w:t>
              </w:r>
            </w:hyperlink>
          </w:p>
        </w:tc>
      </w:tr>
    </w:tbl>
    <w:p w14:paraId="07B34431" w14:textId="77777777" w:rsidR="00872697" w:rsidRPr="0042343E" w:rsidRDefault="00872697" w:rsidP="00872697">
      <w:pPr>
        <w:ind w:left="425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42343E">
        <w:rPr>
          <w:rFonts w:ascii="Times New Roman" w:hAnsi="Times New Roman" w:cs="Times New Roman"/>
          <w:color w:val="000000" w:themeColor="text1"/>
          <w:sz w:val="18"/>
          <w:szCs w:val="18"/>
          <w:u w:val="single"/>
        </w:rPr>
        <w:t>Note</w:t>
      </w:r>
      <w:r w:rsidRPr="0042343E">
        <w:rPr>
          <w:rFonts w:ascii="Times New Roman" w:hAnsi="Times New Roman" w:cs="Times New Roman"/>
          <w:color w:val="000000" w:themeColor="text1"/>
          <w:sz w:val="18"/>
          <w:szCs w:val="18"/>
        </w:rPr>
        <w:t>: *GFLOPS: billion floating point operations per second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, is a measure of model’s calculation complexity. Higher GFLOPS generally means higher computational loads.</w:t>
      </w:r>
    </w:p>
    <w:p w14:paraId="034BB072" w14:textId="77777777" w:rsidR="00872697" w:rsidRPr="0037150C" w:rsidRDefault="00872697" w:rsidP="00872697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09BCB213" w14:textId="555877FA" w:rsidR="00872697" w:rsidRDefault="00872697" w:rsidP="00872697">
      <w:pPr>
        <w:pStyle w:val="ListParagraph"/>
        <w:numPr>
          <w:ilvl w:val="1"/>
          <w:numId w:val="5"/>
        </w:numPr>
        <w:ind w:left="851" w:hanging="284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D80FF9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lastRenderedPageBreak/>
        <w:t>GoogLeNet</w:t>
      </w:r>
      <w:proofErr w:type="spellEnd"/>
      <w:r w:rsidRPr="00D80FF9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(2014)</w:t>
      </w:r>
      <w:r w:rsidRPr="006358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developed by Google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architecture is able to achieve significantly more depth (22 layers) </w:t>
      </w:r>
      <w:r w:rsidR="008A53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ared to its predecessor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manageable computational costs by </w:t>
      </w:r>
      <w:r w:rsidRPr="00635895">
        <w:rPr>
          <w:rFonts w:ascii="Times New Roman" w:hAnsi="Times New Roman" w:cs="Times New Roman"/>
          <w:color w:val="000000" w:themeColor="text1"/>
          <w:sz w:val="24"/>
          <w:szCs w:val="24"/>
        </w:rPr>
        <w:t>introdu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g (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6358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‘</w:t>
      </w:r>
      <w:r w:rsidRPr="00635895">
        <w:rPr>
          <w:rFonts w:ascii="Times New Roman" w:hAnsi="Times New Roman" w:cs="Times New Roman"/>
          <w:color w:val="000000" w:themeColor="text1"/>
          <w:sz w:val="24"/>
          <w:szCs w:val="24"/>
        </w:rPr>
        <w:t>inception modul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6358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sists of 1x1, 3x3, and 5x5 convolutional filters and 3x3 pooling operations. Inception modules </w:t>
      </w:r>
      <w:r w:rsidRPr="006358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low the network t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‘learn and </w:t>
      </w:r>
      <w:r w:rsidRPr="00635895">
        <w:rPr>
          <w:rFonts w:ascii="Times New Roman" w:hAnsi="Times New Roman" w:cs="Times New Roman"/>
          <w:color w:val="000000" w:themeColor="text1"/>
          <w:sz w:val="24"/>
          <w:szCs w:val="24"/>
        </w:rPr>
        <w:t>choos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6358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different </w:t>
      </w:r>
      <w:r w:rsidRPr="00055381">
        <w:rPr>
          <w:rFonts w:ascii="Times New Roman" w:hAnsi="Times New Roman" w:cs="Times New Roman"/>
          <w:color w:val="000000" w:themeColor="text1"/>
          <w:sz w:val="24"/>
          <w:szCs w:val="24"/>
        </w:rPr>
        <w:t>sized filter in each layer</w:t>
      </w:r>
      <w:r w:rsidR="005C7899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0553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ii) ‘auxiliary classifiers’ which are attached to intermediate layers. Auxiliary classifiers contribute weighted loss values from intermediate layers to the final loss calculation to address the vanishing gradient problem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-349870229"/>
          <w:citation/>
        </w:sdtPr>
        <w:sdtContent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Sze14 \l 3081 </w:instrText>
          </w:r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Szegedy, et al., 2014)</w:t>
          </w:r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Pr="0005538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7084046" w14:textId="77777777" w:rsidR="00872697" w:rsidRDefault="00872697" w:rsidP="00872697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3994"/>
      </w:tblGrid>
      <w:tr w:rsidR="00872697" w14:paraId="5976C634" w14:textId="77777777" w:rsidTr="00E23BBA">
        <w:tc>
          <w:tcPr>
            <w:tcW w:w="4034" w:type="dxa"/>
          </w:tcPr>
          <w:p w14:paraId="02967ED6" w14:textId="6FAD9311" w:rsidR="00872697" w:rsidRDefault="00872697" w:rsidP="00B06EA5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5536C">
              <w:rPr>
                <w:rFonts w:ascii="Times New Roman" w:hAnsi="Times New Roman" w:cs="Times New Roman"/>
                <w:b/>
                <w:color w:val="000000" w:themeColor="text1"/>
              </w:rPr>
              <w:t xml:space="preserve">Figure </w:t>
            </w:r>
            <w:r w:rsidR="00B20E51">
              <w:rPr>
                <w:rFonts w:ascii="Times New Roman" w:hAnsi="Times New Roman" w:cs="Times New Roman"/>
                <w:b/>
                <w:color w:val="000000" w:themeColor="text1"/>
              </w:rPr>
              <w:t>4</w:t>
            </w:r>
            <w:r w:rsidRPr="00A5536C">
              <w:rPr>
                <w:rFonts w:ascii="Times New Roman" w:hAnsi="Times New Roman" w:cs="Times New Roman"/>
                <w:color w:val="000000" w:themeColor="text1"/>
              </w:rPr>
              <w:t xml:space="preserve">: Naïve Inception Module </w:t>
            </w:r>
          </w:p>
          <w:p w14:paraId="628C91EC" w14:textId="77777777" w:rsidR="00872697" w:rsidRDefault="00872697" w:rsidP="00B06EA5">
            <w:pPr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CF2877">
              <w:rPr>
                <w:rFonts w:ascii="Times New Roman" w:hAnsi="Times New Roman" w:cs="Times New Roman"/>
                <w:color w:val="222222"/>
              </w:rPr>
              <w:t>(</w:t>
            </w:r>
            <w:proofErr w:type="spellStart"/>
            <w:r w:rsidRPr="00CF2877">
              <w:rPr>
                <w:rFonts w:ascii="Times New Roman" w:hAnsi="Times New Roman" w:cs="Times New Roman"/>
                <w:color w:val="222222"/>
              </w:rPr>
              <w:t>Szegedy</w:t>
            </w:r>
            <w:proofErr w:type="spellEnd"/>
            <w:r w:rsidRPr="00CF2877">
              <w:rPr>
                <w:rFonts w:ascii="Times New Roman" w:hAnsi="Times New Roman" w:cs="Times New Roman"/>
                <w:color w:val="222222"/>
              </w:rPr>
              <w:t xml:space="preserve"> et al., 2014)</w:t>
            </w:r>
            <w:r w:rsidRPr="00A5536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4141" w:type="dxa"/>
          </w:tcPr>
          <w:p w14:paraId="45C6F971" w14:textId="0CBEB4A2" w:rsidR="00872697" w:rsidRDefault="00872697" w:rsidP="00B06EA5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5536C">
              <w:rPr>
                <w:rFonts w:ascii="Times New Roman" w:hAnsi="Times New Roman" w:cs="Times New Roman"/>
                <w:b/>
                <w:color w:val="000000" w:themeColor="text1"/>
              </w:rPr>
              <w:t xml:space="preserve">Figure </w:t>
            </w:r>
            <w:r w:rsidR="00B20E51">
              <w:rPr>
                <w:rFonts w:ascii="Times New Roman" w:hAnsi="Times New Roman" w:cs="Times New Roman"/>
                <w:b/>
                <w:color w:val="000000" w:themeColor="text1"/>
              </w:rPr>
              <w:t>5</w:t>
            </w:r>
            <w:r w:rsidRPr="00A5536C">
              <w:rPr>
                <w:rFonts w:ascii="Times New Roman" w:hAnsi="Times New Roman" w:cs="Times New Roman"/>
                <w:color w:val="000000" w:themeColor="text1"/>
              </w:rPr>
              <w:t xml:space="preserve">: auxiliary classifiers in yellow </w:t>
            </w:r>
          </w:p>
          <w:p w14:paraId="7D5C5005" w14:textId="77777777" w:rsidR="00872697" w:rsidRDefault="00872697" w:rsidP="00B06EA5">
            <w:pPr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CF2877">
              <w:rPr>
                <w:rFonts w:ascii="Times New Roman" w:hAnsi="Times New Roman" w:cs="Times New Roman"/>
                <w:color w:val="222222"/>
              </w:rPr>
              <w:t>(</w:t>
            </w:r>
            <w:proofErr w:type="spellStart"/>
            <w:r w:rsidRPr="00CF2877">
              <w:rPr>
                <w:rFonts w:ascii="Times New Roman" w:hAnsi="Times New Roman" w:cs="Times New Roman"/>
                <w:color w:val="222222"/>
              </w:rPr>
              <w:t>Szegedy</w:t>
            </w:r>
            <w:proofErr w:type="spellEnd"/>
            <w:r w:rsidRPr="00CF2877">
              <w:rPr>
                <w:rFonts w:ascii="Times New Roman" w:hAnsi="Times New Roman" w:cs="Times New Roman"/>
                <w:color w:val="222222"/>
              </w:rPr>
              <w:t xml:space="preserve"> et al., 2014)</w:t>
            </w:r>
          </w:p>
        </w:tc>
      </w:tr>
      <w:tr w:rsidR="00872697" w14:paraId="0D2FF8E5" w14:textId="77777777" w:rsidTr="00E23BBA">
        <w:tc>
          <w:tcPr>
            <w:tcW w:w="4034" w:type="dxa"/>
          </w:tcPr>
          <w:p w14:paraId="3C9E926E" w14:textId="77777777" w:rsidR="00872697" w:rsidRDefault="00872697" w:rsidP="00B06EA5">
            <w:pPr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drawing>
                <wp:inline distT="0" distB="0" distL="0" distR="0" wp14:anchorId="756BBE87" wp14:editId="41793422">
                  <wp:extent cx="2608532" cy="1308847"/>
                  <wp:effectExtent l="0" t="0" r="0" b="0"/>
                  <wp:docPr id="1640525873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0525873" name="Picture 1640525873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736" cy="1367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1" w:type="dxa"/>
          </w:tcPr>
          <w:p w14:paraId="2A646220" w14:textId="77777777" w:rsidR="00872697" w:rsidRPr="006936D1" w:rsidRDefault="00872697" w:rsidP="00B06EA5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</w:p>
          <w:p w14:paraId="68152922" w14:textId="77777777" w:rsidR="00872697" w:rsidRDefault="00872697" w:rsidP="00B06EA5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drawing>
                <wp:inline distT="0" distB="0" distL="0" distR="0" wp14:anchorId="61D1D630" wp14:editId="4A12E779">
                  <wp:extent cx="1470212" cy="1245428"/>
                  <wp:effectExtent l="0" t="0" r="3175" b="0"/>
                  <wp:docPr id="891547806" name="Picture 22" descr="A diagram of a software algorith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1547806" name="Picture 22" descr="A diagram of a software algorithm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6261" cy="12844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D7F072" w14:textId="77777777" w:rsidR="00872697" w:rsidRPr="006936D1" w:rsidRDefault="00872697" w:rsidP="00B06EA5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</w:p>
        </w:tc>
      </w:tr>
    </w:tbl>
    <w:p w14:paraId="046C1481" w14:textId="77777777" w:rsidR="00872697" w:rsidRPr="00AE1930" w:rsidRDefault="00872697" w:rsidP="00872697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415B4BE4" w14:textId="5F102DA1" w:rsidR="00872697" w:rsidRPr="00535329" w:rsidRDefault="00872697" w:rsidP="00872697">
      <w:pPr>
        <w:pStyle w:val="ListParagraph"/>
        <w:numPr>
          <w:ilvl w:val="1"/>
          <w:numId w:val="5"/>
        </w:numPr>
        <w:ind w:left="851" w:hanging="284"/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proofErr w:type="spellStart"/>
      <w:r w:rsidRPr="0045572E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ResNet</w:t>
      </w:r>
      <w:proofErr w:type="spellEnd"/>
      <w:r w:rsidRPr="0045572E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(2015):</w:t>
      </w:r>
      <w:r w:rsidRPr="004557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roduced the use of ‘residual blocks’ </w:t>
      </w:r>
      <w:r w:rsidR="009C7647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4557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‘shortcut connection</w:t>
      </w:r>
      <w:r w:rsidR="009C764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45572E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9C7647">
        <w:rPr>
          <w:rFonts w:ascii="Times New Roman" w:hAnsi="Times New Roman" w:cs="Times New Roman"/>
          <w:color w:val="000000" w:themeColor="text1"/>
          <w:sz w:val="24"/>
          <w:szCs w:val="24"/>
        </w:rPr>
        <w:t>. Shortcut connections</w:t>
      </w:r>
      <w:r w:rsidRPr="004557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dress the vanishing gradient problem by allowing input of an earlier layer to ‘skip’ one or more layers to become input of a deeper layer. This technique </w:t>
      </w:r>
      <w:r w:rsidR="003C72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lows </w:t>
      </w:r>
      <w:r w:rsidRPr="0045572E">
        <w:rPr>
          <w:rFonts w:ascii="Times New Roman" w:hAnsi="Times New Roman" w:cs="Times New Roman"/>
          <w:color w:val="000000" w:themeColor="text1"/>
          <w:sz w:val="24"/>
          <w:szCs w:val="24"/>
        </w:rPr>
        <w:t>for much deeper networks, reac</w:t>
      </w:r>
      <w:r w:rsidRPr="000553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ng 152 layers for ImageNet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-1977985445"/>
          <w:citation/>
        </w:sdtPr>
        <w:sdtContent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HeK15 \l 3081 </w:instrText>
          </w:r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He, Zhang, Ren, &amp; Sun, 2015)</w:t>
          </w:r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Pr="0005538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67B380D" w14:textId="77777777" w:rsidR="00872697" w:rsidRDefault="00872697" w:rsidP="00872697">
      <w:pPr>
        <w:pStyle w:val="ListParagraph"/>
        <w:ind w:left="851"/>
        <w:rPr>
          <w:rFonts w:ascii="Times New Roman" w:hAnsi="Times New Roman" w:cs="Times New Roman"/>
          <w:color w:val="FF0000"/>
          <w:sz w:val="24"/>
          <w:szCs w:val="24"/>
        </w:rPr>
      </w:pP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36"/>
        <w:gridCol w:w="3981"/>
      </w:tblGrid>
      <w:tr w:rsidR="00872697" w14:paraId="6E2F9682" w14:textId="77777777" w:rsidTr="00E23BBA">
        <w:tc>
          <w:tcPr>
            <w:tcW w:w="4047" w:type="dxa"/>
          </w:tcPr>
          <w:p w14:paraId="20223CD7" w14:textId="5B87182E" w:rsidR="00872697" w:rsidRPr="00A5536C" w:rsidRDefault="00872697" w:rsidP="00B06EA5">
            <w:pPr>
              <w:jc w:val="both"/>
              <w:rPr>
                <w:rFonts w:ascii="Times New Roman" w:hAnsi="Times New Roman" w:cs="Times New Roman"/>
                <w:color w:val="FF0000"/>
              </w:rPr>
            </w:pPr>
            <w:r w:rsidRPr="00A5536C">
              <w:rPr>
                <w:rFonts w:ascii="Times New Roman" w:hAnsi="Times New Roman" w:cs="Times New Roman"/>
                <w:b/>
                <w:color w:val="000000" w:themeColor="text1"/>
              </w:rPr>
              <w:t xml:space="preserve">Figure </w:t>
            </w:r>
            <w:r w:rsidR="00B20E51">
              <w:rPr>
                <w:rFonts w:ascii="Times New Roman" w:hAnsi="Times New Roman" w:cs="Times New Roman"/>
                <w:b/>
                <w:color w:val="000000" w:themeColor="text1"/>
              </w:rPr>
              <w:t>6</w:t>
            </w:r>
            <w:r w:rsidRPr="00A5536C">
              <w:rPr>
                <w:rFonts w:ascii="Times New Roman" w:hAnsi="Times New Roman" w:cs="Times New Roman"/>
                <w:color w:val="000000" w:themeColor="text1"/>
              </w:rPr>
              <w:t>: Residual blocks with shortcut connections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6C61DC">
              <w:rPr>
                <w:rFonts w:ascii="Times New Roman" w:hAnsi="Times New Roman" w:cs="Times New Roman"/>
                <w:color w:val="222222"/>
              </w:rPr>
              <w:t>(He et al., 2016)</w:t>
            </w:r>
          </w:p>
        </w:tc>
        <w:tc>
          <w:tcPr>
            <w:tcW w:w="4128" w:type="dxa"/>
          </w:tcPr>
          <w:p w14:paraId="5C84D015" w14:textId="62EF7E03" w:rsidR="00872697" w:rsidRPr="00A5536C" w:rsidRDefault="00872697" w:rsidP="00B06EA5">
            <w:pPr>
              <w:jc w:val="both"/>
              <w:rPr>
                <w:rFonts w:ascii="Times New Roman" w:hAnsi="Times New Roman" w:cs="Times New Roman"/>
                <w:color w:val="FF0000"/>
              </w:rPr>
            </w:pPr>
            <w:r w:rsidRPr="00A5536C">
              <w:rPr>
                <w:rFonts w:ascii="Times New Roman" w:hAnsi="Times New Roman" w:cs="Times New Roman"/>
                <w:b/>
                <w:color w:val="000000" w:themeColor="text1"/>
              </w:rPr>
              <w:t xml:space="preserve">Figure </w:t>
            </w:r>
            <w:r w:rsidR="00B20E51">
              <w:rPr>
                <w:rFonts w:ascii="Times New Roman" w:hAnsi="Times New Roman" w:cs="Times New Roman"/>
                <w:b/>
                <w:color w:val="000000" w:themeColor="text1"/>
              </w:rPr>
              <w:t>7</w:t>
            </w:r>
            <w:r w:rsidRPr="00A5536C">
              <w:rPr>
                <w:rFonts w:ascii="Times New Roman" w:hAnsi="Times New Roman" w:cs="Times New Roman"/>
                <w:color w:val="000000" w:themeColor="text1"/>
              </w:rPr>
              <w:t xml:space="preserve">: Skip connections propagate input to next layer </w:t>
            </w:r>
            <w:r w:rsidRPr="006C61DC">
              <w:rPr>
                <w:rFonts w:ascii="Times New Roman" w:hAnsi="Times New Roman" w:cs="Times New Roman"/>
                <w:color w:val="222222"/>
              </w:rPr>
              <w:t>(He et al., 2016)</w:t>
            </w:r>
          </w:p>
        </w:tc>
      </w:tr>
      <w:tr w:rsidR="00872697" w:rsidRPr="006936D1" w14:paraId="5DDC784D" w14:textId="77777777" w:rsidTr="00E23BBA">
        <w:tc>
          <w:tcPr>
            <w:tcW w:w="4047" w:type="dxa"/>
          </w:tcPr>
          <w:p w14:paraId="32ADF41C" w14:textId="77777777" w:rsidR="00872697" w:rsidRDefault="00872697" w:rsidP="00B06EA5">
            <w:pPr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drawing>
                <wp:inline distT="0" distB="0" distL="0" distR="0" wp14:anchorId="5246E658" wp14:editId="1C2913D9">
                  <wp:extent cx="2616773" cy="1278467"/>
                  <wp:effectExtent l="0" t="0" r="0" b="4445"/>
                  <wp:docPr id="9745055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4505563" name="Picture 974505563"/>
                          <pic:cNvPicPr/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5000"/>
                          <a:stretch/>
                        </pic:blipFill>
                        <pic:spPr bwMode="auto">
                          <a:xfrm>
                            <a:off x="0" y="0"/>
                            <a:ext cx="2721530" cy="1329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8" w:type="dxa"/>
          </w:tcPr>
          <w:p w14:paraId="567AABD0" w14:textId="77777777" w:rsidR="00872697" w:rsidRPr="000E49F4" w:rsidRDefault="00872697" w:rsidP="00B06EA5">
            <w:pPr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</w:p>
          <w:p w14:paraId="3B1E3C01" w14:textId="77777777" w:rsidR="00872697" w:rsidRDefault="00872697" w:rsidP="00B06EA5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noProof/>
                <w:color w:val="FF0000"/>
                <w:sz w:val="10"/>
                <w:szCs w:val="10"/>
              </w:rPr>
              <w:drawing>
                <wp:inline distT="0" distB="0" distL="0" distR="0" wp14:anchorId="6071E3B3" wp14:editId="0C393C5F">
                  <wp:extent cx="1218570" cy="1143000"/>
                  <wp:effectExtent l="0" t="0" r="635" b="0"/>
                  <wp:docPr id="66501835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5018350" name="Picture 665018350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8663" cy="11524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F0CC5B" w14:textId="77777777" w:rsidR="00872697" w:rsidRPr="006936D1" w:rsidRDefault="00872697" w:rsidP="00B06EA5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</w:p>
        </w:tc>
      </w:tr>
      <w:tr w:rsidR="00872697" w14:paraId="35D59FE4" w14:textId="77777777" w:rsidTr="00E23BBA">
        <w:tc>
          <w:tcPr>
            <w:tcW w:w="4047" w:type="dxa"/>
          </w:tcPr>
          <w:p w14:paraId="6E00197B" w14:textId="77777777" w:rsidR="00872697" w:rsidRDefault="00872697" w:rsidP="00B06EA5">
            <w:pPr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4128" w:type="dxa"/>
            <w:vAlign w:val="center"/>
          </w:tcPr>
          <w:p w14:paraId="14DE7906" w14:textId="77777777" w:rsidR="00872697" w:rsidRDefault="00872697" w:rsidP="00B06EA5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</w:tbl>
    <w:p w14:paraId="5F63B6F5" w14:textId="77777777" w:rsidR="00872697" w:rsidRPr="00055381" w:rsidRDefault="00872697" w:rsidP="00872697">
      <w:pPr>
        <w:rPr>
          <w:rFonts w:ascii="Times New Roman" w:hAnsi="Times New Roman" w:cs="Times New Roman"/>
          <w:color w:val="FF0000"/>
          <w:sz w:val="24"/>
          <w:szCs w:val="24"/>
        </w:rPr>
      </w:pPr>
    </w:p>
    <w:p w14:paraId="32E48305" w14:textId="10DCEEC2" w:rsidR="00872697" w:rsidRPr="00B20E51" w:rsidRDefault="00872697" w:rsidP="00B20E51">
      <w:pPr>
        <w:pStyle w:val="ListParagraph"/>
        <w:numPr>
          <w:ilvl w:val="1"/>
          <w:numId w:val="5"/>
        </w:numPr>
        <w:ind w:left="85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A03E3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Resnext50 (2016):</w:t>
      </w:r>
      <w:r w:rsidRPr="00AA03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n extension to </w:t>
      </w:r>
      <w:proofErr w:type="spellStart"/>
      <w:r w:rsidRPr="00AA03E3">
        <w:rPr>
          <w:rFonts w:ascii="Times New Roman" w:hAnsi="Times New Roman" w:cs="Times New Roman"/>
          <w:color w:val="000000" w:themeColor="text1"/>
          <w:sz w:val="24"/>
          <w:szCs w:val="24"/>
        </w:rPr>
        <w:t>ResNet</w:t>
      </w:r>
      <w:proofErr w:type="spellEnd"/>
      <w:r w:rsidRPr="00AA03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introduces additional branches called ‘cardinality’. Cardinality splits layers into multiple pathways, allowing </w:t>
      </w:r>
      <w:r w:rsidR="00C057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ls to </w:t>
      </w:r>
      <w:r w:rsidRPr="00AA03E3">
        <w:rPr>
          <w:rFonts w:ascii="Times New Roman" w:hAnsi="Times New Roman" w:cs="Times New Roman"/>
          <w:color w:val="000000" w:themeColor="text1"/>
          <w:sz w:val="24"/>
          <w:szCs w:val="24"/>
        </w:rPr>
        <w:t>scale up in a new dimension outside of depth and width</w:t>
      </w:r>
      <w:r w:rsidR="00C057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aggregates the output </w:t>
      </w:r>
      <w:r w:rsidRPr="00AA03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the end </w:t>
      </w:r>
      <w:r w:rsidRPr="000553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C057E4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0553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lock. This technique is useful in</w:t>
      </w:r>
      <w:r w:rsidR="008E65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panding a model while</w:t>
      </w:r>
      <w:r w:rsidRPr="000553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intaining complexity as model growth </w:t>
      </w:r>
      <w:r w:rsidR="008E6500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Pr="000553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‘spread out’ to other dimensions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1658956027"/>
          <w:citation/>
        </w:sdtPr>
        <w:sdtContent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Xie16 \l 3081 </w:instrText>
          </w:r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Xie, Girshick, Dollar, Tu, &amp; He, 2016)</w:t>
          </w:r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Pr="0005538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3831A2E" w14:textId="77777777" w:rsidR="00872697" w:rsidRDefault="00872697" w:rsidP="00872697">
      <w:pPr>
        <w:pStyle w:val="ListParagraph"/>
        <w:ind w:left="578"/>
        <w:rPr>
          <w:rFonts w:ascii="Times New Roman" w:hAnsi="Times New Roman" w:cs="Times New Roman"/>
          <w:color w:val="FF0000"/>
          <w:sz w:val="24"/>
          <w:szCs w:val="24"/>
        </w:rPr>
      </w:pPr>
    </w:p>
    <w:p w14:paraId="0E4362AE" w14:textId="77777777" w:rsidR="00337DA4" w:rsidRDefault="00337DA4">
      <w:r>
        <w:br w:type="page"/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2"/>
        <w:gridCol w:w="4205"/>
      </w:tblGrid>
      <w:tr w:rsidR="00872697" w14:paraId="02CA720E" w14:textId="77777777" w:rsidTr="00337DA4">
        <w:tc>
          <w:tcPr>
            <w:tcW w:w="4112" w:type="dxa"/>
          </w:tcPr>
          <w:p w14:paraId="57901580" w14:textId="0B246500" w:rsidR="00872697" w:rsidRPr="000763AE" w:rsidRDefault="00872697" w:rsidP="00B06EA5">
            <w:pPr>
              <w:jc w:val="both"/>
              <w:rPr>
                <w:rFonts w:ascii="Times New Roman" w:hAnsi="Times New Roman" w:cs="Times New Roman"/>
                <w:color w:val="FF0000"/>
              </w:rPr>
            </w:pPr>
            <w:r w:rsidRPr="000763AE"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 xml:space="preserve">Figure </w:t>
            </w:r>
            <w:r w:rsidR="00B20E51">
              <w:rPr>
                <w:rFonts w:ascii="Times New Roman" w:hAnsi="Times New Roman" w:cs="Times New Roman"/>
                <w:b/>
                <w:color w:val="000000" w:themeColor="text1"/>
              </w:rPr>
              <w:t>8</w:t>
            </w:r>
            <w:r w:rsidRPr="000763AE">
              <w:rPr>
                <w:rFonts w:ascii="Times New Roman" w:hAnsi="Times New Roman" w:cs="Times New Roman"/>
                <w:color w:val="000000" w:themeColor="text1"/>
              </w:rPr>
              <w:t>: cardinality introduces parallel pathways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32907">
              <w:rPr>
                <w:rFonts w:ascii="Times New Roman" w:hAnsi="Times New Roman" w:cs="Times New Roman"/>
                <w:color w:val="222222"/>
              </w:rPr>
              <w:t>(</w:t>
            </w:r>
            <w:proofErr w:type="spellStart"/>
            <w:r w:rsidRPr="00532907">
              <w:rPr>
                <w:rFonts w:ascii="Times New Roman" w:hAnsi="Times New Roman" w:cs="Times New Roman"/>
                <w:color w:val="222222"/>
              </w:rPr>
              <w:t>Xie</w:t>
            </w:r>
            <w:proofErr w:type="spellEnd"/>
            <w:r w:rsidRPr="00532907">
              <w:rPr>
                <w:rFonts w:ascii="Times New Roman" w:hAnsi="Times New Roman" w:cs="Times New Roman"/>
                <w:color w:val="222222"/>
              </w:rPr>
              <w:t xml:space="preserve"> et al., 201</w:t>
            </w:r>
            <w:r>
              <w:rPr>
                <w:rFonts w:ascii="Times New Roman" w:hAnsi="Times New Roman" w:cs="Times New Roman"/>
                <w:color w:val="222222"/>
              </w:rPr>
              <w:t>6</w:t>
            </w:r>
            <w:r w:rsidRPr="00532907">
              <w:rPr>
                <w:rFonts w:ascii="Times New Roman" w:hAnsi="Times New Roman" w:cs="Times New Roman"/>
                <w:color w:val="222222"/>
              </w:rPr>
              <w:t>)</w:t>
            </w:r>
          </w:p>
        </w:tc>
        <w:tc>
          <w:tcPr>
            <w:tcW w:w="4205" w:type="dxa"/>
          </w:tcPr>
          <w:p w14:paraId="4D95B195" w14:textId="2544EFBA" w:rsidR="00872697" w:rsidRPr="000763AE" w:rsidRDefault="00872697" w:rsidP="00B06EA5">
            <w:pPr>
              <w:jc w:val="both"/>
              <w:rPr>
                <w:rFonts w:ascii="Times New Roman" w:hAnsi="Times New Roman" w:cs="Times New Roman"/>
                <w:color w:val="FF0000"/>
              </w:rPr>
            </w:pPr>
            <w:r w:rsidRPr="000763AE">
              <w:rPr>
                <w:rFonts w:ascii="Times New Roman" w:hAnsi="Times New Roman" w:cs="Times New Roman"/>
                <w:b/>
                <w:color w:val="000000" w:themeColor="text1"/>
              </w:rPr>
              <w:t xml:space="preserve">Figure </w:t>
            </w:r>
            <w:r w:rsidR="00B20E51">
              <w:rPr>
                <w:rFonts w:ascii="Times New Roman" w:hAnsi="Times New Roman" w:cs="Times New Roman"/>
                <w:b/>
                <w:color w:val="000000" w:themeColor="text1"/>
              </w:rPr>
              <w:t>9</w:t>
            </w:r>
            <w:r w:rsidRPr="000763AE">
              <w:rPr>
                <w:rFonts w:ascii="Times New Roman" w:hAnsi="Times New Roman" w:cs="Times New Roman"/>
                <w:color w:val="000000" w:themeColor="text1"/>
              </w:rPr>
              <w:t xml:space="preserve">: cardinality allows for narrower network </w:t>
            </w:r>
            <w:r w:rsidR="00025C67">
              <w:rPr>
                <w:rFonts w:ascii="Times New Roman" w:hAnsi="Times New Roman" w:cs="Times New Roman"/>
                <w:color w:val="000000" w:themeColor="text1"/>
              </w:rPr>
              <w:t xml:space="preserve">in a single branch </w:t>
            </w:r>
            <w:r w:rsidRPr="00532907">
              <w:rPr>
                <w:rFonts w:ascii="Times New Roman" w:hAnsi="Times New Roman" w:cs="Times New Roman"/>
                <w:color w:val="222222"/>
              </w:rPr>
              <w:t>(</w:t>
            </w:r>
            <w:proofErr w:type="spellStart"/>
            <w:r w:rsidRPr="00532907">
              <w:rPr>
                <w:rFonts w:ascii="Times New Roman" w:hAnsi="Times New Roman" w:cs="Times New Roman"/>
                <w:color w:val="222222"/>
              </w:rPr>
              <w:t>Xie</w:t>
            </w:r>
            <w:proofErr w:type="spellEnd"/>
            <w:r w:rsidRPr="00532907">
              <w:rPr>
                <w:rFonts w:ascii="Times New Roman" w:hAnsi="Times New Roman" w:cs="Times New Roman"/>
                <w:color w:val="222222"/>
              </w:rPr>
              <w:t xml:space="preserve"> et al., 201</w:t>
            </w:r>
            <w:r>
              <w:rPr>
                <w:rFonts w:ascii="Times New Roman" w:hAnsi="Times New Roman" w:cs="Times New Roman"/>
                <w:color w:val="222222"/>
              </w:rPr>
              <w:t>6</w:t>
            </w:r>
            <w:r w:rsidRPr="00532907">
              <w:rPr>
                <w:rFonts w:ascii="Times New Roman" w:hAnsi="Times New Roman" w:cs="Times New Roman"/>
                <w:color w:val="222222"/>
              </w:rPr>
              <w:t>)</w:t>
            </w:r>
          </w:p>
        </w:tc>
      </w:tr>
      <w:tr w:rsidR="00872697" w:rsidRPr="006936D1" w14:paraId="68CAD68D" w14:textId="77777777" w:rsidTr="00337DA4">
        <w:tc>
          <w:tcPr>
            <w:tcW w:w="4112" w:type="dxa"/>
          </w:tcPr>
          <w:p w14:paraId="2B863D28" w14:textId="77777777" w:rsidR="00872697" w:rsidRDefault="00872697" w:rsidP="00B06EA5">
            <w:pPr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drawing>
                <wp:inline distT="0" distB="0" distL="0" distR="0" wp14:anchorId="0ACDC309" wp14:editId="12BFDE6E">
                  <wp:extent cx="2493897" cy="1102659"/>
                  <wp:effectExtent l="0" t="0" r="0" b="2540"/>
                  <wp:docPr id="82073054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0730545" name="Picture 820730545"/>
                          <pic:cNvPicPr/>
                        </pic:nvPicPr>
                        <pic:blipFill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7192"/>
                          <a:stretch/>
                        </pic:blipFill>
                        <pic:spPr bwMode="auto">
                          <a:xfrm>
                            <a:off x="0" y="0"/>
                            <a:ext cx="2566011" cy="11345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05" w:type="dxa"/>
          </w:tcPr>
          <w:p w14:paraId="57E4F89B" w14:textId="77777777" w:rsidR="00872697" w:rsidRDefault="00872697" w:rsidP="00B06EA5">
            <w:pPr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</w:p>
          <w:p w14:paraId="06223152" w14:textId="77777777" w:rsidR="00872697" w:rsidRPr="006936D1" w:rsidRDefault="00872697" w:rsidP="00B06EA5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noProof/>
                <w:color w:val="FF0000"/>
                <w:sz w:val="10"/>
                <w:szCs w:val="10"/>
              </w:rPr>
              <w:drawing>
                <wp:inline distT="0" distB="0" distL="0" distR="0" wp14:anchorId="65C4D13D" wp14:editId="4A9C029A">
                  <wp:extent cx="2550072" cy="1021976"/>
                  <wp:effectExtent l="0" t="0" r="3175" b="0"/>
                  <wp:docPr id="691214620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1214620" name="Picture 691214620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6769" cy="1048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2697" w14:paraId="5317B02E" w14:textId="77777777" w:rsidTr="00337DA4">
        <w:tc>
          <w:tcPr>
            <w:tcW w:w="4112" w:type="dxa"/>
          </w:tcPr>
          <w:p w14:paraId="4895CF2A" w14:textId="77777777" w:rsidR="00872697" w:rsidRDefault="00872697" w:rsidP="00B06EA5">
            <w:pPr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4205" w:type="dxa"/>
            <w:vAlign w:val="center"/>
          </w:tcPr>
          <w:p w14:paraId="36396656" w14:textId="77777777" w:rsidR="00872697" w:rsidRDefault="00872697" w:rsidP="00B06EA5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</w:tbl>
    <w:p w14:paraId="4ECEC4BA" w14:textId="77777777" w:rsidR="00872697" w:rsidRPr="00055381" w:rsidRDefault="00872697" w:rsidP="00872697">
      <w:pPr>
        <w:rPr>
          <w:rFonts w:ascii="Times New Roman" w:hAnsi="Times New Roman" w:cs="Times New Roman"/>
          <w:color w:val="FF0000"/>
          <w:sz w:val="24"/>
          <w:szCs w:val="24"/>
        </w:rPr>
      </w:pPr>
    </w:p>
    <w:p w14:paraId="6D5E029D" w14:textId="277A00C0" w:rsidR="00872697" w:rsidRDefault="00872697" w:rsidP="00872697">
      <w:pPr>
        <w:pStyle w:val="ListParagraph"/>
        <w:numPr>
          <w:ilvl w:val="1"/>
          <w:numId w:val="5"/>
        </w:numPr>
        <w:ind w:left="851" w:hanging="284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2B069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ShuffleNetV2 (2018):</w:t>
      </w:r>
      <w:r w:rsidRPr="002B0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rst developed in 2017 for “mobile devices with very limited computing power”,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B0696">
        <w:rPr>
          <w:rFonts w:ascii="Times New Roman" w:hAnsi="Times New Roman" w:cs="Times New Roman"/>
          <w:color w:val="000000" w:themeColor="text1"/>
          <w:sz w:val="24"/>
          <w:szCs w:val="24"/>
        </w:rPr>
        <w:t>huffl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2B0696">
        <w:rPr>
          <w:rFonts w:ascii="Times New Roman" w:hAnsi="Times New Roman" w:cs="Times New Roman"/>
          <w:color w:val="000000" w:themeColor="text1"/>
          <w:sz w:val="24"/>
          <w:szCs w:val="24"/>
        </w:rPr>
        <w:t>et</w:t>
      </w:r>
      <w:proofErr w:type="spellEnd"/>
      <w:r w:rsidRPr="002B0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tilizes</w:t>
      </w:r>
      <w:r w:rsidR="007202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="00720216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="00720216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2B0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‘group convolutions’ which </w:t>
      </w:r>
      <w:r w:rsidRPr="000553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volves the input to reduce the number of parameters and </w:t>
      </w:r>
      <w:r w:rsidR="00720216">
        <w:rPr>
          <w:rFonts w:ascii="Times New Roman" w:hAnsi="Times New Roman" w:cs="Times New Roman"/>
          <w:color w:val="000000" w:themeColor="text1"/>
          <w:sz w:val="24"/>
          <w:szCs w:val="24"/>
        </w:rPr>
        <w:t>(ii)</w:t>
      </w:r>
      <w:r w:rsidRPr="000553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‘channel shuffle’ which allow group convolutions in the next layer to receive input from all preceding groups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-62803827"/>
          <w:citation/>
        </w:sdtPr>
        <w:sdtContent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Zha17 \l 3081 </w:instrText>
          </w:r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Zhang, Zhou, Lin, &amp; Sun, 2017)</w:t>
          </w:r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Pr="000553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ShuffleNetV2 is an iteration of </w:t>
      </w:r>
      <w:proofErr w:type="spellStart"/>
      <w:r w:rsidRPr="00055381">
        <w:rPr>
          <w:rFonts w:ascii="Times New Roman" w:hAnsi="Times New Roman" w:cs="Times New Roman"/>
          <w:color w:val="000000" w:themeColor="text1"/>
          <w:sz w:val="24"/>
          <w:szCs w:val="24"/>
        </w:rPr>
        <w:t>ShuffleNet</w:t>
      </w:r>
      <w:proofErr w:type="spellEnd"/>
      <w:r w:rsidRPr="000553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introduces channel splitting and simplified design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56448130"/>
          <w:citation/>
        </w:sdtPr>
        <w:sdtContent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MaN18 \l 3081 </w:instrText>
          </w:r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Ma, Zhang, Zheng, &amp; Sun, 2018)</w:t>
          </w:r>
          <w:r w:rsidRPr="0005538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Pr="0005538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A972238" w14:textId="77777777" w:rsidR="00872697" w:rsidRPr="00CD706D" w:rsidRDefault="00872697" w:rsidP="00872697">
      <w:pPr>
        <w:pStyle w:val="ListParagraph"/>
        <w:ind w:left="851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tbl>
      <w:tblPr>
        <w:tblStyle w:val="TableGrid"/>
        <w:tblW w:w="0" w:type="auto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</w:tblGrid>
      <w:tr w:rsidR="00872697" w14:paraId="19676FE8" w14:textId="77777777" w:rsidTr="00872697">
        <w:tc>
          <w:tcPr>
            <w:tcW w:w="7938" w:type="dxa"/>
          </w:tcPr>
          <w:p w14:paraId="23088873" w14:textId="182739E1" w:rsidR="00872697" w:rsidRDefault="00872697" w:rsidP="00B06EA5">
            <w:pPr>
              <w:pStyle w:val="ListParagraph"/>
              <w:ind w:left="0"/>
              <w:rPr>
                <w:rFonts w:ascii="Times New Roman" w:hAnsi="Times New Roman" w:cs="Times New Roman"/>
                <w:color w:val="FF0000"/>
                <w:sz w:val="24"/>
                <w:szCs w:val="24"/>
                <w:highlight w:val="yellow"/>
              </w:rPr>
            </w:pPr>
            <w:r w:rsidRPr="002139C7">
              <w:rPr>
                <w:rFonts w:ascii="Times New Roman" w:hAnsi="Times New Roman" w:cs="Times New Roman"/>
                <w:b/>
                <w:color w:val="000000" w:themeColor="text1"/>
              </w:rPr>
              <w:t>Figure 1</w:t>
            </w:r>
            <w:r w:rsidR="00B20E51">
              <w:rPr>
                <w:rFonts w:ascii="Times New Roman" w:hAnsi="Times New Roman" w:cs="Times New Roman"/>
                <w:b/>
                <w:color w:val="000000" w:themeColor="text1"/>
              </w:rPr>
              <w:t>0</w:t>
            </w:r>
            <w:r w:rsidRPr="002139C7">
              <w:rPr>
                <w:rFonts w:ascii="Times New Roman" w:hAnsi="Times New Roman" w:cs="Times New Roman"/>
                <w:color w:val="000000" w:themeColor="text1"/>
              </w:rPr>
              <w:t>: Channel shuffle with two stacked group convolutions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E72CD9">
              <w:rPr>
                <w:rFonts w:ascii="Times New Roman" w:hAnsi="Times New Roman" w:cs="Times New Roman"/>
              </w:rPr>
              <w:t>(Zhang et al., 2017)</w:t>
            </w:r>
          </w:p>
        </w:tc>
      </w:tr>
      <w:tr w:rsidR="00872697" w14:paraId="2A6021F0" w14:textId="77777777" w:rsidTr="00872697">
        <w:tc>
          <w:tcPr>
            <w:tcW w:w="7938" w:type="dxa"/>
          </w:tcPr>
          <w:p w14:paraId="303CDFBD" w14:textId="77777777" w:rsidR="00872697" w:rsidRDefault="00872697" w:rsidP="00B06EA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drawing>
                <wp:inline distT="0" distB="0" distL="0" distR="0" wp14:anchorId="5E1CA7EF" wp14:editId="0C635B70">
                  <wp:extent cx="4284026" cy="1676400"/>
                  <wp:effectExtent l="0" t="0" r="0" b="0"/>
                  <wp:docPr id="1916054659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6054659" name="Picture 1916054659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2026" cy="1699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2697" w14:paraId="6C3F5068" w14:textId="77777777" w:rsidTr="00872697">
        <w:tc>
          <w:tcPr>
            <w:tcW w:w="7938" w:type="dxa"/>
          </w:tcPr>
          <w:p w14:paraId="4502CA94" w14:textId="77777777" w:rsidR="00872697" w:rsidRDefault="00872697" w:rsidP="00B06E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18"/>
                <w:szCs w:val="18"/>
                <w:lang w:val="en-GB"/>
              </w:rPr>
            </w:pPr>
            <w:r w:rsidRPr="00055381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u w:val="single"/>
              </w:rPr>
              <w:t>Note</w:t>
            </w:r>
            <w:r w:rsidRPr="0005538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Pr="0005538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 xml:space="preserve">a) no </w:t>
            </w:r>
            <w:r w:rsidRPr="005C393D">
              <w:rPr>
                <w:rFonts w:ascii="Times New Roman" w:hAnsi="Times New Roman" w:cs="Times New Roman"/>
                <w:kern w:val="0"/>
                <w:sz w:val="18"/>
                <w:szCs w:val="18"/>
                <w:lang w:val="en-GB"/>
              </w:rPr>
              <w:t xml:space="preserve">channel shuffle; b) group convolutions take data from different groups after preceding group </w:t>
            </w:r>
          </w:p>
          <w:p w14:paraId="17227A2B" w14:textId="77777777" w:rsidR="00872697" w:rsidRPr="00535535" w:rsidRDefault="00872697" w:rsidP="00B06E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18"/>
                <w:szCs w:val="18"/>
                <w:lang w:val="en-GB"/>
              </w:rPr>
            </w:pPr>
            <w:r w:rsidRPr="005C393D">
              <w:rPr>
                <w:rFonts w:ascii="Times New Roman" w:hAnsi="Times New Roman" w:cs="Times New Roman"/>
                <w:kern w:val="0"/>
                <w:sz w:val="18"/>
                <w:szCs w:val="18"/>
                <w:lang w:val="en-GB"/>
              </w:rPr>
              <w:t>c) implementation of channel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  <w:lang w:val="en-GB"/>
              </w:rPr>
              <w:t xml:space="preserve"> shuffle which achieves the same outcome as b).</w:t>
            </w:r>
          </w:p>
          <w:p w14:paraId="20B57467" w14:textId="77777777" w:rsidR="00872697" w:rsidRDefault="00872697" w:rsidP="00B06EA5">
            <w:pPr>
              <w:pStyle w:val="ListParagraph"/>
              <w:ind w:left="0"/>
              <w:rPr>
                <w:rFonts w:ascii="Times New Roman" w:hAnsi="Times New Roman" w:cs="Times New Roman"/>
                <w:color w:val="FF0000"/>
                <w:sz w:val="24"/>
                <w:szCs w:val="24"/>
                <w:highlight w:val="yellow"/>
              </w:rPr>
            </w:pPr>
          </w:p>
        </w:tc>
      </w:tr>
    </w:tbl>
    <w:p w14:paraId="53FCA070" w14:textId="77777777" w:rsidR="00872697" w:rsidRDefault="00872697" w:rsidP="00872697">
      <w:pPr>
        <w:pStyle w:val="ListParagraph"/>
        <w:ind w:left="85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</w:tblGrid>
      <w:tr w:rsidR="00872697" w14:paraId="306A2FB2" w14:textId="77777777" w:rsidTr="00872697">
        <w:tc>
          <w:tcPr>
            <w:tcW w:w="7938" w:type="dxa"/>
          </w:tcPr>
          <w:p w14:paraId="1DA3CFDE" w14:textId="55AE41DF" w:rsidR="00872697" w:rsidRPr="001A5E05" w:rsidRDefault="00872697" w:rsidP="00B06EA5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A5E05">
              <w:rPr>
                <w:rFonts w:ascii="Times New Roman" w:hAnsi="Times New Roman" w:cs="Times New Roman"/>
                <w:b/>
                <w:color w:val="000000" w:themeColor="text1"/>
              </w:rPr>
              <w:t>Figure 1</w:t>
            </w:r>
            <w:r w:rsidR="00B20E51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  <w:r w:rsidRPr="001A5E05">
              <w:rPr>
                <w:rFonts w:ascii="Times New Roman" w:hAnsi="Times New Roman" w:cs="Times New Roman"/>
                <w:color w:val="000000" w:themeColor="text1"/>
              </w:rPr>
              <w:t xml:space="preserve">: Architecture of </w:t>
            </w:r>
            <w:proofErr w:type="spellStart"/>
            <w:r w:rsidRPr="001A5E05">
              <w:rPr>
                <w:rFonts w:ascii="Times New Roman" w:hAnsi="Times New Roman" w:cs="Times New Roman"/>
                <w:color w:val="000000" w:themeColor="text1"/>
              </w:rPr>
              <w:t>ShuffleNet</w:t>
            </w:r>
            <w:proofErr w:type="spellEnd"/>
            <w:r w:rsidRPr="001A5E05">
              <w:rPr>
                <w:rFonts w:ascii="Times New Roman" w:hAnsi="Times New Roman" w:cs="Times New Roman"/>
                <w:color w:val="000000" w:themeColor="text1"/>
              </w:rPr>
              <w:t xml:space="preserve"> and ShuffleNetV2</w:t>
            </w:r>
            <w:r w:rsidRPr="0072707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72707A">
              <w:rPr>
                <w:rFonts w:ascii="Times New Roman" w:hAnsi="Times New Roman" w:cs="Times New Roman"/>
              </w:rPr>
              <w:t>(Ma et al., 2018)</w:t>
            </w:r>
          </w:p>
        </w:tc>
      </w:tr>
      <w:tr w:rsidR="00872697" w14:paraId="4EAE4454" w14:textId="77777777" w:rsidTr="00872697">
        <w:tc>
          <w:tcPr>
            <w:tcW w:w="7938" w:type="dxa"/>
          </w:tcPr>
          <w:p w14:paraId="74B49468" w14:textId="77777777" w:rsidR="00872697" w:rsidRPr="001A5E05" w:rsidRDefault="00872697" w:rsidP="00B06EA5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A5E05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5AB78278" wp14:editId="7A8C65C7">
                  <wp:extent cx="4377266" cy="2514044"/>
                  <wp:effectExtent l="0" t="0" r="4445" b="635"/>
                  <wp:docPr id="1761476118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1476118" name="Picture 1761476118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6301" cy="2565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2697" w14:paraId="64CD07CA" w14:textId="77777777" w:rsidTr="00B20E51">
        <w:trPr>
          <w:trHeight w:val="73"/>
        </w:trPr>
        <w:tc>
          <w:tcPr>
            <w:tcW w:w="7938" w:type="dxa"/>
          </w:tcPr>
          <w:p w14:paraId="0E802F99" w14:textId="77777777" w:rsidR="00872697" w:rsidRDefault="00872697" w:rsidP="00B06E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1A5E0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u w:val="single"/>
              </w:rPr>
              <w:t>Note</w:t>
            </w:r>
            <w:r w:rsidRPr="001A5E0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Pr="001A5E05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 xml:space="preserve">a) basic </w:t>
            </w:r>
            <w:proofErr w:type="spellStart"/>
            <w:r w:rsidRPr="001A5E05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ShuffleNet</w:t>
            </w:r>
            <w:proofErr w:type="spellEnd"/>
            <w:r w:rsidRPr="001A5E05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 xml:space="preserve">; b) </w:t>
            </w:r>
            <w:proofErr w:type="spellStart"/>
            <w:r w:rsidRPr="001A5E05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ShuffleNet</w:t>
            </w:r>
            <w:proofErr w:type="spellEnd"/>
            <w:r w:rsidRPr="001A5E05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 xml:space="preserve"> unit for spatial down-sampling c) ShuffleNetV2 </w:t>
            </w:r>
          </w:p>
          <w:p w14:paraId="576F52EC" w14:textId="6675129C" w:rsidR="00872697" w:rsidRPr="00B20E51" w:rsidRDefault="00872697" w:rsidP="00B20E5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1A5E05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d) ShuffleNetV2 for spatial down-sampling.</w:t>
            </w:r>
          </w:p>
        </w:tc>
      </w:tr>
    </w:tbl>
    <w:p w14:paraId="28B0CB58" w14:textId="77777777" w:rsidR="00872697" w:rsidRPr="00B20E51" w:rsidRDefault="00872697" w:rsidP="00B20E5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75A538" w14:textId="11924450" w:rsidR="00872697" w:rsidRPr="00667F4F" w:rsidRDefault="00872697" w:rsidP="00872697">
      <w:pPr>
        <w:pStyle w:val="ListParagraph"/>
        <w:numPr>
          <w:ilvl w:val="1"/>
          <w:numId w:val="5"/>
        </w:numPr>
        <w:ind w:left="85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5797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lastRenderedPageBreak/>
        <w:t>EfficientNet</w:t>
      </w: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V2</w:t>
      </w:r>
      <w:r w:rsidRPr="00F5797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(202</w:t>
      </w: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1</w:t>
      </w:r>
      <w:r w:rsidRPr="00F5797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)</w:t>
      </w:r>
      <w:r w:rsidRPr="00667F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developed by Google Research, </w:t>
      </w:r>
      <w:proofErr w:type="spellStart"/>
      <w:r w:rsidR="00C057E4">
        <w:rPr>
          <w:rFonts w:ascii="Times New Roman" w:hAnsi="Times New Roman" w:cs="Times New Roman"/>
          <w:color w:val="000000" w:themeColor="text1"/>
          <w:sz w:val="24"/>
          <w:szCs w:val="24"/>
        </w:rPr>
        <w:t>EfficientNet</w:t>
      </w:r>
      <w:proofErr w:type="spellEnd"/>
      <w:r w:rsidRPr="00667F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 family of models developed under the idea of a ‘compound coefficient’ which systemically scales depth/width/</w:t>
      </w:r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olution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-1358726668"/>
          <w:citation/>
        </w:sdtPr>
        <w:sdtContent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CITATION tan20 \l 3081 </w:instrText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Tan &amp; Le, EfficientNet: Rethinking Model Scaling for Convolutional Neural Networks, 2020)</w:t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main building block of </w:t>
      </w:r>
      <w:proofErr w:type="spellStart"/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>EfficientNet</w:t>
      </w:r>
      <w:proofErr w:type="spellEnd"/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he </w:t>
      </w:r>
      <w:r w:rsidR="00C057E4">
        <w:rPr>
          <w:rFonts w:ascii="Times New Roman" w:hAnsi="Times New Roman" w:cs="Times New Roman"/>
          <w:color w:val="000000" w:themeColor="text1"/>
          <w:sz w:val="24"/>
          <w:szCs w:val="24"/>
        </w:rPr>
        <w:t>‘</w:t>
      </w:r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>mobile inverted bottleneck</w:t>
      </w:r>
      <w:r w:rsidR="00C057E4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</w:t>
      </w:r>
      <w:proofErr w:type="spellStart"/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>ere (i</w:t>
      </w:r>
      <w:proofErr w:type="spellEnd"/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>) input is expanded, (ii) passed through depth</w:t>
      </w:r>
      <w:r w:rsidR="009E0B5F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se convolution to create non-linearity, and (iii) projected back to a lower dimension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1024976832"/>
          <w:citation/>
        </w:sdtPr>
        <w:sdtContent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San18 \l 3081 </w:instrText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Sandler, Howard, Zhu, Zhmoginov, &amp; Chen, 2018)</w:t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EfficientNetV2 is an update to the </w:t>
      </w:r>
      <w:proofErr w:type="spellStart"/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>EfficientNet</w:t>
      </w:r>
      <w:proofErr w:type="spellEnd"/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mily of models with “faster training times and better parameter efficiency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2043009828"/>
          <w:citation/>
        </w:sdtPr>
        <w:sdtContent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Tan21 \l 3081 </w:instrText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Tan &amp; Le, EfficientNetV2: Smaller Models and Faster Training, 2021)</w:t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</w:p>
    <w:p w14:paraId="39501C4D" w14:textId="77777777" w:rsidR="00872697" w:rsidRDefault="00872697" w:rsidP="00872697">
      <w:pPr>
        <w:pStyle w:val="ListParagraph"/>
        <w:ind w:left="851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76"/>
      </w:tblGrid>
      <w:tr w:rsidR="00872697" w14:paraId="1A600F55" w14:textId="77777777" w:rsidTr="00872697">
        <w:tc>
          <w:tcPr>
            <w:tcW w:w="7676" w:type="dxa"/>
          </w:tcPr>
          <w:p w14:paraId="515A9056" w14:textId="5D1E10A3" w:rsidR="00872697" w:rsidRDefault="00872697" w:rsidP="00B06EA5">
            <w:pPr>
              <w:pStyle w:val="ListParagraph"/>
              <w:ind w:left="0"/>
              <w:rPr>
                <w:rFonts w:ascii="Times New Roman" w:hAnsi="Times New Roman" w:cs="Times New Roman"/>
                <w:color w:val="FF0000"/>
                <w:sz w:val="24"/>
                <w:szCs w:val="24"/>
                <w:highlight w:val="yellow"/>
              </w:rPr>
            </w:pPr>
            <w:r w:rsidRPr="001F3FFE">
              <w:rPr>
                <w:rFonts w:ascii="Times New Roman" w:hAnsi="Times New Roman" w:cs="Times New Roman"/>
                <w:b/>
                <w:color w:val="000000" w:themeColor="text1"/>
              </w:rPr>
              <w:t>Figure 1</w:t>
            </w:r>
            <w:r w:rsidR="00B20E51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  <w:r w:rsidRPr="001F3FFE">
              <w:rPr>
                <w:rFonts w:ascii="Times New Roman" w:hAnsi="Times New Roman" w:cs="Times New Roman"/>
                <w:color w:val="000000" w:themeColor="text1"/>
              </w:rPr>
              <w:t xml:space="preserve">: Compound scaling under </w:t>
            </w:r>
            <w:proofErr w:type="spellStart"/>
            <w:r w:rsidRPr="001F3FFE">
              <w:rPr>
                <w:rFonts w:ascii="Times New Roman" w:hAnsi="Times New Roman" w:cs="Times New Roman"/>
                <w:color w:val="000000" w:themeColor="text1"/>
              </w:rPr>
              <w:t>EfficientNe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34A71">
              <w:rPr>
                <w:rFonts w:ascii="Times New Roman" w:hAnsi="Times New Roman" w:cs="Times New Roman"/>
              </w:rPr>
              <w:t>(Tan &amp; Le, 2019)</w:t>
            </w:r>
          </w:p>
        </w:tc>
      </w:tr>
      <w:tr w:rsidR="00872697" w14:paraId="0CD2BC16" w14:textId="77777777" w:rsidTr="00872697">
        <w:tc>
          <w:tcPr>
            <w:tcW w:w="7676" w:type="dxa"/>
          </w:tcPr>
          <w:p w14:paraId="7238EC6B" w14:textId="77777777" w:rsidR="00872697" w:rsidRDefault="00872697" w:rsidP="00B06EA5">
            <w:pPr>
              <w:pStyle w:val="ListParagraph"/>
              <w:ind w:left="0"/>
              <w:rPr>
                <w:rFonts w:ascii="Times New Roman" w:hAnsi="Times New Roman" w:cs="Times New Roman"/>
                <w:color w:val="FF0000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drawing>
                <wp:inline distT="0" distB="0" distL="0" distR="0" wp14:anchorId="401CD789" wp14:editId="2D856BE7">
                  <wp:extent cx="4470400" cy="1860767"/>
                  <wp:effectExtent l="0" t="0" r="0" b="6350"/>
                  <wp:docPr id="1428235535" name="Picture 1" descr="A diagram of different colored box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8235535" name="Picture 1" descr="A diagram of different colored boxes&#10;&#10;Description automatically generated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0218" cy="18856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864B2C" w14:textId="77777777" w:rsidR="00872697" w:rsidRPr="002A7A41" w:rsidRDefault="00872697" w:rsidP="00872697">
      <w:pPr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</w:p>
    <w:p w14:paraId="39FE8CC9" w14:textId="10CED35C" w:rsidR="00872697" w:rsidRPr="003C507D" w:rsidRDefault="00872697" w:rsidP="00872697">
      <w:pPr>
        <w:pStyle w:val="ListParagraph"/>
        <w:numPr>
          <w:ilvl w:val="1"/>
          <w:numId w:val="5"/>
        </w:numPr>
        <w:ind w:left="85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A7D2C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RegNet</w:t>
      </w:r>
      <w:proofErr w:type="spellEnd"/>
      <w:r w:rsidRPr="00DA7D2C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(2020):</w:t>
      </w:r>
      <w:r w:rsidRPr="00511D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veloped by Facebook AI Research (FAIR), </w:t>
      </w:r>
      <w:proofErr w:type="spellStart"/>
      <w:r w:rsidRPr="00511DF6">
        <w:rPr>
          <w:rFonts w:ascii="Times New Roman" w:hAnsi="Times New Roman" w:cs="Times New Roman"/>
          <w:color w:val="000000" w:themeColor="text1"/>
          <w:sz w:val="24"/>
          <w:szCs w:val="24"/>
        </w:rPr>
        <w:t>RegNet</w:t>
      </w:r>
      <w:proofErr w:type="spellEnd"/>
      <w:r w:rsidRPr="00511D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based on the idea tha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l </w:t>
      </w:r>
      <w:r w:rsidRPr="00511DF6">
        <w:rPr>
          <w:rFonts w:ascii="Times New Roman" w:hAnsi="Times New Roman" w:cs="Times New Roman"/>
          <w:color w:val="000000" w:themeColor="text1"/>
          <w:sz w:val="24"/>
          <w:szCs w:val="24"/>
        </w:rPr>
        <w:t>desi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 parameters</w:t>
      </w:r>
      <w:r w:rsidRPr="00511D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hould be “simple, work well, and generalize across settings”. Experiments run by FAIR displayed clear</w:t>
      </w:r>
      <w:r w:rsidRPr="00511D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B385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quantized linear relationship</w:t>
      </w:r>
      <w:r w:rsidRPr="00511D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tween network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ameters, such as </w:t>
      </w:r>
      <w:r w:rsidRPr="00511D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pth and width. The authors of </w:t>
      </w:r>
      <w:proofErr w:type="spellStart"/>
      <w:r w:rsidRPr="00511DF6">
        <w:rPr>
          <w:rFonts w:ascii="Times New Roman" w:hAnsi="Times New Roman" w:cs="Times New Roman"/>
          <w:color w:val="000000" w:themeColor="text1"/>
          <w:sz w:val="24"/>
          <w:szCs w:val="24"/>
        </w:rPr>
        <w:t>RegNet</w:t>
      </w:r>
      <w:proofErr w:type="spellEnd"/>
      <w:r w:rsidRPr="00511D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im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at “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Regne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le to achieve good results with simple models” and </w:t>
      </w:r>
      <w:proofErr w:type="spellStart"/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>RegNet</w:t>
      </w:r>
      <w:proofErr w:type="spellEnd"/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ble to “outperform </w:t>
      </w:r>
      <w:proofErr w:type="spellStart"/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>EfficientNet</w:t>
      </w:r>
      <w:proofErr w:type="spellEnd"/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5x on GPUs”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-819108701"/>
          <w:citation/>
        </w:sdtPr>
        <w:sdtContent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Rad20 \l 3081 </w:instrText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Radosavovic, Kosaraju, Girshick, He, &amp; Dollar, 2020)</w:t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="009E0B5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net</w:t>
      </w:r>
      <w:proofErr w:type="spellEnd"/>
      <w:r w:rsidR="009E0B5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to be discussed more in </w:t>
      </w:r>
      <w:r w:rsidR="00815A4A" w:rsidRPr="00815A4A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u w:val="single"/>
        </w:rPr>
        <w:t>Chapter IV. Experiments and Results</w:t>
      </w:r>
      <w:r w:rsidR="00904B2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.</w:t>
      </w:r>
    </w:p>
    <w:p w14:paraId="5EB92125" w14:textId="77777777" w:rsidR="00872697" w:rsidRDefault="00872697" w:rsidP="00872697">
      <w:pPr>
        <w:pStyle w:val="ListParagraph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2652D2E5" w14:textId="1AFAB0CA" w:rsidR="00A00FF5" w:rsidRPr="00A00FF5" w:rsidRDefault="00872697" w:rsidP="006D7090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0B69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Transfer learning</w:t>
      </w:r>
      <w:r w:rsidR="00CB1683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and adjustments applied</w:t>
      </w:r>
      <w:r w:rsidR="00FA58E2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to the pre-trained model</w:t>
      </w:r>
      <w:r w:rsidRPr="00350B69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:</w:t>
      </w:r>
      <w:r w:rsidRPr="00F72CE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70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</w:t>
      </w:r>
      <w:r w:rsidR="009732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plied </w:t>
      </w:r>
      <w:r w:rsidRPr="006D7090">
        <w:rPr>
          <w:rFonts w:ascii="Times New Roman" w:hAnsi="Times New Roman" w:cs="Times New Roman"/>
          <w:sz w:val="24"/>
          <w:szCs w:val="24"/>
          <w:lang w:val="en-US"/>
        </w:rPr>
        <w:t xml:space="preserve">minimal changes </w:t>
      </w:r>
      <w:r w:rsidR="009732E8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964247">
        <w:rPr>
          <w:rFonts w:ascii="Times New Roman" w:hAnsi="Times New Roman" w:cs="Times New Roman"/>
          <w:sz w:val="24"/>
          <w:szCs w:val="24"/>
          <w:lang w:val="en-US"/>
        </w:rPr>
        <w:t xml:space="preserve">the pre-trained models </w:t>
      </w:r>
      <w:r w:rsidRPr="006D7090">
        <w:rPr>
          <w:rFonts w:ascii="Times New Roman" w:hAnsi="Times New Roman" w:cs="Times New Roman"/>
          <w:sz w:val="24"/>
          <w:szCs w:val="24"/>
          <w:lang w:val="en-US"/>
        </w:rPr>
        <w:t>to leverage their trained weights</w:t>
      </w:r>
      <w:r w:rsidR="009732E8">
        <w:rPr>
          <w:rFonts w:ascii="Times New Roman" w:hAnsi="Times New Roman" w:cs="Times New Roman"/>
          <w:sz w:val="24"/>
          <w:szCs w:val="24"/>
          <w:lang w:val="en-US"/>
        </w:rPr>
        <w:t xml:space="preserve"> and biases</w:t>
      </w:r>
      <w:r w:rsidRPr="006D709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A00FF5" w:rsidRPr="006D7090">
        <w:rPr>
          <w:rFonts w:ascii="Times New Roman" w:hAnsi="Times New Roman" w:cs="Times New Roman"/>
          <w:sz w:val="24"/>
          <w:szCs w:val="24"/>
          <w:lang w:val="en-US"/>
        </w:rPr>
        <w:t>The team believes layers within the models function in tandem and any significant changes to the models’ architecture may result significant re-training requirements.</w:t>
      </w:r>
      <w:r w:rsidR="00A00FF5" w:rsidRPr="006D709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602BA48F" w14:textId="77777777" w:rsidR="00A00FF5" w:rsidRDefault="00A00FF5" w:rsidP="00A00FF5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5A213B99" w14:textId="32EC383A" w:rsidR="005A175E" w:rsidRDefault="00C057E4" w:rsidP="003A0F27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o adjust the pre-trained models to handle multi-label classification problems, t</w:t>
      </w:r>
      <w:r w:rsidR="00790768">
        <w:rPr>
          <w:rFonts w:ascii="Times New Roman" w:hAnsi="Times New Roman" w:cs="Times New Roman"/>
          <w:sz w:val="24"/>
          <w:szCs w:val="24"/>
          <w:lang w:val="en-US"/>
        </w:rPr>
        <w:t xml:space="preserve">he output layer </w:t>
      </w:r>
      <w:r>
        <w:rPr>
          <w:rFonts w:ascii="Times New Roman" w:hAnsi="Times New Roman" w:cs="Times New Roman"/>
          <w:sz w:val="24"/>
          <w:szCs w:val="24"/>
          <w:lang w:val="en-US"/>
        </w:rPr>
        <w:t>had to be</w:t>
      </w:r>
      <w:r w:rsidR="00790768">
        <w:rPr>
          <w:rFonts w:ascii="Times New Roman" w:hAnsi="Times New Roman" w:cs="Times New Roman"/>
          <w:sz w:val="24"/>
          <w:szCs w:val="24"/>
          <w:lang w:val="en-US"/>
        </w:rPr>
        <w:t xml:space="preserve"> adjusted </w:t>
      </w:r>
      <w:r w:rsidR="00116BEA">
        <w:rPr>
          <w:rFonts w:ascii="Times New Roman" w:hAnsi="Times New Roman" w:cs="Times New Roman"/>
          <w:sz w:val="24"/>
          <w:szCs w:val="24"/>
          <w:lang w:val="en-US"/>
        </w:rPr>
        <w:t>to produce multi-label prediction of 18 labels</w:t>
      </w:r>
      <w:r w:rsidR="00B77DCD">
        <w:rPr>
          <w:rFonts w:ascii="Times New Roman" w:hAnsi="Times New Roman" w:cs="Times New Roman"/>
          <w:sz w:val="24"/>
          <w:szCs w:val="24"/>
          <w:lang w:val="en-US"/>
        </w:rPr>
        <w:t>, instead of a</w:t>
      </w:r>
      <w:r w:rsidR="00790768">
        <w:rPr>
          <w:rFonts w:ascii="Times New Roman" w:hAnsi="Times New Roman" w:cs="Times New Roman"/>
          <w:sz w:val="24"/>
          <w:szCs w:val="24"/>
          <w:lang w:val="en-US"/>
        </w:rPr>
        <w:t xml:space="preserve"> single </w:t>
      </w:r>
      <w:r w:rsidR="00C72F86">
        <w:rPr>
          <w:rFonts w:ascii="Times New Roman" w:hAnsi="Times New Roman" w:cs="Times New Roman"/>
          <w:sz w:val="24"/>
          <w:szCs w:val="24"/>
          <w:lang w:val="en-US"/>
        </w:rPr>
        <w:t xml:space="preserve">prediction. </w:t>
      </w:r>
      <w:r w:rsidR="00FA58E2" w:rsidRPr="00A00FF5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Binary Cross Entropy with Logits (BCE with logits) </w:t>
      </w:r>
      <w:r w:rsidR="00A00FF5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was used </w:t>
      </w:r>
      <w:r w:rsidR="00FA58E2" w:rsidRPr="00A00FF5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as criterion in </w:t>
      </w:r>
      <w:r w:rsidR="00A00FF5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this</w:t>
      </w:r>
      <w:r w:rsidR="00FA58E2" w:rsidRPr="00A00FF5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multi-label classification problem</w:t>
      </w:r>
      <w:r w:rsidR="00A00FF5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.</w:t>
      </w:r>
      <w:r w:rsidR="00FA58E2" w:rsidRPr="00A00F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CE with logits is two-step calculation where probability (between 0 and 1) of a label is calculated and binarized through a sigmoid hurdle (e.g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utput is </w:t>
      </w:r>
      <w:r w:rsidR="00FA58E2" w:rsidRPr="00A00F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 if probability is higher or equal to hurdle and 0 otherwise) </w:t>
      </w:r>
      <w:sdt>
        <w:sdtPr>
          <w:id w:val="1383675920"/>
          <w:citation/>
        </w:sdtPr>
        <w:sdtContent>
          <w:r w:rsidR="00FA58E2" w:rsidRPr="00A00FF5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="00FA58E2" w:rsidRPr="00A00FF5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PyT23 \l 3081 </w:instrText>
          </w:r>
          <w:r w:rsidR="00FA58E2" w:rsidRPr="00A00FF5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PyTorch Contributors, 2023)</w:t>
          </w:r>
          <w:r w:rsidR="00FA58E2" w:rsidRPr="00A00FF5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="00FA58E2" w:rsidRPr="00A00F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o rephrase, the final layer produces an output matrix which</w:t>
      </w:r>
      <w:r w:rsidR="00FA58E2" w:rsidRPr="00A00F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idth</w:t>
      </w:r>
      <w:r w:rsidR="00FA58E2" w:rsidRPr="00A00F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quivalent to the number of classes (e.g. 18 classes for our project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each cell in the output matrix</w:t>
      </w:r>
      <w:r w:rsidR="00FA58E2" w:rsidRPr="00A00F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ields 1 (True) for any classes that are predicted to be in the image and 0 (False) otherwise.</w:t>
      </w:r>
    </w:p>
    <w:p w14:paraId="5F8A5E7A" w14:textId="77777777" w:rsidR="00A66DB1" w:rsidRDefault="00A66DB1" w:rsidP="003A0F27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42355F" w14:textId="77777777" w:rsidR="00A66DB1" w:rsidRPr="0083363F" w:rsidRDefault="00A66DB1" w:rsidP="00A66DB1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66DB1">
        <w:rPr>
          <w:rFonts w:ascii="Times New Roman" w:hAnsi="Times New Roman" w:cs="Times New Roman"/>
          <w:sz w:val="24"/>
          <w:szCs w:val="24"/>
          <w:u w:val="single"/>
          <w:lang w:val="en-US"/>
        </w:rPr>
        <w:t>Justification</w:t>
      </w:r>
      <w:r w:rsidRPr="00414518">
        <w:rPr>
          <w:rFonts w:ascii="Times New Roman" w:hAnsi="Times New Roman" w:cs="Times New Roman"/>
          <w:sz w:val="24"/>
          <w:szCs w:val="24"/>
          <w:u w:val="single"/>
        </w:rPr>
        <w:t xml:space="preserve"> and advantages of transfer learning:</w:t>
      </w:r>
      <w:r>
        <w:rPr>
          <w:rFonts w:ascii="Times New Roman" w:hAnsi="Times New Roman" w:cs="Times New Roman"/>
          <w:sz w:val="24"/>
          <w:szCs w:val="24"/>
        </w:rPr>
        <w:t xml:space="preserve"> the use of pre-trained model removes the uncertainty from trial and error associated with building a model from scratch. The models chosen are of known track record against a large image dataset and known size.</w:t>
      </w:r>
      <w:r w:rsidRPr="0083363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use of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pre-trained model also saves on computational resources as internal parameters already learnt the features of objects in an image. </w:t>
      </w:r>
    </w:p>
    <w:p w14:paraId="66210FD4" w14:textId="77777777" w:rsidR="00F46AFC" w:rsidRPr="00815A4A" w:rsidRDefault="00F46AFC" w:rsidP="00815A4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A6C51C" w14:textId="3C4C7780" w:rsidR="001A6492" w:rsidRDefault="005D35AF" w:rsidP="00E76BDF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D35AF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Mini-</w:t>
      </w:r>
      <w:r w:rsidR="005645BF" w:rsidRPr="005D35AF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batch</w:t>
      </w:r>
      <w:r w:rsidR="005645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ows </w:t>
      </w:r>
      <w:r w:rsidR="00B314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rs to train and update the model’s parameters with more than one </w:t>
      </w:r>
      <w:r w:rsidR="006C3D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ple at a time </w:t>
      </w:r>
      <w:r w:rsidR="003A0F27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="005645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906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gher training speeds </w:t>
      </w:r>
      <w:r w:rsidR="009D1C01">
        <w:rPr>
          <w:rFonts w:ascii="Times New Roman" w:hAnsi="Times New Roman" w:cs="Times New Roman"/>
          <w:color w:val="000000" w:themeColor="text1"/>
          <w:sz w:val="24"/>
          <w:szCs w:val="24"/>
        </w:rPr>
        <w:t>and smoother parameter updates</w:t>
      </w:r>
      <w:r w:rsidR="006C3D0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E012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C3D07">
        <w:rPr>
          <w:rFonts w:ascii="Times New Roman" w:hAnsi="Times New Roman" w:cs="Times New Roman"/>
          <w:color w:val="000000" w:themeColor="text1"/>
          <w:sz w:val="24"/>
          <w:szCs w:val="24"/>
        </w:rPr>
        <w:t>The implementation of mini batch</w:t>
      </w:r>
      <w:r w:rsidR="007906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</w:t>
      </w:r>
      <w:r w:rsidR="00665BD2">
        <w:rPr>
          <w:rFonts w:ascii="Times New Roman" w:hAnsi="Times New Roman" w:cs="Times New Roman"/>
          <w:color w:val="000000" w:themeColor="text1"/>
          <w:sz w:val="24"/>
          <w:szCs w:val="24"/>
        </w:rPr>
        <w:t>adjusted to match</w:t>
      </w:r>
      <w:r w:rsidR="002730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</w:t>
      </w:r>
      <w:r w:rsidR="00B3790B">
        <w:rPr>
          <w:rFonts w:ascii="Times New Roman" w:hAnsi="Times New Roman" w:cs="Times New Roman"/>
          <w:color w:val="000000" w:themeColor="text1"/>
          <w:sz w:val="24"/>
          <w:szCs w:val="24"/>
        </w:rPr>
        <w:t>xpected granularity of parameter updates and/or</w:t>
      </w:r>
      <w:r w:rsidR="00665B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vice limitations</w:t>
      </w:r>
      <w:r w:rsidR="00EE59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e.g. </w:t>
      </w:r>
      <w:r w:rsidR="009E102B">
        <w:rPr>
          <w:rFonts w:ascii="Times New Roman" w:hAnsi="Times New Roman" w:cs="Times New Roman"/>
          <w:color w:val="000000" w:themeColor="text1"/>
          <w:sz w:val="24"/>
          <w:szCs w:val="24"/>
        </w:rPr>
        <w:t>a small laptop with no GPU can handle much smaller batches compared to 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oud super-computer)</w:t>
      </w:r>
      <w:r w:rsidR="00665B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791872348"/>
          <w:citation/>
        </w:sdtPr>
        <w:sdtContent>
          <w:r w:rsidR="005C3627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="005C3627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Bro19 \l 3081 </w:instrText>
          </w:r>
          <w:r w:rsidR="005C3627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Brownlee, 2019)</w:t>
          </w:r>
          <w:r w:rsidR="005C3627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="00B3485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6005454" w14:textId="77777777" w:rsidR="001A6492" w:rsidRPr="00894CC7" w:rsidRDefault="001A6492" w:rsidP="00E76BD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B33BF2" w14:textId="3EB00196" w:rsidR="004B56E7" w:rsidRDefault="00CE13FF" w:rsidP="00E76BDF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0B69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Data </w:t>
      </w:r>
      <w:r w:rsidR="00367894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augmentation</w:t>
      </w:r>
      <w:r w:rsidR="00CF5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roduces noise to the dataset</w:t>
      </w:r>
      <w:r w:rsidR="00302E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3790B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302E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ai</w:t>
      </w:r>
      <w:r w:rsidR="00B3790B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302E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</w:t>
      </w:r>
      <w:r w:rsidR="00B3790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302E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better generalizability. </w:t>
      </w:r>
      <w:r w:rsidR="006777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 augmentation is especially important for image / object recognition as </w:t>
      </w:r>
      <w:r w:rsidR="005607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ages have a high range of variation in real life, thus an image recognition </w:t>
      </w:r>
      <w:r w:rsidR="00894CC7">
        <w:rPr>
          <w:rFonts w:ascii="Times New Roman" w:hAnsi="Times New Roman" w:cs="Times New Roman"/>
          <w:color w:val="000000" w:themeColor="text1"/>
          <w:sz w:val="24"/>
          <w:szCs w:val="24"/>
        </w:rPr>
        <w:t>algorithm</w:t>
      </w:r>
      <w:r w:rsidR="005607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to be able to </w:t>
      </w:r>
      <w:r w:rsidR="00743E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arn noisy patterns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-1440597104"/>
          <w:citation/>
        </w:sdtPr>
        <w:sdtContent>
          <w:r w:rsidR="00743E6F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="00743E6F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Goo161 \l 3081 </w:instrText>
          </w:r>
          <w:r w:rsidR="00743E6F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Goodfellow, Bengio, &amp; Courville, 2016)</w:t>
          </w:r>
          <w:r w:rsidR="00743E6F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="00743E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D254D00" w14:textId="77777777" w:rsidR="004B56E7" w:rsidRDefault="004B56E7" w:rsidP="004B56E7">
      <w:pPr>
        <w:pStyle w:val="ListParagraph"/>
        <w:ind w:left="502"/>
        <w:jc w:val="both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7A5085A3" w14:textId="0A0F6F16" w:rsidR="00D70B8D" w:rsidRPr="004B56E7" w:rsidRDefault="00743E6F" w:rsidP="007C4AB6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4B56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llowing transformation was applied to the </w:t>
      </w:r>
      <w:r w:rsidR="004B56E7" w:rsidRPr="0065066E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training dataset</w:t>
      </w:r>
      <w:r w:rsidR="004B56E7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5D75FE" w:rsidRPr="004B56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37553" w:rsidRPr="004B56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9CEEC54" w14:textId="41ABF337" w:rsidR="00D70B8D" w:rsidRDefault="00D70B8D" w:rsidP="007C4AB6">
      <w:pPr>
        <w:pStyle w:val="ListParagraph"/>
        <w:numPr>
          <w:ilvl w:val="1"/>
          <w:numId w:val="5"/>
        </w:numPr>
        <w:ind w:left="709" w:hanging="28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mages</w:t>
      </w:r>
      <w:r w:rsidR="00437553" w:rsidRPr="00F72CE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re</w:t>
      </w:r>
      <w:r w:rsidR="00437553" w:rsidRPr="00F72CE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E172E" w:rsidRPr="00F72CE9">
        <w:rPr>
          <w:rFonts w:ascii="Times New Roman" w:hAnsi="Times New Roman" w:cs="Times New Roman"/>
          <w:color w:val="000000" w:themeColor="text1"/>
          <w:sz w:val="24"/>
          <w:szCs w:val="24"/>
        </w:rPr>
        <w:t>resized</w:t>
      </w:r>
      <w:r w:rsidR="00EB3D45" w:rsidRPr="00F72CE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EC55B0" w:rsidRPr="00F72CE9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600621" w:rsidRPr="00857645">
        <w:rPr>
          <w:rFonts w:ascii="Times New Roman" w:hAnsi="Times New Roman" w:cs="Times New Roman"/>
          <w:color w:val="000000" w:themeColor="text1"/>
          <w:sz w:val="24"/>
          <w:szCs w:val="24"/>
        </w:rPr>
        <w:t>256</w:t>
      </w:r>
      <w:r w:rsidR="00EB3D45" w:rsidRPr="00857645">
        <w:rPr>
          <w:rFonts w:ascii="Times New Roman" w:hAnsi="Times New Roman" w:cs="Times New Roman"/>
          <w:color w:val="000000" w:themeColor="text1"/>
          <w:sz w:val="24"/>
          <w:szCs w:val="24"/>
        </w:rPr>
        <w:t>x</w:t>
      </w:r>
      <w:r w:rsidR="00600621" w:rsidRPr="00857645">
        <w:rPr>
          <w:rFonts w:ascii="Times New Roman" w:hAnsi="Times New Roman" w:cs="Times New Roman"/>
          <w:color w:val="000000" w:themeColor="text1"/>
          <w:sz w:val="24"/>
          <w:szCs w:val="24"/>
        </w:rPr>
        <w:t>256</w:t>
      </w:r>
      <w:r w:rsidR="00EC55B0" w:rsidRPr="0085764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0E07F2" w:rsidRPr="008576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576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4C45C8">
        <w:rPr>
          <w:rFonts w:ascii="Times New Roman" w:hAnsi="Times New Roman" w:cs="Times New Roman"/>
          <w:color w:val="000000" w:themeColor="text1"/>
          <w:sz w:val="24"/>
          <w:szCs w:val="24"/>
        </w:rPr>
        <w:t>create uniform input shape for the model</w:t>
      </w:r>
      <w:r w:rsidR="00C75CD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71D80BB" w14:textId="27CF5FD0" w:rsidR="004B56E7" w:rsidRPr="00EB6186" w:rsidRDefault="005A6F7A" w:rsidP="007C4AB6">
      <w:pPr>
        <w:pStyle w:val="ListParagraph"/>
        <w:numPr>
          <w:ilvl w:val="1"/>
          <w:numId w:val="5"/>
        </w:numPr>
        <w:ind w:left="709" w:hanging="28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ages were then varied through </w:t>
      </w:r>
      <w:r w:rsidR="007015AD" w:rsidRPr="00F72CE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ndom </w:t>
      </w:r>
      <w:r w:rsidR="007015AD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crop</w:t>
      </w:r>
      <w:r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ping</w:t>
      </w:r>
      <w:r w:rsidR="00EC55B0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224</w:t>
      </w:r>
      <w:r w:rsidR="00EC55B0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x</w:t>
      </w:r>
      <w:r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224</w:t>
      </w:r>
      <w:r w:rsidR="00EC55B0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2E172E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A34FB0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colour</w:t>
      </w:r>
      <w:r w:rsidR="00077F61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itter</w:t>
      </w:r>
      <w:r w:rsidR="00983E7B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e.g. random changes in brightness)</w:t>
      </w:r>
      <w:r w:rsidR="00077F61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otation, </w:t>
      </w:r>
      <w:r w:rsidR="00C55F40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horizontal</w:t>
      </w:r>
      <w:r w:rsidR="00983E7B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vertical</w:t>
      </w:r>
      <w:r w:rsidR="00C55F40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lip</w:t>
      </w:r>
      <w:r w:rsidR="00983E7B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55F40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3112DA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983E7B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ndom </w:t>
      </w:r>
      <w:r w:rsidR="003112DA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gr</w:t>
      </w:r>
      <w:r w:rsidR="00983E7B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3112DA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="00983E7B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EF5292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3112DA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cal</w:t>
      </w:r>
      <w:r w:rsidR="00983E7B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ing.</w:t>
      </w:r>
    </w:p>
    <w:p w14:paraId="1AA1F2A3" w14:textId="614B7BE9" w:rsidR="00CE13FF" w:rsidRDefault="00E632AE" w:rsidP="007C4AB6">
      <w:pPr>
        <w:pStyle w:val="ListParagraph"/>
        <w:numPr>
          <w:ilvl w:val="1"/>
          <w:numId w:val="5"/>
        </w:numPr>
        <w:ind w:left="709" w:hanging="28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Images were then transformed into tensors and normalized</w:t>
      </w:r>
      <w:r w:rsidR="00EB6186" w:rsidRPr="00EB618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6B8DD50" w14:textId="77777777" w:rsidR="00E15CE8" w:rsidRDefault="00E15CE8" w:rsidP="0065066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1C248640" w14:textId="19FF4DB7" w:rsidR="0065066E" w:rsidRPr="0065066E" w:rsidRDefault="0065066E" w:rsidP="007C4AB6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65066E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validation and testing dataset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resized to (256x256), </w:t>
      </w:r>
      <w:r w:rsidR="00A34FB0">
        <w:rPr>
          <w:rFonts w:ascii="Times New Roman" w:hAnsi="Times New Roman" w:cs="Times New Roman"/>
          <w:color w:val="000000" w:themeColor="text1"/>
          <w:sz w:val="24"/>
          <w:szCs w:val="24"/>
        </w:rPr>
        <w:t>centre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ropped to (224x224), transformed into tensors and normalized.</w:t>
      </w:r>
    </w:p>
    <w:p w14:paraId="2CCBA924" w14:textId="77777777" w:rsidR="0065066E" w:rsidRPr="0065066E" w:rsidRDefault="0065066E" w:rsidP="0065066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5A883326" w14:textId="4FE4BEA8" w:rsidR="002831E9" w:rsidRDefault="00E15CE8" w:rsidP="007C4AB6">
      <w:pPr>
        <w:ind w:firstLine="426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843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ure </w:t>
      </w:r>
      <w:r w:rsidR="00EA555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4B56E7" w:rsidRPr="00D843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Pr="00D8435B">
        <w:rPr>
          <w:rFonts w:ascii="Times New Roman" w:hAnsi="Times New Roman" w:cs="Times New Roman"/>
          <w:color w:val="000000" w:themeColor="text1"/>
          <w:sz w:val="24"/>
          <w:szCs w:val="24"/>
        </w:rPr>
        <w:t>: Transformations applied to image 0.jpg</w:t>
      </w:r>
      <w:r w:rsidR="006506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training dataset.</w:t>
      </w:r>
    </w:p>
    <w:p w14:paraId="2B41131A" w14:textId="77777777" w:rsidR="00815A4A" w:rsidRPr="00D8435B" w:rsidRDefault="00815A4A" w:rsidP="007C4AB6">
      <w:pPr>
        <w:ind w:firstLine="426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3FD332" w14:textId="414C9EF6" w:rsidR="0065066E" w:rsidRDefault="007A5750" w:rsidP="007C4AB6">
      <w:pPr>
        <w:ind w:firstLine="426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7B1C14" wp14:editId="2D13AA92">
                <wp:simplePos x="0" y="0"/>
                <wp:positionH relativeFrom="column">
                  <wp:posOffset>313266</wp:posOffset>
                </wp:positionH>
                <wp:positionV relativeFrom="paragraph">
                  <wp:posOffset>5715</wp:posOffset>
                </wp:positionV>
                <wp:extent cx="580280" cy="753534"/>
                <wp:effectExtent l="0" t="0" r="17145" b="8890"/>
                <wp:wrapNone/>
                <wp:docPr id="355608801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280" cy="7535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rect w14:anchorId="74F23EA3" id="Rectangle 18" o:spid="_x0000_s1026" style="position:absolute;margin-left:24.65pt;margin-top:.45pt;width:45.7pt;height:59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" filled="f" strokecolor="#c00000" strokeweight="1pt"/>
            </w:pict>
          </mc:Fallback>
        </mc:AlternateContent>
      </w:r>
      <w:r w:rsidR="00812BE4" w:rsidRPr="00812BE4">
        <w:rPr>
          <w:rFonts w:ascii="Times New Roman" w:hAnsi="Times New Roman" w:cs="Times New Roman"/>
          <w:noProof/>
          <w:color w:val="FF0000"/>
          <w:sz w:val="24"/>
          <w:szCs w:val="24"/>
        </w:rPr>
        <w:drawing>
          <wp:inline distT="0" distB="0" distL="0" distR="0" wp14:anchorId="6F56249E" wp14:editId="0863BA12">
            <wp:extent cx="5505898" cy="1430460"/>
            <wp:effectExtent l="0" t="0" r="0" b="5080"/>
            <wp:docPr id="551711774" name="Picture 1" descr="A collage of a person holding a pink umbrel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711774" name="Picture 1" descr="A collage of a person holding a pink umbrella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09286" cy="14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6EFF2" w14:textId="77777777" w:rsidR="003C507D" w:rsidRPr="007C4AB6" w:rsidRDefault="003C507D" w:rsidP="007C4AB6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0EE7B1E" w14:textId="665FFF43" w:rsidR="00924052" w:rsidRDefault="00924052" w:rsidP="007C4AB6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C37EF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Optimizers:</w:t>
      </w:r>
      <w:r w:rsidR="00986EE3" w:rsidRPr="009C37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F2CC4" w:rsidRPr="009C37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veral optimization </w:t>
      </w:r>
      <w:r w:rsidR="00986EE3" w:rsidRPr="009C37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thods </w:t>
      </w:r>
      <w:r w:rsidR="008F2CC4" w:rsidRPr="009C37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</w:t>
      </w:r>
      <w:r w:rsidR="00986EE3" w:rsidRPr="009C37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d to minimize the loss function </w:t>
      </w:r>
      <w:r w:rsidR="00C32F10" w:rsidRPr="009C37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fficiently. </w:t>
      </w:r>
      <w:r w:rsidR="0069307C" w:rsidRPr="009C37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optimizer </w:t>
      </w:r>
      <w:r w:rsidR="008F2CC4" w:rsidRPr="009C37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ry in their </w:t>
      </w:r>
      <w:r w:rsidR="00EB0E0D" w:rsidRPr="009C37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‘strengths’ </w:t>
      </w:r>
      <w:r w:rsidR="00272EE6" w:rsidRPr="009C37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create variety in </w:t>
      </w:r>
      <w:r w:rsidR="009C37EF" w:rsidRPr="009C37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l aggressiveness. The optimizers </w:t>
      </w:r>
      <w:r w:rsidR="0069307C" w:rsidRPr="009C37EF">
        <w:rPr>
          <w:rFonts w:ascii="Times New Roman" w:hAnsi="Times New Roman" w:cs="Times New Roman"/>
          <w:color w:val="000000" w:themeColor="text1"/>
          <w:sz w:val="24"/>
          <w:szCs w:val="24"/>
        </w:rPr>
        <w:t>used in this exercise are as follows:</w:t>
      </w:r>
    </w:p>
    <w:p w14:paraId="3A1446F5" w14:textId="77777777" w:rsidR="00815A4A" w:rsidRPr="009C37EF" w:rsidRDefault="00815A4A" w:rsidP="00815A4A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3154F73" w14:textId="2456C5AD" w:rsidR="0069307C" w:rsidRDefault="0069307C" w:rsidP="007C4AB6">
      <w:pPr>
        <w:pStyle w:val="ListParagraph"/>
        <w:numPr>
          <w:ilvl w:val="1"/>
          <w:numId w:val="5"/>
        </w:numPr>
        <w:ind w:left="709" w:hanging="28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7102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Stochastic Gradient Descent (SGD)</w:t>
      </w:r>
      <w:r w:rsidR="00036B53" w:rsidRPr="0007102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:</w:t>
      </w:r>
      <w:r w:rsidR="00036B53" w:rsidRPr="00CC294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294E" w:rsidRPr="00CC294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fines the gradient as an expectation and follows the estimated gradient ‘downhill’. SGD allows updates of parameters with </w:t>
      </w:r>
      <w:r w:rsidR="00CC294E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>small batches of the dataset</w:t>
      </w:r>
      <w:r w:rsidR="00365C04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stead of using the entire dataset </w:t>
      </w:r>
      <w:r w:rsidR="00071026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>in a single epoch which may be prohibitive for large datasets</w:t>
      </w:r>
      <w:r w:rsidR="00CC294E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125822910"/>
          <w:citation/>
        </w:sdtPr>
        <w:sdtContent>
          <w:r w:rsidR="00CC294E" w:rsidRPr="008F2CC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="00CC294E" w:rsidRPr="008F2CC4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Goo161 \l 3081 </w:instrText>
          </w:r>
          <w:r w:rsidR="00CC294E" w:rsidRPr="008F2CC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Goodfellow, Bengio, &amp; Courville, 2016)</w:t>
          </w:r>
          <w:r w:rsidR="00CC294E" w:rsidRPr="008F2CC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="00CC294E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701883E" w14:textId="77777777" w:rsidR="007C4AB6" w:rsidRPr="008F2CC4" w:rsidRDefault="007C4AB6" w:rsidP="007C4AB6">
      <w:pPr>
        <w:pStyle w:val="ListParagraph"/>
        <w:ind w:left="709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25058C" w14:textId="1F6CBD5B" w:rsidR="0069307C" w:rsidRDefault="0069307C" w:rsidP="007C4AB6">
      <w:pPr>
        <w:pStyle w:val="ListParagraph"/>
        <w:numPr>
          <w:ilvl w:val="1"/>
          <w:numId w:val="5"/>
        </w:numPr>
        <w:ind w:left="709" w:hanging="28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B55591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AdaDelta</w:t>
      </w:r>
      <w:proofErr w:type="spellEnd"/>
      <w:r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B92527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an optimizer with adaptive learning rate </w:t>
      </w:r>
      <w:r w:rsidR="00D93DDC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adjusts learning rates of parameters </w:t>
      </w:r>
      <w:r w:rsidR="00650BB7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>during the training process.</w:t>
      </w:r>
      <w:r w:rsidR="00F8688B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8688B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 w:rsidR="00F8688B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developed to address </w:t>
      </w:r>
      <w:r w:rsidR="00867267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yper-aggressive </w:t>
      </w:r>
      <w:r w:rsidR="00706D9C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arning rates in </w:t>
      </w:r>
      <w:proofErr w:type="spellStart"/>
      <w:r w:rsidR="00706D9C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>AdaGrad</w:t>
      </w:r>
      <w:proofErr w:type="spellEnd"/>
      <w:r w:rsidR="00706D9C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it “accumulates squared gradients from the beginning</w:t>
      </w:r>
      <w:r w:rsidR="00DC73DB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raining</w:t>
      </w:r>
      <w:r w:rsidR="00706D9C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>”</w:t>
      </w:r>
      <w:r w:rsidR="00DC73DB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</w:t>
      </w:r>
      <w:r w:rsidR="00F73147" w:rsidRPr="008F2C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y impact the model’s ability to converge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1559370022"/>
          <w:citation/>
        </w:sdtPr>
        <w:sdtContent>
          <w:r w:rsidR="008F2CC4" w:rsidRPr="008F2CC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="008F2CC4" w:rsidRPr="008F2CC4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Goo161 \l 3081 </w:instrText>
          </w:r>
          <w:r w:rsidR="008F2CC4" w:rsidRPr="008F2CC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Goodfellow, Bengio, &amp; Courville, 2016)</w:t>
          </w:r>
          <w:r w:rsidR="008F2CC4" w:rsidRPr="008F2CC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="00815A4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A098E6A" w14:textId="77777777" w:rsidR="007C4AB6" w:rsidRPr="007C4AB6" w:rsidRDefault="007C4AB6" w:rsidP="007C4AB6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2348B3" w14:textId="7433314E" w:rsidR="00792903" w:rsidRDefault="0069307C" w:rsidP="007C4AB6">
      <w:pPr>
        <w:pStyle w:val="ListParagraph"/>
        <w:numPr>
          <w:ilvl w:val="1"/>
          <w:numId w:val="5"/>
        </w:numPr>
        <w:ind w:left="709" w:hanging="28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133F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lastRenderedPageBreak/>
        <w:t>Adam</w:t>
      </w:r>
      <w:r w:rsidRPr="00C2631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FD3768" w:rsidRPr="00C263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nother </w:t>
      </w:r>
      <w:r w:rsidR="004D2B14" w:rsidRPr="00C26314">
        <w:rPr>
          <w:rFonts w:ascii="Times New Roman" w:hAnsi="Times New Roman" w:cs="Times New Roman"/>
          <w:color w:val="000000" w:themeColor="text1"/>
          <w:sz w:val="24"/>
          <w:szCs w:val="24"/>
        </w:rPr>
        <w:t>optimizer with adaptive learning rate</w:t>
      </w:r>
      <w:r w:rsidR="00907649" w:rsidRPr="00C263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combines the capabilities of </w:t>
      </w:r>
      <w:proofErr w:type="spellStart"/>
      <w:r w:rsidR="00907649" w:rsidRPr="00C26314">
        <w:rPr>
          <w:rFonts w:ascii="Times New Roman" w:hAnsi="Times New Roman" w:cs="Times New Roman"/>
          <w:color w:val="000000" w:themeColor="text1"/>
          <w:sz w:val="24"/>
          <w:szCs w:val="24"/>
        </w:rPr>
        <w:t>RMSProp</w:t>
      </w:r>
      <w:proofErr w:type="spellEnd"/>
      <w:r w:rsidR="00907649" w:rsidRPr="00C263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="005C23B9" w:rsidRPr="00C26314">
        <w:rPr>
          <w:rFonts w:ascii="Times New Roman" w:hAnsi="Times New Roman" w:cs="Times New Roman"/>
          <w:color w:val="000000" w:themeColor="text1"/>
          <w:sz w:val="24"/>
          <w:szCs w:val="24"/>
        </w:rPr>
        <w:t>Ada</w:t>
      </w:r>
      <w:r w:rsidR="00A92229" w:rsidRPr="00C26314">
        <w:rPr>
          <w:rFonts w:ascii="Times New Roman" w:hAnsi="Times New Roman" w:cs="Times New Roman"/>
          <w:color w:val="000000" w:themeColor="text1"/>
          <w:sz w:val="24"/>
          <w:szCs w:val="24"/>
        </w:rPr>
        <w:t>Grad</w:t>
      </w:r>
      <w:proofErr w:type="spellEnd"/>
      <w:r w:rsidR="005C23B9" w:rsidRPr="00C263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74D02" w:rsidRPr="00C263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</w:t>
      </w:r>
      <w:r w:rsidR="007339E0" w:rsidRPr="00C263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lementing </w:t>
      </w:r>
      <w:r w:rsidR="006F02C6" w:rsidRPr="00C26314">
        <w:rPr>
          <w:rFonts w:ascii="Times New Roman" w:hAnsi="Times New Roman" w:cs="Times New Roman"/>
          <w:color w:val="000000" w:themeColor="text1"/>
          <w:sz w:val="24"/>
          <w:szCs w:val="24"/>
        </w:rPr>
        <w:t>the first and second moments to adapt the learning rate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347303547"/>
          <w:citation/>
        </w:sdtPr>
        <w:sdtContent>
          <w:r w:rsidR="00B20464" w:rsidRPr="00C2631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="00B20464" w:rsidRPr="00C26314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Goo161 \l 3081 </w:instrText>
          </w:r>
          <w:r w:rsidR="00B20464" w:rsidRPr="00C2631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 xml:space="preserve"> </w:t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Goodfellow, Bengio, &amp; Courville, 2016)</w:t>
          </w:r>
          <w:r w:rsidR="00B20464" w:rsidRPr="00C2631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="00B20464" w:rsidRPr="00C2631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928DD" w:rsidRPr="00C263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Adam could converge quicker than other optimizers and is resistant to noise in dataset by implementing </w:t>
      </w:r>
      <w:r w:rsidR="003957E9" w:rsidRPr="00C26314">
        <w:rPr>
          <w:rFonts w:ascii="Times New Roman" w:hAnsi="Times New Roman" w:cs="Times New Roman"/>
          <w:color w:val="000000" w:themeColor="text1"/>
          <w:sz w:val="24"/>
          <w:szCs w:val="24"/>
        </w:rPr>
        <w:t>a correction factor in calculating the updates to the first and second moments</w:t>
      </w:r>
      <w:r w:rsidR="00EF7982" w:rsidRPr="00C263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-1915238648"/>
          <w:citation/>
        </w:sdtPr>
        <w:sdtContent>
          <w:r w:rsidR="00EF7982" w:rsidRPr="00C2631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="00EF7982" w:rsidRPr="00C26314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Wei24 \l 3081 </w:instrText>
          </w:r>
          <w:r w:rsidR="00EF7982" w:rsidRPr="00C2631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Wei, 2024)</w:t>
          </w:r>
          <w:r w:rsidR="00EF7982" w:rsidRPr="00C2631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="00C26314" w:rsidRPr="00C2631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50C9655" w14:textId="77777777" w:rsidR="00DB78EC" w:rsidRPr="00DB78EC" w:rsidRDefault="00DB78EC" w:rsidP="00DB78EC">
      <w:pPr>
        <w:pStyle w:val="ListParagraph"/>
        <w:ind w:left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09B991" w14:textId="78F4F93E" w:rsidR="006D644A" w:rsidRPr="00F20FA0" w:rsidRDefault="00957293" w:rsidP="00F20FA0">
      <w:pPr>
        <w:pStyle w:val="ListParagraph"/>
        <w:numPr>
          <w:ilvl w:val="0"/>
          <w:numId w:val="5"/>
        </w:numPr>
        <w:ind w:left="502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7C4AB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Train and val</w:t>
      </w:r>
      <w:r w:rsidR="00343057" w:rsidRPr="007C4AB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idation</w:t>
      </w:r>
      <w:r w:rsidRPr="007C4AB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split</w:t>
      </w:r>
      <w:r w:rsidR="00B81026" w:rsidRPr="007C4AB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, </w:t>
      </w:r>
      <w:r w:rsidR="00343057" w:rsidRPr="007C4AB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d</w:t>
      </w:r>
      <w:r w:rsidR="00B81026" w:rsidRPr="007C4AB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ynamic learning rate, and </w:t>
      </w:r>
      <w:r w:rsidR="00343057" w:rsidRPr="007C4AB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e</w:t>
      </w:r>
      <w:r w:rsidR="00B81026" w:rsidRPr="007C4AB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arly stopping</w:t>
      </w:r>
      <w:r w:rsidR="001D25B6"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implemented to </w:t>
      </w:r>
      <w:r w:rsidR="00F20747"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sure </w:t>
      </w:r>
      <w:r w:rsidR="00EE0425"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>models did not overfi</w:t>
      </w:r>
      <w:r w:rsidR="009E1248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F93F8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ave on compute resources.</w:t>
      </w:r>
    </w:p>
    <w:p w14:paraId="4D0DC9A9" w14:textId="77777777" w:rsidR="009B6BF9" w:rsidRPr="009B6BF9" w:rsidRDefault="009B6BF9" w:rsidP="009B6BF9">
      <w:pPr>
        <w:pStyle w:val="ListParagraph"/>
        <w:ind w:left="502"/>
        <w:rPr>
          <w:rFonts w:ascii="Times New Roman" w:hAnsi="Times New Roman" w:cs="Times New Roman"/>
          <w:color w:val="FF0000"/>
          <w:sz w:val="24"/>
          <w:szCs w:val="24"/>
        </w:rPr>
      </w:pPr>
    </w:p>
    <w:p w14:paraId="2F7163AD" w14:textId="2FCAC86F" w:rsidR="006D644A" w:rsidRPr="00957293" w:rsidRDefault="006D644A" w:rsidP="00381176">
      <w:pPr>
        <w:pStyle w:val="ListParagraph"/>
        <w:numPr>
          <w:ilvl w:val="0"/>
          <w:numId w:val="5"/>
        </w:numPr>
        <w:ind w:left="502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665250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Mixed precision</w:t>
      </w:r>
      <w:r w:rsidR="007D796E" w:rsidRPr="006652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is an implementation technique </w:t>
      </w:r>
      <w:r w:rsidR="007275C3" w:rsidRPr="00665250">
        <w:rPr>
          <w:rFonts w:ascii="Times New Roman" w:hAnsi="Times New Roman" w:cs="Times New Roman"/>
          <w:color w:val="000000" w:themeColor="text1"/>
          <w:sz w:val="24"/>
          <w:szCs w:val="24"/>
        </w:rPr>
        <w:t>available for</w:t>
      </w:r>
      <w:r w:rsidR="00403E15" w:rsidRPr="006652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VIDIA GPU users </w:t>
      </w:r>
      <w:r w:rsidR="00AD6EBB" w:rsidRPr="00665250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403E15" w:rsidRPr="006652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proofErr w:type="spellStart"/>
      <w:r w:rsidR="00212617" w:rsidRPr="00665250">
        <w:rPr>
          <w:rFonts w:ascii="Times New Roman" w:hAnsi="Times New Roman" w:cs="Times New Roman"/>
          <w:color w:val="000000" w:themeColor="text1"/>
          <w:sz w:val="24"/>
          <w:szCs w:val="24"/>
        </w:rPr>
        <w:t>PyTorch</w:t>
      </w:r>
      <w:proofErr w:type="spellEnd"/>
      <w:r w:rsidR="00212617" w:rsidRPr="006652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5F30" w:rsidRPr="006652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brary which allows </w:t>
      </w:r>
      <w:r w:rsidR="00731546" w:rsidRPr="00665250">
        <w:rPr>
          <w:rFonts w:ascii="Times New Roman" w:hAnsi="Times New Roman" w:cs="Times New Roman"/>
          <w:color w:val="000000" w:themeColor="text1"/>
          <w:sz w:val="24"/>
          <w:szCs w:val="24"/>
        </w:rPr>
        <w:t>the usage of lower precision floating point</w:t>
      </w:r>
      <w:r w:rsidR="00381176" w:rsidRPr="006652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D6EBB" w:rsidRPr="006652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calculations </w:t>
      </w:r>
      <w:r w:rsidR="00381176" w:rsidRPr="006652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re </w:t>
      </w:r>
      <w:r w:rsidR="00DB4E97" w:rsidRPr="006652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propriate. </w:t>
      </w:r>
      <w:r w:rsidR="00AD6EBB" w:rsidRPr="00665250">
        <w:rPr>
          <w:rFonts w:ascii="Times New Roman" w:hAnsi="Times New Roman" w:cs="Times New Roman"/>
          <w:color w:val="000000" w:themeColor="text1"/>
          <w:sz w:val="24"/>
          <w:szCs w:val="24"/>
        </w:rPr>
        <w:t>This results in fa</w:t>
      </w:r>
      <w:r w:rsidR="00AD6EBB"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er compute time at the cost of </w:t>
      </w:r>
      <w:r w:rsidR="00665250"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>performance</w:t>
      </w:r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249395598"/>
          <w:citation/>
        </w:sdtPr>
        <w:sdtContent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PyT231 \l 3081 </w:instrText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PyTorch Contributors, 2023)</w:t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="00665250"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90A1EF9" w14:textId="77777777" w:rsidR="00957293" w:rsidRPr="00957293" w:rsidRDefault="00957293" w:rsidP="0095729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F14D8E" w14:textId="56B940BB" w:rsidR="00960DA6" w:rsidRPr="00B51353" w:rsidRDefault="00960DA6" w:rsidP="00EE2CFB">
      <w:pPr>
        <w:pStyle w:val="ListParagraph"/>
        <w:numPr>
          <w:ilvl w:val="0"/>
          <w:numId w:val="3"/>
        </w:numPr>
        <w:pBdr>
          <w:bottom w:val="single" w:sz="6" w:space="1" w:color="auto"/>
        </w:pBdr>
        <w:ind w:left="0" w:hanging="142"/>
        <w:rPr>
          <w:rFonts w:ascii="Times New Roman" w:eastAsiaTheme="minorHAnsi" w:hAnsi="Times New Roman" w:cs="Times New Roman"/>
          <w:sz w:val="28"/>
          <w:szCs w:val="28"/>
          <w:lang w:val="en-AU" w:eastAsia="en-US"/>
        </w:rPr>
      </w:pPr>
      <w:r w:rsidRPr="00B51353">
        <w:rPr>
          <w:rFonts w:ascii="Times New Roman" w:eastAsiaTheme="minorHAnsi" w:hAnsi="Times New Roman" w:cs="Times New Roman"/>
          <w:sz w:val="28"/>
          <w:szCs w:val="28"/>
          <w:lang w:val="en-AU" w:eastAsia="en-US"/>
        </w:rPr>
        <w:t>Experiments and results</w:t>
      </w:r>
    </w:p>
    <w:p w14:paraId="699CC9BB" w14:textId="77777777" w:rsidR="00F93F89" w:rsidRPr="00F93F89" w:rsidRDefault="00F93F89" w:rsidP="00F93F8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283"/>
        <w:gridCol w:w="3443"/>
        <w:gridCol w:w="272"/>
        <w:gridCol w:w="628"/>
      </w:tblGrid>
      <w:tr w:rsidR="00095D3F" w:rsidRPr="00273D67" w14:paraId="785D6E09" w14:textId="77777777" w:rsidTr="00C40BD5">
        <w:trPr>
          <w:trHeight w:val="557"/>
        </w:trPr>
        <w:tc>
          <w:tcPr>
            <w:tcW w:w="4390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14:paraId="4C21E565" w14:textId="3526E208" w:rsidR="00095D3F" w:rsidRPr="00F93F89" w:rsidRDefault="00095D3F" w:rsidP="00F93F89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37CEA">
              <w:rPr>
                <w:rFonts w:ascii="Times New Roman" w:hAnsi="Times New Roman" w:cs="Times New Roman"/>
                <w:color w:val="C00000"/>
                <w:sz w:val="21"/>
                <w:szCs w:val="21"/>
              </w:rPr>
              <w:t>Due to the team’s hardware limitation, Experiment 1 (Transfer Learning) is done on MPS</w:t>
            </w:r>
            <w:r w:rsidR="00F00F46">
              <w:rPr>
                <w:rFonts w:ascii="Times New Roman" w:hAnsi="Times New Roman" w:cs="Times New Roman"/>
                <w:color w:val="C00000"/>
                <w:sz w:val="21"/>
                <w:szCs w:val="21"/>
              </w:rPr>
              <w:t xml:space="preserve"> (</w:t>
            </w:r>
            <w:r w:rsidR="0098739F">
              <w:rPr>
                <w:rFonts w:ascii="Times New Roman" w:hAnsi="Times New Roman" w:cs="Times New Roman"/>
                <w:color w:val="C00000"/>
                <w:sz w:val="21"/>
                <w:szCs w:val="21"/>
              </w:rPr>
              <w:t>Apple</w:t>
            </w:r>
            <w:r w:rsidR="00F00F46">
              <w:rPr>
                <w:rFonts w:ascii="Times New Roman" w:hAnsi="Times New Roman" w:cs="Times New Roman"/>
                <w:color w:val="C00000"/>
                <w:sz w:val="21"/>
                <w:szCs w:val="21"/>
              </w:rPr>
              <w:t xml:space="preserve"> M2 </w:t>
            </w:r>
            <w:r w:rsidR="0098739F">
              <w:rPr>
                <w:rFonts w:ascii="Times New Roman" w:hAnsi="Times New Roman" w:cs="Times New Roman"/>
                <w:color w:val="C00000"/>
                <w:sz w:val="21"/>
                <w:szCs w:val="21"/>
              </w:rPr>
              <w:t xml:space="preserve">Pro </w:t>
            </w:r>
            <w:r w:rsidR="00F00F46">
              <w:rPr>
                <w:rFonts w:ascii="Times New Roman" w:hAnsi="Times New Roman" w:cs="Times New Roman"/>
                <w:color w:val="C00000"/>
                <w:sz w:val="21"/>
                <w:szCs w:val="21"/>
              </w:rPr>
              <w:t>chip)</w:t>
            </w:r>
            <w:r w:rsidRPr="00337CEA">
              <w:rPr>
                <w:rFonts w:ascii="Times New Roman" w:hAnsi="Times New Roman" w:cs="Times New Roman"/>
                <w:color w:val="C00000"/>
                <w:sz w:val="21"/>
                <w:szCs w:val="21"/>
              </w:rPr>
              <w:t xml:space="preserve"> and Experiment 2 (Mixed Precision on best model) is run on </w:t>
            </w:r>
            <w:r w:rsidR="00C40BD5">
              <w:rPr>
                <w:rFonts w:ascii="Times New Roman" w:hAnsi="Times New Roman" w:cs="Times New Roman"/>
                <w:color w:val="C00000"/>
                <w:sz w:val="21"/>
                <w:szCs w:val="21"/>
              </w:rPr>
              <w:t xml:space="preserve">a shared </w:t>
            </w:r>
            <w:r w:rsidRPr="00337CEA">
              <w:rPr>
                <w:rFonts w:ascii="Times New Roman" w:hAnsi="Times New Roman" w:cs="Times New Roman"/>
                <w:color w:val="C00000"/>
                <w:sz w:val="21"/>
                <w:szCs w:val="21"/>
              </w:rPr>
              <w:t>CUDA</w:t>
            </w:r>
            <w:r w:rsidR="0098739F">
              <w:rPr>
                <w:rFonts w:ascii="Times New Roman" w:hAnsi="Times New Roman" w:cs="Times New Roman"/>
                <w:color w:val="C00000"/>
                <w:sz w:val="21"/>
                <w:szCs w:val="21"/>
              </w:rPr>
              <w:t xml:space="preserve"> (NVIDIA Ge</w:t>
            </w:r>
            <w:r w:rsidR="00C40BD5">
              <w:rPr>
                <w:rFonts w:ascii="Times New Roman" w:hAnsi="Times New Roman" w:cs="Times New Roman"/>
                <w:color w:val="C00000"/>
                <w:sz w:val="21"/>
                <w:szCs w:val="21"/>
              </w:rPr>
              <w:t>F</w:t>
            </w:r>
            <w:r w:rsidR="0098739F">
              <w:rPr>
                <w:rFonts w:ascii="Times New Roman" w:hAnsi="Times New Roman" w:cs="Times New Roman"/>
                <w:color w:val="C00000"/>
                <w:sz w:val="21"/>
                <w:szCs w:val="21"/>
              </w:rPr>
              <w:t>orce</w:t>
            </w:r>
            <w:r w:rsidR="00C40BD5">
              <w:rPr>
                <w:rFonts w:ascii="Times New Roman" w:hAnsi="Times New Roman" w:cs="Times New Roman"/>
                <w:color w:val="C00000"/>
                <w:sz w:val="21"/>
                <w:szCs w:val="21"/>
              </w:rPr>
              <w:t xml:space="preserve"> RTX 3090) environment.</w:t>
            </w:r>
          </w:p>
        </w:tc>
        <w:tc>
          <w:tcPr>
            <w:tcW w:w="283" w:type="dxa"/>
            <w:tcBorders>
              <w:left w:val="single" w:sz="4" w:space="0" w:color="C00000"/>
              <w:right w:val="single" w:sz="4" w:space="0" w:color="C00000"/>
            </w:tcBorders>
          </w:tcPr>
          <w:p w14:paraId="7E6B1C2A" w14:textId="77777777" w:rsidR="00095D3F" w:rsidRPr="00E2661C" w:rsidRDefault="00095D3F" w:rsidP="00B06E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3443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vAlign w:val="center"/>
          </w:tcPr>
          <w:p w14:paraId="4B6A29C9" w14:textId="05FE0DFB" w:rsidR="00095D3F" w:rsidRPr="00E2661C" w:rsidRDefault="00095D3F" w:rsidP="00B06E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E2661C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Relevant links:</w:t>
            </w:r>
          </w:p>
          <w:p w14:paraId="42D1D28B" w14:textId="77777777" w:rsidR="00095D3F" w:rsidRPr="00E2661C" w:rsidRDefault="00095D3F" w:rsidP="00B06EA5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48" w:hanging="284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proofErr w:type="spellStart"/>
            <w:r w:rsidRPr="00E2661C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Colab</w:t>
            </w:r>
            <w:proofErr w:type="spellEnd"/>
            <w:r w:rsidRPr="00E2661C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 xml:space="preserve"> notebook (mixed precision)</w:t>
            </w:r>
          </w:p>
          <w:p w14:paraId="06870620" w14:textId="77777777" w:rsidR="00095D3F" w:rsidRDefault="00095D3F" w:rsidP="00B06EA5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48" w:hanging="284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E2661C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Result charts (tableau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 xml:space="preserve"> public</w:t>
            </w:r>
            <w:r w:rsidRPr="00E2661C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)</w:t>
            </w:r>
          </w:p>
          <w:p w14:paraId="0502B51F" w14:textId="77777777" w:rsidR="00095D3F" w:rsidRPr="006B1F20" w:rsidRDefault="00095D3F" w:rsidP="00B06EA5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48" w:hanging="284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proofErr w:type="spellStart"/>
            <w:r w:rsidRPr="006B1F20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Github</w:t>
            </w:r>
            <w:proofErr w:type="spellEnd"/>
            <w:r w:rsidRPr="006B1F20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 xml:space="preserve"> repository and readme.md</w:t>
            </w:r>
          </w:p>
        </w:tc>
        <w:tc>
          <w:tcPr>
            <w:tcW w:w="272" w:type="dxa"/>
            <w:tcBorders>
              <w:top w:val="single" w:sz="4" w:space="0" w:color="C00000"/>
              <w:bottom w:val="single" w:sz="4" w:space="0" w:color="C00000"/>
            </w:tcBorders>
            <w:vAlign w:val="center"/>
          </w:tcPr>
          <w:p w14:paraId="53EB2247" w14:textId="77777777" w:rsidR="00095D3F" w:rsidRPr="00273D67" w:rsidRDefault="00095D3F" w:rsidP="00B06E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</w:p>
          <w:p w14:paraId="7E8EEA96" w14:textId="77777777" w:rsidR="00095D3F" w:rsidRPr="00273D67" w:rsidRDefault="00095D3F" w:rsidP="00B06E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273D67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:</w:t>
            </w:r>
          </w:p>
          <w:p w14:paraId="4BCA72CE" w14:textId="77777777" w:rsidR="00095D3F" w:rsidRPr="00273D67" w:rsidRDefault="00095D3F" w:rsidP="00B06E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273D67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:</w:t>
            </w:r>
          </w:p>
          <w:p w14:paraId="30A31B7C" w14:textId="77777777" w:rsidR="00095D3F" w:rsidRPr="00273D67" w:rsidRDefault="00095D3F" w:rsidP="00B06E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273D67"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  <w:t>:</w:t>
            </w:r>
          </w:p>
        </w:tc>
        <w:tc>
          <w:tcPr>
            <w:tcW w:w="628" w:type="dxa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7C6224EE" w14:textId="77777777" w:rsidR="00095D3F" w:rsidRDefault="00095D3F" w:rsidP="00B06EA5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  <w:p w14:paraId="5C2FCA33" w14:textId="64B96F38" w:rsidR="00095D3F" w:rsidRPr="00273D67" w:rsidRDefault="00000000" w:rsidP="00B06E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hyperlink r:id="rId32" w:history="1">
              <w:r w:rsidR="00095D3F">
                <w:rPr>
                  <w:rStyle w:val="Hyperlink"/>
                  <w:rFonts w:ascii="Times New Roman" w:hAnsi="Times New Roman" w:cs="Times New Roman"/>
                  <w:kern w:val="0"/>
                  <w:sz w:val="20"/>
                  <w:szCs w:val="20"/>
                  <w:lang w:val="en-GB"/>
                </w:rPr>
                <w:t>li</w:t>
              </w:r>
              <w:r w:rsidR="00095D3F">
                <w:rPr>
                  <w:rStyle w:val="Hyperlink"/>
                  <w:kern w:val="0"/>
                  <w:sz w:val="20"/>
                  <w:szCs w:val="20"/>
                  <w:lang w:val="en-GB"/>
                </w:rPr>
                <w:t>nk</w:t>
              </w:r>
            </w:hyperlink>
          </w:p>
          <w:p w14:paraId="306CFD97" w14:textId="6CB15768" w:rsidR="00095D3F" w:rsidRPr="00273D67" w:rsidRDefault="00000000" w:rsidP="00B06E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hyperlink r:id="rId33" w:history="1">
              <w:r w:rsidR="00095D3F">
                <w:rPr>
                  <w:rStyle w:val="Hyperlink"/>
                  <w:rFonts w:ascii="Times New Roman" w:hAnsi="Times New Roman" w:cs="Times New Roman"/>
                  <w:kern w:val="0"/>
                  <w:sz w:val="20"/>
                  <w:szCs w:val="20"/>
                  <w:lang w:val="en-GB"/>
                </w:rPr>
                <w:t>li</w:t>
              </w:r>
              <w:r w:rsidR="00095D3F">
                <w:rPr>
                  <w:rStyle w:val="Hyperlink"/>
                  <w:kern w:val="0"/>
                  <w:sz w:val="20"/>
                  <w:szCs w:val="20"/>
                  <w:lang w:val="en-GB"/>
                </w:rPr>
                <w:t>nk</w:t>
              </w:r>
            </w:hyperlink>
          </w:p>
          <w:p w14:paraId="60495562" w14:textId="77777777" w:rsidR="00095D3F" w:rsidRPr="00273D67" w:rsidRDefault="00000000" w:rsidP="00B06E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  <w:lang w:val="en-GB"/>
              </w:rPr>
            </w:pPr>
            <w:hyperlink r:id="rId34" w:history="1">
              <w:r w:rsidR="00095D3F">
                <w:rPr>
                  <w:rStyle w:val="Hyperlink"/>
                  <w:rFonts w:ascii="Times New Roman" w:hAnsi="Times New Roman" w:cs="Times New Roman"/>
                  <w:kern w:val="0"/>
                  <w:sz w:val="20"/>
                  <w:szCs w:val="20"/>
                  <w:lang w:val="en-GB"/>
                </w:rPr>
                <w:t>li</w:t>
              </w:r>
              <w:r w:rsidR="00095D3F">
                <w:rPr>
                  <w:rStyle w:val="Hyperlink"/>
                  <w:kern w:val="0"/>
                  <w:sz w:val="20"/>
                  <w:szCs w:val="20"/>
                  <w:lang w:val="en-GB"/>
                </w:rPr>
                <w:t>nk</w:t>
              </w:r>
            </w:hyperlink>
          </w:p>
        </w:tc>
      </w:tr>
    </w:tbl>
    <w:p w14:paraId="33A9ABE5" w14:textId="77777777" w:rsidR="00F93F89" w:rsidRPr="00F93F89" w:rsidRDefault="00F93F89" w:rsidP="00F93F8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B16845B" w14:textId="75B839FB" w:rsidR="00716305" w:rsidRPr="00337CEA" w:rsidRDefault="00412E89" w:rsidP="00716305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</w:pPr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PROJECT</w:t>
      </w:r>
      <w:r w:rsidR="00A51A2D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STRATEGY AND DESIGN</w:t>
      </w:r>
    </w:p>
    <w:p w14:paraId="754D1FBB" w14:textId="77777777" w:rsidR="00275910" w:rsidRPr="00337CEA" w:rsidRDefault="00275910" w:rsidP="00275910">
      <w:pPr>
        <w:pStyle w:val="ListParagraph"/>
        <w:autoSpaceDE w:val="0"/>
        <w:autoSpaceDN w:val="0"/>
        <w:adjustRightInd w:val="0"/>
        <w:ind w:left="360"/>
        <w:jc w:val="both"/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</w:pPr>
    </w:p>
    <w:p w14:paraId="2BDEB747" w14:textId="0233056C" w:rsidR="00371568" w:rsidRPr="00337CEA" w:rsidRDefault="00371568" w:rsidP="009E35C2">
      <w:pPr>
        <w:jc w:val="both"/>
        <w:rPr>
          <w:rFonts w:ascii="Times New Roman" w:hAnsi="Times New Roman" w:cs="Times New Roman"/>
          <w:sz w:val="24"/>
          <w:szCs w:val="24"/>
        </w:rPr>
      </w:pPr>
      <w:r w:rsidRPr="00337CEA">
        <w:rPr>
          <w:rFonts w:ascii="Times New Roman" w:hAnsi="Times New Roman" w:cs="Times New Roman"/>
          <w:sz w:val="24"/>
          <w:szCs w:val="24"/>
        </w:rPr>
        <w:t xml:space="preserve">This </w:t>
      </w:r>
      <w:r w:rsidR="00412E89" w:rsidRPr="00337CEA">
        <w:rPr>
          <w:rFonts w:ascii="Times New Roman" w:hAnsi="Times New Roman" w:cs="Times New Roman"/>
          <w:sz w:val="24"/>
          <w:szCs w:val="24"/>
        </w:rPr>
        <w:t xml:space="preserve">project utilizes </w:t>
      </w:r>
      <w:r w:rsidR="00D50160" w:rsidRPr="00337CEA">
        <w:rPr>
          <w:rFonts w:ascii="Times New Roman" w:hAnsi="Times New Roman" w:cs="Times New Roman"/>
          <w:sz w:val="24"/>
          <w:szCs w:val="24"/>
        </w:rPr>
        <w:t xml:space="preserve">transfer learning </w:t>
      </w:r>
      <w:r w:rsidR="00143FE1" w:rsidRPr="00337CEA">
        <w:rPr>
          <w:rFonts w:ascii="Times New Roman" w:hAnsi="Times New Roman" w:cs="Times New Roman"/>
          <w:sz w:val="24"/>
          <w:szCs w:val="24"/>
        </w:rPr>
        <w:t xml:space="preserve">whereby </w:t>
      </w:r>
      <w:r w:rsidR="00CD5043" w:rsidRPr="00337CEA">
        <w:rPr>
          <w:rFonts w:ascii="Times New Roman" w:hAnsi="Times New Roman" w:cs="Times New Roman"/>
          <w:sz w:val="24"/>
          <w:szCs w:val="24"/>
        </w:rPr>
        <w:t>model</w:t>
      </w:r>
      <w:r w:rsidR="00EC7DD2" w:rsidRPr="00337CEA">
        <w:rPr>
          <w:rFonts w:ascii="Times New Roman" w:hAnsi="Times New Roman" w:cs="Times New Roman"/>
          <w:sz w:val="24"/>
          <w:szCs w:val="24"/>
        </w:rPr>
        <w:t>s</w:t>
      </w:r>
      <w:r w:rsidR="00CD5043" w:rsidRPr="00337CEA">
        <w:rPr>
          <w:rFonts w:ascii="Times New Roman" w:hAnsi="Times New Roman" w:cs="Times New Roman"/>
          <w:sz w:val="24"/>
          <w:szCs w:val="24"/>
        </w:rPr>
        <w:t xml:space="preserve"> trained on </w:t>
      </w:r>
      <w:r w:rsidR="00BB15BC" w:rsidRPr="00337CEA">
        <w:rPr>
          <w:rFonts w:ascii="Times New Roman" w:hAnsi="Times New Roman" w:cs="Times New Roman"/>
          <w:sz w:val="24"/>
          <w:szCs w:val="24"/>
        </w:rPr>
        <w:t>ImageNet</w:t>
      </w:r>
      <w:r w:rsidR="00EC7DD2" w:rsidRPr="00337CEA">
        <w:rPr>
          <w:rFonts w:ascii="Times New Roman" w:hAnsi="Times New Roman" w:cs="Times New Roman"/>
          <w:sz w:val="24"/>
          <w:szCs w:val="24"/>
        </w:rPr>
        <w:t xml:space="preserve"> are used as the starting point </w:t>
      </w:r>
      <w:r w:rsidR="00DC7768" w:rsidRPr="00337CEA">
        <w:rPr>
          <w:rFonts w:ascii="Times New Roman" w:hAnsi="Times New Roman" w:cs="Times New Roman"/>
          <w:sz w:val="24"/>
          <w:szCs w:val="24"/>
        </w:rPr>
        <w:t xml:space="preserve">for a model to solve our task. </w:t>
      </w:r>
      <w:r w:rsidR="002D7D09" w:rsidRPr="00337CEA">
        <w:rPr>
          <w:rFonts w:ascii="Times New Roman" w:hAnsi="Times New Roman" w:cs="Times New Roman"/>
          <w:sz w:val="24"/>
          <w:szCs w:val="24"/>
        </w:rPr>
        <w:t xml:space="preserve">This technique allows for </w:t>
      </w:r>
      <w:r w:rsidR="00A73917" w:rsidRPr="00337CEA">
        <w:rPr>
          <w:rFonts w:ascii="Times New Roman" w:hAnsi="Times New Roman" w:cs="Times New Roman"/>
          <w:sz w:val="24"/>
          <w:szCs w:val="24"/>
        </w:rPr>
        <w:t xml:space="preserve">certainty of </w:t>
      </w:r>
      <w:r w:rsidR="00F414FC" w:rsidRPr="00337CEA">
        <w:rPr>
          <w:rFonts w:ascii="Times New Roman" w:hAnsi="Times New Roman" w:cs="Times New Roman"/>
          <w:sz w:val="24"/>
          <w:szCs w:val="24"/>
        </w:rPr>
        <w:t xml:space="preserve">usability </w:t>
      </w:r>
      <w:r w:rsidR="002A2EF1" w:rsidRPr="00337CEA">
        <w:rPr>
          <w:rFonts w:ascii="Times New Roman" w:hAnsi="Times New Roman" w:cs="Times New Roman"/>
          <w:sz w:val="24"/>
          <w:szCs w:val="24"/>
        </w:rPr>
        <w:t xml:space="preserve">(e.g. we </w:t>
      </w:r>
      <w:r w:rsidR="00815A4A">
        <w:rPr>
          <w:rFonts w:ascii="Times New Roman" w:hAnsi="Times New Roman" w:cs="Times New Roman"/>
          <w:sz w:val="24"/>
          <w:szCs w:val="24"/>
        </w:rPr>
        <w:t>have proof</w:t>
      </w:r>
      <w:r w:rsidR="002A2EF1" w:rsidRPr="00337CEA">
        <w:rPr>
          <w:rFonts w:ascii="Times New Roman" w:hAnsi="Times New Roman" w:cs="Times New Roman"/>
          <w:sz w:val="24"/>
          <w:szCs w:val="24"/>
        </w:rPr>
        <w:t xml:space="preserve"> from the start that the pre-trained model</w:t>
      </w:r>
      <w:r w:rsidR="0037516C" w:rsidRPr="00337CEA">
        <w:rPr>
          <w:rFonts w:ascii="Times New Roman" w:hAnsi="Times New Roman" w:cs="Times New Roman"/>
          <w:sz w:val="24"/>
          <w:szCs w:val="24"/>
        </w:rPr>
        <w:t>s</w:t>
      </w:r>
      <w:r w:rsidR="002A2EF1" w:rsidRPr="00337CEA">
        <w:rPr>
          <w:rFonts w:ascii="Times New Roman" w:hAnsi="Times New Roman" w:cs="Times New Roman"/>
          <w:sz w:val="24"/>
          <w:szCs w:val="24"/>
        </w:rPr>
        <w:t xml:space="preserve"> </w:t>
      </w:r>
      <w:r w:rsidR="00815A4A">
        <w:rPr>
          <w:rFonts w:ascii="Times New Roman" w:hAnsi="Times New Roman" w:cs="Times New Roman"/>
          <w:sz w:val="24"/>
          <w:szCs w:val="24"/>
        </w:rPr>
        <w:t>performs well on image classification</w:t>
      </w:r>
      <w:r w:rsidR="006E3312" w:rsidRPr="00337CEA">
        <w:rPr>
          <w:rFonts w:ascii="Times New Roman" w:hAnsi="Times New Roman" w:cs="Times New Roman"/>
          <w:sz w:val="24"/>
          <w:szCs w:val="24"/>
        </w:rPr>
        <w:t xml:space="preserve"> problems) and </w:t>
      </w:r>
      <w:r w:rsidR="002D7D09" w:rsidRPr="00337CEA">
        <w:rPr>
          <w:rFonts w:ascii="Times New Roman" w:hAnsi="Times New Roman" w:cs="Times New Roman"/>
          <w:sz w:val="24"/>
          <w:szCs w:val="24"/>
        </w:rPr>
        <w:t xml:space="preserve">significant savings in training resources </w:t>
      </w:r>
      <w:r w:rsidR="006E3312" w:rsidRPr="00337CEA">
        <w:rPr>
          <w:rFonts w:ascii="Times New Roman" w:hAnsi="Times New Roman" w:cs="Times New Roman"/>
          <w:sz w:val="24"/>
          <w:szCs w:val="24"/>
        </w:rPr>
        <w:t xml:space="preserve">(e.g. we do not need to train the model from scratch). </w:t>
      </w:r>
    </w:p>
    <w:p w14:paraId="5EB7BDE2" w14:textId="77777777" w:rsidR="002116AF" w:rsidRPr="00337CEA" w:rsidRDefault="002116AF" w:rsidP="009E35C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2680DAF" w14:textId="77777777" w:rsidR="00CC53D0" w:rsidRDefault="00036DFC" w:rsidP="00CC53D0">
      <w:pPr>
        <w:jc w:val="both"/>
        <w:rPr>
          <w:rFonts w:ascii="Times New Roman" w:hAnsi="Times New Roman" w:cs="Times New Roman"/>
          <w:sz w:val="24"/>
          <w:szCs w:val="24"/>
        </w:rPr>
      </w:pPr>
      <w:r w:rsidRPr="00337CEA">
        <w:rPr>
          <w:rFonts w:ascii="Times New Roman" w:hAnsi="Times New Roman" w:cs="Times New Roman"/>
          <w:sz w:val="24"/>
          <w:szCs w:val="24"/>
        </w:rPr>
        <w:t xml:space="preserve">All pre-trained models used </w:t>
      </w:r>
      <w:r w:rsidR="0037516C" w:rsidRPr="00337CEA">
        <w:rPr>
          <w:rFonts w:ascii="Times New Roman" w:hAnsi="Times New Roman" w:cs="Times New Roman"/>
          <w:sz w:val="24"/>
          <w:szCs w:val="24"/>
        </w:rPr>
        <w:t>are</w:t>
      </w:r>
      <w:r w:rsidRPr="00337CEA">
        <w:rPr>
          <w:rFonts w:ascii="Times New Roman" w:hAnsi="Times New Roman" w:cs="Times New Roman"/>
          <w:sz w:val="24"/>
          <w:szCs w:val="24"/>
        </w:rPr>
        <w:t xml:space="preserve"> less than 100</w:t>
      </w:r>
      <w:r w:rsidR="00B8372B" w:rsidRPr="00337CEA">
        <w:rPr>
          <w:rFonts w:ascii="Times New Roman" w:hAnsi="Times New Roman" w:cs="Times New Roman"/>
          <w:sz w:val="24"/>
          <w:szCs w:val="24"/>
        </w:rPr>
        <w:t xml:space="preserve"> megabytes to adhere with the project specification</w:t>
      </w:r>
      <w:r w:rsidR="00F22C6D" w:rsidRPr="00337CEA">
        <w:rPr>
          <w:rFonts w:ascii="Times New Roman" w:hAnsi="Times New Roman" w:cs="Times New Roman"/>
          <w:sz w:val="24"/>
          <w:szCs w:val="24"/>
        </w:rPr>
        <w:t xml:space="preserve"> and are part of an </w:t>
      </w:r>
      <w:hyperlink r:id="rId35" w:history="1">
        <w:r w:rsidR="00F22C6D" w:rsidRPr="00337CEA">
          <w:rPr>
            <w:rStyle w:val="Hyperlink"/>
            <w:rFonts w:ascii="Times New Roman" w:hAnsi="Times New Roman" w:cs="Times New Roman"/>
            <w:sz w:val="24"/>
            <w:szCs w:val="24"/>
          </w:rPr>
          <w:t>open-source library</w:t>
        </w:r>
      </w:hyperlink>
      <w:r w:rsidR="00F22C6D" w:rsidRPr="00337CEA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84546046"/>
          <w:citation/>
        </w:sdtPr>
        <w:sdtContent>
          <w:r w:rsidR="00F22C6D" w:rsidRPr="00337CE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F22C6D" w:rsidRPr="00337CEA">
            <w:rPr>
              <w:rFonts w:ascii="Times New Roman" w:hAnsi="Times New Roman" w:cs="Times New Roman"/>
              <w:sz w:val="24"/>
              <w:szCs w:val="24"/>
              <w:lang w:val="en-AU"/>
            </w:rPr>
            <w:instrText xml:space="preserve"> CITATION PyT23 \l 3081 </w:instrText>
          </w:r>
          <w:r w:rsidR="00F22C6D" w:rsidRPr="00337CE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sz w:val="24"/>
              <w:szCs w:val="24"/>
              <w:lang w:val="en-AU"/>
            </w:rPr>
            <w:t>(PyTorch Contributors, 2023)</w:t>
          </w:r>
          <w:r w:rsidR="00F22C6D" w:rsidRPr="00337CE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8372B" w:rsidRPr="00337CEA">
        <w:rPr>
          <w:rFonts w:ascii="Times New Roman" w:hAnsi="Times New Roman" w:cs="Times New Roman"/>
          <w:sz w:val="24"/>
          <w:szCs w:val="24"/>
        </w:rPr>
        <w:t xml:space="preserve">. </w:t>
      </w:r>
      <w:r w:rsidR="005546CF" w:rsidRPr="00337CEA">
        <w:rPr>
          <w:rFonts w:ascii="Times New Roman" w:hAnsi="Times New Roman" w:cs="Times New Roman"/>
          <w:sz w:val="24"/>
          <w:szCs w:val="24"/>
        </w:rPr>
        <w:t xml:space="preserve">To </w:t>
      </w:r>
      <w:r w:rsidR="00460BB7" w:rsidRPr="00337CEA">
        <w:rPr>
          <w:rFonts w:ascii="Times New Roman" w:hAnsi="Times New Roman" w:cs="Times New Roman"/>
          <w:sz w:val="24"/>
          <w:szCs w:val="24"/>
        </w:rPr>
        <w:t xml:space="preserve">further </w:t>
      </w:r>
      <w:r w:rsidR="00B3459E" w:rsidRPr="00337CEA">
        <w:rPr>
          <w:rFonts w:ascii="Times New Roman" w:hAnsi="Times New Roman" w:cs="Times New Roman"/>
          <w:sz w:val="24"/>
          <w:szCs w:val="24"/>
        </w:rPr>
        <w:t xml:space="preserve">accelerate </w:t>
      </w:r>
      <w:r w:rsidR="00B72654" w:rsidRPr="00337CEA">
        <w:rPr>
          <w:rFonts w:ascii="Times New Roman" w:hAnsi="Times New Roman" w:cs="Times New Roman"/>
          <w:sz w:val="24"/>
          <w:szCs w:val="24"/>
        </w:rPr>
        <w:t xml:space="preserve">training time, the team also implemented </w:t>
      </w:r>
      <w:r w:rsidR="00EB2DEC" w:rsidRPr="00337CEA">
        <w:rPr>
          <w:rFonts w:ascii="Times New Roman" w:hAnsi="Times New Roman" w:cs="Times New Roman"/>
          <w:sz w:val="24"/>
          <w:szCs w:val="24"/>
        </w:rPr>
        <w:t xml:space="preserve">dynamic learning rate, early stopping, </w:t>
      </w:r>
      <w:r w:rsidR="0002371D" w:rsidRPr="00337CEA">
        <w:rPr>
          <w:rFonts w:ascii="Times New Roman" w:hAnsi="Times New Roman" w:cs="Times New Roman"/>
          <w:sz w:val="24"/>
          <w:szCs w:val="24"/>
        </w:rPr>
        <w:t xml:space="preserve">mini-batch training, </w:t>
      </w:r>
      <w:r w:rsidR="00E95D7A" w:rsidRPr="00337CEA">
        <w:rPr>
          <w:rFonts w:ascii="Times New Roman" w:hAnsi="Times New Roman" w:cs="Times New Roman"/>
          <w:sz w:val="24"/>
          <w:szCs w:val="24"/>
        </w:rPr>
        <w:t>and a range of criterions</w:t>
      </w:r>
      <w:r w:rsidR="0002371D" w:rsidRPr="00337CEA">
        <w:rPr>
          <w:rFonts w:ascii="Times New Roman" w:hAnsi="Times New Roman" w:cs="Times New Roman"/>
          <w:sz w:val="24"/>
          <w:szCs w:val="24"/>
        </w:rPr>
        <w:t xml:space="preserve"> to fine the best </w:t>
      </w:r>
      <w:r w:rsidR="0095370D" w:rsidRPr="00337CEA">
        <w:rPr>
          <w:rFonts w:ascii="Times New Roman" w:hAnsi="Times New Roman" w:cs="Times New Roman"/>
          <w:sz w:val="24"/>
          <w:szCs w:val="24"/>
        </w:rPr>
        <w:t xml:space="preserve">mix </w:t>
      </w:r>
      <w:r w:rsidR="000A219C" w:rsidRPr="00337CEA">
        <w:rPr>
          <w:rFonts w:ascii="Times New Roman" w:hAnsi="Times New Roman" w:cs="Times New Roman"/>
          <w:sz w:val="24"/>
          <w:szCs w:val="24"/>
        </w:rPr>
        <w:t>which yields the best</w:t>
      </w:r>
      <w:r w:rsidR="00897853" w:rsidRPr="00337CEA">
        <w:rPr>
          <w:rFonts w:ascii="Times New Roman" w:hAnsi="Times New Roman" w:cs="Times New Roman"/>
          <w:sz w:val="24"/>
          <w:szCs w:val="24"/>
        </w:rPr>
        <w:t xml:space="preserve"> outcome. </w:t>
      </w:r>
    </w:p>
    <w:p w14:paraId="5AC28ED4" w14:textId="77777777" w:rsidR="00CC53D0" w:rsidRDefault="00CC53D0" w:rsidP="00CC53D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3D663FE" w14:textId="77F5096A" w:rsidR="00CC53D0" w:rsidRPr="00CC53D0" w:rsidRDefault="00CC53D0" w:rsidP="00CC53D0">
      <w:pPr>
        <w:jc w:val="both"/>
        <w:rPr>
          <w:rFonts w:ascii="Times New Roman" w:hAnsi="Times New Roman" w:cs="Times New Roman"/>
          <w:sz w:val="24"/>
          <w:szCs w:val="24"/>
        </w:rPr>
      </w:pPr>
      <w:r w:rsidRPr="00CC53D0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The </w: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wide </w:t>
      </w:r>
      <w:r w:rsidRPr="00CC53D0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range of models and optimizers are intended to provide a </w: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variety</w:t>
      </w:r>
      <w:r w:rsidRPr="00CC53D0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of model/criterion complexity/sophistications and identify the ‘sweet spot’ of strong performance (e.g. F1-score beyond the hurdle and minimize overfitting) and acceptable training costs (e.g. under 24 GPU-hours). </w:t>
      </w:r>
    </w:p>
    <w:p w14:paraId="5F876C8E" w14:textId="77777777" w:rsidR="00815A4A" w:rsidRDefault="00815A4A" w:rsidP="009E35C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A02930B" w14:textId="629E1F7B" w:rsidR="00815A4A" w:rsidRPr="00337CEA" w:rsidRDefault="00815A4A" w:rsidP="009E35C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eam then</w:t>
      </w:r>
      <w:r w:rsidR="00CC53D0">
        <w:rPr>
          <w:rFonts w:ascii="Times New Roman" w:hAnsi="Times New Roman" w:cs="Times New Roman"/>
          <w:sz w:val="24"/>
          <w:szCs w:val="24"/>
        </w:rPr>
        <w:t xml:space="preserve"> suggests one best model and </w:t>
      </w:r>
      <w:r>
        <w:rPr>
          <w:rFonts w:ascii="Times New Roman" w:hAnsi="Times New Roman" w:cs="Times New Roman"/>
          <w:sz w:val="24"/>
          <w:szCs w:val="24"/>
        </w:rPr>
        <w:t xml:space="preserve">mixed precision training </w:t>
      </w:r>
      <w:r w:rsidR="00CC53D0">
        <w:rPr>
          <w:rFonts w:ascii="Times New Roman" w:hAnsi="Times New Roman" w:cs="Times New Roman"/>
          <w:sz w:val="24"/>
          <w:szCs w:val="24"/>
        </w:rPr>
        <w:t>to analyse the trade-off betwe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C53D0">
        <w:rPr>
          <w:rFonts w:ascii="Times New Roman" w:hAnsi="Times New Roman" w:cs="Times New Roman"/>
          <w:sz w:val="24"/>
          <w:szCs w:val="24"/>
        </w:rPr>
        <w:t xml:space="preserve">saved </w:t>
      </w:r>
      <w:r>
        <w:rPr>
          <w:rFonts w:ascii="Times New Roman" w:hAnsi="Times New Roman" w:cs="Times New Roman"/>
          <w:sz w:val="24"/>
          <w:szCs w:val="24"/>
        </w:rPr>
        <w:t xml:space="preserve">computational cost </w:t>
      </w:r>
      <w:r w:rsidR="00CC53D0">
        <w:rPr>
          <w:rFonts w:ascii="Times New Roman" w:hAnsi="Times New Roman" w:cs="Times New Roman"/>
          <w:sz w:val="24"/>
          <w:szCs w:val="24"/>
        </w:rPr>
        <w:t>and lost</w:t>
      </w:r>
      <w:r>
        <w:rPr>
          <w:rFonts w:ascii="Times New Roman" w:hAnsi="Times New Roman" w:cs="Times New Roman"/>
          <w:sz w:val="24"/>
          <w:szCs w:val="24"/>
        </w:rPr>
        <w:t xml:space="preserve"> performance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-677889431"/>
          <w:citation/>
        </w:sdtPr>
        <w:sdtContent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AU"/>
            </w:rPr>
            <w:instrText xml:space="preserve"> CITATION PyT231 \l 3081 </w:instrText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r w:rsidRPr="005E42C1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AU"/>
            </w:rPr>
            <w:t>(PyTorch Contributors, 2023)</w:t>
          </w:r>
          <w:r w:rsidRPr="00F7048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sdtContent>
      </w:sdt>
      <w:r w:rsidRPr="00F7048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her improvement ideas that are not implemented in this project </w:t>
      </w:r>
      <w:r w:rsidR="00CC53D0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cussed in </w:t>
      </w:r>
      <w:r w:rsidRPr="00815A4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Chapter V: Conclusion and Discuss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1F257B5" w14:textId="77777777" w:rsidR="00696226" w:rsidRPr="00337CEA" w:rsidRDefault="00696226" w:rsidP="009E35C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DFCFE4B" w14:textId="77777777" w:rsidR="007C0FBB" w:rsidRPr="00337CEA" w:rsidRDefault="007C0FBB" w:rsidP="007C0FBB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337CEA">
        <w:rPr>
          <w:rFonts w:ascii="Times New Roman" w:hAnsi="Times New Roman" w:cs="Times New Roman"/>
          <w:bCs/>
          <w:color w:val="000000" w:themeColor="text1"/>
          <w:kern w:val="0"/>
          <w:sz w:val="24"/>
          <w:szCs w:val="24"/>
          <w:u w:val="single"/>
          <w:lang w:val="en-GB"/>
        </w:rPr>
        <w:t>EXPERIMENT SET UP:</w:t>
      </w:r>
    </w:p>
    <w:p w14:paraId="6DB485D8" w14:textId="77777777" w:rsidR="007C0FBB" w:rsidRPr="00337CEA" w:rsidRDefault="007C0FBB" w:rsidP="007C0FB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417FA063" w14:textId="5BE76957" w:rsidR="007C0FBB" w:rsidRPr="00337CEA" w:rsidRDefault="007C0FBB" w:rsidP="007C0FBB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right="-46"/>
        <w:jc w:val="both"/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</w:pPr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Training and testing dataset are loaded onto </w:t>
      </w:r>
      <w:proofErr w:type="spellStart"/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DataLoaders</w:t>
      </w:r>
      <w:proofErr w:type="spellEnd"/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with the appropriate transformations as explained above. The training set is further split into training and validation </w:t>
      </w:r>
      <w:r w:rsidR="00815A4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sets </w:t>
      </w:r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to monitor for overfitting. </w:t>
      </w:r>
    </w:p>
    <w:p w14:paraId="5838C59D" w14:textId="77777777" w:rsidR="007C0FBB" w:rsidRPr="00337CEA" w:rsidRDefault="007C0FBB" w:rsidP="007C0FBB">
      <w:pPr>
        <w:pStyle w:val="ListParagraph"/>
        <w:autoSpaceDE w:val="0"/>
        <w:autoSpaceDN w:val="0"/>
        <w:adjustRightInd w:val="0"/>
        <w:ind w:right="-46"/>
        <w:jc w:val="both"/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</w:pPr>
    </w:p>
    <w:p w14:paraId="1501F519" w14:textId="2D40FE4B" w:rsidR="007C0FBB" w:rsidRPr="00337CEA" w:rsidRDefault="003A0942" w:rsidP="007C0FBB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right="-46"/>
        <w:jc w:val="both"/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</w:pPr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u w:val="single"/>
          <w:lang w:val="en-GB"/>
        </w:rPr>
        <w:t>Experiment 1 (Transfer Learning)</w:t>
      </w:r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: Hyperparameter testing is done on the 6 pre-trained models and 3 optimizers </w:t>
      </w:r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described</w:t>
      </w:r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above. The maximum number of epoch</w:t>
      </w:r>
      <w:r w:rsidR="00CC53D0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s</w:t>
      </w:r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is set at 60 epochs to identify which models can converge quicker and provide better results within acceptable comput</w:t>
      </w:r>
      <w:r w:rsidR="00CC53D0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ation</w:t>
      </w:r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times. Logs</w:t>
      </w:r>
      <w:r w:rsidR="00CC53D0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, prediction output, and saved model are automatically generated and saved</w:t>
      </w:r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. Logs include measures such as epoch count, training time of the epoch, training and validation loss scores, and F1-score at validation.</w:t>
      </w:r>
    </w:p>
    <w:p w14:paraId="2D9F6DB2" w14:textId="282B4488" w:rsidR="007C0FBB" w:rsidRPr="00CC53D0" w:rsidRDefault="007C0FBB" w:rsidP="00CC53D0">
      <w:pPr>
        <w:autoSpaceDE w:val="0"/>
        <w:autoSpaceDN w:val="0"/>
        <w:adjustRightInd w:val="0"/>
        <w:ind w:right="-46"/>
        <w:jc w:val="both"/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</w:pPr>
    </w:p>
    <w:p w14:paraId="58401370" w14:textId="549698EA" w:rsidR="007C0FBB" w:rsidRPr="00337CEA" w:rsidRDefault="007C0FBB" w:rsidP="007C0FBB">
      <w:pPr>
        <w:pStyle w:val="ListParagraph"/>
        <w:autoSpaceDE w:val="0"/>
        <w:autoSpaceDN w:val="0"/>
        <w:adjustRightInd w:val="0"/>
        <w:ind w:right="-46"/>
        <w:jc w:val="both"/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</w:pPr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u w:val="single"/>
          <w:lang w:val="en-GB"/>
        </w:rPr>
        <w:t>Note on F1-scores</w:t>
      </w:r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: </w:t>
      </w:r>
      <w:r w:rsidR="00CC53D0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The team</w:t>
      </w:r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</w:t>
      </w:r>
      <w:r w:rsidR="00332483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measured</w:t>
      </w:r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</w:t>
      </w:r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u w:val="single"/>
          <w:lang w:val="en-GB"/>
        </w:rPr>
        <w:t>macro-average</w:t>
      </w:r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F1-score at validation as it highlights performance of under-represented classes in this dataset. In other words, the validation F1 score takes an arithmetic average of F1 score of each class, regardless of their saliency in the dataset, creating a fair representation of precision and recall of an imbalanced dataset </w:t>
      </w:r>
      <w:sdt>
        <w:sdtPr>
          <w:rPr>
            <w:rFonts w:ascii="Times New Roman" w:hAnsi="Times New Roman" w:cs="Times New Roman"/>
            <w:color w:val="000000" w:themeColor="text1"/>
            <w:kern w:val="0"/>
            <w:sz w:val="24"/>
            <w:szCs w:val="24"/>
            <w:lang w:val="en-GB"/>
          </w:rPr>
          <w:id w:val="87348613"/>
          <w:citation/>
        </w:sdtPr>
        <w:sdtContent>
          <w:r w:rsidRPr="00337CEA">
            <w:rPr>
              <w:rFonts w:ascii="Times New Roman" w:hAnsi="Times New Roman" w:cs="Times New Roman"/>
              <w:color w:val="000000" w:themeColor="text1"/>
              <w:kern w:val="0"/>
              <w:sz w:val="24"/>
              <w:szCs w:val="24"/>
              <w:lang w:val="en-GB"/>
            </w:rPr>
            <w:fldChar w:fldCharType="begin"/>
          </w:r>
          <w:r w:rsidRPr="00337CEA">
            <w:rPr>
              <w:rFonts w:ascii="Times New Roman" w:hAnsi="Times New Roman" w:cs="Times New Roman"/>
              <w:color w:val="000000" w:themeColor="text1"/>
              <w:kern w:val="0"/>
              <w:sz w:val="24"/>
              <w:szCs w:val="24"/>
              <w:lang w:val="en-AU"/>
            </w:rPr>
            <w:instrText xml:space="preserve"> CITATION Leu22 \l 3081 </w:instrText>
          </w:r>
          <w:r w:rsidRPr="00337CEA">
            <w:rPr>
              <w:rFonts w:ascii="Times New Roman" w:hAnsi="Times New Roman" w:cs="Times New Roman"/>
              <w:color w:val="000000" w:themeColor="text1"/>
              <w:kern w:val="0"/>
              <w:sz w:val="24"/>
              <w:szCs w:val="24"/>
              <w:lang w:val="en-GB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color w:val="000000" w:themeColor="text1"/>
              <w:kern w:val="0"/>
              <w:sz w:val="24"/>
              <w:szCs w:val="24"/>
              <w:lang w:val="en-AU"/>
            </w:rPr>
            <w:t>(Leung, 2022)</w:t>
          </w:r>
          <w:r w:rsidRPr="00337CEA">
            <w:rPr>
              <w:rFonts w:ascii="Times New Roman" w:hAnsi="Times New Roman" w:cs="Times New Roman"/>
              <w:color w:val="000000" w:themeColor="text1"/>
              <w:kern w:val="0"/>
              <w:sz w:val="24"/>
              <w:szCs w:val="24"/>
              <w:lang w:val="en-GB"/>
            </w:rPr>
            <w:fldChar w:fldCharType="end"/>
          </w:r>
        </w:sdtContent>
      </w:sdt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. Per our observation, </w:t>
      </w:r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u w:val="single"/>
          <w:lang w:val="en-GB"/>
        </w:rPr>
        <w:t>(validation) macro-average</w:t>
      </w:r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F1 score of 70.0%+ generally translates to </w:t>
      </w:r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u w:val="single"/>
          <w:lang w:val="en-GB"/>
        </w:rPr>
        <w:t>(test) micro-average</w:t>
      </w:r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F1 score of 88.5%+. </w:t>
      </w:r>
    </w:p>
    <w:p w14:paraId="2D369E5C" w14:textId="77777777" w:rsidR="007C0FBB" w:rsidRPr="00337CEA" w:rsidRDefault="007C0FBB" w:rsidP="007C0FBB">
      <w:pPr>
        <w:pStyle w:val="ListParagraph"/>
        <w:autoSpaceDE w:val="0"/>
        <w:autoSpaceDN w:val="0"/>
        <w:adjustRightInd w:val="0"/>
        <w:ind w:right="-46"/>
        <w:jc w:val="both"/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</w:pPr>
    </w:p>
    <w:p w14:paraId="2365EDC4" w14:textId="20A1DDD8" w:rsidR="007C0FBB" w:rsidRPr="00337CEA" w:rsidRDefault="00CC53D0" w:rsidP="007C0FBB">
      <w:pPr>
        <w:pStyle w:val="ListParagraph"/>
        <w:ind w:right="-46"/>
        <w:jc w:val="both"/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</w:pP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As explained in the previous chapter, m</w:t>
      </w:r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inimal change was applied to the </w:t>
      </w:r>
      <w:r w:rsidR="002250C8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models’</w:t>
      </w:r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architecture. The team adjusted the fully connected layer of each model to accommodate </w: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multi-label classification of </w:t>
      </w:r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18 classes (as opposed to </w: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single-classification of </w:t>
      </w:r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1000 classes of the original </w: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ImageNet </w:t>
      </w:r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pre-trained models) but did no other adjustments to the model architecture. The team believes that deviating too much from the original architecture (e.g. by trimming down the layers to create a smaller model) would alter the model too much and would require significant training times to re-adjust the weights, defeating the whole purpose of transfer learning on models already smaller than 100</w:t>
      </w:r>
      <w:r w:rsidR="00B715F6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megabytes</w:t>
      </w:r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. </w:t>
      </w:r>
    </w:p>
    <w:p w14:paraId="185F307A" w14:textId="77777777" w:rsidR="007C0FBB" w:rsidRPr="00337CEA" w:rsidRDefault="007C0FBB" w:rsidP="007C0FBB">
      <w:pPr>
        <w:pStyle w:val="ListParagraph"/>
        <w:ind w:right="-46"/>
        <w:jc w:val="both"/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</w:pPr>
    </w:p>
    <w:p w14:paraId="6F1B822A" w14:textId="0367CFAE" w:rsidR="007C0FBB" w:rsidRPr="00337CEA" w:rsidRDefault="00337CEA" w:rsidP="009E35C2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</w:pP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:u w:val="single"/>
          <w:lang w:val="en-GB"/>
        </w:rPr>
        <w:t>Experiment</w:t>
      </w:r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u w:val="single"/>
          <w:lang w:val="en-GB"/>
        </w:rPr>
        <w:t xml:space="preserve"> </w: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:u w:val="single"/>
          <w:lang w:val="en-GB"/>
        </w:rPr>
        <w:t>2 (Mixed Precision on Best Model)</w:t>
      </w:r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: </w:t>
      </w:r>
      <w:r w:rsidR="00B715F6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the</w:t>
      </w:r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best model identified from </w:t>
      </w:r>
      <w:r w:rsidR="006644CB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the first experiment and</w:t>
      </w:r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is re-trained with mixed precision for 80 epochs to </w:t>
      </w:r>
      <w:proofErr w:type="spellStart"/>
      <w:r w:rsidR="00B715F6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analy</w:t>
      </w:r>
      <w:r w:rsidR="00CC53D0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s</w:t>
      </w:r>
      <w:r w:rsidR="00B715F6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e</w:t>
      </w:r>
      <w:proofErr w:type="spellEnd"/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if (</w:t>
      </w:r>
      <w:proofErr w:type="spellStart"/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i</w:t>
      </w:r>
      <w:proofErr w:type="spellEnd"/>
      <w:r w:rsidR="007C0FBB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) the time saved with lower precision results in significantly worse performance and if (ii) the lost performance can be recouped with additional training. </w:t>
      </w:r>
    </w:p>
    <w:p w14:paraId="573A9899" w14:textId="77777777" w:rsidR="007C0FBB" w:rsidRPr="00337CEA" w:rsidRDefault="007C0FBB" w:rsidP="009E35C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F1B02B5" w14:textId="77777777" w:rsidR="00433743" w:rsidRPr="00337CEA" w:rsidRDefault="00433743" w:rsidP="00433743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</w:pPr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DEFINITION OF BEST MODEL</w:t>
      </w:r>
    </w:p>
    <w:p w14:paraId="6940E709" w14:textId="77777777" w:rsidR="006E4251" w:rsidRPr="00337CEA" w:rsidRDefault="006E4251" w:rsidP="006E4251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</w:pPr>
    </w:p>
    <w:p w14:paraId="67EB6799" w14:textId="1662F437" w:rsidR="00C1728C" w:rsidRPr="00337CEA" w:rsidRDefault="006E4251" w:rsidP="006E4251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</w:pPr>
      <w:r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We define our best models </w:t>
      </w:r>
      <w:r w:rsidR="005B3A96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with </w:t>
      </w:r>
      <w:r w:rsidR="001A7E37" w:rsidRPr="001A7E37">
        <w:rPr>
          <w:rFonts w:ascii="Times New Roman" w:hAnsi="Times New Roman" w:cs="Times New Roman"/>
          <w:color w:val="000000" w:themeColor="text1"/>
          <w:kern w:val="0"/>
          <w:sz w:val="24"/>
          <w:szCs w:val="24"/>
          <w:u w:val="single"/>
          <w:lang w:val="en-GB"/>
        </w:rPr>
        <w:t xml:space="preserve">(test) </w:t>
      </w:r>
      <w:r w:rsidR="006B3523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u w:val="single"/>
          <w:lang w:val="en-GB"/>
        </w:rPr>
        <w:t>micro-average</w:t>
      </w:r>
      <w:r w:rsidR="007B3D71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</w:t>
      </w:r>
      <w:r w:rsidR="005B3A96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F1 scores equal or higher than </w:t>
      </w:r>
      <w:r w:rsidR="00D75848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88.5%</w:t>
      </w:r>
      <w:r w:rsidR="002861E8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within acceptable size and training time parameters. The </w:t>
      </w:r>
      <w:r w:rsidR="00935771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F1 score calculation </w:t>
      </w:r>
      <w:r w:rsidR="002861E8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is</w:t>
      </w:r>
      <w:r w:rsidR="00D6277E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specified in the </w:t>
      </w:r>
      <w:r w:rsidR="00CA1BE8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project document</w:t>
      </w:r>
      <w:r w:rsidR="00935771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ation</w:t>
      </w:r>
      <w:r w:rsidR="002861E8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as</w:t>
      </w:r>
      <w:r w:rsidR="00935771" w:rsidRPr="00337CEA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:</w:t>
      </w:r>
    </w:p>
    <w:p w14:paraId="0D49314A" w14:textId="77777777" w:rsidR="009F4B98" w:rsidRDefault="009F4B98" w:rsidP="006E4251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kern w:val="0"/>
          <w:lang w:val="en-GB"/>
        </w:rPr>
      </w:pPr>
    </w:p>
    <w:tbl>
      <w:tblPr>
        <w:tblStyle w:val="TableGrid"/>
        <w:tblW w:w="9640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66"/>
        <w:gridCol w:w="705"/>
        <w:gridCol w:w="3555"/>
        <w:gridCol w:w="3614"/>
      </w:tblGrid>
      <w:tr w:rsidR="009C3A66" w:rsidRPr="00BE4538" w14:paraId="7D1444B2" w14:textId="794BDEA0" w:rsidTr="00535329">
        <w:tc>
          <w:tcPr>
            <w:tcW w:w="1766" w:type="dxa"/>
            <w:vAlign w:val="center"/>
          </w:tcPr>
          <w:p w14:paraId="571042F7" w14:textId="0106D0AE" w:rsidR="009C3A66" w:rsidRPr="00BE4538" w:rsidRDefault="00762EB7" w:rsidP="00BE453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kern w:val="0"/>
                    <w:sz w:val="20"/>
                    <w:szCs w:val="20"/>
                    <w:lang w:val="en-GB"/>
                  </w:rPr>
                  <m:t>F1 = 2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kern w:val="0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kern w:val="0"/>
                        <w:sz w:val="20"/>
                        <w:szCs w:val="20"/>
                        <w:lang w:val="en-GB"/>
                      </w:rPr>
                      <m:t>p * r</m:t>
                    </m:r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kern w:val="0"/>
                        <w:sz w:val="20"/>
                        <w:szCs w:val="20"/>
                        <w:lang w:val="en-GB"/>
                      </w:rPr>
                      <m:t>p+r</m:t>
                    </m:r>
                  </m:den>
                </m:f>
              </m:oMath>
            </m:oMathPara>
          </w:p>
        </w:tc>
        <w:tc>
          <w:tcPr>
            <w:tcW w:w="705" w:type="dxa"/>
            <w:vAlign w:val="center"/>
          </w:tcPr>
          <w:p w14:paraId="25E5DFAA" w14:textId="3D5AFC9B" w:rsidR="009C3A66" w:rsidRPr="00BE4538" w:rsidRDefault="009C3A66" w:rsidP="00BE453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  <w:lang w:val="en-GB"/>
              </w:rPr>
            </w:pPr>
            <w:r w:rsidRPr="00BE4538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  <w:lang w:val="en-GB"/>
              </w:rPr>
              <w:t>where</w:t>
            </w:r>
          </w:p>
        </w:tc>
        <w:tc>
          <w:tcPr>
            <w:tcW w:w="3555" w:type="dxa"/>
            <w:vAlign w:val="center"/>
          </w:tcPr>
          <w:p w14:paraId="7EC23FBD" w14:textId="3396A9C7" w:rsidR="009C3A66" w:rsidRPr="00BE4538" w:rsidRDefault="00762EB7" w:rsidP="00BE453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kern w:val="0"/>
                    <w:sz w:val="20"/>
                    <w:szCs w:val="20"/>
                    <w:lang w:val="en-GB"/>
                  </w:rPr>
                  <m:t xml:space="preserve">p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kern w:val="0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kern w:val="0"/>
                        <w:sz w:val="20"/>
                        <w:szCs w:val="20"/>
                        <w:lang w:val="en-GB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kern w:val="0"/>
                        <w:sz w:val="20"/>
                        <w:szCs w:val="20"/>
                        <w:lang w:val="en-GB"/>
                      </w:rPr>
                      <m:t>true positive + false positive</m:t>
                    </m:r>
                  </m:den>
                </m:f>
              </m:oMath>
            </m:oMathPara>
          </w:p>
        </w:tc>
        <w:tc>
          <w:tcPr>
            <w:tcW w:w="3614" w:type="dxa"/>
            <w:vAlign w:val="center"/>
          </w:tcPr>
          <w:p w14:paraId="6EA886ED" w14:textId="59643E0F" w:rsidR="009C3A66" w:rsidRPr="00BE4538" w:rsidRDefault="00762EB7" w:rsidP="00BE453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kern w:val="0"/>
                    <w:sz w:val="20"/>
                    <w:szCs w:val="20"/>
                    <w:lang w:val="en-GB"/>
                  </w:rPr>
                  <m:t xml:space="preserve">r 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kern w:val="0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kern w:val="0"/>
                        <w:sz w:val="20"/>
                        <w:szCs w:val="20"/>
                        <w:lang w:val="en-GB"/>
                      </w:rPr>
                      <m:t>true positive</m:t>
                    </m:r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kern w:val="0"/>
                        <w:sz w:val="20"/>
                        <w:szCs w:val="20"/>
                        <w:lang w:val="en-GB"/>
                      </w:rPr>
                      <m:t>true positive + false negative</m:t>
                    </m:r>
                  </m:den>
                </m:f>
              </m:oMath>
            </m:oMathPara>
          </w:p>
        </w:tc>
      </w:tr>
    </w:tbl>
    <w:p w14:paraId="02C10631" w14:textId="77777777" w:rsidR="009F4B98" w:rsidRDefault="009F4B98" w:rsidP="006E4251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kern w:val="0"/>
          <w:lang w:val="en-GB"/>
        </w:rPr>
      </w:pPr>
    </w:p>
    <w:p w14:paraId="4CFBE2F5" w14:textId="088165FC" w:rsidR="00E93458" w:rsidRPr="00935771" w:rsidRDefault="000C25B7" w:rsidP="000C25B7">
      <w:pPr>
        <w:autoSpaceDE w:val="0"/>
        <w:autoSpaceDN w:val="0"/>
        <w:adjustRightInd w:val="0"/>
        <w:ind w:left="1440" w:firstLine="720"/>
        <w:jc w:val="both"/>
        <w:rPr>
          <w:rFonts w:ascii="Times New Roman" w:hAnsi="Times New Roman" w:cs="Times New Roman"/>
          <w:color w:val="000000" w:themeColor="text1"/>
          <w:kern w:val="0"/>
          <w:sz w:val="18"/>
          <w:szCs w:val="18"/>
          <w:lang w:val="en-GB"/>
        </w:rPr>
      </w:pPr>
      <w:r w:rsidRPr="00677C42">
        <w:rPr>
          <w:rFonts w:ascii="Times New Roman" w:hAnsi="Times New Roman" w:cs="Times New Roman"/>
          <w:color w:val="000000" w:themeColor="text1"/>
          <w:kern w:val="0"/>
          <w:sz w:val="18"/>
          <w:szCs w:val="18"/>
          <w:u w:val="single"/>
          <w:lang w:val="en-GB"/>
        </w:rPr>
        <w:t>Source</w:t>
      </w:r>
      <w:r w:rsidR="000A5F4B" w:rsidRPr="00677C42">
        <w:rPr>
          <w:rFonts w:ascii="Times New Roman" w:hAnsi="Times New Roman" w:cs="Times New Roman"/>
          <w:color w:val="000000" w:themeColor="text1"/>
          <w:kern w:val="0"/>
          <w:sz w:val="18"/>
          <w:szCs w:val="18"/>
          <w:lang w:val="en-GB"/>
        </w:rPr>
        <w:t xml:space="preserve">: </w:t>
      </w:r>
      <w:r w:rsidR="00FD0C35" w:rsidRPr="00677C42">
        <w:rPr>
          <w:rFonts w:ascii="Times New Roman" w:hAnsi="Times New Roman" w:cs="Times New Roman"/>
          <w:i/>
          <w:iCs/>
          <w:noProof/>
          <w:color w:val="000000" w:themeColor="text1"/>
          <w:kern w:val="0"/>
          <w:sz w:val="18"/>
          <w:szCs w:val="18"/>
          <w:lang w:val="en-US"/>
        </w:rPr>
        <w:t>Multi</w:t>
      </w:r>
      <w:r w:rsidR="00FD0C35" w:rsidRPr="00FA0320">
        <w:rPr>
          <w:rFonts w:ascii="Times New Roman" w:hAnsi="Times New Roman" w:cs="Times New Roman"/>
          <w:i/>
          <w:iCs/>
          <w:noProof/>
          <w:color w:val="000000" w:themeColor="text1"/>
          <w:kern w:val="0"/>
          <w:sz w:val="18"/>
          <w:szCs w:val="18"/>
          <w:lang w:val="en-US"/>
        </w:rPr>
        <w:t>-label Classification Competition 2024</w:t>
      </w:r>
      <w:r w:rsidR="00FD0C35" w:rsidRPr="00FD0C35">
        <w:rPr>
          <w:rFonts w:ascii="Times New Roman" w:hAnsi="Times New Roman" w:cs="Times New Roman"/>
          <w:noProof/>
          <w:color w:val="000000" w:themeColor="text1"/>
          <w:kern w:val="0"/>
          <w:sz w:val="18"/>
          <w:szCs w:val="18"/>
          <w:lang w:val="en-US"/>
        </w:rPr>
        <w:t xml:space="preserve"> </w:t>
      </w:r>
      <w:r w:rsidR="00FD0C35">
        <w:rPr>
          <w:rFonts w:ascii="Times New Roman" w:hAnsi="Times New Roman" w:cs="Times New Roman"/>
          <w:noProof/>
          <w:color w:val="000000" w:themeColor="text1"/>
          <w:kern w:val="0"/>
          <w:sz w:val="18"/>
          <w:szCs w:val="18"/>
          <w:lang w:val="en-US"/>
        </w:rPr>
        <w:t>(</w:t>
      </w:r>
      <w:r w:rsidR="00FD0C35" w:rsidRPr="00FD0C35">
        <w:rPr>
          <w:rFonts w:ascii="Times New Roman" w:hAnsi="Times New Roman" w:cs="Times New Roman"/>
          <w:noProof/>
          <w:color w:val="000000" w:themeColor="text1"/>
          <w:kern w:val="0"/>
          <w:sz w:val="18"/>
          <w:szCs w:val="18"/>
          <w:lang w:val="en-US"/>
        </w:rPr>
        <w:t>2024)</w:t>
      </w:r>
    </w:p>
    <w:p w14:paraId="655DEB5C" w14:textId="77777777" w:rsidR="00433743" w:rsidRPr="00FD0C35" w:rsidRDefault="00433743" w:rsidP="00716305">
      <w:pPr>
        <w:rPr>
          <w:rFonts w:ascii="Times New Roman" w:hAnsi="Times New Roman" w:cs="Times New Roman"/>
          <w:b/>
          <w:lang w:val="en-GB"/>
        </w:rPr>
      </w:pPr>
    </w:p>
    <w:p w14:paraId="7371D3E6" w14:textId="679140CE" w:rsidR="0031159D" w:rsidRPr="006644CB" w:rsidRDefault="00412E89" w:rsidP="00716305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</w:pPr>
      <w:r w:rsidRPr="006644CB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>PROJECT</w:t>
      </w:r>
      <w:r w:rsidR="0031159D" w:rsidRPr="006644CB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RESULTS AND DISCUSSIONS</w:t>
      </w:r>
    </w:p>
    <w:p w14:paraId="78497472" w14:textId="77777777" w:rsidR="00530E2E" w:rsidRPr="006644CB" w:rsidRDefault="00530E2E" w:rsidP="00DF7F04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70431C5B" w14:textId="7E7E5736" w:rsidR="00525539" w:rsidRPr="00EA5555" w:rsidRDefault="006644CB" w:rsidP="00EA5555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6644CB">
        <w:rPr>
          <w:rFonts w:ascii="Times New Roman" w:hAnsi="Times New Roman" w:cs="Times New Roman"/>
          <w:bCs/>
          <w:color w:val="000000" w:themeColor="text1"/>
          <w:kern w:val="0"/>
          <w:sz w:val="24"/>
          <w:szCs w:val="24"/>
          <w:u w:val="single"/>
          <w:lang w:val="en-GB"/>
        </w:rPr>
        <w:t>Results and Observations from Experiment 1 (Transfer Learning)</w:t>
      </w:r>
      <w:r w:rsidR="007620BA" w:rsidRPr="006644CB">
        <w:rPr>
          <w:rFonts w:ascii="Times New Roman" w:hAnsi="Times New Roman" w:cs="Times New Roman"/>
          <w:bCs/>
          <w:color w:val="000000" w:themeColor="text1"/>
          <w:kern w:val="0"/>
          <w:sz w:val="24"/>
          <w:szCs w:val="24"/>
          <w:u w:val="single"/>
          <w:lang w:val="en-GB"/>
        </w:rPr>
        <w:t>:</w:t>
      </w:r>
      <w:r w:rsidR="007620BA" w:rsidRPr="006644CB">
        <w:rPr>
          <w:rFonts w:ascii="Times New Roman" w:hAnsi="Times New Roman" w:cs="Times New Roman"/>
          <w:bCs/>
          <w:color w:val="000000" w:themeColor="text1"/>
          <w:kern w:val="0"/>
          <w:sz w:val="24"/>
          <w:szCs w:val="24"/>
          <w:u w:val="single"/>
          <w:lang w:val="en-GB"/>
        </w:rPr>
        <w:br/>
      </w:r>
    </w:p>
    <w:p w14:paraId="56525A8A" w14:textId="77777777" w:rsidR="001718F2" w:rsidRPr="006644CB" w:rsidRDefault="00476E50" w:rsidP="00476E50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644CB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Model performance</w:t>
      </w:r>
      <w:r w:rsidR="001012C9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</w:p>
    <w:p w14:paraId="34929DB0" w14:textId="77777777" w:rsidR="00525539" w:rsidRPr="006644CB" w:rsidRDefault="00525539" w:rsidP="00525539">
      <w:pPr>
        <w:pStyle w:val="ListParagraph"/>
        <w:autoSpaceDE w:val="0"/>
        <w:autoSpaceDN w:val="0"/>
        <w:adjustRightInd w:val="0"/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9015E3" w14:textId="1C0EC2D5" w:rsidR="00F60722" w:rsidRPr="006644CB" w:rsidRDefault="00302F13" w:rsidP="00525539">
      <w:pPr>
        <w:pStyle w:val="ListParagraph"/>
        <w:numPr>
          <w:ilvl w:val="1"/>
          <w:numId w:val="10"/>
        </w:numPr>
        <w:autoSpaceDE w:val="0"/>
        <w:autoSpaceDN w:val="0"/>
        <w:adjustRightInd w:val="0"/>
        <w:ind w:left="1134" w:hanging="28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GoogleNet</w:t>
      </w:r>
      <w:proofErr w:type="spellEnd"/>
      <w:r w:rsidR="00401A6E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proofErr w:type="spellStart"/>
      <w:r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ShuffleNet</w:t>
      </w:r>
      <w:proofErr w:type="spellEnd"/>
      <w:r w:rsidR="00401A6E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4265DB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6.6 and </w:t>
      </w:r>
      <w:r w:rsidR="00401A6E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7.4 million</w:t>
      </w:r>
      <w:r w:rsidR="004265DB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ameters each</w:t>
      </w:r>
      <w:r w:rsidR="00401A6E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) underperform</w:t>
      </w:r>
      <w:r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012C9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ResNet</w:t>
      </w:r>
      <w:proofErr w:type="spellEnd"/>
      <w:r w:rsidR="00AB52BA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1012C9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Re</w:t>
      </w:r>
      <w:r w:rsidR="00401A6E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012C9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Ne</w:t>
      </w:r>
      <w:r w:rsidR="00401A6E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x</w:t>
      </w:r>
      <w:r w:rsidR="001012C9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proofErr w:type="spellEnd"/>
      <w:r w:rsidR="00AB52BA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01A6E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012C9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proofErr w:type="spellStart"/>
      <w:r w:rsidR="001012C9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Re</w:t>
      </w:r>
      <w:r w:rsidR="00401A6E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="001012C9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Net</w:t>
      </w:r>
      <w:proofErr w:type="spellEnd"/>
      <w:r w:rsidR="00401A6E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4265DB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5.6, 25.0, </w:t>
      </w:r>
      <w:r w:rsidR="00401A6E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15.3 million</w:t>
      </w:r>
      <w:r w:rsidR="00AB52BA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ameters each</w:t>
      </w:r>
      <w:r w:rsidR="00401A6E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  <w:r w:rsidR="001012C9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62B6A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We hypothesi</w:t>
      </w:r>
      <w:r w:rsidR="00F37763">
        <w:rPr>
          <w:rFonts w:ascii="Times New Roman" w:hAnsi="Times New Roman" w:cs="Times New Roman"/>
          <w:color w:val="000000" w:themeColor="text1"/>
          <w:sz w:val="24"/>
          <w:szCs w:val="24"/>
        </w:rPr>
        <w:t>ze</w:t>
      </w:r>
      <w:r w:rsidR="00762B6A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proofErr w:type="spellStart"/>
      <w:r w:rsidR="007F0B92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GoogleNet</w:t>
      </w:r>
      <w:proofErr w:type="spellEnd"/>
      <w:r w:rsidR="007F0B92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="007F0B92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ShuffleNet</w:t>
      </w:r>
      <w:proofErr w:type="spellEnd"/>
      <w:r w:rsidR="007F0B92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30C1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are not converging fast</w:t>
      </w:r>
      <w:r w:rsidR="001718F2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30C1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ough due to </w:t>
      </w:r>
      <w:r w:rsidR="009530C1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their </w:t>
      </w:r>
      <w:r w:rsidR="002E79A8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re simple architectures </w:t>
      </w:r>
      <w:r w:rsidR="001718F2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and will require higher epoch counts to get to equitable results.</w:t>
      </w:r>
    </w:p>
    <w:p w14:paraId="12CFBC9F" w14:textId="77777777" w:rsidR="00525539" w:rsidRPr="006644CB" w:rsidRDefault="00525539" w:rsidP="00525539">
      <w:pPr>
        <w:pStyle w:val="ListParagraph"/>
        <w:autoSpaceDE w:val="0"/>
        <w:autoSpaceDN w:val="0"/>
        <w:adjustRightInd w:val="0"/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B6DA7D" w14:textId="7DA261EE" w:rsidR="00476E50" w:rsidRPr="006644CB" w:rsidRDefault="00157BA9" w:rsidP="00525539">
      <w:pPr>
        <w:pStyle w:val="ListParagraph"/>
        <w:numPr>
          <w:ilvl w:val="1"/>
          <w:numId w:val="10"/>
        </w:numPr>
        <w:autoSpaceDE w:val="0"/>
        <w:autoSpaceDN w:val="0"/>
        <w:adjustRightInd w:val="0"/>
        <w:ind w:left="1134" w:hanging="28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EfficientNet</w:t>
      </w:r>
      <w:proofErr w:type="spellEnd"/>
      <w:r w:rsidR="00C86960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82.7 million)</w:t>
      </w:r>
      <w:r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iled to converge under multiple training attempts</w:t>
      </w:r>
      <w:r w:rsidR="009A5008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was abandon</w:t>
      </w:r>
      <w:r w:rsidR="00FF7B5F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A52F6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E6430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observed </w:t>
      </w:r>
      <w:r w:rsidR="00E90BCB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gnificant instability </w:t>
      </w:r>
      <w:r w:rsidR="00675BB5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re a single epoch may run </w:t>
      </w:r>
      <w:r w:rsidR="00B1425D">
        <w:rPr>
          <w:rFonts w:ascii="Times New Roman" w:hAnsi="Times New Roman" w:cs="Times New Roman"/>
          <w:color w:val="000000" w:themeColor="text1"/>
          <w:sz w:val="24"/>
          <w:szCs w:val="24"/>
        </w:rPr>
        <w:t>between</w:t>
      </w:r>
      <w:r w:rsidR="009A5008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8 minutes to </w:t>
      </w:r>
      <w:r w:rsidR="00D571F0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500 minutes </w:t>
      </w:r>
      <w:r w:rsidR="00B1425D">
        <w:rPr>
          <w:rFonts w:ascii="Times New Roman" w:hAnsi="Times New Roman" w:cs="Times New Roman"/>
          <w:color w:val="000000" w:themeColor="text1"/>
          <w:sz w:val="24"/>
          <w:szCs w:val="24"/>
        </w:rPr>
        <w:t>per epoch or not</w:t>
      </w:r>
      <w:r w:rsidR="00D571F0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A5008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converging</w:t>
      </w:r>
      <w:r w:rsidR="00B142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all</w:t>
      </w:r>
      <w:r w:rsidR="009A5008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6A55AB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hough </w:t>
      </w:r>
      <w:proofErr w:type="spellStart"/>
      <w:r w:rsidR="0080124A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EfficientNet</w:t>
      </w:r>
      <w:proofErr w:type="spellEnd"/>
      <w:r w:rsidR="0080124A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6A55AB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t the largest </w:t>
      </w:r>
      <w:r w:rsidR="003835C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l </w:t>
      </w:r>
      <w:r w:rsidR="00C86960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by number of parameters, it is much heavier in terms of comput</w:t>
      </w:r>
      <w:r w:rsidR="00B30AE5">
        <w:rPr>
          <w:rFonts w:ascii="Times New Roman" w:hAnsi="Times New Roman" w:cs="Times New Roman"/>
          <w:color w:val="000000" w:themeColor="text1"/>
          <w:sz w:val="24"/>
          <w:szCs w:val="24"/>
        </w:rPr>
        <w:t>ational</w:t>
      </w:r>
      <w:r w:rsidR="00C86960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ad at 8.37 GFLOPS</w:t>
      </w:r>
      <w:r w:rsidR="006A55AB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lmost twice as heavy as the next model </w:t>
      </w:r>
      <w:r w:rsidR="00C24A9B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in our collection.</w:t>
      </w:r>
    </w:p>
    <w:p w14:paraId="6D543F32" w14:textId="77777777" w:rsidR="00531941" w:rsidRPr="006644CB" w:rsidRDefault="00531941" w:rsidP="00531941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E007F8" w14:textId="3BDE0A82" w:rsidR="00476E50" w:rsidRDefault="00476E50" w:rsidP="00476E50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644CB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Optimizer performance</w:t>
      </w:r>
      <w:r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Adam is better than </w:t>
      </w:r>
      <w:proofErr w:type="spellStart"/>
      <w:r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GD in under-performing models (e.g. </w:t>
      </w:r>
      <w:proofErr w:type="spellStart"/>
      <w:r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GoogleNet</w:t>
      </w:r>
      <w:proofErr w:type="spellEnd"/>
      <w:r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ShuffleNet</w:t>
      </w:r>
      <w:proofErr w:type="spellEnd"/>
      <w:r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and </w:t>
      </w:r>
      <w:r w:rsidR="00000776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overfits in stronger models</w:t>
      </w:r>
      <w:r w:rsidR="00B30A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e.g. </w:t>
      </w:r>
      <w:proofErr w:type="spellStart"/>
      <w:r w:rsidR="00B30AE5">
        <w:rPr>
          <w:rFonts w:ascii="Times New Roman" w:hAnsi="Times New Roman" w:cs="Times New Roman"/>
          <w:color w:val="000000" w:themeColor="text1"/>
          <w:sz w:val="24"/>
          <w:szCs w:val="24"/>
        </w:rPr>
        <w:t>ResNet</w:t>
      </w:r>
      <w:proofErr w:type="spellEnd"/>
      <w:r w:rsidR="00B30A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B30AE5">
        <w:rPr>
          <w:rFonts w:ascii="Times New Roman" w:hAnsi="Times New Roman" w:cs="Times New Roman"/>
          <w:color w:val="000000" w:themeColor="text1"/>
          <w:sz w:val="24"/>
          <w:szCs w:val="24"/>
        </w:rPr>
        <w:t>ResNext</w:t>
      </w:r>
      <w:proofErr w:type="spellEnd"/>
      <w:r w:rsidR="00B30A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proofErr w:type="spellStart"/>
      <w:r w:rsidR="00B30AE5">
        <w:rPr>
          <w:rFonts w:ascii="Times New Roman" w:hAnsi="Times New Roman" w:cs="Times New Roman"/>
          <w:color w:val="000000" w:themeColor="text1"/>
          <w:sz w:val="24"/>
          <w:szCs w:val="24"/>
        </w:rPr>
        <w:t>RegNet</w:t>
      </w:r>
      <w:proofErr w:type="spellEnd"/>
      <w:r w:rsidR="00B30AE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. This suggests a ‘sweet spot’ between model vs. optimizer strengths.</w:t>
      </w:r>
    </w:p>
    <w:p w14:paraId="7A1D993A" w14:textId="77777777" w:rsidR="0009796E" w:rsidRPr="006644CB" w:rsidRDefault="0009796E" w:rsidP="0009796E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23AC6D5" w14:textId="6A2090AD" w:rsidR="00157BA9" w:rsidRPr="006644CB" w:rsidRDefault="005B2C8D" w:rsidP="00157BA9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644CB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Validation and Test </w:t>
      </w:r>
      <w:r w:rsidR="00476E50" w:rsidRPr="006644CB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F1</w:t>
      </w:r>
      <w:r w:rsidRPr="006644CB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Scores</w:t>
      </w:r>
      <w:r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="00D32F11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ResNet</w:t>
      </w:r>
      <w:proofErr w:type="spellEnd"/>
      <w:r w:rsidR="00D32F11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D32F11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RegNet</w:t>
      </w:r>
      <w:proofErr w:type="spellEnd"/>
      <w:r w:rsidR="00D32F11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proofErr w:type="spellStart"/>
      <w:r w:rsidR="00D32F11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ResNext</w:t>
      </w:r>
      <w:proofErr w:type="spellEnd"/>
      <w:r w:rsidR="00D32F11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03733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hieved close to or above </w:t>
      </w:r>
      <w:r w:rsidR="00D86150">
        <w:rPr>
          <w:rFonts w:ascii="Times New Roman" w:hAnsi="Times New Roman" w:cs="Times New Roman"/>
          <w:color w:val="000000" w:themeColor="text1"/>
          <w:sz w:val="24"/>
          <w:szCs w:val="24"/>
        </w:rPr>
        <w:t>0.700</w:t>
      </w:r>
      <w:r w:rsidR="00803733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3835C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803733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validation</w:t>
      </w:r>
      <w:r w:rsidR="003835C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803733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cro-f1 score </w:t>
      </w:r>
      <w:r w:rsidR="00A71640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were submitted to the Kaggle platform. </w:t>
      </w:r>
      <w:r w:rsidR="003835C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A71640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Test</w:t>
      </w:r>
      <w:r w:rsidR="003835C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A71640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cro-F1 score were similar at </w:t>
      </w:r>
      <w:r w:rsidR="00D86150">
        <w:rPr>
          <w:rFonts w:ascii="Times New Roman" w:hAnsi="Times New Roman" w:cs="Times New Roman"/>
          <w:color w:val="000000" w:themeColor="text1"/>
          <w:sz w:val="24"/>
          <w:szCs w:val="24"/>
        </w:rPr>
        <w:t>around 0.900.</w:t>
      </w:r>
    </w:p>
    <w:p w14:paraId="36720602" w14:textId="77777777" w:rsidR="00531941" w:rsidRPr="006644CB" w:rsidRDefault="00531941" w:rsidP="00531941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5D7CF6" w14:textId="77777777" w:rsidR="000A5873" w:rsidRDefault="005B2C8D" w:rsidP="00157BA9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644CB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Best performers</w:t>
      </w:r>
      <w:r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1415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ls produced by </w:t>
      </w:r>
      <w:proofErr w:type="spellStart"/>
      <w:r w:rsidR="0014157B">
        <w:rPr>
          <w:rFonts w:ascii="Times New Roman" w:hAnsi="Times New Roman" w:cs="Times New Roman"/>
          <w:color w:val="000000" w:themeColor="text1"/>
          <w:sz w:val="24"/>
          <w:szCs w:val="24"/>
        </w:rPr>
        <w:t>ResNet</w:t>
      </w:r>
      <w:proofErr w:type="spellEnd"/>
      <w:r w:rsidR="001415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14157B">
        <w:rPr>
          <w:rFonts w:ascii="Times New Roman" w:hAnsi="Times New Roman" w:cs="Times New Roman"/>
          <w:color w:val="000000" w:themeColor="text1"/>
          <w:sz w:val="24"/>
          <w:szCs w:val="24"/>
        </w:rPr>
        <w:t>ResNext</w:t>
      </w:r>
      <w:proofErr w:type="spellEnd"/>
      <w:r w:rsidR="001415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proofErr w:type="spellStart"/>
      <w:r w:rsidR="0014157B">
        <w:rPr>
          <w:rFonts w:ascii="Times New Roman" w:hAnsi="Times New Roman" w:cs="Times New Roman"/>
          <w:color w:val="000000" w:themeColor="text1"/>
          <w:sz w:val="24"/>
          <w:szCs w:val="24"/>
        </w:rPr>
        <w:t>RegNet</w:t>
      </w:r>
      <w:proofErr w:type="spellEnd"/>
      <w:r w:rsidR="001415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3EB7">
        <w:rPr>
          <w:rFonts w:ascii="Times New Roman" w:hAnsi="Times New Roman" w:cs="Times New Roman"/>
          <w:color w:val="000000" w:themeColor="text1"/>
          <w:sz w:val="24"/>
          <w:szCs w:val="24"/>
        </w:rPr>
        <w:t>passed our performance hurdle and achieved similar (test) micro-average F1 scores</w:t>
      </w:r>
      <w:r w:rsidR="002811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following highlights: (</w:t>
      </w:r>
      <w:proofErr w:type="spellStart"/>
      <w:r w:rsidR="0028117A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="002811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="0084525C" w:rsidRPr="006644CB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ResNet</w:t>
      </w:r>
      <w:proofErr w:type="spellEnd"/>
      <w:r w:rsidR="0084525C" w:rsidRPr="002811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vided the best ‘bang for buck’ in terms of</w:t>
      </w:r>
      <w:r w:rsidR="00B03630" w:rsidRPr="002811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03630" w:rsidRPr="006644CB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performance for</w:t>
      </w:r>
      <w:r w:rsidR="0084525C" w:rsidRPr="006644CB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training time</w:t>
      </w:r>
      <w:r w:rsidR="0028117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,</w:t>
      </w:r>
      <w:r w:rsidR="0084525C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8117A">
        <w:rPr>
          <w:rFonts w:ascii="Times New Roman" w:hAnsi="Times New Roman" w:cs="Times New Roman"/>
          <w:color w:val="000000" w:themeColor="text1"/>
          <w:sz w:val="24"/>
          <w:szCs w:val="24"/>
        </w:rPr>
        <w:t>(ii)</w:t>
      </w:r>
      <w:r w:rsidR="0084525C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4525C" w:rsidRPr="006644CB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RegNet</w:t>
      </w:r>
      <w:proofErr w:type="spellEnd"/>
      <w:r w:rsidR="0084525C" w:rsidRPr="002811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best in terms of </w:t>
      </w:r>
      <w:r w:rsidR="00B03630" w:rsidRPr="006644CB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performance for size</w:t>
      </w:r>
      <w:r w:rsidR="00B03630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A8FB51E" w14:textId="77777777" w:rsidR="000A5873" w:rsidRPr="000A5873" w:rsidRDefault="000A5873" w:rsidP="000A5873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7E6FFE" w14:textId="1B83E18C" w:rsidR="00A71640" w:rsidRPr="006644CB" w:rsidRDefault="000A5873" w:rsidP="000A5873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296D45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th </w:t>
      </w:r>
      <w:proofErr w:type="spellStart"/>
      <w:r w:rsidR="00296D45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ResNet</w:t>
      </w:r>
      <w:proofErr w:type="spellEnd"/>
      <w:r w:rsidR="00296D45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="00296D45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RegNet</w:t>
      </w:r>
      <w:proofErr w:type="spellEnd"/>
      <w:r w:rsidR="00296D45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s were trained well within the 24 GPU-hour limi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 As such, w</w:t>
      </w:r>
      <w:r w:rsidR="00296D45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defined </w:t>
      </w:r>
      <w:proofErr w:type="spellStart"/>
      <w:r w:rsidR="00296D45" w:rsidRPr="003835C3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RegNet</w:t>
      </w:r>
      <w:proofErr w:type="spellEnd"/>
      <w:r w:rsidR="00296D45" w:rsidRPr="003835C3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</w:t>
      </w:r>
      <w:r w:rsidR="00DB2320" w:rsidRPr="003835C3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trained with </w:t>
      </w:r>
      <w:proofErr w:type="spellStart"/>
      <w:r w:rsidR="00DB2320" w:rsidRPr="003835C3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AdaDelta</w:t>
      </w:r>
      <w:proofErr w:type="spellEnd"/>
      <w:r w:rsidR="00DB2320" w:rsidRPr="003835C3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</w:t>
      </w:r>
      <w:r w:rsidR="00296D45" w:rsidRPr="003835C3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as our best model</w:t>
      </w:r>
      <w:r w:rsidR="00DB2320" w:rsidRPr="006644C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e results below:</w:t>
      </w:r>
    </w:p>
    <w:p w14:paraId="38E7BE54" w14:textId="77777777" w:rsidR="00157BA9" w:rsidRPr="00E51FFA" w:rsidRDefault="00157BA9" w:rsidP="00E51FFA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</w:rPr>
      </w:pPr>
    </w:p>
    <w:p w14:paraId="7F5ED13A" w14:textId="6EC30F91" w:rsidR="00157BA9" w:rsidRPr="00157BA9" w:rsidRDefault="00157BA9" w:rsidP="00C76435">
      <w:pPr>
        <w:autoSpaceDE w:val="0"/>
        <w:autoSpaceDN w:val="0"/>
        <w:adjustRightInd w:val="0"/>
        <w:ind w:left="36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Figure </w:t>
      </w:r>
      <w:r w:rsidR="00F16906">
        <w:rPr>
          <w:rFonts w:ascii="Times New Roman" w:hAnsi="Times New Roman" w:cs="Times New Roman"/>
          <w:b/>
          <w:bCs/>
          <w:color w:val="000000" w:themeColor="text1"/>
        </w:rPr>
        <w:t>14</w:t>
      </w:r>
      <w:r>
        <w:rPr>
          <w:rFonts w:ascii="Times New Roman" w:hAnsi="Times New Roman" w:cs="Times New Roman"/>
          <w:b/>
          <w:bCs/>
          <w:color w:val="000000" w:themeColor="text1"/>
        </w:rPr>
        <w:t xml:space="preserve">: </w:t>
      </w:r>
      <w:r w:rsidR="00016C33">
        <w:rPr>
          <w:rFonts w:ascii="Times New Roman" w:hAnsi="Times New Roman" w:cs="Times New Roman"/>
          <w:color w:val="000000" w:themeColor="text1"/>
        </w:rPr>
        <w:t>validation and test</w:t>
      </w:r>
      <w:r w:rsidR="00F10449">
        <w:rPr>
          <w:rFonts w:ascii="Times New Roman" w:hAnsi="Times New Roman" w:cs="Times New Roman"/>
          <w:color w:val="000000" w:themeColor="text1"/>
        </w:rPr>
        <w:t xml:space="preserve"> F1 scores.</w:t>
      </w:r>
    </w:p>
    <w:p w14:paraId="1C1F9271" w14:textId="3F576111" w:rsidR="00C76435" w:rsidRDefault="00F44543" w:rsidP="00C76435">
      <w:pPr>
        <w:autoSpaceDE w:val="0"/>
        <w:autoSpaceDN w:val="0"/>
        <w:adjustRightInd w:val="0"/>
        <w:ind w:left="360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r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3CCD27" wp14:editId="5089C6C9">
                <wp:simplePos x="0" y="0"/>
                <wp:positionH relativeFrom="column">
                  <wp:posOffset>4188872</wp:posOffset>
                </wp:positionH>
                <wp:positionV relativeFrom="paragraph">
                  <wp:posOffset>1642447</wp:posOffset>
                </wp:positionV>
                <wp:extent cx="980440" cy="398454"/>
                <wp:effectExtent l="0" t="0" r="0" b="0"/>
                <wp:wrapNone/>
                <wp:docPr id="9449401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0440" cy="39845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E7EF9A" w14:textId="42049D6D" w:rsidR="00A01D2E" w:rsidRPr="00A01D2E" w:rsidRDefault="00A01D2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85623" w:themeColor="accent6" w:themeShade="80"/>
                                <w:sz w:val="16"/>
                                <w:szCs w:val="16"/>
                                <w:lang w:val="en-AU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A01D2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85623" w:themeColor="accent6" w:themeShade="80"/>
                                <w:sz w:val="16"/>
                                <w:szCs w:val="16"/>
                                <w:lang w:val="en-AU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Best performance for </w:t>
                            </w:r>
                            <w:r w:rsidR="00F44543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85623" w:themeColor="accent6" w:themeShade="80"/>
                                <w:sz w:val="16"/>
                                <w:szCs w:val="16"/>
                                <w:lang w:val="en-AU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raining 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type w14:anchorId="283CCD2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29.85pt;margin-top:129.35pt;width:77.2pt;height:31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" filled="f" stroked="f" strokeweight=".5pt">
                <v:textbox>
                  <w:txbxContent>
                    <w:p w14:paraId="06E7EF9A" w14:textId="42049D6D" w:rsidR="00A01D2E" w:rsidRPr="00A01D2E" w:rsidRDefault="00A01D2E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385623" w:themeColor="accent6" w:themeShade="80"/>
                          <w:sz w:val="16"/>
                          <w:szCs w:val="16"/>
                          <w:lang w:val="en-AU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A01D2E">
                        <w:rPr>
                          <w:rFonts w:ascii="Times New Roman" w:hAnsi="Times New Roman" w:cs="Times New Roman"/>
                          <w:b/>
                          <w:bCs/>
                          <w:color w:val="385623" w:themeColor="accent6" w:themeShade="80"/>
                          <w:sz w:val="16"/>
                          <w:szCs w:val="16"/>
                          <w:lang w:val="en-AU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Best performance for </w:t>
                      </w:r>
                      <w:r w:rsidR="00F44543">
                        <w:rPr>
                          <w:rFonts w:ascii="Times New Roman" w:hAnsi="Times New Roman" w:cs="Times New Roman"/>
                          <w:b/>
                          <w:bCs/>
                          <w:color w:val="385623" w:themeColor="accent6" w:themeShade="80"/>
                          <w:sz w:val="16"/>
                          <w:szCs w:val="16"/>
                          <w:lang w:val="en-AU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raining time</w:t>
                      </w:r>
                    </w:p>
                  </w:txbxContent>
                </v:textbox>
              </v:shape>
            </w:pict>
          </mc:Fallback>
        </mc:AlternateContent>
      </w:r>
      <w:r w:rsidR="00A01D2E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56DFBCC" wp14:editId="6B384840">
                <wp:simplePos x="0" y="0"/>
                <wp:positionH relativeFrom="column">
                  <wp:posOffset>4358612</wp:posOffset>
                </wp:positionH>
                <wp:positionV relativeFrom="paragraph">
                  <wp:posOffset>3220720</wp:posOffset>
                </wp:positionV>
                <wp:extent cx="339175" cy="351950"/>
                <wp:effectExtent l="12700" t="0" r="41910" b="67310"/>
                <wp:wrapNone/>
                <wp:docPr id="130489461" name="Elb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9175" cy="351950"/>
                        </a:xfrm>
                        <a:prstGeom prst="bentConnector3">
                          <a:avLst>
                            <a:gd name="adj1" fmla="val -894"/>
                          </a:avLst>
                        </a:prstGeom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type w14:anchorId="1EBE5F82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" o:spid="_x0000_s1026" type="#_x0000_t34" style="position:absolute;margin-left:343.2pt;margin-top:253.6pt;width:26.7pt;height:27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" adj="-193" strokecolor="#375623 [1609]" strokeweight=".5pt">
                <v:stroke endarrow="block"/>
              </v:shape>
            </w:pict>
          </mc:Fallback>
        </mc:AlternateContent>
      </w:r>
      <w:r w:rsidR="00A01D2E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CFCD96" wp14:editId="40D8D654">
                <wp:simplePos x="0" y="0"/>
                <wp:positionH relativeFrom="column">
                  <wp:posOffset>4375256</wp:posOffset>
                </wp:positionH>
                <wp:positionV relativeFrom="paragraph">
                  <wp:posOffset>1928516</wp:posOffset>
                </wp:positionV>
                <wp:extent cx="311611" cy="209369"/>
                <wp:effectExtent l="12700" t="0" r="31750" b="70485"/>
                <wp:wrapNone/>
                <wp:docPr id="923162633" name="Elb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1611" cy="209369"/>
                        </a:xfrm>
                        <a:prstGeom prst="bentConnector3">
                          <a:avLst>
                            <a:gd name="adj1" fmla="val -894"/>
                          </a:avLst>
                        </a:prstGeom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 w14:anchorId="7BE9F1B9" id="Elbow Connector 2" o:spid="_x0000_s1026" type="#_x0000_t34" style="position:absolute;margin-left:344.5pt;margin-top:151.85pt;width:24.55pt;height:16.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" adj="-193" strokecolor="#375623 [1609]" strokeweight=".5pt">
                <v:stroke endarrow="block"/>
              </v:shape>
            </w:pict>
          </mc:Fallback>
        </mc:AlternateContent>
      </w:r>
      <w:r w:rsidR="00A01D2E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44A9AE" wp14:editId="5FAB09AB">
                <wp:simplePos x="0" y="0"/>
                <wp:positionH relativeFrom="column">
                  <wp:posOffset>4187190</wp:posOffset>
                </wp:positionH>
                <wp:positionV relativeFrom="paragraph">
                  <wp:posOffset>2933065</wp:posOffset>
                </wp:positionV>
                <wp:extent cx="980808" cy="326936"/>
                <wp:effectExtent l="0" t="0" r="0" b="0"/>
                <wp:wrapNone/>
                <wp:docPr id="6557577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0808" cy="32693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CFD3F9" w14:textId="3FEC0B94" w:rsidR="00A01D2E" w:rsidRPr="00A01D2E" w:rsidRDefault="00A01D2E" w:rsidP="00A01D2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85623" w:themeColor="accent6" w:themeShade="80"/>
                                <w:sz w:val="16"/>
                                <w:szCs w:val="16"/>
                                <w:lang w:val="en-AU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A01D2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85623" w:themeColor="accent6" w:themeShade="80"/>
                                <w:sz w:val="16"/>
                                <w:szCs w:val="16"/>
                                <w:lang w:val="en-AU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Best performance for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85623" w:themeColor="accent6" w:themeShade="80"/>
                                <w:sz w:val="16"/>
                                <w:szCs w:val="16"/>
                                <w:lang w:val="en-AU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iz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 w14:anchorId="6044A9AE" id="_x0000_s1027" type="#_x0000_t202" style="position:absolute;left:0;text-align:left;margin-left:329.7pt;margin-top:230.95pt;width:77.25pt;height:25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" filled="f" stroked="f" strokeweight=".5pt">
                <v:textbox>
                  <w:txbxContent>
                    <w:p w14:paraId="68CFD3F9" w14:textId="3FEC0B94" w:rsidR="00A01D2E" w:rsidRPr="00A01D2E" w:rsidRDefault="00A01D2E" w:rsidP="00A01D2E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385623" w:themeColor="accent6" w:themeShade="80"/>
                          <w:sz w:val="16"/>
                          <w:szCs w:val="16"/>
                          <w:lang w:val="en-AU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A01D2E">
                        <w:rPr>
                          <w:rFonts w:ascii="Times New Roman" w:hAnsi="Times New Roman" w:cs="Times New Roman"/>
                          <w:b/>
                          <w:bCs/>
                          <w:color w:val="385623" w:themeColor="accent6" w:themeShade="80"/>
                          <w:sz w:val="16"/>
                          <w:szCs w:val="16"/>
                          <w:lang w:val="en-AU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Best performance for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385623" w:themeColor="accent6" w:themeShade="80"/>
                          <w:sz w:val="16"/>
                          <w:szCs w:val="16"/>
                          <w:lang w:val="en-AU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ize</w:t>
                      </w:r>
                    </w:p>
                  </w:txbxContent>
                </v:textbox>
              </v:shape>
            </w:pict>
          </mc:Fallback>
        </mc:AlternateContent>
      </w:r>
      <w:r w:rsidR="00AA2FE5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89F393" wp14:editId="02D864C4">
                <wp:simplePos x="0" y="0"/>
                <wp:positionH relativeFrom="column">
                  <wp:posOffset>4690533</wp:posOffset>
                </wp:positionH>
                <wp:positionV relativeFrom="paragraph">
                  <wp:posOffset>2043218</wp:posOffset>
                </wp:positionV>
                <wp:extent cx="1042247" cy="169333"/>
                <wp:effectExtent l="0" t="0" r="12065" b="8890"/>
                <wp:wrapNone/>
                <wp:docPr id="1961484545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2247" cy="16933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rect w14:anchorId="5F905FF7" id="Rectangle 18" o:spid="_x0000_s1026" style="position:absolute;margin-left:369.35pt;margin-top:160.9pt;width:82.05pt;height:13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" filled="f" strokecolor="#00b050" strokeweight="1pt"/>
            </w:pict>
          </mc:Fallback>
        </mc:AlternateContent>
      </w:r>
      <w:r w:rsidR="00AA2FE5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11D2D9" wp14:editId="19AF0CAC">
                <wp:simplePos x="0" y="0"/>
                <wp:positionH relativeFrom="column">
                  <wp:posOffset>4689263</wp:posOffset>
                </wp:positionH>
                <wp:positionV relativeFrom="paragraph">
                  <wp:posOffset>3473450</wp:posOffset>
                </wp:positionV>
                <wp:extent cx="414866" cy="169333"/>
                <wp:effectExtent l="0" t="0" r="17145" b="8890"/>
                <wp:wrapNone/>
                <wp:docPr id="271102814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866" cy="16933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rect w14:anchorId="260BAC86" id="Rectangle 18" o:spid="_x0000_s1026" style="position:absolute;margin-left:369.25pt;margin-top:273.5pt;width:32.65pt;height:13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" filled="f" strokecolor="#00b050" strokeweight="1pt"/>
            </w:pict>
          </mc:Fallback>
        </mc:AlternateContent>
      </w:r>
      <w:r w:rsidR="00912FDB" w:rsidRPr="00912FDB">
        <w:rPr>
          <w:rFonts w:ascii="Times New Roman" w:hAnsi="Times New Roman" w:cs="Times New Roman"/>
          <w:b/>
          <w:bCs/>
          <w:noProof/>
          <w:color w:val="000000" w:themeColor="text1"/>
          <w:u w:val="single"/>
        </w:rPr>
        <w:drawing>
          <wp:inline distT="0" distB="0" distL="0" distR="0" wp14:anchorId="782A29A2" wp14:editId="5AC94236">
            <wp:extent cx="5504330" cy="3805007"/>
            <wp:effectExtent l="0" t="0" r="0" b="5080"/>
            <wp:docPr id="21081861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186133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45605" cy="3833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CE17F" w14:textId="77777777" w:rsidR="00017561" w:rsidRDefault="00017561" w:rsidP="007620BA">
      <w:p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</w:p>
    <w:p w14:paraId="6B3E23C3" w14:textId="113999DE" w:rsidR="00F7241E" w:rsidRDefault="00F7241E" w:rsidP="003835C3">
      <w:pPr>
        <w:autoSpaceDE w:val="0"/>
        <w:autoSpaceDN w:val="0"/>
        <w:adjustRightInd w:val="0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21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ure </w:t>
      </w:r>
      <w:r w:rsidR="00F1690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5</w:t>
      </w:r>
      <w:r w:rsidRPr="00304E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10449">
        <w:rPr>
          <w:rFonts w:ascii="Times New Roman" w:hAnsi="Times New Roman" w:cs="Times New Roman"/>
          <w:color w:val="000000" w:themeColor="text1"/>
          <w:sz w:val="24"/>
          <w:szCs w:val="24"/>
        </w:rPr>
        <w:t>Training and validation loss values by epoch</w:t>
      </w:r>
    </w:p>
    <w:tbl>
      <w:tblPr>
        <w:tblStyle w:val="TableGrid"/>
        <w:tblW w:w="8737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4967"/>
      </w:tblGrid>
      <w:tr w:rsidR="006070DA" w14:paraId="7060ABAE" w14:textId="77777777" w:rsidTr="00531941">
        <w:tc>
          <w:tcPr>
            <w:tcW w:w="8737" w:type="dxa"/>
            <w:gridSpan w:val="2"/>
          </w:tcPr>
          <w:p w14:paraId="241ECB45" w14:textId="77777777" w:rsidR="00E73607" w:rsidRDefault="00E73607" w:rsidP="00F7241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</w:p>
          <w:p w14:paraId="183B19AC" w14:textId="77777777" w:rsidR="00D543EC" w:rsidRDefault="00D543EC" w:rsidP="00F7241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aining and Validation Loss (sorted by training loss)</w:t>
            </w:r>
          </w:p>
          <w:p w14:paraId="4F32F152" w14:textId="01C2AACA" w:rsidR="004D61A2" w:rsidRDefault="004D61A2" w:rsidP="00F7241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6070DA" w14:paraId="5914C95C" w14:textId="77777777" w:rsidTr="00531941">
        <w:tc>
          <w:tcPr>
            <w:tcW w:w="8737" w:type="dxa"/>
            <w:gridSpan w:val="2"/>
          </w:tcPr>
          <w:p w14:paraId="49991D3C" w14:textId="77777777" w:rsidR="00D543EC" w:rsidRDefault="00D543EC" w:rsidP="00F7241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86ACE14" wp14:editId="33895D80">
                  <wp:extent cx="5441576" cy="1806223"/>
                  <wp:effectExtent l="0" t="0" r="0" b="0"/>
                  <wp:docPr id="1451070945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1070945" name="Picture 1451070945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0432" cy="1825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1DCB7F" w14:textId="6D6EA2DC" w:rsidR="00531941" w:rsidRDefault="00531941" w:rsidP="00F7241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6070DA" w14:paraId="09128DC7" w14:textId="77777777" w:rsidTr="00531941">
        <w:tc>
          <w:tcPr>
            <w:tcW w:w="4362" w:type="dxa"/>
          </w:tcPr>
          <w:p w14:paraId="28FC581D" w14:textId="77777777" w:rsidR="006A0D5F" w:rsidRDefault="006A0D5F" w:rsidP="00F7241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</w:p>
          <w:p w14:paraId="7C9B896F" w14:textId="77777777" w:rsidR="00AF60A9" w:rsidRDefault="006070DA" w:rsidP="00F7241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cro F1 score on validation data</w:t>
            </w:r>
          </w:p>
          <w:p w14:paraId="0D7DC2CA" w14:textId="5EC43A45" w:rsidR="004D61A2" w:rsidRDefault="004D61A2" w:rsidP="00F7241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63" w:type="dxa"/>
          </w:tcPr>
          <w:p w14:paraId="1C396C17" w14:textId="77777777" w:rsidR="006A0D5F" w:rsidRDefault="006A0D5F" w:rsidP="00F7241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</w:p>
          <w:p w14:paraId="2CA6763B" w14:textId="73CD0B5A" w:rsidR="00AF60A9" w:rsidRDefault="00135814" w:rsidP="00F7241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tio of Macro F1 score</w:t>
            </w:r>
            <w:r w:rsidR="003962D4">
              <w:rPr>
                <w:rFonts w:ascii="Times New Roman" w:hAnsi="Times New Roman" w:cs="Times New Roman"/>
              </w:rPr>
              <w:t xml:space="preserve"> / Training time (GPU-hours)</w:t>
            </w:r>
          </w:p>
        </w:tc>
      </w:tr>
      <w:tr w:rsidR="006070DA" w14:paraId="203473EA" w14:textId="77777777" w:rsidTr="00531941">
        <w:tc>
          <w:tcPr>
            <w:tcW w:w="4362" w:type="dxa"/>
          </w:tcPr>
          <w:p w14:paraId="27D5C4B1" w14:textId="22DAD120" w:rsidR="00AF60A9" w:rsidRDefault="006070DA" w:rsidP="00F7241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F9576BE" wp14:editId="1902F2CA">
                  <wp:extent cx="2286000" cy="1770713"/>
                  <wp:effectExtent l="0" t="0" r="0" b="0"/>
                  <wp:docPr id="230067538" name="Picture 24" descr="A graph of different colored lin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067538" name="Picture 24" descr="A graph of different colored lines&#10;&#10;Description automatically generated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0705" cy="1782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63" w:type="dxa"/>
          </w:tcPr>
          <w:p w14:paraId="4EE77305" w14:textId="130F1511" w:rsidR="00AF60A9" w:rsidRDefault="00135814" w:rsidP="00F7241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4A7F974" wp14:editId="6A7C15A4">
                  <wp:extent cx="3048000" cy="1739900"/>
                  <wp:effectExtent l="0" t="0" r="0" b="0"/>
                  <wp:docPr id="2113681974" name="Picture 25" descr="A graph of numbers and a number of number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3681974" name="Picture 25" descr="A graph of numbers and a number of numbers&#10;&#10;Description automatically generated with medium confidence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1739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C20D65" w14:textId="77777777" w:rsidR="003854F3" w:rsidRDefault="003854F3" w:rsidP="00677C42">
      <w:pPr>
        <w:jc w:val="both"/>
        <w:rPr>
          <w:rFonts w:ascii="Times New Roman" w:hAnsi="Times New Roman" w:cs="Times New Roman"/>
        </w:rPr>
      </w:pPr>
    </w:p>
    <w:p w14:paraId="2492219E" w14:textId="2A30F8FC" w:rsidR="004F16FD" w:rsidRPr="00E73607" w:rsidRDefault="004D61A2" w:rsidP="00677C4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Further discussion on </w:t>
      </w:r>
      <w:proofErr w:type="spellStart"/>
      <w:r w:rsidR="00C46D83" w:rsidRPr="00C46D83">
        <w:rPr>
          <w:rFonts w:ascii="Times New Roman" w:hAnsi="Times New Roman" w:cs="Times New Roman"/>
          <w:sz w:val="24"/>
          <w:szCs w:val="24"/>
          <w:u w:val="single"/>
        </w:rPr>
        <w:t>Reg</w:t>
      </w:r>
      <w:r>
        <w:rPr>
          <w:rFonts w:ascii="Times New Roman" w:hAnsi="Times New Roman" w:cs="Times New Roman"/>
          <w:sz w:val="24"/>
          <w:szCs w:val="24"/>
          <w:u w:val="single"/>
        </w:rPr>
        <w:t>N</w:t>
      </w:r>
      <w:r w:rsidR="00C46D83" w:rsidRPr="00C46D83">
        <w:rPr>
          <w:rFonts w:ascii="Times New Roman" w:hAnsi="Times New Roman" w:cs="Times New Roman"/>
          <w:sz w:val="24"/>
          <w:szCs w:val="24"/>
          <w:u w:val="single"/>
        </w:rPr>
        <w:t>et</w:t>
      </w:r>
      <w:proofErr w:type="spellEnd"/>
      <w:r w:rsidR="00C46D83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247121" w:rsidRPr="00E73607">
        <w:rPr>
          <w:rFonts w:ascii="Times New Roman" w:hAnsi="Times New Roman" w:cs="Times New Roman"/>
          <w:sz w:val="24"/>
          <w:szCs w:val="24"/>
        </w:rPr>
        <w:t>RegNet</w:t>
      </w:r>
      <w:proofErr w:type="spellEnd"/>
      <w:r w:rsidR="00247121" w:rsidRPr="00E73607">
        <w:rPr>
          <w:rFonts w:ascii="Times New Roman" w:hAnsi="Times New Roman" w:cs="Times New Roman"/>
          <w:sz w:val="24"/>
          <w:szCs w:val="24"/>
        </w:rPr>
        <w:t xml:space="preserve"> is</w:t>
      </w:r>
      <w:r w:rsidR="00FB4168" w:rsidRPr="00E73607">
        <w:rPr>
          <w:rFonts w:ascii="Times New Roman" w:hAnsi="Times New Roman" w:cs="Times New Roman"/>
          <w:sz w:val="24"/>
          <w:szCs w:val="24"/>
        </w:rPr>
        <w:t xml:space="preserve"> </w:t>
      </w:r>
      <w:r w:rsidR="005A35EE" w:rsidRPr="00E73607">
        <w:rPr>
          <w:rFonts w:ascii="Times New Roman" w:hAnsi="Times New Roman" w:cs="Times New Roman"/>
          <w:sz w:val="24"/>
          <w:szCs w:val="24"/>
        </w:rPr>
        <w:t xml:space="preserve">a </w:t>
      </w:r>
      <w:r w:rsidR="00410B43" w:rsidRPr="00E73607">
        <w:rPr>
          <w:rFonts w:ascii="Times New Roman" w:hAnsi="Times New Roman" w:cs="Times New Roman"/>
          <w:sz w:val="24"/>
          <w:szCs w:val="24"/>
        </w:rPr>
        <w:t xml:space="preserve">deep learning </w:t>
      </w:r>
      <w:r w:rsidR="005A35EE" w:rsidRPr="00E73607">
        <w:rPr>
          <w:rFonts w:ascii="Times New Roman" w:hAnsi="Times New Roman" w:cs="Times New Roman"/>
          <w:sz w:val="24"/>
          <w:szCs w:val="24"/>
        </w:rPr>
        <w:t xml:space="preserve">network that is </w:t>
      </w:r>
      <w:r w:rsidR="001402DC" w:rsidRPr="00E73607">
        <w:rPr>
          <w:rFonts w:ascii="Times New Roman" w:hAnsi="Times New Roman" w:cs="Times New Roman"/>
          <w:sz w:val="24"/>
          <w:szCs w:val="24"/>
        </w:rPr>
        <w:t>built</w:t>
      </w:r>
      <w:r w:rsidR="00410B43" w:rsidRPr="00E73607">
        <w:rPr>
          <w:rFonts w:ascii="Times New Roman" w:hAnsi="Times New Roman" w:cs="Times New Roman"/>
          <w:sz w:val="24"/>
          <w:szCs w:val="24"/>
        </w:rPr>
        <w:t xml:space="preserve"> upon </w:t>
      </w:r>
      <w:proofErr w:type="spellStart"/>
      <w:r w:rsidR="00410B43" w:rsidRPr="00E73607">
        <w:rPr>
          <w:rFonts w:ascii="Times New Roman" w:hAnsi="Times New Roman" w:cs="Times New Roman"/>
          <w:sz w:val="24"/>
          <w:szCs w:val="24"/>
        </w:rPr>
        <w:t>ResNet</w:t>
      </w:r>
      <w:proofErr w:type="spellEnd"/>
      <w:r w:rsidR="00410B43" w:rsidRPr="00E73607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330330816"/>
          <w:citation/>
        </w:sdtPr>
        <w:sdtContent>
          <w:r w:rsidR="0018184C" w:rsidRPr="00E73607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18184C" w:rsidRPr="00E73607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Jin22 \l 1033 </w:instrText>
          </w:r>
          <w:r w:rsidR="0018184C" w:rsidRPr="00E73607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Xu, et al., 2022)</w:t>
          </w:r>
          <w:r w:rsidR="0018184C" w:rsidRPr="00E73607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5753E7" w:rsidRPr="00E73607">
        <w:rPr>
          <w:rFonts w:ascii="Times New Roman" w:hAnsi="Times New Roman" w:cs="Times New Roman"/>
          <w:sz w:val="24"/>
          <w:szCs w:val="24"/>
        </w:rPr>
        <w:t xml:space="preserve">. </w:t>
      </w:r>
      <w:r w:rsidR="00646A9E" w:rsidRPr="00E73607">
        <w:rPr>
          <w:rFonts w:ascii="Times New Roman" w:hAnsi="Times New Roman" w:cs="Times New Roman"/>
          <w:sz w:val="24"/>
          <w:szCs w:val="24"/>
        </w:rPr>
        <w:t xml:space="preserve">The architecture of </w:t>
      </w:r>
      <w:r w:rsidR="006705FC" w:rsidRPr="00E7360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6705FC" w:rsidRPr="00E73607">
        <w:rPr>
          <w:rFonts w:ascii="Times New Roman" w:hAnsi="Times New Roman" w:cs="Times New Roman"/>
          <w:sz w:val="24"/>
          <w:szCs w:val="24"/>
        </w:rPr>
        <w:t>RegNet</w:t>
      </w:r>
      <w:proofErr w:type="spellEnd"/>
      <w:r w:rsidR="006705FC" w:rsidRPr="00E73607">
        <w:rPr>
          <w:rFonts w:ascii="Times New Roman" w:hAnsi="Times New Roman" w:cs="Times New Roman"/>
          <w:sz w:val="24"/>
          <w:szCs w:val="24"/>
        </w:rPr>
        <w:t xml:space="preserve"> includes </w:t>
      </w:r>
      <w:r w:rsidR="00207073" w:rsidRPr="00E73607">
        <w:rPr>
          <w:rFonts w:ascii="Times New Roman" w:hAnsi="Times New Roman" w:cs="Times New Roman"/>
          <w:sz w:val="24"/>
          <w:szCs w:val="24"/>
        </w:rPr>
        <w:t xml:space="preserve">skip connections and </w:t>
      </w:r>
      <w:r w:rsidR="00A022D9" w:rsidRPr="00E73607">
        <w:rPr>
          <w:rFonts w:ascii="Times New Roman" w:hAnsi="Times New Roman" w:cs="Times New Roman"/>
          <w:sz w:val="24"/>
          <w:szCs w:val="24"/>
        </w:rPr>
        <w:t>regulatory modules using</w:t>
      </w:r>
      <w:r w:rsidR="006705FC" w:rsidRPr="00E73607">
        <w:rPr>
          <w:rFonts w:ascii="Times New Roman" w:hAnsi="Times New Roman" w:cs="Times New Roman"/>
          <w:sz w:val="24"/>
          <w:szCs w:val="24"/>
        </w:rPr>
        <w:t xml:space="preserve"> </w:t>
      </w:r>
      <w:r w:rsidR="00162B98" w:rsidRPr="00E73607">
        <w:rPr>
          <w:rFonts w:ascii="Times New Roman" w:hAnsi="Times New Roman" w:cs="Times New Roman"/>
          <w:sz w:val="24"/>
          <w:szCs w:val="24"/>
        </w:rPr>
        <w:t>Conv</w:t>
      </w:r>
      <w:r w:rsidR="002D5F40">
        <w:rPr>
          <w:rFonts w:ascii="Times New Roman" w:hAnsi="Times New Roman" w:cs="Times New Roman"/>
          <w:sz w:val="24"/>
          <w:szCs w:val="24"/>
        </w:rPr>
        <w:t>olutional Recurrent Neural Networks (‘Conv</w:t>
      </w:r>
      <w:r w:rsidR="00162B98" w:rsidRPr="00E73607">
        <w:rPr>
          <w:rFonts w:ascii="Times New Roman" w:hAnsi="Times New Roman" w:cs="Times New Roman"/>
          <w:sz w:val="24"/>
          <w:szCs w:val="24"/>
        </w:rPr>
        <w:t xml:space="preserve"> RNNs</w:t>
      </w:r>
      <w:r w:rsidR="002D5F40">
        <w:rPr>
          <w:rFonts w:ascii="Times New Roman" w:hAnsi="Times New Roman" w:cs="Times New Roman"/>
          <w:sz w:val="24"/>
          <w:szCs w:val="24"/>
        </w:rPr>
        <w:t>’)</w:t>
      </w:r>
      <w:r w:rsidR="00AD3BD2" w:rsidRPr="00E73607">
        <w:rPr>
          <w:rFonts w:ascii="Times New Roman" w:hAnsi="Times New Roman" w:cs="Times New Roman"/>
          <w:sz w:val="24"/>
          <w:szCs w:val="24"/>
        </w:rPr>
        <w:t xml:space="preserve">. Just like </w:t>
      </w:r>
      <w:r w:rsidR="002D5F40">
        <w:rPr>
          <w:rFonts w:ascii="Times New Roman" w:hAnsi="Times New Roman" w:cs="Times New Roman"/>
          <w:sz w:val="24"/>
          <w:szCs w:val="24"/>
        </w:rPr>
        <w:t xml:space="preserve">the typical </w:t>
      </w:r>
      <w:r w:rsidR="00AD3BD2" w:rsidRPr="00E73607">
        <w:rPr>
          <w:rFonts w:ascii="Times New Roman" w:hAnsi="Times New Roman" w:cs="Times New Roman"/>
          <w:sz w:val="24"/>
          <w:szCs w:val="24"/>
        </w:rPr>
        <w:t xml:space="preserve">RNNs in deep learning, </w:t>
      </w:r>
      <w:r w:rsidR="00CB6C1E" w:rsidRPr="00E73607">
        <w:rPr>
          <w:rFonts w:ascii="Times New Roman" w:hAnsi="Times New Roman" w:cs="Times New Roman"/>
          <w:sz w:val="24"/>
          <w:szCs w:val="24"/>
        </w:rPr>
        <w:t xml:space="preserve">Conv RNNs </w:t>
      </w:r>
      <w:r w:rsidR="004F16FD" w:rsidRPr="00E73607">
        <w:rPr>
          <w:rFonts w:ascii="Times New Roman" w:hAnsi="Times New Roman" w:cs="Times New Roman"/>
          <w:sz w:val="24"/>
          <w:szCs w:val="24"/>
        </w:rPr>
        <w:t>utilize</w:t>
      </w:r>
      <w:r w:rsidR="00CB6C1E" w:rsidRPr="00E73607">
        <w:rPr>
          <w:rFonts w:ascii="Times New Roman" w:hAnsi="Times New Roman" w:cs="Times New Roman"/>
          <w:sz w:val="24"/>
          <w:szCs w:val="24"/>
        </w:rPr>
        <w:t xml:space="preserve"> a hidden state to serve as a checkpoint </w:t>
      </w:r>
      <w:r w:rsidR="00075814" w:rsidRPr="00E73607">
        <w:rPr>
          <w:rFonts w:ascii="Times New Roman" w:hAnsi="Times New Roman" w:cs="Times New Roman"/>
          <w:sz w:val="24"/>
          <w:szCs w:val="24"/>
        </w:rPr>
        <w:t xml:space="preserve">to save </w:t>
      </w:r>
      <w:r w:rsidR="00B8781E" w:rsidRPr="00E73607">
        <w:rPr>
          <w:rFonts w:ascii="Times New Roman" w:hAnsi="Times New Roman" w:cs="Times New Roman"/>
          <w:sz w:val="24"/>
          <w:szCs w:val="24"/>
        </w:rPr>
        <w:t>spatiotemporal</w:t>
      </w:r>
      <w:r w:rsidR="00075814" w:rsidRPr="00E73607">
        <w:rPr>
          <w:rFonts w:ascii="Times New Roman" w:hAnsi="Times New Roman" w:cs="Times New Roman"/>
          <w:sz w:val="24"/>
          <w:szCs w:val="24"/>
        </w:rPr>
        <w:t xml:space="preserve"> information </w:t>
      </w:r>
      <w:r w:rsidR="00FD6FDB" w:rsidRPr="00E73607">
        <w:rPr>
          <w:rFonts w:ascii="Times New Roman" w:hAnsi="Times New Roman" w:cs="Times New Roman"/>
          <w:sz w:val="24"/>
          <w:szCs w:val="24"/>
        </w:rPr>
        <w:t xml:space="preserve">of the image </w:t>
      </w:r>
      <w:sdt>
        <w:sdtPr>
          <w:rPr>
            <w:rFonts w:ascii="Times New Roman" w:hAnsi="Times New Roman" w:cs="Times New Roman"/>
            <w:sz w:val="24"/>
            <w:szCs w:val="24"/>
          </w:rPr>
          <w:id w:val="1954124974"/>
          <w:citation/>
        </w:sdtPr>
        <w:sdtContent>
          <w:r w:rsidR="00FD6FDB" w:rsidRPr="00E73607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FD6FDB" w:rsidRPr="00E73607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Jin22 \l 1033 </w:instrText>
          </w:r>
          <w:r w:rsidR="00FD6FDB" w:rsidRPr="00E73607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E42C1" w:rsidRPr="005E42C1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Xu, et al., 2022)</w:t>
          </w:r>
          <w:r w:rsidR="00FD6FDB" w:rsidRPr="00E73607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FD6FDB" w:rsidRPr="00E73607">
        <w:rPr>
          <w:rFonts w:ascii="Times New Roman" w:hAnsi="Times New Roman" w:cs="Times New Roman"/>
          <w:sz w:val="24"/>
          <w:szCs w:val="24"/>
        </w:rPr>
        <w:t xml:space="preserve">. </w:t>
      </w:r>
      <w:r w:rsidR="00034B4E" w:rsidRPr="00E73607">
        <w:rPr>
          <w:rFonts w:ascii="Times New Roman" w:hAnsi="Times New Roman" w:cs="Times New Roman"/>
          <w:sz w:val="24"/>
          <w:szCs w:val="24"/>
        </w:rPr>
        <w:t xml:space="preserve">This hidden state </w:t>
      </w:r>
      <w:r w:rsidR="003835C3">
        <w:rPr>
          <w:rFonts w:ascii="Times New Roman" w:hAnsi="Times New Roman" w:cs="Times New Roman"/>
          <w:sz w:val="24"/>
          <w:szCs w:val="24"/>
        </w:rPr>
        <w:t>is</w:t>
      </w:r>
      <w:r w:rsidR="00034B4E" w:rsidRPr="00E73607">
        <w:rPr>
          <w:rFonts w:ascii="Times New Roman" w:hAnsi="Times New Roman" w:cs="Times New Roman"/>
          <w:sz w:val="24"/>
          <w:szCs w:val="24"/>
        </w:rPr>
        <w:t xml:space="preserve"> </w:t>
      </w:r>
      <w:r w:rsidR="00881CEA" w:rsidRPr="00E73607">
        <w:rPr>
          <w:rFonts w:ascii="Times New Roman" w:hAnsi="Times New Roman" w:cs="Times New Roman"/>
          <w:sz w:val="24"/>
          <w:szCs w:val="24"/>
        </w:rPr>
        <w:t xml:space="preserve">constantly updated </w:t>
      </w:r>
      <w:r w:rsidR="00402E4D" w:rsidRPr="00E73607">
        <w:rPr>
          <w:rFonts w:ascii="Times New Roman" w:hAnsi="Times New Roman" w:cs="Times New Roman"/>
          <w:sz w:val="24"/>
          <w:szCs w:val="24"/>
        </w:rPr>
        <w:t xml:space="preserve">and used in the subsequent </w:t>
      </w:r>
      <w:r w:rsidR="003357B7" w:rsidRPr="00E73607">
        <w:rPr>
          <w:rFonts w:ascii="Times New Roman" w:hAnsi="Times New Roman" w:cs="Times New Roman"/>
          <w:sz w:val="24"/>
          <w:szCs w:val="24"/>
        </w:rPr>
        <w:t>convolutions</w:t>
      </w:r>
      <w:r w:rsidR="00A85799" w:rsidRPr="00E73607">
        <w:rPr>
          <w:rFonts w:ascii="Times New Roman" w:hAnsi="Times New Roman" w:cs="Times New Roman"/>
          <w:sz w:val="24"/>
          <w:szCs w:val="24"/>
        </w:rPr>
        <w:t>,</w:t>
      </w:r>
      <w:r w:rsidR="00DE5F93" w:rsidRPr="00E73607">
        <w:rPr>
          <w:rFonts w:ascii="Times New Roman" w:hAnsi="Times New Roman" w:cs="Times New Roman"/>
          <w:sz w:val="24"/>
          <w:szCs w:val="24"/>
        </w:rPr>
        <w:t xml:space="preserve"> which </w:t>
      </w:r>
      <w:r w:rsidR="00495EAB" w:rsidRPr="00E73607">
        <w:rPr>
          <w:rFonts w:ascii="Times New Roman" w:hAnsi="Times New Roman" w:cs="Times New Roman"/>
          <w:sz w:val="24"/>
          <w:szCs w:val="24"/>
        </w:rPr>
        <w:t>retains information</w:t>
      </w:r>
      <w:r w:rsidR="00720405" w:rsidRPr="00E73607">
        <w:rPr>
          <w:rFonts w:ascii="Times New Roman" w:hAnsi="Times New Roman" w:cs="Times New Roman"/>
          <w:sz w:val="24"/>
          <w:szCs w:val="24"/>
        </w:rPr>
        <w:t xml:space="preserve"> in </w:t>
      </w:r>
      <w:r w:rsidR="00806830" w:rsidRPr="00E73607">
        <w:rPr>
          <w:rFonts w:ascii="Times New Roman" w:hAnsi="Times New Roman" w:cs="Times New Roman"/>
          <w:sz w:val="24"/>
          <w:szCs w:val="24"/>
        </w:rPr>
        <w:t xml:space="preserve">deeper convolutional layers. </w:t>
      </w:r>
    </w:p>
    <w:p w14:paraId="4CAAE0B3" w14:textId="77777777" w:rsidR="003854F3" w:rsidRPr="00E73607" w:rsidRDefault="003854F3" w:rsidP="00677C4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C248D75" w14:textId="35CAE5AE" w:rsidR="004F16FD" w:rsidRPr="00E73607" w:rsidRDefault="00495EAB" w:rsidP="00677C42">
      <w:pPr>
        <w:jc w:val="both"/>
        <w:rPr>
          <w:rFonts w:ascii="Times New Roman" w:hAnsi="Times New Roman" w:cs="Times New Roman"/>
          <w:sz w:val="24"/>
          <w:szCs w:val="24"/>
        </w:rPr>
      </w:pPr>
      <w:r w:rsidRPr="00E73607">
        <w:rPr>
          <w:rFonts w:ascii="Times New Roman" w:hAnsi="Times New Roman" w:cs="Times New Roman"/>
          <w:sz w:val="24"/>
          <w:szCs w:val="24"/>
        </w:rPr>
        <w:t xml:space="preserve">This theory was </w:t>
      </w:r>
      <w:r w:rsidR="00616CD4" w:rsidRPr="00E73607">
        <w:rPr>
          <w:rFonts w:ascii="Times New Roman" w:hAnsi="Times New Roman" w:cs="Times New Roman"/>
          <w:sz w:val="24"/>
          <w:szCs w:val="24"/>
        </w:rPr>
        <w:t xml:space="preserve">reflected in a comparison in the feature maps between </w:t>
      </w:r>
      <w:proofErr w:type="spellStart"/>
      <w:r w:rsidR="00616CD4" w:rsidRPr="00E73607">
        <w:rPr>
          <w:rFonts w:ascii="Times New Roman" w:hAnsi="Times New Roman" w:cs="Times New Roman"/>
          <w:sz w:val="24"/>
          <w:szCs w:val="24"/>
        </w:rPr>
        <w:t>RegNet</w:t>
      </w:r>
      <w:proofErr w:type="spellEnd"/>
      <w:r w:rsidR="00616CD4" w:rsidRPr="00E7360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616CD4" w:rsidRPr="00E73607">
        <w:rPr>
          <w:rFonts w:ascii="Times New Roman" w:hAnsi="Times New Roman" w:cs="Times New Roman"/>
          <w:sz w:val="24"/>
          <w:szCs w:val="24"/>
        </w:rPr>
        <w:t>ResNet</w:t>
      </w:r>
      <w:proofErr w:type="spellEnd"/>
      <w:r w:rsidR="00A85799" w:rsidRPr="00E73607">
        <w:rPr>
          <w:rFonts w:ascii="Times New Roman" w:hAnsi="Times New Roman" w:cs="Times New Roman"/>
          <w:sz w:val="24"/>
          <w:szCs w:val="24"/>
        </w:rPr>
        <w:t>,</w:t>
      </w:r>
      <w:r w:rsidR="00616CD4" w:rsidRPr="00E73607">
        <w:rPr>
          <w:rFonts w:ascii="Times New Roman" w:hAnsi="Times New Roman" w:cs="Times New Roman"/>
          <w:sz w:val="24"/>
          <w:szCs w:val="24"/>
        </w:rPr>
        <w:t xml:space="preserve"> </w:t>
      </w:r>
      <w:r w:rsidR="009D28B1" w:rsidRPr="00E73607">
        <w:rPr>
          <w:rFonts w:ascii="Times New Roman" w:hAnsi="Times New Roman" w:cs="Times New Roman"/>
          <w:sz w:val="24"/>
          <w:szCs w:val="24"/>
        </w:rPr>
        <w:t xml:space="preserve">where it was found that </w:t>
      </w:r>
      <w:proofErr w:type="spellStart"/>
      <w:r w:rsidR="00DC2173" w:rsidRPr="00E73607">
        <w:rPr>
          <w:rFonts w:ascii="Times New Roman" w:hAnsi="Times New Roman" w:cs="Times New Roman"/>
          <w:sz w:val="24"/>
          <w:szCs w:val="24"/>
        </w:rPr>
        <w:t>RegNet</w:t>
      </w:r>
      <w:proofErr w:type="spellEnd"/>
      <w:r w:rsidR="00DC2173" w:rsidRPr="00E73607">
        <w:rPr>
          <w:rFonts w:ascii="Times New Roman" w:hAnsi="Times New Roman" w:cs="Times New Roman"/>
          <w:sz w:val="24"/>
          <w:szCs w:val="24"/>
        </w:rPr>
        <w:t xml:space="preserve"> preserved more subtle features </w:t>
      </w:r>
      <w:r w:rsidR="000130BD" w:rsidRPr="00E73607">
        <w:rPr>
          <w:rFonts w:ascii="Times New Roman" w:hAnsi="Times New Roman" w:cs="Times New Roman"/>
          <w:sz w:val="24"/>
          <w:szCs w:val="24"/>
        </w:rPr>
        <w:t xml:space="preserve">learned in the early layers </w:t>
      </w:r>
      <w:r w:rsidR="00CA26FE" w:rsidRPr="00E73607">
        <w:rPr>
          <w:rFonts w:ascii="Times New Roman" w:hAnsi="Times New Roman" w:cs="Times New Roman"/>
          <w:sz w:val="24"/>
          <w:szCs w:val="24"/>
        </w:rPr>
        <w:t>due to its hidden state</w:t>
      </w:r>
      <w:r w:rsidR="00DC2173" w:rsidRPr="00E73607">
        <w:rPr>
          <w:rFonts w:ascii="Times New Roman" w:hAnsi="Times New Roman" w:cs="Times New Roman"/>
          <w:sz w:val="24"/>
          <w:szCs w:val="24"/>
        </w:rPr>
        <w:t xml:space="preserve"> and </w:t>
      </w:r>
      <w:r w:rsidR="00243F75" w:rsidRPr="00E73607">
        <w:rPr>
          <w:rFonts w:ascii="Times New Roman" w:hAnsi="Times New Roman" w:cs="Times New Roman"/>
          <w:sz w:val="24"/>
          <w:szCs w:val="24"/>
        </w:rPr>
        <w:t xml:space="preserve">performed better than </w:t>
      </w:r>
      <w:proofErr w:type="spellStart"/>
      <w:r w:rsidR="00243F75" w:rsidRPr="00E73607">
        <w:rPr>
          <w:rFonts w:ascii="Times New Roman" w:hAnsi="Times New Roman" w:cs="Times New Roman"/>
          <w:sz w:val="24"/>
          <w:szCs w:val="24"/>
        </w:rPr>
        <w:t>ResNet</w:t>
      </w:r>
      <w:proofErr w:type="spellEnd"/>
      <w:r w:rsidR="003357B7" w:rsidRPr="00E73607">
        <w:rPr>
          <w:rFonts w:ascii="Times New Roman" w:hAnsi="Times New Roman" w:cs="Times New Roman"/>
          <w:sz w:val="24"/>
          <w:szCs w:val="24"/>
        </w:rPr>
        <w:t xml:space="preserve"> </w:t>
      </w:r>
      <w:r w:rsidR="004F16FD" w:rsidRPr="00E73607">
        <w:rPr>
          <w:rFonts w:ascii="Times New Roman" w:hAnsi="Times New Roman" w:cs="Times New Roman"/>
          <w:sz w:val="24"/>
          <w:szCs w:val="24"/>
        </w:rPr>
        <w:t xml:space="preserve">in classification. </w:t>
      </w:r>
    </w:p>
    <w:p w14:paraId="67044072" w14:textId="77777777" w:rsidR="004F16FD" w:rsidRDefault="004F16FD" w:rsidP="00247121">
      <w:pPr>
        <w:rPr>
          <w:rFonts w:ascii="Times New Roman" w:hAnsi="Times New Roman" w:cs="Times New Roman"/>
          <w:sz w:val="24"/>
          <w:szCs w:val="24"/>
        </w:rPr>
      </w:pPr>
    </w:p>
    <w:p w14:paraId="10B85ECD" w14:textId="59BAED88" w:rsidR="00BF5E8E" w:rsidRDefault="00BF5E8E" w:rsidP="009278D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="00AA3E81">
        <w:rPr>
          <w:rFonts w:ascii="Times New Roman" w:hAnsi="Times New Roman" w:cs="Times New Roman"/>
          <w:sz w:val="24"/>
          <w:szCs w:val="24"/>
        </w:rPr>
        <w:t xml:space="preserve">showcase the inner functions of </w:t>
      </w:r>
      <w:r w:rsidR="002D5F40">
        <w:rPr>
          <w:rFonts w:ascii="Times New Roman" w:hAnsi="Times New Roman" w:cs="Times New Roman"/>
          <w:sz w:val="24"/>
          <w:szCs w:val="24"/>
        </w:rPr>
        <w:t xml:space="preserve">our </w:t>
      </w:r>
      <w:proofErr w:type="spellStart"/>
      <w:r w:rsidR="002D5F40">
        <w:rPr>
          <w:rFonts w:ascii="Times New Roman" w:hAnsi="Times New Roman" w:cs="Times New Roman"/>
          <w:sz w:val="24"/>
          <w:szCs w:val="24"/>
        </w:rPr>
        <w:t>RegNet</w:t>
      </w:r>
      <w:proofErr w:type="spellEnd"/>
      <w:r w:rsidR="00AA3E81">
        <w:rPr>
          <w:rFonts w:ascii="Times New Roman" w:hAnsi="Times New Roman" w:cs="Times New Roman"/>
          <w:sz w:val="24"/>
          <w:szCs w:val="24"/>
        </w:rPr>
        <w:t xml:space="preserve"> model</w:t>
      </w:r>
      <w:r w:rsidR="00DF59CA">
        <w:rPr>
          <w:rFonts w:ascii="Times New Roman" w:hAnsi="Times New Roman" w:cs="Times New Roman"/>
          <w:sz w:val="24"/>
          <w:szCs w:val="24"/>
        </w:rPr>
        <w:t xml:space="preserve"> (and other deep learning models in general)</w:t>
      </w:r>
      <w:r w:rsidR="006A721D">
        <w:rPr>
          <w:rFonts w:ascii="Times New Roman" w:hAnsi="Times New Roman" w:cs="Times New Roman"/>
          <w:sz w:val="24"/>
          <w:szCs w:val="24"/>
        </w:rPr>
        <w:t xml:space="preserve">, we </w:t>
      </w:r>
      <w:r w:rsidR="00D8036D">
        <w:rPr>
          <w:rFonts w:ascii="Times New Roman" w:hAnsi="Times New Roman" w:cs="Times New Roman"/>
          <w:sz w:val="24"/>
          <w:szCs w:val="24"/>
        </w:rPr>
        <w:t>fed forward</w:t>
      </w:r>
      <w:r w:rsidR="006A721D">
        <w:rPr>
          <w:rFonts w:ascii="Times New Roman" w:hAnsi="Times New Roman" w:cs="Times New Roman"/>
          <w:sz w:val="24"/>
          <w:szCs w:val="24"/>
        </w:rPr>
        <w:t xml:space="preserve"> a single example </w:t>
      </w:r>
      <w:r w:rsidR="00D8036D">
        <w:rPr>
          <w:rFonts w:ascii="Times New Roman" w:hAnsi="Times New Roman" w:cs="Times New Roman"/>
          <w:sz w:val="24"/>
          <w:szCs w:val="24"/>
        </w:rPr>
        <w:t xml:space="preserve">through our </w:t>
      </w:r>
      <w:proofErr w:type="spellStart"/>
      <w:r w:rsidR="00D8036D">
        <w:rPr>
          <w:rFonts w:ascii="Times New Roman" w:hAnsi="Times New Roman" w:cs="Times New Roman"/>
          <w:sz w:val="24"/>
          <w:szCs w:val="24"/>
        </w:rPr>
        <w:t>RegNet</w:t>
      </w:r>
      <w:proofErr w:type="spellEnd"/>
      <w:r w:rsidR="00D8036D">
        <w:rPr>
          <w:rFonts w:ascii="Times New Roman" w:hAnsi="Times New Roman" w:cs="Times New Roman"/>
          <w:sz w:val="24"/>
          <w:szCs w:val="24"/>
        </w:rPr>
        <w:t xml:space="preserve"> model and visualized </w:t>
      </w:r>
      <w:r w:rsidR="009278DC">
        <w:rPr>
          <w:rFonts w:ascii="Times New Roman" w:hAnsi="Times New Roman" w:cs="Times New Roman"/>
          <w:sz w:val="24"/>
          <w:szCs w:val="24"/>
        </w:rPr>
        <w:t xml:space="preserve">feature maps at different layers of the model (see </w:t>
      </w:r>
      <w:r w:rsidR="009278DC" w:rsidRPr="009278DC">
        <w:rPr>
          <w:rFonts w:ascii="Times New Roman" w:hAnsi="Times New Roman" w:cs="Times New Roman"/>
          <w:b/>
          <w:bCs/>
          <w:sz w:val="24"/>
          <w:szCs w:val="24"/>
        </w:rPr>
        <w:t>Figure 16</w:t>
      </w:r>
      <w:r w:rsidR="009278DC">
        <w:rPr>
          <w:rFonts w:ascii="Times New Roman" w:hAnsi="Times New Roman" w:cs="Times New Roman"/>
          <w:sz w:val="24"/>
          <w:szCs w:val="24"/>
        </w:rPr>
        <w:t xml:space="preserve">) and </w:t>
      </w:r>
      <w:r w:rsidR="00E040F8">
        <w:rPr>
          <w:rFonts w:ascii="Times New Roman" w:hAnsi="Times New Roman" w:cs="Times New Roman"/>
          <w:sz w:val="24"/>
          <w:szCs w:val="24"/>
        </w:rPr>
        <w:t xml:space="preserve">visualized a heatmap with grad-cam </w:t>
      </w:r>
      <w:r w:rsidR="003835C3">
        <w:rPr>
          <w:rFonts w:ascii="Times New Roman" w:hAnsi="Times New Roman" w:cs="Times New Roman"/>
          <w:sz w:val="24"/>
          <w:szCs w:val="24"/>
        </w:rPr>
        <w:t xml:space="preserve"> to highlight which feature areas </w:t>
      </w:r>
      <w:r w:rsidR="00670340">
        <w:rPr>
          <w:rFonts w:ascii="Times New Roman" w:hAnsi="Times New Roman" w:cs="Times New Roman"/>
          <w:sz w:val="24"/>
          <w:szCs w:val="24"/>
        </w:rPr>
        <w:t>are processed by the model in coming up with a classification prediction</w:t>
      </w:r>
      <w:r w:rsidR="003835C3">
        <w:rPr>
          <w:rFonts w:ascii="Times New Roman" w:hAnsi="Times New Roman" w:cs="Times New Roman"/>
          <w:sz w:val="24"/>
          <w:szCs w:val="24"/>
        </w:rPr>
        <w:t xml:space="preserve"> </w:t>
      </w:r>
      <w:r w:rsidR="00E040F8">
        <w:rPr>
          <w:rFonts w:ascii="Times New Roman" w:hAnsi="Times New Roman" w:cs="Times New Roman"/>
          <w:sz w:val="24"/>
          <w:szCs w:val="24"/>
        </w:rPr>
        <w:t xml:space="preserve">(see </w:t>
      </w:r>
      <w:r w:rsidR="00E040F8" w:rsidRPr="00E040F8">
        <w:rPr>
          <w:rFonts w:ascii="Times New Roman" w:hAnsi="Times New Roman" w:cs="Times New Roman"/>
          <w:b/>
          <w:bCs/>
          <w:sz w:val="24"/>
          <w:szCs w:val="24"/>
        </w:rPr>
        <w:t>Figure 17</w:t>
      </w:r>
      <w:r w:rsidR="00E040F8">
        <w:rPr>
          <w:rFonts w:ascii="Times New Roman" w:hAnsi="Times New Roman" w:cs="Times New Roman"/>
          <w:sz w:val="24"/>
          <w:szCs w:val="24"/>
        </w:rPr>
        <w:t>)</w:t>
      </w:r>
      <w:r w:rsidR="00C46D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795C758" w14:textId="77777777" w:rsidR="00C46D83" w:rsidRPr="00E73607" w:rsidRDefault="00C46D83" w:rsidP="009278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DD220DC" w14:textId="5E2D4091" w:rsidR="009455D2" w:rsidRPr="00E73607" w:rsidRDefault="00266930" w:rsidP="009455D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observing the feature map in </w:t>
      </w:r>
      <w:r w:rsidRPr="00266930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DF59CA"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="00DF59CA">
        <w:rPr>
          <w:rFonts w:ascii="Times New Roman" w:hAnsi="Times New Roman" w:cs="Times New Roman"/>
          <w:sz w:val="24"/>
          <w:szCs w:val="24"/>
        </w:rPr>
        <w:t>, we can see l</w:t>
      </w:r>
      <w:r w:rsidR="00552307" w:rsidRPr="00E73607">
        <w:rPr>
          <w:rFonts w:ascii="Times New Roman" w:hAnsi="Times New Roman" w:cs="Times New Roman"/>
          <w:sz w:val="24"/>
          <w:szCs w:val="24"/>
        </w:rPr>
        <w:t>ow-level features extracted</w:t>
      </w:r>
      <w:r w:rsidR="002267A2">
        <w:rPr>
          <w:rFonts w:ascii="Times New Roman" w:hAnsi="Times New Roman" w:cs="Times New Roman"/>
          <w:sz w:val="24"/>
          <w:szCs w:val="24"/>
        </w:rPr>
        <w:t xml:space="preserve"> in</w:t>
      </w:r>
      <w:r w:rsidR="00552307" w:rsidRPr="00E73607">
        <w:rPr>
          <w:rFonts w:ascii="Times New Roman" w:hAnsi="Times New Roman" w:cs="Times New Roman"/>
          <w:sz w:val="24"/>
          <w:szCs w:val="24"/>
        </w:rPr>
        <w:t xml:space="preserve"> </w:t>
      </w:r>
      <w:r w:rsidR="00DF59CA">
        <w:rPr>
          <w:rFonts w:ascii="Times New Roman" w:hAnsi="Times New Roman" w:cs="Times New Roman"/>
          <w:sz w:val="24"/>
          <w:szCs w:val="24"/>
        </w:rPr>
        <w:t xml:space="preserve">earlier layers </w:t>
      </w:r>
      <w:r w:rsidR="00552307" w:rsidRPr="00E73607">
        <w:rPr>
          <w:rFonts w:ascii="Times New Roman" w:hAnsi="Times New Roman" w:cs="Times New Roman"/>
          <w:sz w:val="24"/>
          <w:szCs w:val="24"/>
        </w:rPr>
        <w:t>be</w:t>
      </w:r>
      <w:r w:rsidR="002267A2">
        <w:rPr>
          <w:rFonts w:ascii="Times New Roman" w:hAnsi="Times New Roman" w:cs="Times New Roman"/>
          <w:sz w:val="24"/>
          <w:szCs w:val="24"/>
        </w:rPr>
        <w:t>coming</w:t>
      </w:r>
      <w:r w:rsidR="00552307" w:rsidRPr="00E73607">
        <w:rPr>
          <w:rFonts w:ascii="Times New Roman" w:hAnsi="Times New Roman" w:cs="Times New Roman"/>
          <w:sz w:val="24"/>
          <w:szCs w:val="24"/>
        </w:rPr>
        <w:t xml:space="preserve"> more complex</w:t>
      </w:r>
      <w:r w:rsidR="00DF59CA">
        <w:rPr>
          <w:rFonts w:ascii="Times New Roman" w:hAnsi="Times New Roman" w:cs="Times New Roman"/>
          <w:sz w:val="24"/>
          <w:szCs w:val="24"/>
        </w:rPr>
        <w:t>/abstract</w:t>
      </w:r>
      <w:r w:rsidR="00552307" w:rsidRPr="00E73607">
        <w:rPr>
          <w:rFonts w:ascii="Times New Roman" w:hAnsi="Times New Roman" w:cs="Times New Roman"/>
          <w:sz w:val="24"/>
          <w:szCs w:val="24"/>
        </w:rPr>
        <w:t xml:space="preserve"> as the layer</w:t>
      </w:r>
      <w:r w:rsidR="002267A2">
        <w:rPr>
          <w:rFonts w:ascii="Times New Roman" w:hAnsi="Times New Roman" w:cs="Times New Roman"/>
          <w:sz w:val="24"/>
          <w:szCs w:val="24"/>
        </w:rPr>
        <w:t>s</w:t>
      </w:r>
      <w:r w:rsidR="00552307" w:rsidRPr="00E73607">
        <w:rPr>
          <w:rFonts w:ascii="Times New Roman" w:hAnsi="Times New Roman" w:cs="Times New Roman"/>
          <w:sz w:val="24"/>
          <w:szCs w:val="24"/>
        </w:rPr>
        <w:t xml:space="preserve"> went</w:t>
      </w:r>
      <w:r w:rsidR="007D646B" w:rsidRPr="00E73607">
        <w:rPr>
          <w:rFonts w:ascii="Times New Roman" w:hAnsi="Times New Roman" w:cs="Times New Roman"/>
          <w:sz w:val="24"/>
          <w:szCs w:val="24"/>
        </w:rPr>
        <w:t xml:space="preserve"> deeper</w:t>
      </w:r>
      <w:r w:rsidR="00552307" w:rsidRPr="00E73607">
        <w:rPr>
          <w:rFonts w:ascii="Times New Roman" w:hAnsi="Times New Roman" w:cs="Times New Roman"/>
          <w:sz w:val="24"/>
          <w:szCs w:val="24"/>
        </w:rPr>
        <w:t xml:space="preserve">. </w:t>
      </w:r>
      <w:r w:rsidR="009455D2">
        <w:rPr>
          <w:rFonts w:ascii="Times New Roman" w:hAnsi="Times New Roman" w:cs="Times New Roman"/>
          <w:sz w:val="24"/>
          <w:szCs w:val="24"/>
        </w:rPr>
        <w:t xml:space="preserve">The abstraction </w:t>
      </w:r>
      <w:r w:rsidR="002E3382">
        <w:rPr>
          <w:rFonts w:ascii="Times New Roman" w:hAnsi="Times New Roman" w:cs="Times New Roman"/>
          <w:sz w:val="24"/>
          <w:szCs w:val="24"/>
        </w:rPr>
        <w:t xml:space="preserve">in deeper </w:t>
      </w:r>
      <w:r w:rsidR="002E3382">
        <w:rPr>
          <w:rFonts w:ascii="Times New Roman" w:hAnsi="Times New Roman" w:cs="Times New Roman"/>
          <w:sz w:val="24"/>
          <w:szCs w:val="24"/>
        </w:rPr>
        <w:lastRenderedPageBreak/>
        <w:t xml:space="preserve">layers is due to </w:t>
      </w:r>
      <w:r w:rsidR="004937C4">
        <w:rPr>
          <w:rFonts w:ascii="Times New Roman" w:hAnsi="Times New Roman" w:cs="Times New Roman"/>
          <w:sz w:val="24"/>
          <w:szCs w:val="24"/>
        </w:rPr>
        <w:t xml:space="preserve">sequential activations between layers, </w:t>
      </w:r>
      <w:r w:rsidR="009455D2" w:rsidRPr="00E73607">
        <w:rPr>
          <w:rFonts w:ascii="Times New Roman" w:hAnsi="Times New Roman" w:cs="Times New Roman"/>
          <w:sz w:val="24"/>
          <w:szCs w:val="24"/>
        </w:rPr>
        <w:t>down</w:t>
      </w:r>
      <w:r w:rsidR="009247CC">
        <w:rPr>
          <w:rFonts w:ascii="Times New Roman" w:hAnsi="Times New Roman" w:cs="Times New Roman"/>
          <w:sz w:val="24"/>
          <w:szCs w:val="24"/>
        </w:rPr>
        <w:t>-</w:t>
      </w:r>
      <w:r w:rsidR="009455D2" w:rsidRPr="00E73607">
        <w:rPr>
          <w:rFonts w:ascii="Times New Roman" w:hAnsi="Times New Roman" w:cs="Times New Roman"/>
          <w:sz w:val="24"/>
          <w:szCs w:val="24"/>
        </w:rPr>
        <w:t>sampling</w:t>
      </w:r>
      <w:r w:rsidR="00832AE9">
        <w:rPr>
          <w:rFonts w:ascii="Times New Roman" w:hAnsi="Times New Roman" w:cs="Times New Roman"/>
          <w:sz w:val="24"/>
          <w:szCs w:val="24"/>
        </w:rPr>
        <w:t xml:space="preserve"> (</w:t>
      </w:r>
      <w:r w:rsidR="009455D2" w:rsidRPr="00E73607">
        <w:rPr>
          <w:rFonts w:ascii="Times New Roman" w:hAnsi="Times New Roman" w:cs="Times New Roman"/>
          <w:sz w:val="24"/>
          <w:szCs w:val="24"/>
        </w:rPr>
        <w:t>which lowered spatial resolution</w:t>
      </w:r>
      <w:r w:rsidR="00832AE9">
        <w:rPr>
          <w:rFonts w:ascii="Times New Roman" w:hAnsi="Times New Roman" w:cs="Times New Roman"/>
          <w:sz w:val="24"/>
          <w:szCs w:val="24"/>
        </w:rPr>
        <w:t>)</w:t>
      </w:r>
      <w:r w:rsidR="000D4864">
        <w:rPr>
          <w:rFonts w:ascii="Times New Roman" w:hAnsi="Times New Roman" w:cs="Times New Roman"/>
          <w:sz w:val="24"/>
          <w:szCs w:val="24"/>
        </w:rPr>
        <w:t>,</w:t>
      </w:r>
      <w:r w:rsidR="00832AE9">
        <w:rPr>
          <w:rFonts w:ascii="Times New Roman" w:hAnsi="Times New Roman" w:cs="Times New Roman"/>
          <w:sz w:val="24"/>
          <w:szCs w:val="24"/>
        </w:rPr>
        <w:t xml:space="preserve"> and </w:t>
      </w:r>
      <w:r w:rsidR="009455D2" w:rsidRPr="00E73607">
        <w:rPr>
          <w:rFonts w:ascii="Times New Roman" w:hAnsi="Times New Roman" w:cs="Times New Roman"/>
          <w:sz w:val="24"/>
          <w:szCs w:val="24"/>
        </w:rPr>
        <w:t xml:space="preserve">skip connections between </w:t>
      </w:r>
      <w:r w:rsidR="006C250F">
        <w:rPr>
          <w:rFonts w:ascii="Times New Roman" w:hAnsi="Times New Roman" w:cs="Times New Roman"/>
          <w:sz w:val="24"/>
          <w:szCs w:val="24"/>
        </w:rPr>
        <w:t>alternate</w:t>
      </w:r>
      <w:r w:rsidR="009455D2" w:rsidRPr="00E73607">
        <w:rPr>
          <w:rFonts w:ascii="Times New Roman" w:hAnsi="Times New Roman" w:cs="Times New Roman"/>
          <w:sz w:val="24"/>
          <w:szCs w:val="24"/>
        </w:rPr>
        <w:t xml:space="preserve"> layers </w:t>
      </w:r>
      <w:r w:rsidR="006C250F">
        <w:rPr>
          <w:rFonts w:ascii="Times New Roman" w:hAnsi="Times New Roman" w:cs="Times New Roman"/>
          <w:sz w:val="24"/>
          <w:szCs w:val="24"/>
        </w:rPr>
        <w:t>(which passes complexity to deeper layers to solve the vanishing gradient problem)</w:t>
      </w:r>
      <w:r w:rsidR="009455D2" w:rsidRPr="00E73607">
        <w:rPr>
          <w:rFonts w:ascii="Times New Roman" w:hAnsi="Times New Roman" w:cs="Times New Roman"/>
          <w:sz w:val="24"/>
          <w:szCs w:val="24"/>
        </w:rPr>
        <w:t xml:space="preserve">. </w:t>
      </w:r>
      <w:r w:rsidR="002E3382">
        <w:rPr>
          <w:rFonts w:ascii="Times New Roman" w:hAnsi="Times New Roman" w:cs="Times New Roman"/>
          <w:sz w:val="24"/>
          <w:szCs w:val="24"/>
        </w:rPr>
        <w:t>This abstraction represents learning in a deep learning model.</w:t>
      </w:r>
    </w:p>
    <w:p w14:paraId="462D0657" w14:textId="77777777" w:rsidR="00264D83" w:rsidRDefault="00264D83" w:rsidP="00677C4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4037DE7" w14:textId="733769BF" w:rsidR="000178D1" w:rsidRPr="00543C95" w:rsidRDefault="00543C95" w:rsidP="00677C4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heatmap i</w:t>
      </w:r>
      <w:r w:rsidR="00264D83">
        <w:rPr>
          <w:rFonts w:ascii="Times New Roman" w:hAnsi="Times New Roman" w:cs="Times New Roman"/>
          <w:sz w:val="24"/>
          <w:szCs w:val="24"/>
        </w:rPr>
        <w:t>n</w:t>
      </w:r>
      <w:r w:rsidR="00552307" w:rsidRPr="00E73607">
        <w:rPr>
          <w:rFonts w:ascii="Times New Roman" w:hAnsi="Times New Roman" w:cs="Times New Roman"/>
          <w:sz w:val="24"/>
          <w:szCs w:val="24"/>
        </w:rPr>
        <w:t xml:space="preserve"> </w:t>
      </w:r>
      <w:r w:rsidR="00552307" w:rsidRPr="00264D83">
        <w:rPr>
          <w:rFonts w:ascii="Times New Roman" w:hAnsi="Times New Roman" w:cs="Times New Roman"/>
          <w:b/>
          <w:bCs/>
          <w:sz w:val="24"/>
          <w:szCs w:val="24"/>
        </w:rPr>
        <w:t>Figure 1</w:t>
      </w:r>
      <w:r w:rsidR="000F71AE">
        <w:rPr>
          <w:rFonts w:ascii="Times New Roman" w:hAnsi="Times New Roman" w:cs="Times New Roman"/>
          <w:b/>
          <w:bCs/>
          <w:sz w:val="24"/>
          <w:szCs w:val="24"/>
        </w:rPr>
        <w:t>7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hows the model </w:t>
      </w:r>
      <w:r w:rsidR="0062617D">
        <w:rPr>
          <w:rFonts w:ascii="Times New Roman" w:hAnsi="Times New Roman" w:cs="Times New Roman"/>
          <w:sz w:val="24"/>
          <w:szCs w:val="24"/>
        </w:rPr>
        <w:t xml:space="preserve">identifying regions of the image that carries relevant information for class identification. </w:t>
      </w:r>
      <w:r w:rsidR="000E7B8B">
        <w:rPr>
          <w:rFonts w:ascii="Times New Roman" w:hAnsi="Times New Roman" w:cs="Times New Roman"/>
          <w:sz w:val="24"/>
          <w:szCs w:val="24"/>
        </w:rPr>
        <w:t>Specific to</w:t>
      </w:r>
      <w:r w:rsidR="0062617D">
        <w:rPr>
          <w:rFonts w:ascii="Times New Roman" w:hAnsi="Times New Roman" w:cs="Times New Roman"/>
          <w:sz w:val="24"/>
          <w:szCs w:val="24"/>
        </w:rPr>
        <w:t xml:space="preserve"> </w:t>
      </w:r>
      <w:r w:rsidR="000E7B8B">
        <w:rPr>
          <w:rFonts w:ascii="Times New Roman" w:hAnsi="Times New Roman" w:cs="Times New Roman"/>
          <w:sz w:val="24"/>
          <w:szCs w:val="24"/>
        </w:rPr>
        <w:t>the</w:t>
      </w:r>
      <w:r w:rsidR="0062617D">
        <w:rPr>
          <w:rFonts w:ascii="Times New Roman" w:hAnsi="Times New Roman" w:cs="Times New Roman"/>
          <w:sz w:val="24"/>
          <w:szCs w:val="24"/>
        </w:rPr>
        <w:t xml:space="preserve"> cat image</w:t>
      </w:r>
      <w:r w:rsidR="000E7B8B">
        <w:rPr>
          <w:rFonts w:ascii="Times New Roman" w:hAnsi="Times New Roman" w:cs="Times New Roman"/>
          <w:sz w:val="24"/>
          <w:szCs w:val="24"/>
        </w:rPr>
        <w:t xml:space="preserve"> used for this analysis</w:t>
      </w:r>
      <w:r w:rsidR="0062617D">
        <w:rPr>
          <w:rFonts w:ascii="Times New Roman" w:hAnsi="Times New Roman" w:cs="Times New Roman"/>
          <w:sz w:val="24"/>
          <w:szCs w:val="24"/>
        </w:rPr>
        <w:t xml:space="preserve">, we observe how the </w:t>
      </w:r>
      <w:r w:rsidR="00803973">
        <w:rPr>
          <w:rFonts w:ascii="Times New Roman" w:hAnsi="Times New Roman" w:cs="Times New Roman"/>
          <w:sz w:val="24"/>
          <w:szCs w:val="24"/>
        </w:rPr>
        <w:t xml:space="preserve">model is able to differentiate the </w:t>
      </w:r>
      <w:r w:rsidR="008452E9">
        <w:rPr>
          <w:rFonts w:ascii="Times New Roman" w:hAnsi="Times New Roman" w:cs="Times New Roman"/>
          <w:sz w:val="24"/>
          <w:szCs w:val="24"/>
        </w:rPr>
        <w:t>cat’s facial feature</w:t>
      </w:r>
      <w:r w:rsidR="00803973">
        <w:rPr>
          <w:rFonts w:ascii="Times New Roman" w:hAnsi="Times New Roman" w:cs="Times New Roman"/>
          <w:sz w:val="24"/>
          <w:szCs w:val="24"/>
        </w:rPr>
        <w:t xml:space="preserve"> (</w:t>
      </w:r>
      <w:r w:rsidR="008C4073">
        <w:rPr>
          <w:rFonts w:ascii="Times New Roman" w:hAnsi="Times New Roman" w:cs="Times New Roman"/>
          <w:sz w:val="24"/>
          <w:szCs w:val="24"/>
        </w:rPr>
        <w:t xml:space="preserve">high heatmap value, </w:t>
      </w:r>
      <w:r w:rsidR="00803973">
        <w:rPr>
          <w:rFonts w:ascii="Times New Roman" w:hAnsi="Times New Roman" w:cs="Times New Roman"/>
          <w:sz w:val="24"/>
          <w:szCs w:val="24"/>
        </w:rPr>
        <w:t>in red)</w:t>
      </w:r>
      <w:r w:rsidR="008452E9">
        <w:rPr>
          <w:rFonts w:ascii="Times New Roman" w:hAnsi="Times New Roman" w:cs="Times New Roman"/>
          <w:sz w:val="24"/>
          <w:szCs w:val="24"/>
        </w:rPr>
        <w:t xml:space="preserve"> </w:t>
      </w:r>
      <w:r w:rsidR="00803973">
        <w:rPr>
          <w:rFonts w:ascii="Times New Roman" w:hAnsi="Times New Roman" w:cs="Times New Roman"/>
          <w:sz w:val="24"/>
          <w:szCs w:val="24"/>
        </w:rPr>
        <w:t>against its body</w:t>
      </w:r>
      <w:r w:rsidR="008C4073">
        <w:rPr>
          <w:rFonts w:ascii="Times New Roman" w:hAnsi="Times New Roman" w:cs="Times New Roman"/>
          <w:sz w:val="24"/>
          <w:szCs w:val="24"/>
        </w:rPr>
        <w:t xml:space="preserve"> (neutral heatmap value, in green) and backdrop (lower heatmap value, in teal).</w:t>
      </w:r>
    </w:p>
    <w:p w14:paraId="197054BE" w14:textId="316FB806" w:rsidR="00D35B18" w:rsidRDefault="00D35B18">
      <w:pPr>
        <w:rPr>
          <w:rFonts w:ascii="Times New Roman" w:hAnsi="Times New Roman" w:cs="Times New Roman"/>
        </w:rPr>
      </w:pPr>
    </w:p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7796"/>
      </w:tblGrid>
      <w:tr w:rsidR="00D35B18" w14:paraId="7A4AD8E8" w14:textId="77777777" w:rsidTr="0042797D">
        <w:tc>
          <w:tcPr>
            <w:tcW w:w="9067" w:type="dxa"/>
            <w:gridSpan w:val="2"/>
          </w:tcPr>
          <w:p w14:paraId="62F08F9C" w14:textId="7ACAA0BD" w:rsidR="00D35B18" w:rsidRPr="00242D75" w:rsidRDefault="003C1A34">
            <w:pPr>
              <w:rPr>
                <w:rFonts w:ascii="Times New Roman" w:hAnsi="Times New Roman" w:cs="Times New Roman"/>
              </w:rPr>
            </w:pPr>
            <w:r w:rsidRPr="00264D83">
              <w:rPr>
                <w:rFonts w:ascii="Times New Roman" w:hAnsi="Times New Roman" w:cs="Times New Roman"/>
                <w:b/>
                <w:bCs/>
              </w:rPr>
              <w:t xml:space="preserve">Figure </w:t>
            </w:r>
            <w:r w:rsidR="008525F5" w:rsidRPr="00264D83">
              <w:rPr>
                <w:rFonts w:ascii="Times New Roman" w:hAnsi="Times New Roman" w:cs="Times New Roman"/>
                <w:b/>
                <w:bCs/>
              </w:rPr>
              <w:t>1</w:t>
            </w:r>
            <w:r w:rsidR="00C46D83">
              <w:rPr>
                <w:rFonts w:ascii="Times New Roman" w:hAnsi="Times New Roman" w:cs="Times New Roman"/>
                <w:b/>
                <w:bCs/>
              </w:rPr>
              <w:t>6</w:t>
            </w:r>
            <w:r w:rsidRPr="0042797D">
              <w:rPr>
                <w:rFonts w:ascii="Times New Roman" w:hAnsi="Times New Roman" w:cs="Times New Roman"/>
                <w:b/>
                <w:bCs/>
              </w:rPr>
              <w:t>:</w:t>
            </w:r>
            <w:r w:rsidR="0042797D" w:rsidRPr="0042797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42797D" w:rsidRPr="00242D75">
              <w:rPr>
                <w:rFonts w:ascii="Times New Roman" w:hAnsi="Times New Roman" w:cs="Times New Roman"/>
              </w:rPr>
              <w:t>Representation of feature map in different layers</w:t>
            </w:r>
            <w:r w:rsidR="00826404">
              <w:rPr>
                <w:rFonts w:ascii="Times New Roman" w:hAnsi="Times New Roman" w:cs="Times New Roman"/>
              </w:rPr>
              <w:t>, notice the abstraction in deeper layers</w:t>
            </w:r>
          </w:p>
          <w:p w14:paraId="43F71E1B" w14:textId="423CFB38" w:rsidR="0042797D" w:rsidRDefault="0042797D">
            <w:pPr>
              <w:rPr>
                <w:rFonts w:ascii="Times New Roman" w:hAnsi="Times New Roman" w:cs="Times New Roman"/>
              </w:rPr>
            </w:pPr>
          </w:p>
        </w:tc>
      </w:tr>
      <w:tr w:rsidR="003C1A34" w14:paraId="007136F0" w14:textId="77777777" w:rsidTr="0042797D">
        <w:trPr>
          <w:trHeight w:val="184"/>
        </w:trPr>
        <w:tc>
          <w:tcPr>
            <w:tcW w:w="1271" w:type="dxa"/>
          </w:tcPr>
          <w:p w14:paraId="4E501E1A" w14:textId="77777777" w:rsidR="003C1A34" w:rsidRPr="004D771B" w:rsidRDefault="000A638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D771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ayer 0</w:t>
            </w:r>
          </w:p>
          <w:p w14:paraId="60784A6C" w14:textId="374E1D5A" w:rsidR="000A638A" w:rsidRPr="00D80365" w:rsidRDefault="000A638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80365">
              <w:rPr>
                <w:rFonts w:ascii="Times New Roman" w:hAnsi="Times New Roman" w:cs="Times New Roman"/>
                <w:sz w:val="18"/>
                <w:szCs w:val="18"/>
              </w:rPr>
              <w:t>(32,112,112)</w:t>
            </w:r>
          </w:p>
        </w:tc>
        <w:tc>
          <w:tcPr>
            <w:tcW w:w="7796" w:type="dxa"/>
          </w:tcPr>
          <w:p w14:paraId="35FB3AA8" w14:textId="77777777" w:rsidR="003C1A34" w:rsidRDefault="009939CF">
            <w:pPr>
              <w:rPr>
                <w:rFonts w:ascii="Times New Roman" w:hAnsi="Times New Roman" w:cs="Times New Roman"/>
              </w:rPr>
            </w:pPr>
            <w:r w:rsidRPr="009939CF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75781A8" wp14:editId="67EE582B">
                  <wp:extent cx="4680000" cy="459524"/>
                  <wp:effectExtent l="0" t="0" r="0" b="0"/>
                  <wp:docPr id="6575226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7522680" name=""/>
                          <pic:cNvPicPr/>
                        </pic:nvPicPr>
                        <pic:blipFill rotWithShape="1">
                          <a:blip r:embed="rId40"/>
                          <a:srcRect l="2794" b="50029"/>
                          <a:stretch/>
                        </pic:blipFill>
                        <pic:spPr bwMode="auto">
                          <a:xfrm>
                            <a:off x="0" y="0"/>
                            <a:ext cx="4680000" cy="4595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4703A16" w14:textId="33672732" w:rsidR="004D771B" w:rsidRPr="004D771B" w:rsidRDefault="004D771B">
            <w:pPr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</w:tr>
      <w:tr w:rsidR="000A638A" w14:paraId="28D586DE" w14:textId="77777777" w:rsidTr="0042797D">
        <w:trPr>
          <w:trHeight w:val="184"/>
        </w:trPr>
        <w:tc>
          <w:tcPr>
            <w:tcW w:w="1271" w:type="dxa"/>
          </w:tcPr>
          <w:p w14:paraId="099583E6" w14:textId="77777777" w:rsidR="000A638A" w:rsidRPr="004D771B" w:rsidRDefault="000A638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D771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ayer 1</w:t>
            </w:r>
          </w:p>
          <w:p w14:paraId="1B0E1D02" w14:textId="5505AA7E" w:rsidR="000A638A" w:rsidRPr="00D80365" w:rsidRDefault="000A638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80365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D80365" w:rsidRPr="00D80365">
              <w:rPr>
                <w:rFonts w:ascii="Times New Roman" w:hAnsi="Times New Roman" w:cs="Times New Roman"/>
                <w:sz w:val="18"/>
                <w:szCs w:val="18"/>
              </w:rPr>
              <w:t>96, 56, 56)</w:t>
            </w:r>
          </w:p>
        </w:tc>
        <w:tc>
          <w:tcPr>
            <w:tcW w:w="7796" w:type="dxa"/>
          </w:tcPr>
          <w:p w14:paraId="077B8622" w14:textId="56CACAF5" w:rsidR="000A638A" w:rsidRPr="009939CF" w:rsidRDefault="000A638A">
            <w:pPr>
              <w:rPr>
                <w:rFonts w:ascii="Times New Roman" w:hAnsi="Times New Roman" w:cs="Times New Roman"/>
              </w:rPr>
            </w:pPr>
            <w:r w:rsidRPr="009939CF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CD8F744" wp14:editId="46FD9877">
                  <wp:extent cx="4680000" cy="453638"/>
                  <wp:effectExtent l="0" t="0" r="0" b="3810"/>
                  <wp:docPr id="15299856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7522680" name=""/>
                          <pic:cNvPicPr/>
                        </pic:nvPicPr>
                        <pic:blipFill rotWithShape="1">
                          <a:blip r:embed="rId40"/>
                          <a:srcRect l="2794" t="50670"/>
                          <a:stretch/>
                        </pic:blipFill>
                        <pic:spPr bwMode="auto">
                          <a:xfrm>
                            <a:off x="0" y="0"/>
                            <a:ext cx="4680000" cy="4536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1585" w14:paraId="1C4B2E57" w14:textId="77777777" w:rsidTr="0042797D">
        <w:trPr>
          <w:trHeight w:val="183"/>
        </w:trPr>
        <w:tc>
          <w:tcPr>
            <w:tcW w:w="1271" w:type="dxa"/>
          </w:tcPr>
          <w:p w14:paraId="4C001928" w14:textId="7108C534" w:rsidR="00491585" w:rsidRPr="004D771B" w:rsidRDefault="0049158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D771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Layer </w:t>
            </w:r>
            <w:r w:rsidR="008146C0" w:rsidRPr="004D771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4D771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  <w:p w14:paraId="181041F0" w14:textId="7DC92833" w:rsidR="00491585" w:rsidRPr="00FF2FEE" w:rsidRDefault="004915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2FEE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8146C0" w:rsidRPr="00FF2FEE">
              <w:rPr>
                <w:rFonts w:ascii="Times New Roman" w:hAnsi="Times New Roman" w:cs="Times New Roman"/>
                <w:sz w:val="18"/>
                <w:szCs w:val="18"/>
              </w:rPr>
              <w:t>192, 28, 28)</w:t>
            </w:r>
          </w:p>
        </w:tc>
        <w:tc>
          <w:tcPr>
            <w:tcW w:w="7796" w:type="dxa"/>
          </w:tcPr>
          <w:p w14:paraId="42BE5EE4" w14:textId="485301BF" w:rsidR="00491585" w:rsidRPr="0052114D" w:rsidRDefault="008146C0">
            <w:pPr>
              <w:rPr>
                <w:rFonts w:ascii="Times New Roman" w:hAnsi="Times New Roman" w:cs="Times New Roman"/>
              </w:rPr>
            </w:pPr>
            <w:r w:rsidRPr="0052114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376D57A" wp14:editId="279EA4CE">
                  <wp:extent cx="4680000" cy="464236"/>
                  <wp:effectExtent l="0" t="0" r="0" b="5715"/>
                  <wp:docPr id="12897738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1366037" name=""/>
                          <pic:cNvPicPr/>
                        </pic:nvPicPr>
                        <pic:blipFill rotWithShape="1">
                          <a:blip r:embed="rId41"/>
                          <a:srcRect l="2676" t="24977" b="62609"/>
                          <a:stretch/>
                        </pic:blipFill>
                        <pic:spPr bwMode="auto">
                          <a:xfrm>
                            <a:off x="0" y="0"/>
                            <a:ext cx="4680000" cy="4642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1585" w14:paraId="0914D7BC" w14:textId="77777777" w:rsidTr="0042797D">
        <w:trPr>
          <w:trHeight w:val="183"/>
        </w:trPr>
        <w:tc>
          <w:tcPr>
            <w:tcW w:w="1271" w:type="dxa"/>
          </w:tcPr>
          <w:p w14:paraId="754839F5" w14:textId="77777777" w:rsidR="00491585" w:rsidRPr="004D771B" w:rsidRDefault="0049158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D771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ayer 70</w:t>
            </w:r>
          </w:p>
          <w:p w14:paraId="6D8702E0" w14:textId="08A108E3" w:rsidR="00491585" w:rsidRPr="00FF2FEE" w:rsidRDefault="004915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2FEE">
              <w:rPr>
                <w:rFonts w:ascii="Times New Roman" w:hAnsi="Times New Roman" w:cs="Times New Roman"/>
                <w:sz w:val="18"/>
                <w:szCs w:val="18"/>
              </w:rPr>
              <w:t>(432, 14, 14)</w:t>
            </w:r>
          </w:p>
        </w:tc>
        <w:tc>
          <w:tcPr>
            <w:tcW w:w="7796" w:type="dxa"/>
          </w:tcPr>
          <w:p w14:paraId="6F862A62" w14:textId="23BE45CC" w:rsidR="00491585" w:rsidRPr="0052114D" w:rsidRDefault="008146C0">
            <w:pPr>
              <w:rPr>
                <w:rFonts w:ascii="Times New Roman" w:hAnsi="Times New Roman" w:cs="Times New Roman"/>
              </w:rPr>
            </w:pPr>
            <w:r w:rsidRPr="0052114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5886ABD" wp14:editId="1BD97102">
                  <wp:extent cx="4680000" cy="478804"/>
                  <wp:effectExtent l="0" t="0" r="0" b="3810"/>
                  <wp:docPr id="12280207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1366037" name=""/>
                          <pic:cNvPicPr/>
                        </pic:nvPicPr>
                        <pic:blipFill rotWithShape="1">
                          <a:blip r:embed="rId41"/>
                          <a:srcRect l="2676" t="87196"/>
                          <a:stretch/>
                        </pic:blipFill>
                        <pic:spPr bwMode="auto">
                          <a:xfrm>
                            <a:off x="0" y="0"/>
                            <a:ext cx="4680000" cy="4788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6CA69F" w14:textId="77777777" w:rsidR="005B49FC" w:rsidRDefault="005B49FC" w:rsidP="005B49FC">
      <w:pPr>
        <w:pStyle w:val="ListParagraph"/>
        <w:autoSpaceDE w:val="0"/>
        <w:autoSpaceDN w:val="0"/>
        <w:adjustRightInd w:val="0"/>
        <w:ind w:left="360"/>
        <w:rPr>
          <w:rFonts w:ascii="Times New Roman" w:hAnsi="Times New Roman" w:cs="Times New Roman"/>
          <w:bCs/>
          <w:color w:val="C00000"/>
          <w:kern w:val="0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84"/>
      </w:tblGrid>
      <w:tr w:rsidR="00C46D83" w14:paraId="73558CDC" w14:textId="77777777" w:rsidTr="00242D75">
        <w:tc>
          <w:tcPr>
            <w:tcW w:w="8784" w:type="dxa"/>
          </w:tcPr>
          <w:p w14:paraId="6733C6AE" w14:textId="34102A35" w:rsidR="00C46D83" w:rsidRDefault="00C46D83" w:rsidP="00B06EA5">
            <w:pPr>
              <w:rPr>
                <w:rFonts w:ascii="Times New Roman" w:hAnsi="Times New Roman" w:cs="Times New Roman"/>
              </w:rPr>
            </w:pPr>
            <w:r w:rsidRPr="00E73607">
              <w:rPr>
                <w:rFonts w:ascii="Times New Roman" w:hAnsi="Times New Roman" w:cs="Times New Roman"/>
                <w:b/>
                <w:bCs/>
              </w:rPr>
              <w:t>Figure 1</w:t>
            </w:r>
            <w:r>
              <w:rPr>
                <w:rFonts w:ascii="Times New Roman" w:hAnsi="Times New Roman" w:cs="Times New Roman"/>
                <w:b/>
                <w:bCs/>
              </w:rPr>
              <w:t>7</w:t>
            </w:r>
            <w:r w:rsidRPr="00E73607">
              <w:rPr>
                <w:rFonts w:ascii="Times New Roman" w:hAnsi="Times New Roman" w:cs="Times New Roman"/>
                <w:b/>
                <w:bCs/>
              </w:rPr>
              <w:t>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42797D">
              <w:rPr>
                <w:rFonts w:ascii="Times New Roman" w:hAnsi="Times New Roman" w:cs="Times New Roman"/>
              </w:rPr>
              <w:t xml:space="preserve">input image and </w:t>
            </w:r>
            <w:r w:rsidR="00242D75">
              <w:rPr>
                <w:rFonts w:ascii="Times New Roman" w:hAnsi="Times New Roman" w:cs="Times New Roman"/>
              </w:rPr>
              <w:t>feature heatmap</w:t>
            </w:r>
            <w:r w:rsidR="00826404">
              <w:rPr>
                <w:rFonts w:ascii="Times New Roman" w:hAnsi="Times New Roman" w:cs="Times New Roman"/>
              </w:rPr>
              <w:t xml:space="preserve">, notice features </w:t>
            </w:r>
            <w:r w:rsidR="006822D6">
              <w:rPr>
                <w:rFonts w:ascii="Times New Roman" w:hAnsi="Times New Roman" w:cs="Times New Roman"/>
              </w:rPr>
              <w:t xml:space="preserve">extracted by </w:t>
            </w:r>
            <w:r w:rsidR="00826404">
              <w:rPr>
                <w:rFonts w:ascii="Times New Roman" w:hAnsi="Times New Roman" w:cs="Times New Roman"/>
              </w:rPr>
              <w:t>the mode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826404">
              <w:rPr>
                <w:rFonts w:ascii="Times New Roman" w:hAnsi="Times New Roman" w:cs="Times New Roman"/>
              </w:rPr>
              <w:t>in red</w:t>
            </w:r>
          </w:p>
          <w:p w14:paraId="5C34DED6" w14:textId="7162DA97" w:rsidR="00242D75" w:rsidRDefault="00242D75" w:rsidP="00B06EA5">
            <w:pPr>
              <w:rPr>
                <w:rFonts w:ascii="Times New Roman" w:hAnsi="Times New Roman" w:cs="Times New Roman"/>
              </w:rPr>
            </w:pPr>
          </w:p>
        </w:tc>
      </w:tr>
      <w:tr w:rsidR="00C46D83" w14:paraId="7455CCD3" w14:textId="77777777" w:rsidTr="00242D75">
        <w:tc>
          <w:tcPr>
            <w:tcW w:w="8784" w:type="dxa"/>
          </w:tcPr>
          <w:p w14:paraId="3409BAF3" w14:textId="77777777" w:rsidR="00C46D83" w:rsidRDefault="00C46D83" w:rsidP="00B06EA5">
            <w:pPr>
              <w:rPr>
                <w:rFonts w:ascii="Times New Roman" w:hAnsi="Times New Roman" w:cs="Times New Roman"/>
              </w:rPr>
            </w:pPr>
            <w:r w:rsidRPr="007B6255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A9F9E9C" wp14:editId="1600978C">
                  <wp:extent cx="5445945" cy="2345267"/>
                  <wp:effectExtent l="0" t="0" r="2540" b="4445"/>
                  <wp:docPr id="1499362875" name="Picture 1" descr="A cat lying on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9362875" name="Picture 1" descr="A cat lying on a computer&#10;&#10;Description automatically generated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3754" cy="23916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7F8460" w14:textId="77777777" w:rsidR="00C46D83" w:rsidRDefault="00C46D83" w:rsidP="005B49FC">
      <w:pPr>
        <w:pStyle w:val="ListParagraph"/>
        <w:autoSpaceDE w:val="0"/>
        <w:autoSpaceDN w:val="0"/>
        <w:adjustRightInd w:val="0"/>
        <w:ind w:left="360"/>
        <w:rPr>
          <w:rFonts w:ascii="Times New Roman" w:hAnsi="Times New Roman" w:cs="Times New Roman"/>
          <w:bCs/>
          <w:color w:val="C00000"/>
          <w:kern w:val="0"/>
          <w:lang w:val="en-GB"/>
        </w:rPr>
      </w:pPr>
    </w:p>
    <w:p w14:paraId="4A4535FC" w14:textId="77777777" w:rsidR="00C46D83" w:rsidRPr="005B49FC" w:rsidRDefault="00C46D83" w:rsidP="005B49FC">
      <w:pPr>
        <w:pStyle w:val="ListParagraph"/>
        <w:autoSpaceDE w:val="0"/>
        <w:autoSpaceDN w:val="0"/>
        <w:adjustRightInd w:val="0"/>
        <w:ind w:left="360"/>
        <w:rPr>
          <w:rFonts w:ascii="Times New Roman" w:hAnsi="Times New Roman" w:cs="Times New Roman"/>
          <w:bCs/>
          <w:color w:val="C00000"/>
          <w:kern w:val="0"/>
          <w:lang w:val="en-GB"/>
        </w:rPr>
      </w:pPr>
    </w:p>
    <w:p w14:paraId="3B6045F2" w14:textId="77777777" w:rsidR="00242D75" w:rsidRDefault="00242D75">
      <w:pPr>
        <w:rPr>
          <w:rFonts w:ascii="Times New Roman" w:hAnsi="Times New Roman" w:cs="Times New Roman"/>
          <w:bCs/>
          <w:color w:val="000000" w:themeColor="text1"/>
          <w:kern w:val="0"/>
          <w:u w:val="single"/>
          <w:lang w:val="en-GB"/>
        </w:rPr>
      </w:pPr>
      <w:r>
        <w:rPr>
          <w:rFonts w:ascii="Times New Roman" w:hAnsi="Times New Roman" w:cs="Times New Roman"/>
          <w:bCs/>
          <w:color w:val="000000" w:themeColor="text1"/>
          <w:kern w:val="0"/>
          <w:u w:val="single"/>
          <w:lang w:val="en-GB"/>
        </w:rPr>
        <w:br w:type="page"/>
      </w:r>
    </w:p>
    <w:p w14:paraId="1F7F4ED6" w14:textId="1CCE1A3E" w:rsidR="00716305" w:rsidRPr="000D4864" w:rsidRDefault="000D4864" w:rsidP="00AB7223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Times New Roman" w:hAnsi="Times New Roman" w:cs="Times New Roman"/>
          <w:color w:val="C00000"/>
          <w:kern w:val="0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color w:val="000000" w:themeColor="text1"/>
          <w:kern w:val="0"/>
          <w:sz w:val="24"/>
          <w:szCs w:val="24"/>
          <w:u w:val="single"/>
          <w:lang w:val="en-GB"/>
        </w:rPr>
        <w:lastRenderedPageBreak/>
        <w:t xml:space="preserve">Results from </w:t>
      </w:r>
      <w:r w:rsidR="00242D75" w:rsidRPr="000D4864">
        <w:rPr>
          <w:rFonts w:ascii="Times New Roman" w:hAnsi="Times New Roman" w:cs="Times New Roman"/>
          <w:bCs/>
          <w:color w:val="000000" w:themeColor="text1"/>
          <w:kern w:val="0"/>
          <w:sz w:val="24"/>
          <w:szCs w:val="24"/>
          <w:u w:val="single"/>
          <w:lang w:val="en-GB"/>
        </w:rPr>
        <w:t>Experiment</w:t>
      </w:r>
      <w:r w:rsidR="00716305" w:rsidRPr="000D4864">
        <w:rPr>
          <w:rFonts w:ascii="Times New Roman" w:hAnsi="Times New Roman" w:cs="Times New Roman"/>
          <w:bCs/>
          <w:color w:val="000000" w:themeColor="text1"/>
          <w:kern w:val="0"/>
          <w:sz w:val="24"/>
          <w:szCs w:val="24"/>
          <w:u w:val="single"/>
          <w:lang w:val="en-GB"/>
        </w:rPr>
        <w:t xml:space="preserve"> 2: </w:t>
      </w:r>
      <w:r w:rsidR="00242D75" w:rsidRPr="000D4864">
        <w:rPr>
          <w:rFonts w:ascii="Times New Roman" w:hAnsi="Times New Roman" w:cs="Times New Roman"/>
          <w:bCs/>
          <w:color w:val="000000" w:themeColor="text1"/>
          <w:kern w:val="0"/>
          <w:sz w:val="24"/>
          <w:szCs w:val="24"/>
          <w:u w:val="single"/>
          <w:lang w:val="en-GB"/>
        </w:rPr>
        <w:t>Trade-off between Precision and Speed</w:t>
      </w:r>
    </w:p>
    <w:p w14:paraId="113BAC37" w14:textId="77777777" w:rsidR="00410771" w:rsidRPr="000D4864" w:rsidRDefault="00410771" w:rsidP="00410771">
      <w:pPr>
        <w:pStyle w:val="ListParagraph"/>
        <w:autoSpaceDE w:val="0"/>
        <w:autoSpaceDN w:val="0"/>
        <w:adjustRightInd w:val="0"/>
        <w:ind w:left="360"/>
        <w:rPr>
          <w:rFonts w:ascii="Times New Roman" w:hAnsi="Times New Roman" w:cs="Times New Roman"/>
          <w:bCs/>
          <w:color w:val="C00000"/>
          <w:kern w:val="0"/>
          <w:sz w:val="24"/>
          <w:szCs w:val="24"/>
          <w:lang w:val="en-GB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410771" w:rsidRPr="000D4864" w14:paraId="17D392DD" w14:textId="77777777" w:rsidTr="00410771">
        <w:tc>
          <w:tcPr>
            <w:tcW w:w="9016" w:type="dxa"/>
          </w:tcPr>
          <w:p w14:paraId="78E8D8D6" w14:textId="1446BCAC" w:rsidR="00410771" w:rsidRPr="000D4864" w:rsidRDefault="00410771" w:rsidP="000D7A92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 w:cs="Times New Roman"/>
                <w:bCs/>
                <w:color w:val="C00000"/>
                <w:kern w:val="0"/>
                <w:sz w:val="24"/>
                <w:szCs w:val="24"/>
                <w:lang w:val="en-GB"/>
              </w:rPr>
            </w:pPr>
            <w:r w:rsidRPr="000D4864">
              <w:rPr>
                <w:rFonts w:ascii="Times New Roman" w:hAnsi="Times New Roman" w:cs="Times New Roman"/>
                <w:bCs/>
                <w:color w:val="C00000"/>
                <w:kern w:val="0"/>
                <w:sz w:val="24"/>
                <w:szCs w:val="24"/>
                <w:lang w:val="en-GB"/>
              </w:rPr>
              <w:t xml:space="preserve">Due to limited access to a </w:t>
            </w:r>
            <w:r w:rsidR="000D7A92" w:rsidRPr="000D4864">
              <w:rPr>
                <w:rFonts w:ascii="Times New Roman" w:hAnsi="Times New Roman" w:cs="Times New Roman"/>
                <w:bCs/>
                <w:color w:val="C00000"/>
                <w:kern w:val="0"/>
                <w:sz w:val="24"/>
                <w:szCs w:val="24"/>
                <w:lang w:val="en-GB"/>
              </w:rPr>
              <w:t xml:space="preserve">(shared) </w:t>
            </w:r>
            <w:proofErr w:type="spellStart"/>
            <w:r w:rsidRPr="000D4864">
              <w:rPr>
                <w:rFonts w:ascii="Times New Roman" w:hAnsi="Times New Roman" w:cs="Times New Roman"/>
                <w:bCs/>
                <w:color w:val="C00000"/>
                <w:kern w:val="0"/>
                <w:sz w:val="24"/>
                <w:szCs w:val="24"/>
                <w:lang w:val="en-GB"/>
              </w:rPr>
              <w:t>cuda</w:t>
            </w:r>
            <w:proofErr w:type="spellEnd"/>
            <w:r w:rsidRPr="000D4864">
              <w:rPr>
                <w:rFonts w:ascii="Times New Roman" w:hAnsi="Times New Roman" w:cs="Times New Roman"/>
                <w:bCs/>
                <w:color w:val="C00000"/>
                <w:kern w:val="0"/>
                <w:sz w:val="24"/>
                <w:szCs w:val="24"/>
                <w:lang w:val="en-GB"/>
              </w:rPr>
              <w:t xml:space="preserve"> GPU, the team was only able to run </w:t>
            </w:r>
            <w:r w:rsidR="00D86150">
              <w:rPr>
                <w:rFonts w:ascii="Times New Roman" w:hAnsi="Times New Roman" w:cs="Times New Roman"/>
                <w:bCs/>
                <w:color w:val="C00000"/>
                <w:kern w:val="0"/>
                <w:sz w:val="24"/>
                <w:szCs w:val="24"/>
                <w:lang w:val="en-GB"/>
              </w:rPr>
              <w:t>a single</w:t>
            </w:r>
            <w:r w:rsidRPr="000D4864">
              <w:rPr>
                <w:rFonts w:ascii="Times New Roman" w:hAnsi="Times New Roman" w:cs="Times New Roman"/>
                <w:bCs/>
                <w:color w:val="C00000"/>
                <w:kern w:val="0"/>
                <w:sz w:val="24"/>
                <w:szCs w:val="24"/>
                <w:lang w:val="en-GB"/>
              </w:rPr>
              <w:t xml:space="preserve"> model to test for </w:t>
            </w:r>
            <w:r w:rsidR="000D7A92" w:rsidRPr="000D4864">
              <w:rPr>
                <w:rFonts w:ascii="Times New Roman" w:hAnsi="Times New Roman" w:cs="Times New Roman"/>
                <w:bCs/>
                <w:color w:val="C00000"/>
                <w:kern w:val="0"/>
                <w:sz w:val="24"/>
                <w:szCs w:val="24"/>
                <w:lang w:val="en-GB"/>
              </w:rPr>
              <w:t xml:space="preserve">the impact of mixed precision. </w:t>
            </w:r>
            <w:r w:rsidR="00D86150">
              <w:rPr>
                <w:rFonts w:ascii="Times New Roman" w:hAnsi="Times New Roman" w:cs="Times New Roman"/>
                <w:bCs/>
                <w:color w:val="C00000"/>
                <w:kern w:val="0"/>
                <w:sz w:val="24"/>
                <w:szCs w:val="24"/>
                <w:lang w:val="en-GB"/>
              </w:rPr>
              <w:t xml:space="preserve">The team opted to use the best model on for this experiment with results presented below. </w:t>
            </w:r>
          </w:p>
        </w:tc>
      </w:tr>
    </w:tbl>
    <w:p w14:paraId="7A19135C" w14:textId="77777777" w:rsidR="00410771" w:rsidRPr="000D4864" w:rsidRDefault="00410771" w:rsidP="00410771">
      <w:pPr>
        <w:pStyle w:val="ListParagraph"/>
        <w:autoSpaceDE w:val="0"/>
        <w:autoSpaceDN w:val="0"/>
        <w:adjustRightInd w:val="0"/>
        <w:ind w:left="360"/>
        <w:rPr>
          <w:rFonts w:ascii="Times New Roman" w:hAnsi="Times New Roman" w:cs="Times New Roman"/>
          <w:bCs/>
          <w:color w:val="000000" w:themeColor="text1"/>
          <w:kern w:val="0"/>
          <w:sz w:val="24"/>
          <w:szCs w:val="24"/>
          <w:u w:val="single"/>
          <w:lang w:val="en-GB"/>
        </w:rPr>
      </w:pPr>
    </w:p>
    <w:p w14:paraId="3CB46A58" w14:textId="348BF9DE" w:rsidR="00895296" w:rsidRDefault="00895296" w:rsidP="009E3883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529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Base mod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the best model </w:t>
      </w:r>
      <w:r w:rsidR="00D86150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om Experiment 1 (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RegNe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) was used as the base model for Experiment 2 (Mixed Precision Training).</w:t>
      </w:r>
    </w:p>
    <w:p w14:paraId="2F6D1D70" w14:textId="0E0DA660" w:rsidR="00895296" w:rsidRPr="00895296" w:rsidRDefault="00895296" w:rsidP="0089529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107D351" w14:textId="116C0FFE" w:rsidR="009E3883" w:rsidRDefault="00895296" w:rsidP="009E3883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Experiment outcome</w:t>
      </w:r>
      <w:r w:rsidR="009E3883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3267B4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xed precision resulted in c.60% training time savings </w:t>
      </w:r>
      <w:r w:rsidR="002E615A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at 60 epochs) with only 3 basis points </w:t>
      </w:r>
      <w:r w:rsidR="00D861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B35377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terioration </w:t>
      </w:r>
      <w:r w:rsidR="00D86150">
        <w:rPr>
          <w:rFonts w:ascii="Times New Roman" w:hAnsi="Times New Roman" w:cs="Times New Roman"/>
          <w:color w:val="000000" w:themeColor="text1"/>
          <w:sz w:val="24"/>
          <w:szCs w:val="24"/>
        </w:rPr>
        <w:t>to the</w:t>
      </w:r>
      <w:r w:rsidR="002E615A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E0D21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2E615A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>validation</w:t>
      </w:r>
      <w:r w:rsidR="002E0D2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2E615A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2E615A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>acr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-average</w:t>
      </w:r>
      <w:r w:rsidR="002E615A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1</w:t>
      </w:r>
      <w:r w:rsid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ore</w:t>
      </w:r>
      <w:r w:rsidR="00B35377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Further training </w:t>
      </w:r>
      <w:r w:rsidR="008E63DB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creased the </w:t>
      </w:r>
      <w:r w:rsidR="002E0D21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8E63DB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>validation</w:t>
      </w:r>
      <w:r w:rsidR="002E0D2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8E63DB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8E63DB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>acr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-average</w:t>
      </w:r>
      <w:r w:rsidR="008E63DB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1 well beyond </w:t>
      </w:r>
      <w:r w:rsidR="005D5CC7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revious best and </w:t>
      </w:r>
      <w:r w:rsidR="002E0D21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5D5CC7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>test</w:t>
      </w:r>
      <w:r w:rsidR="002E0D21">
        <w:rPr>
          <w:rFonts w:ascii="Times New Roman" w:hAnsi="Times New Roman" w:cs="Times New Roman"/>
          <w:color w:val="000000" w:themeColor="text1"/>
          <w:sz w:val="24"/>
          <w:szCs w:val="24"/>
        </w:rPr>
        <w:t>) micro-average F1</w:t>
      </w:r>
      <w:r w:rsidR="005D5CC7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ores are comparable (0.895 vs. 0.900).</w:t>
      </w:r>
    </w:p>
    <w:p w14:paraId="667B58C2" w14:textId="77777777" w:rsidR="002E0D21" w:rsidRPr="000D4864" w:rsidRDefault="002E0D21" w:rsidP="002E0D21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AAA016E" w14:textId="1EFB843D" w:rsidR="009E3883" w:rsidRPr="000D4864" w:rsidRDefault="009E3883" w:rsidP="009E3883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4864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Best </w:t>
      </w:r>
      <w:r w:rsidR="0089529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model</w:t>
      </w:r>
      <w:r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5D5CC7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define </w:t>
      </w:r>
      <w:proofErr w:type="spellStart"/>
      <w:r w:rsidR="005D5CC7" w:rsidRPr="000D4864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RegNet</w:t>
      </w:r>
      <w:proofErr w:type="spellEnd"/>
      <w:r w:rsidR="005D5CC7" w:rsidRPr="000D4864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</w:t>
      </w:r>
      <w:r w:rsidR="0089529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with </w:t>
      </w:r>
      <w:proofErr w:type="spellStart"/>
      <w:r w:rsidR="0089529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AdaDelta</w:t>
      </w:r>
      <w:proofErr w:type="spellEnd"/>
      <w:r w:rsidR="0089529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and M</w:t>
      </w:r>
      <w:r w:rsidR="005D5CC7" w:rsidRPr="000D4864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ixed </w:t>
      </w:r>
      <w:r w:rsidR="0089529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P</w:t>
      </w:r>
      <w:r w:rsidR="005D5CC7" w:rsidRPr="000D4864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recision</w:t>
      </w:r>
      <w:r w:rsidR="005D5CC7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our best model </w:t>
      </w:r>
      <w:r w:rsidR="009C6AD7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it </w:t>
      </w:r>
      <w:r w:rsidR="00856157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tisfies our technical criteria </w:t>
      </w:r>
      <w:r w:rsidR="00895296">
        <w:rPr>
          <w:rFonts w:ascii="Times New Roman" w:hAnsi="Times New Roman" w:cs="Times New Roman"/>
          <w:color w:val="000000" w:themeColor="text1"/>
          <w:sz w:val="24"/>
          <w:szCs w:val="24"/>
        </w:rPr>
        <w:t>in a significantly shorter</w:t>
      </w:r>
      <w:r w:rsidR="00856157" w:rsidRPr="000D48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mount of time. </w:t>
      </w:r>
    </w:p>
    <w:p w14:paraId="0F82A516" w14:textId="77777777" w:rsidR="00D3439E" w:rsidRDefault="00D3439E" w:rsidP="00D3439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</w:rPr>
      </w:pPr>
    </w:p>
    <w:p w14:paraId="0B837261" w14:textId="1F8D1D0B" w:rsidR="00D3439E" w:rsidRPr="00157BA9" w:rsidRDefault="00D3439E" w:rsidP="00D3439E">
      <w:pPr>
        <w:autoSpaceDE w:val="0"/>
        <w:autoSpaceDN w:val="0"/>
        <w:adjustRightInd w:val="0"/>
        <w:ind w:left="36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Figure </w:t>
      </w:r>
      <w:r w:rsidR="00082C97">
        <w:rPr>
          <w:rFonts w:ascii="Times New Roman" w:hAnsi="Times New Roman" w:cs="Times New Roman"/>
          <w:b/>
          <w:bCs/>
          <w:color w:val="000000" w:themeColor="text1"/>
        </w:rPr>
        <w:t>18</w:t>
      </w:r>
      <w:r>
        <w:rPr>
          <w:rFonts w:ascii="Times New Roman" w:hAnsi="Times New Roman" w:cs="Times New Roman"/>
          <w:b/>
          <w:bCs/>
          <w:color w:val="000000" w:themeColor="text1"/>
        </w:rPr>
        <w:t xml:space="preserve">: </w:t>
      </w:r>
      <w:r>
        <w:rPr>
          <w:rFonts w:ascii="Times New Roman" w:hAnsi="Times New Roman" w:cs="Times New Roman"/>
          <w:color w:val="000000" w:themeColor="text1"/>
        </w:rPr>
        <w:t>validation and test F1 scores.</w:t>
      </w:r>
    </w:p>
    <w:p w14:paraId="762DF39A" w14:textId="52807514" w:rsidR="00C41F23" w:rsidRDefault="00C41F23" w:rsidP="00D3439E">
      <w:pPr>
        <w:autoSpaceDE w:val="0"/>
        <w:autoSpaceDN w:val="0"/>
        <w:adjustRightInd w:val="0"/>
        <w:rPr>
          <w:rFonts w:ascii="Times New Roman" w:hAnsi="Times New Roman" w:cs="Times New Roman"/>
          <w:bCs/>
          <w:color w:val="000000" w:themeColor="text1"/>
          <w:kern w:val="0"/>
          <w:u w:val="single"/>
          <w:lang w:val="en-GB"/>
        </w:rPr>
      </w:pPr>
    </w:p>
    <w:p w14:paraId="6EEB1217" w14:textId="33E9BF85" w:rsidR="00A77A49" w:rsidRDefault="00337DA4" w:rsidP="009E3883">
      <w:pPr>
        <w:autoSpaceDE w:val="0"/>
        <w:autoSpaceDN w:val="0"/>
        <w:adjustRightInd w:val="0"/>
        <w:ind w:left="360"/>
        <w:rPr>
          <w:rFonts w:ascii="Times New Roman" w:hAnsi="Times New Roman" w:cs="Times New Roman"/>
          <w:bCs/>
          <w:color w:val="000000" w:themeColor="text1"/>
          <w:kern w:val="0"/>
          <w:u w:val="single"/>
          <w:lang w:val="en-GB"/>
        </w:rPr>
      </w:pPr>
      <w:r w:rsidRPr="00337DA4">
        <w:rPr>
          <w:rFonts w:ascii="Times New Roman" w:hAnsi="Times New Roman" w:cs="Times New Roman"/>
          <w:bCs/>
          <w:noProof/>
          <w:color w:val="000000" w:themeColor="text1"/>
          <w:kern w:val="0"/>
          <w:u w:val="single"/>
          <w:lang w:val="en-GB"/>
        </w:rPr>
        <w:drawing>
          <wp:inline distT="0" distB="0" distL="0" distR="0" wp14:anchorId="2965247D" wp14:editId="0450E9DE">
            <wp:extent cx="5217459" cy="2226640"/>
            <wp:effectExtent l="0" t="0" r="2540" b="0"/>
            <wp:docPr id="1823692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692997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42326" cy="2237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BE79C" w14:textId="77777777" w:rsidR="00A77A49" w:rsidRDefault="00A77A49" w:rsidP="00A77A49">
      <w:pPr>
        <w:autoSpaceDE w:val="0"/>
        <w:autoSpaceDN w:val="0"/>
        <w:adjustRightInd w:val="0"/>
        <w:ind w:left="360"/>
        <w:rPr>
          <w:rFonts w:ascii="Times New Roman" w:hAnsi="Times New Roman" w:cs="Times New Roman"/>
          <w:bCs/>
          <w:color w:val="000000" w:themeColor="text1"/>
          <w:kern w:val="0"/>
          <w:u w:val="single"/>
          <w:lang w:val="en-GB"/>
        </w:rPr>
      </w:pPr>
    </w:p>
    <w:tbl>
      <w:tblPr>
        <w:tblStyle w:val="TableGrid"/>
        <w:tblW w:w="680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</w:tblGrid>
      <w:tr w:rsidR="00C41F23" w14:paraId="7337B0D5" w14:textId="77777777" w:rsidTr="009B7C88">
        <w:trPr>
          <w:jc w:val="center"/>
        </w:trPr>
        <w:tc>
          <w:tcPr>
            <w:tcW w:w="6804" w:type="dxa"/>
          </w:tcPr>
          <w:p w14:paraId="680A6E55" w14:textId="2BF7EF3A" w:rsidR="00C41F23" w:rsidRDefault="00BC776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8B604D">
              <w:rPr>
                <w:rFonts w:ascii="Times New Roman" w:hAnsi="Times New Roman" w:cs="Times New Roman"/>
                <w:b/>
              </w:rPr>
              <w:t xml:space="preserve">Figure </w:t>
            </w:r>
            <w:r w:rsidR="00082C97" w:rsidRPr="008B604D">
              <w:rPr>
                <w:rFonts w:ascii="Times New Roman" w:hAnsi="Times New Roman" w:cs="Times New Roman"/>
                <w:b/>
              </w:rPr>
              <w:t>19</w:t>
            </w:r>
            <w:r>
              <w:rPr>
                <w:rFonts w:ascii="Times New Roman" w:hAnsi="Times New Roman" w:cs="Times New Roman"/>
              </w:rPr>
              <w:t xml:space="preserve">: </w:t>
            </w:r>
            <w:r w:rsidR="00041B1B">
              <w:rPr>
                <w:rFonts w:ascii="Times New Roman" w:hAnsi="Times New Roman" w:cs="Times New Roman"/>
              </w:rPr>
              <w:t>Mixed Pr</w:t>
            </w:r>
            <w:r w:rsidR="001C1B02">
              <w:rPr>
                <w:rFonts w:ascii="Times New Roman" w:hAnsi="Times New Roman" w:cs="Times New Roman"/>
              </w:rPr>
              <w:t xml:space="preserve">ecision vs. </w:t>
            </w:r>
            <w:r w:rsidR="00C74123">
              <w:rPr>
                <w:rFonts w:ascii="Times New Roman" w:hAnsi="Times New Roman" w:cs="Times New Roman"/>
              </w:rPr>
              <w:t xml:space="preserve">Standard </w:t>
            </w:r>
            <w:proofErr w:type="spellStart"/>
            <w:r w:rsidR="00C74123">
              <w:rPr>
                <w:rFonts w:ascii="Times New Roman" w:hAnsi="Times New Roman" w:cs="Times New Roman"/>
              </w:rPr>
              <w:t>RegNet</w:t>
            </w:r>
            <w:proofErr w:type="spellEnd"/>
            <w:r w:rsidR="002607F7">
              <w:rPr>
                <w:rFonts w:ascii="Times New Roman" w:hAnsi="Times New Roman" w:cs="Times New Roman"/>
              </w:rPr>
              <w:t xml:space="preserve"> Scores and Training Time</w:t>
            </w:r>
          </w:p>
        </w:tc>
      </w:tr>
      <w:tr w:rsidR="00875438" w14:paraId="3ADF6379" w14:textId="77777777" w:rsidTr="009B7C88">
        <w:trPr>
          <w:jc w:val="center"/>
        </w:trPr>
        <w:tc>
          <w:tcPr>
            <w:tcW w:w="6804" w:type="dxa"/>
          </w:tcPr>
          <w:p w14:paraId="1C2E64D8" w14:textId="77777777" w:rsidR="00875438" w:rsidRPr="008B604D" w:rsidRDefault="0087543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C41F23" w14:paraId="053140A5" w14:textId="77777777" w:rsidTr="009B7C88">
        <w:trPr>
          <w:jc w:val="center"/>
        </w:trPr>
        <w:tc>
          <w:tcPr>
            <w:tcW w:w="6804" w:type="dxa"/>
          </w:tcPr>
          <w:p w14:paraId="3A87C22E" w14:textId="2C395D5F" w:rsidR="00C41F23" w:rsidRDefault="00BC7761" w:rsidP="009B7C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FBFC7F9" wp14:editId="7E265595">
                  <wp:extent cx="3074894" cy="2763862"/>
                  <wp:effectExtent l="0" t="0" r="0" b="5080"/>
                  <wp:docPr id="1418130044" name="Picture 1" descr="A graph of a training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8130044" name="Picture 1" descr="A graph of a training&#10;&#10;Description automatically generated with medium confidence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843" cy="2808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B6DE25" w14:textId="754D761C" w:rsidR="00960DA6" w:rsidRPr="00B51353" w:rsidRDefault="00960DA6" w:rsidP="00EE2CFB">
      <w:pPr>
        <w:pStyle w:val="ListParagraph"/>
        <w:numPr>
          <w:ilvl w:val="0"/>
          <w:numId w:val="3"/>
        </w:numPr>
        <w:pBdr>
          <w:bottom w:val="single" w:sz="6" w:space="1" w:color="auto"/>
        </w:pBdr>
        <w:ind w:left="0" w:hanging="142"/>
        <w:rPr>
          <w:rFonts w:ascii="Times New Roman" w:eastAsiaTheme="minorHAnsi" w:hAnsi="Times New Roman" w:cs="Times New Roman"/>
          <w:sz w:val="28"/>
          <w:szCs w:val="28"/>
          <w:lang w:val="en-AU" w:eastAsia="en-US"/>
        </w:rPr>
      </w:pPr>
      <w:r w:rsidRPr="00B51353">
        <w:rPr>
          <w:rFonts w:ascii="Times New Roman" w:eastAsiaTheme="minorHAnsi" w:hAnsi="Times New Roman" w:cs="Times New Roman"/>
          <w:sz w:val="28"/>
          <w:szCs w:val="28"/>
          <w:lang w:val="en-AU" w:eastAsia="en-US"/>
        </w:rPr>
        <w:lastRenderedPageBreak/>
        <w:t>Conclusion and Discussion</w:t>
      </w:r>
    </w:p>
    <w:p w14:paraId="3A5F4927" w14:textId="77777777" w:rsidR="009615B0" w:rsidRPr="004619D5" w:rsidRDefault="009615B0" w:rsidP="009615B0">
      <w:pPr>
        <w:rPr>
          <w:lang w:val="en-US"/>
        </w:rPr>
      </w:pPr>
    </w:p>
    <w:p w14:paraId="749F536C" w14:textId="16301E32" w:rsidR="00A43518" w:rsidRPr="00D86150" w:rsidRDefault="009615B0" w:rsidP="009837A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Our study highlighted the </w:t>
      </w:r>
      <w:r w:rsidR="00764087" w:rsidRPr="00D86150">
        <w:rPr>
          <w:rFonts w:ascii="Times New Roman" w:hAnsi="Times New Roman" w:cs="Times New Roman"/>
          <w:sz w:val="24"/>
          <w:szCs w:val="24"/>
          <w:lang w:val="en-US"/>
        </w:rPr>
        <w:t>potency</w:t>
      </w:r>
      <w:r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FC6457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transfer learning </w:t>
      </w:r>
      <w:r w:rsidR="00843CF9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and its application </w:t>
      </w:r>
      <w:r w:rsidR="00A43518" w:rsidRPr="00D86150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843CF9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 multi-label classification. </w:t>
      </w:r>
      <w:r w:rsidR="00A042B2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The usage of </w:t>
      </w:r>
      <w:r w:rsidR="00764087" w:rsidRPr="00D86150">
        <w:rPr>
          <w:rFonts w:ascii="Times New Roman" w:hAnsi="Times New Roman" w:cs="Times New Roman"/>
          <w:sz w:val="24"/>
          <w:szCs w:val="24"/>
          <w:lang w:val="en-US"/>
        </w:rPr>
        <w:t>pre-trained</w:t>
      </w:r>
      <w:r w:rsidR="0098308F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 models from the ImageNet database </w:t>
      </w:r>
      <w:r w:rsidR="004964D2" w:rsidRPr="00D86150">
        <w:rPr>
          <w:rFonts w:ascii="Times New Roman" w:hAnsi="Times New Roman" w:cs="Times New Roman"/>
          <w:sz w:val="24"/>
          <w:szCs w:val="24"/>
          <w:lang w:val="en-US"/>
        </w:rPr>
        <w:t>allows</w:t>
      </w:r>
      <w:r w:rsidR="006A6EF4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51A9A" w:rsidRPr="00D86150">
        <w:rPr>
          <w:rFonts w:ascii="Times New Roman" w:hAnsi="Times New Roman" w:cs="Times New Roman"/>
          <w:sz w:val="24"/>
          <w:szCs w:val="24"/>
          <w:lang w:val="en-US"/>
        </w:rPr>
        <w:t>weights to be saved and loaded into our model implementation</w:t>
      </w:r>
      <w:r w:rsidR="006A6EF4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737129240"/>
          <w:citation/>
        </w:sdtPr>
        <w:sdtContent>
          <w:r w:rsidR="004964D2" w:rsidRPr="00D86150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4964D2" w:rsidRPr="00D86150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Mar22 \l 1033 </w:instrText>
          </w:r>
          <w:r w:rsidR="004964D2" w:rsidRPr="00D86150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5E42C1" w:rsidRPr="00D86150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Marques, Gois, Madeiro, Li, &amp; Fong, 2022)</w:t>
          </w:r>
          <w:r w:rsidR="004964D2" w:rsidRPr="00D86150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  <w:r w:rsidR="00451A9A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656597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 This meant that </w:t>
      </w:r>
      <w:r w:rsidR="00871D76" w:rsidRPr="00D86150">
        <w:rPr>
          <w:rFonts w:ascii="Times New Roman" w:hAnsi="Times New Roman" w:cs="Times New Roman"/>
          <w:sz w:val="24"/>
          <w:szCs w:val="24"/>
          <w:lang w:val="en-US"/>
        </w:rPr>
        <w:t>the weights</w:t>
      </w:r>
      <w:r w:rsidR="00DE6CD4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5126" w:rsidRPr="00D86150">
        <w:rPr>
          <w:rFonts w:ascii="Times New Roman" w:hAnsi="Times New Roman" w:cs="Times New Roman"/>
          <w:sz w:val="24"/>
          <w:szCs w:val="24"/>
          <w:lang w:val="en-US"/>
        </w:rPr>
        <w:t>contained</w:t>
      </w:r>
      <w:r w:rsidR="00DE6CD4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 information on the 14 million images it was initially trained under</w:t>
      </w:r>
      <w:r w:rsidR="003B4AD0" w:rsidRPr="00D86150">
        <w:rPr>
          <w:rFonts w:ascii="Times New Roman" w:hAnsi="Times New Roman" w:cs="Times New Roman"/>
          <w:sz w:val="24"/>
          <w:szCs w:val="24"/>
          <w:lang w:val="en-US"/>
        </w:rPr>
        <w:t>, providing sufficient information on pixel intensities, textures</w:t>
      </w:r>
      <w:r w:rsidR="00527488" w:rsidRPr="00D86150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B4AD0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D57381" w:rsidRPr="00D86150">
        <w:rPr>
          <w:rFonts w:ascii="Times New Roman" w:hAnsi="Times New Roman" w:cs="Times New Roman"/>
          <w:sz w:val="24"/>
          <w:szCs w:val="24"/>
          <w:lang w:val="en-US"/>
        </w:rPr>
        <w:t>patterns</w:t>
      </w:r>
      <w:r w:rsidR="00251DBD" w:rsidRPr="00D8615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046AA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C0D77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The preloaded information </w:t>
      </w:r>
      <w:r w:rsidR="001445AA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subsequently provides an advantage over </w:t>
      </w:r>
      <w:r w:rsidR="007F5124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creating a model from scratch </w:t>
      </w:r>
      <w:r w:rsidR="00812B5B" w:rsidRPr="00D86150">
        <w:rPr>
          <w:rFonts w:ascii="Times New Roman" w:hAnsi="Times New Roman" w:cs="Times New Roman"/>
          <w:sz w:val="24"/>
          <w:szCs w:val="24"/>
          <w:lang w:val="en-US"/>
        </w:rPr>
        <w:t>as it had initial knowledge to start off with</w:t>
      </w:r>
      <w:r w:rsidR="00E764A0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D01CD0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Additionally, our dataset contains missing and unbalanced </w:t>
      </w:r>
      <w:r w:rsidR="00715A1D" w:rsidRPr="00D86150">
        <w:rPr>
          <w:rFonts w:ascii="Times New Roman" w:hAnsi="Times New Roman" w:cs="Times New Roman"/>
          <w:sz w:val="24"/>
          <w:szCs w:val="24"/>
          <w:lang w:val="en-US"/>
        </w:rPr>
        <w:t>labels</w:t>
      </w:r>
      <w:r w:rsidR="00875406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, and </w:t>
      </w:r>
      <w:r w:rsidR="007D424D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transfer learning with </w:t>
      </w:r>
      <w:r w:rsidR="00542FB3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7D424D" w:rsidRPr="00D86150">
        <w:rPr>
          <w:rFonts w:ascii="Times New Roman" w:hAnsi="Times New Roman" w:cs="Times New Roman"/>
          <w:sz w:val="24"/>
          <w:szCs w:val="24"/>
          <w:lang w:val="en-US"/>
        </w:rPr>
        <w:t>model trained under</w:t>
      </w:r>
      <w:r w:rsidR="001938A1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75406" w:rsidRPr="00D86150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1938A1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F7747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ImageNet database </w:t>
      </w:r>
      <w:r w:rsidR="00A70C9E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likely contains </w:t>
      </w:r>
      <w:r w:rsidR="00775E1F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these </w:t>
      </w:r>
      <w:r w:rsidR="003F65FC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images that could </w:t>
      </w:r>
      <w:r w:rsidR="0072096D" w:rsidRPr="00D86150">
        <w:rPr>
          <w:rFonts w:ascii="Times New Roman" w:hAnsi="Times New Roman" w:cs="Times New Roman"/>
          <w:sz w:val="24"/>
          <w:szCs w:val="24"/>
          <w:lang w:val="en-US"/>
        </w:rPr>
        <w:t>circumvent this problem</w:t>
      </w:r>
      <w:r w:rsidR="007D424D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1456056543"/>
          <w:citation/>
        </w:sdtPr>
        <w:sdtContent>
          <w:r w:rsidR="007D424D" w:rsidRPr="00D86150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7D424D" w:rsidRPr="00D86150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Mar22 \l 1033 </w:instrText>
          </w:r>
          <w:r w:rsidR="007D424D" w:rsidRPr="00D86150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5E42C1" w:rsidRPr="00D86150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Marques, Gois, Madeiro, Li, &amp; Fong, 2022)</w:t>
          </w:r>
          <w:r w:rsidR="007D424D" w:rsidRPr="00D86150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  <w:r w:rsidR="00D53495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5612CE1A" w14:textId="77777777" w:rsidR="00542FB3" w:rsidRPr="00D86150" w:rsidRDefault="00542FB3" w:rsidP="009837A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92E157" w14:textId="3BA2D0CF" w:rsidR="00AA0830" w:rsidRPr="00D86150" w:rsidRDefault="00AA0830" w:rsidP="009837A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Furthermore, transfer learning allows for a higher learning rate. As the model was likely already trained on </w:t>
      </w:r>
      <w:r w:rsidR="002616B8" w:rsidRPr="00D86150">
        <w:rPr>
          <w:rFonts w:ascii="Times New Roman" w:hAnsi="Times New Roman" w:cs="Times New Roman"/>
          <w:sz w:val="24"/>
          <w:szCs w:val="24"/>
          <w:lang w:val="en-US"/>
        </w:rPr>
        <w:t>similar tasks</w:t>
      </w:r>
      <w:r w:rsidR="00443A67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, the learning rate in fine-tuning the model </w:t>
      </w:r>
      <w:r w:rsidR="000E6187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could be adjusted </w:t>
      </w:r>
      <w:r w:rsidR="00FF640F" w:rsidRPr="00D86150">
        <w:rPr>
          <w:rFonts w:ascii="Times New Roman" w:hAnsi="Times New Roman" w:cs="Times New Roman"/>
          <w:sz w:val="24"/>
          <w:szCs w:val="24"/>
          <w:lang w:val="en-US"/>
        </w:rPr>
        <w:t>higher</w:t>
      </w:r>
      <w:r w:rsidR="00803396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, which increases the </w:t>
      </w:r>
      <w:r w:rsidR="00BC4330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computational </w:t>
      </w:r>
      <w:r w:rsidR="00803396" w:rsidRPr="00D86150">
        <w:rPr>
          <w:rFonts w:ascii="Times New Roman" w:hAnsi="Times New Roman" w:cs="Times New Roman"/>
          <w:sz w:val="24"/>
          <w:szCs w:val="24"/>
          <w:lang w:val="en-US"/>
        </w:rPr>
        <w:t>efficiency of training</w:t>
      </w:r>
      <w:r w:rsidR="002139C5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141931F0" w14:textId="77777777" w:rsidR="00542FB3" w:rsidRPr="00D86150" w:rsidRDefault="00542FB3" w:rsidP="009837A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A33D295" w14:textId="25D35CC1" w:rsidR="002139C5" w:rsidRDefault="00011B0B" w:rsidP="009837A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86150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FB626F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owever, a potential </w:t>
      </w:r>
      <w:r w:rsidR="00F55D96" w:rsidRPr="00D86150">
        <w:rPr>
          <w:rFonts w:ascii="Times New Roman" w:hAnsi="Times New Roman" w:cs="Times New Roman"/>
          <w:sz w:val="24"/>
          <w:szCs w:val="24"/>
          <w:lang w:val="en-US"/>
        </w:rPr>
        <w:t>limitation</w:t>
      </w:r>
      <w:r w:rsidR="00FB626F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 in transfer learning is </w:t>
      </w:r>
      <w:r w:rsidR="00F4120D" w:rsidRPr="00D86150">
        <w:rPr>
          <w:rFonts w:ascii="Times New Roman" w:hAnsi="Times New Roman" w:cs="Times New Roman"/>
          <w:sz w:val="24"/>
          <w:szCs w:val="24"/>
          <w:lang w:val="en-US"/>
        </w:rPr>
        <w:t>ne</w:t>
      </w:r>
      <w:r w:rsidR="00F55D96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gative transfer learning where </w:t>
      </w:r>
      <w:r w:rsidR="0058446D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using a pre-trained model could result in </w:t>
      </w:r>
      <w:r w:rsidR="00830393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a worse performance instead. </w:t>
      </w:r>
      <w:r w:rsidR="00863BA4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This </w:t>
      </w:r>
      <w:r w:rsidR="000F36C2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phenomenon was overcome using data augmentation and </w:t>
      </w:r>
      <w:r w:rsidR="006B1747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hyperparameter </w:t>
      </w:r>
      <w:r w:rsidR="00F970C8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optimizations.  </w:t>
      </w:r>
    </w:p>
    <w:p w14:paraId="0BEC2380" w14:textId="77777777" w:rsidR="00D214FD" w:rsidRDefault="00D214FD" w:rsidP="009837A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B093424" w14:textId="77777777" w:rsidR="00D214FD" w:rsidRPr="00D86150" w:rsidRDefault="00D214FD" w:rsidP="00D214F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Ultimately, transfer learning is an excellent framework to create a robust model but not without its limitations. Careful implementation of data preprocessing and evaluation techniques is required to ensure the development of a generalizable model for multi-label classifications. </w:t>
      </w:r>
    </w:p>
    <w:p w14:paraId="744CFF7A" w14:textId="77777777" w:rsidR="002D7B1A" w:rsidRPr="00D86150" w:rsidRDefault="002D7B1A" w:rsidP="009837A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3EE3F4" w14:textId="50106E9E" w:rsidR="002D7B1A" w:rsidRPr="00D86150" w:rsidRDefault="00D214FD" w:rsidP="009837AB">
      <w:pPr>
        <w:jc w:val="both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D214FD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Next </w:t>
      </w: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>development idea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C77F0E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Future research </w:t>
      </w:r>
      <w:r w:rsidR="00F5603D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to improve our framework </w:t>
      </w:r>
      <w:r w:rsidR="002F5458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includes creating a more robust evaluation implementation, such as </w:t>
      </w:r>
      <w:r w:rsidR="002F5458" w:rsidRPr="00D86150">
        <w:rPr>
          <w:rFonts w:ascii="Times New Roman" w:hAnsi="Times New Roman" w:cs="Times New Roman"/>
          <w:sz w:val="24"/>
          <w:szCs w:val="24"/>
          <w:u w:val="single"/>
          <w:lang w:val="en-US"/>
        </w:rPr>
        <w:t>cross-validation</w:t>
      </w:r>
      <w:r w:rsidR="003F61C0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2F5458" w:rsidRPr="00D86150">
        <w:rPr>
          <w:rFonts w:ascii="Times New Roman" w:hAnsi="Times New Roman" w:cs="Times New Roman"/>
          <w:sz w:val="24"/>
          <w:szCs w:val="24"/>
          <w:lang w:val="en-US"/>
        </w:rPr>
        <w:t>to ensure convergence and generalizability</w:t>
      </w:r>
      <w:r w:rsidR="003F61C0" w:rsidRPr="00D86150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D214FD">
        <w:rPr>
          <w:rFonts w:ascii="Times New Roman" w:hAnsi="Times New Roman" w:cs="Times New Roman"/>
          <w:sz w:val="24"/>
          <w:szCs w:val="24"/>
          <w:u w:val="single"/>
          <w:lang w:val="en-US"/>
        </w:rPr>
        <w:t>parallel ensemble learn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e.g. implementing a LSTM model to process image captions in parallel to the image classification model and combining their output), and/or </w:t>
      </w:r>
      <w:r w:rsidRPr="00D214FD">
        <w:rPr>
          <w:rFonts w:ascii="Times New Roman" w:hAnsi="Times New Roman" w:cs="Times New Roman"/>
          <w:sz w:val="24"/>
          <w:szCs w:val="24"/>
          <w:u w:val="single"/>
          <w:lang w:val="en-US"/>
        </w:rPr>
        <w:t>sequential ensemble learn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e.g.  </w:t>
      </w:r>
      <w:r w:rsidR="000A731B" w:rsidRPr="00D86150">
        <w:rPr>
          <w:rFonts w:ascii="Times New Roman" w:hAnsi="Times New Roman" w:cs="Times New Roman"/>
          <w:sz w:val="24"/>
          <w:szCs w:val="24"/>
          <w:lang w:val="en-US"/>
        </w:rPr>
        <w:t>combining a bigger pre-trained base model with a smaller boosting model in a sequential ensemble structure</w:t>
      </w:r>
      <w:r w:rsidR="00660623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 to correct </w:t>
      </w:r>
      <w:r w:rsidR="008F4B64" w:rsidRPr="00D86150">
        <w:rPr>
          <w:rFonts w:ascii="Times New Roman" w:hAnsi="Times New Roman" w:cs="Times New Roman"/>
          <w:sz w:val="24"/>
          <w:szCs w:val="24"/>
          <w:lang w:val="en-US"/>
        </w:rPr>
        <w:t>errors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0A731B" w:rsidRPr="00D861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1121653301"/>
          <w:citation/>
        </w:sdtPr>
        <w:sdtContent>
          <w:r w:rsidR="000A731B" w:rsidRPr="00D86150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0A731B" w:rsidRPr="00D86150">
            <w:rPr>
              <w:rFonts w:ascii="Times New Roman" w:hAnsi="Times New Roman" w:cs="Times New Roman"/>
              <w:sz w:val="24"/>
              <w:szCs w:val="24"/>
              <w:lang w:val="en-AU"/>
            </w:rPr>
            <w:instrText xml:space="preserve"> CITATION Moh23 \l 3081 </w:instrText>
          </w:r>
          <w:r w:rsidR="000A731B" w:rsidRPr="00D86150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5E42C1" w:rsidRPr="00D86150">
            <w:rPr>
              <w:rFonts w:ascii="Times New Roman" w:hAnsi="Times New Roman" w:cs="Times New Roman"/>
              <w:noProof/>
              <w:sz w:val="24"/>
              <w:szCs w:val="24"/>
              <w:lang w:val="en-AU"/>
            </w:rPr>
            <w:t>(Mohammed &amp; Kora, 2023)</w:t>
          </w:r>
          <w:r w:rsidR="000A731B" w:rsidRPr="00D86150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5636C2B" w14:textId="77777777" w:rsidR="00215CB5" w:rsidRPr="00D86150" w:rsidRDefault="00215CB5" w:rsidP="009837A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0FD7F56" w14:textId="77777777" w:rsidR="00260B9C" w:rsidRDefault="00260B9C" w:rsidP="009615B0">
      <w:pPr>
        <w:rPr>
          <w:color w:val="C00000"/>
          <w:lang w:val="en-US"/>
        </w:rPr>
      </w:pPr>
    </w:p>
    <w:p w14:paraId="0661A703" w14:textId="73DC9999" w:rsidR="009615B0" w:rsidRPr="009615B0" w:rsidRDefault="00D53495" w:rsidP="009615B0">
      <w:pPr>
        <w:rPr>
          <w:color w:val="C00000"/>
          <w:lang w:val="en-US"/>
        </w:rPr>
      </w:pPr>
      <w:r>
        <w:rPr>
          <w:color w:val="C00000"/>
          <w:lang w:val="en-US"/>
        </w:rPr>
        <w:t xml:space="preserve"> </w:t>
      </w:r>
      <w:r w:rsidR="00D01CD0">
        <w:rPr>
          <w:color w:val="C00000"/>
          <w:lang w:val="en-US"/>
        </w:rPr>
        <w:t xml:space="preserve"> </w:t>
      </w:r>
      <w:r w:rsidR="00251DBD">
        <w:rPr>
          <w:color w:val="C00000"/>
          <w:lang w:val="en-US"/>
        </w:rPr>
        <w:t xml:space="preserve">  </w:t>
      </w:r>
    </w:p>
    <w:p w14:paraId="36465729" w14:textId="77777777" w:rsidR="00401E06" w:rsidRPr="00B33576" w:rsidRDefault="00401E06" w:rsidP="00B33576">
      <w:pPr>
        <w:rPr>
          <w:lang w:val="en-US"/>
        </w:rPr>
      </w:pPr>
    </w:p>
    <w:p w14:paraId="141DFFC6" w14:textId="1E57C0A9" w:rsidR="005338F1" w:rsidRDefault="005338F1" w:rsidP="0033602F">
      <w:pPr>
        <w:jc w:val="center"/>
        <w:rPr>
          <w:lang w:val="en-US"/>
        </w:rPr>
      </w:pPr>
    </w:p>
    <w:p w14:paraId="11D1DE53" w14:textId="77777777" w:rsidR="009764E1" w:rsidRDefault="009764E1" w:rsidP="00B51353">
      <w:pPr>
        <w:rPr>
          <w:lang w:val="en-US"/>
        </w:rPr>
      </w:pPr>
    </w:p>
    <w:p w14:paraId="3E4E60DC" w14:textId="77777777" w:rsidR="009764E1" w:rsidRDefault="009764E1" w:rsidP="00B51353">
      <w:pPr>
        <w:rPr>
          <w:lang w:val="en-US"/>
        </w:rPr>
      </w:pPr>
    </w:p>
    <w:p w14:paraId="3D0530BB" w14:textId="77777777" w:rsidR="00085811" w:rsidRDefault="00085811">
      <w:pPr>
        <w:rPr>
          <w:rFonts w:ascii="Times New Roman" w:eastAsiaTheme="minorHAnsi" w:hAnsi="Times New Roman" w:cs="Times New Roman"/>
          <w:sz w:val="28"/>
          <w:szCs w:val="28"/>
          <w:lang w:val="en-AU" w:eastAsia="en-US"/>
        </w:rPr>
      </w:pPr>
      <w:r>
        <w:rPr>
          <w:rFonts w:ascii="Times New Roman" w:eastAsiaTheme="minorHAnsi" w:hAnsi="Times New Roman" w:cs="Times New Roman"/>
          <w:sz w:val="28"/>
          <w:szCs w:val="28"/>
          <w:lang w:val="en-AU" w:eastAsia="en-US"/>
        </w:rPr>
        <w:br w:type="page"/>
      </w:r>
    </w:p>
    <w:p w14:paraId="77AFC754" w14:textId="70E28495" w:rsidR="005338F1" w:rsidRPr="00B51353" w:rsidRDefault="00B51353" w:rsidP="00EE2CFB">
      <w:pPr>
        <w:pStyle w:val="ListParagraph"/>
        <w:numPr>
          <w:ilvl w:val="0"/>
          <w:numId w:val="3"/>
        </w:numPr>
        <w:pBdr>
          <w:bottom w:val="single" w:sz="6" w:space="1" w:color="auto"/>
        </w:pBdr>
        <w:ind w:left="0" w:hanging="142"/>
        <w:rPr>
          <w:rFonts w:ascii="Times New Roman" w:eastAsiaTheme="minorHAnsi" w:hAnsi="Times New Roman" w:cs="Times New Roman"/>
          <w:sz w:val="28"/>
          <w:szCs w:val="28"/>
          <w:lang w:val="en-AU" w:eastAsia="en-US"/>
        </w:rPr>
      </w:pPr>
      <w:r w:rsidRPr="00B51353">
        <w:rPr>
          <w:rFonts w:ascii="Times New Roman" w:eastAsiaTheme="minorHAnsi" w:hAnsi="Times New Roman" w:cs="Times New Roman"/>
          <w:sz w:val="28"/>
          <w:szCs w:val="28"/>
          <w:lang w:val="en-AU" w:eastAsia="en-US"/>
        </w:rPr>
        <w:lastRenderedPageBreak/>
        <w:t>Appendix</w:t>
      </w:r>
    </w:p>
    <w:p w14:paraId="35191BCF" w14:textId="77777777" w:rsidR="0032449D" w:rsidRDefault="0032449D" w:rsidP="00B51353">
      <w:pPr>
        <w:rPr>
          <w:lang w:val="en-US"/>
        </w:rPr>
      </w:pPr>
    </w:p>
    <w:p w14:paraId="2DDDC189" w14:textId="4DE6117B" w:rsidR="00500F71" w:rsidRPr="00875438" w:rsidRDefault="004A0653" w:rsidP="00B51353">
      <w:pPr>
        <w:rPr>
          <w:rFonts w:ascii="Times New Roman" w:hAnsi="Times New Roman" w:cs="Times New Roman"/>
          <w:lang w:val="en-US"/>
        </w:rPr>
      </w:pPr>
      <w:r w:rsidRPr="00875438">
        <w:rPr>
          <w:rFonts w:ascii="Times New Roman" w:hAnsi="Times New Roman" w:cs="Times New Roman"/>
          <w:b/>
          <w:bCs/>
          <w:lang w:val="en-US"/>
        </w:rPr>
        <w:t xml:space="preserve">Appendix </w:t>
      </w:r>
      <w:r w:rsidR="0093241A" w:rsidRPr="00875438">
        <w:rPr>
          <w:rFonts w:ascii="Times New Roman" w:hAnsi="Times New Roman" w:cs="Times New Roman"/>
          <w:b/>
          <w:bCs/>
          <w:lang w:val="en-US"/>
        </w:rPr>
        <w:t>1</w:t>
      </w:r>
      <w:r w:rsidRPr="00875438">
        <w:rPr>
          <w:rFonts w:ascii="Times New Roman" w:hAnsi="Times New Roman" w:cs="Times New Roman"/>
          <w:lang w:val="en-US"/>
        </w:rPr>
        <w:t xml:space="preserve">: </w:t>
      </w:r>
      <w:r w:rsidR="00085811" w:rsidRPr="00875438">
        <w:rPr>
          <w:rFonts w:ascii="Times New Roman" w:hAnsi="Times New Roman" w:cs="Times New Roman"/>
          <w:lang w:val="en-US"/>
        </w:rPr>
        <w:t>Single label s</w:t>
      </w:r>
      <w:r w:rsidRPr="00875438">
        <w:rPr>
          <w:rFonts w:ascii="Times New Roman" w:hAnsi="Times New Roman" w:cs="Times New Roman"/>
          <w:lang w:val="en-US"/>
        </w:rPr>
        <w:t>ample images</w:t>
      </w:r>
    </w:p>
    <w:p w14:paraId="01703B06" w14:textId="77777777" w:rsidR="00EE1336" w:rsidRPr="00875438" w:rsidRDefault="00EE1336" w:rsidP="00B51353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9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022"/>
        <w:gridCol w:w="2878"/>
      </w:tblGrid>
      <w:tr w:rsidR="00085811" w:rsidRPr="00875438" w14:paraId="338B4632" w14:textId="57475F9E" w:rsidTr="0053683E">
        <w:trPr>
          <w:trHeight w:val="1266"/>
        </w:trPr>
        <w:tc>
          <w:tcPr>
            <w:tcW w:w="2651" w:type="dxa"/>
          </w:tcPr>
          <w:p w14:paraId="6C7EC01C" w14:textId="7777777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1 (people)</w:t>
            </w:r>
          </w:p>
          <w:p w14:paraId="398EBA3B" w14:textId="559CEFD3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00A96306" wp14:editId="14786221">
                  <wp:extent cx="1524000" cy="662151"/>
                  <wp:effectExtent l="0" t="0" r="0" b="0"/>
                  <wp:docPr id="20975691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6554736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0312" cy="6735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6" w:type="dxa"/>
          </w:tcPr>
          <w:p w14:paraId="1762329D" w14:textId="7777777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7 (train)</w:t>
            </w:r>
          </w:p>
          <w:p w14:paraId="75256085" w14:textId="2D3C790B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03FC63D5" wp14:editId="048E84C6">
                  <wp:extent cx="1685677" cy="583504"/>
                  <wp:effectExtent l="0" t="0" r="3810" b="1270"/>
                  <wp:docPr id="833467831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7084759" name="Picture 697084759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5868" cy="6112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09" w:type="dxa"/>
          </w:tcPr>
          <w:p w14:paraId="3B6A74D5" w14:textId="7777777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14 (parking meter)</w:t>
            </w:r>
          </w:p>
          <w:p w14:paraId="682C1207" w14:textId="7E10DB4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67B93311" wp14:editId="26BC0603">
                  <wp:extent cx="1582310" cy="578226"/>
                  <wp:effectExtent l="0" t="0" r="5715" b="6350"/>
                  <wp:docPr id="752781255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1059130" name="Picture 1501059130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1772" cy="59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811" w:rsidRPr="00875438" w14:paraId="7ACB2E91" w14:textId="6A50ABF4" w:rsidTr="0053683E">
        <w:trPr>
          <w:trHeight w:val="1401"/>
        </w:trPr>
        <w:tc>
          <w:tcPr>
            <w:tcW w:w="2651" w:type="dxa"/>
          </w:tcPr>
          <w:p w14:paraId="673021BE" w14:textId="7777777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2 (bicycle)</w:t>
            </w:r>
          </w:p>
          <w:p w14:paraId="0110C110" w14:textId="577166A4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347B89E1" wp14:editId="02655096">
                  <wp:extent cx="1841500" cy="619491"/>
                  <wp:effectExtent l="0" t="0" r="0" b="3175"/>
                  <wp:docPr id="144614199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2075296" name="Picture 1062075296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2305" cy="6332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6" w:type="dxa"/>
          </w:tcPr>
          <w:p w14:paraId="6A8861B7" w14:textId="7777777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8 (truck)</w:t>
            </w:r>
          </w:p>
          <w:p w14:paraId="5128B84F" w14:textId="0D1995C1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2992D2A6" wp14:editId="00A7F35D">
                  <wp:extent cx="1701579" cy="435019"/>
                  <wp:effectExtent l="0" t="0" r="635" b="0"/>
                  <wp:docPr id="1958929788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3682058" name="Picture 1823682058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3807" cy="448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09" w:type="dxa"/>
          </w:tcPr>
          <w:p w14:paraId="766B43FA" w14:textId="7777777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15 (bench)</w:t>
            </w:r>
          </w:p>
          <w:p w14:paraId="33E193BF" w14:textId="0C1BC2C9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200C6154" wp14:editId="76311398">
                  <wp:extent cx="1645920" cy="506436"/>
                  <wp:effectExtent l="0" t="0" r="5080" b="1905"/>
                  <wp:docPr id="1762567829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3924683" name="Picture 1923924683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7783" cy="5223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811" w:rsidRPr="00875438" w14:paraId="5B583FB3" w14:textId="48B86D24" w:rsidTr="0053683E">
        <w:trPr>
          <w:trHeight w:val="1138"/>
        </w:trPr>
        <w:tc>
          <w:tcPr>
            <w:tcW w:w="2651" w:type="dxa"/>
          </w:tcPr>
          <w:p w14:paraId="0E5C6240" w14:textId="7777777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3 (street)</w:t>
            </w:r>
          </w:p>
          <w:p w14:paraId="5FC673E0" w14:textId="0931D73E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581B1C85" wp14:editId="23220098">
                  <wp:extent cx="1841500" cy="495300"/>
                  <wp:effectExtent l="0" t="0" r="0" b="0"/>
                  <wp:docPr id="14705358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0422692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1500" cy="495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6" w:type="dxa"/>
          </w:tcPr>
          <w:p w14:paraId="462FEE15" w14:textId="7777777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9 (boat)</w:t>
            </w:r>
          </w:p>
          <w:p w14:paraId="7C6999EC" w14:textId="37CD776B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606B165E" wp14:editId="7BD6B029">
                  <wp:extent cx="1574358" cy="515045"/>
                  <wp:effectExtent l="0" t="0" r="635" b="5715"/>
                  <wp:docPr id="145174873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691838" name="Picture 200691838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332" cy="534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09" w:type="dxa"/>
          </w:tcPr>
          <w:p w14:paraId="622E5D31" w14:textId="7777777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16 (bird)</w:t>
            </w:r>
          </w:p>
          <w:p w14:paraId="663FE22E" w14:textId="27BA0A74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272FBBF7" wp14:editId="5A4F6B23">
                  <wp:extent cx="1645920" cy="405036"/>
                  <wp:effectExtent l="0" t="0" r="0" b="1905"/>
                  <wp:docPr id="1689312508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2619523" name="Picture 392619523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9519" cy="425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811" w:rsidRPr="00875438" w14:paraId="3EB20961" w14:textId="74A3F6F7" w:rsidTr="0053683E">
        <w:trPr>
          <w:trHeight w:val="1254"/>
        </w:trPr>
        <w:tc>
          <w:tcPr>
            <w:tcW w:w="2651" w:type="dxa"/>
          </w:tcPr>
          <w:p w14:paraId="42E809B1" w14:textId="7777777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4 (</w:t>
            </w:r>
            <w:proofErr w:type="gramStart"/>
            <w:r w:rsidRPr="00875438">
              <w:rPr>
                <w:rFonts w:ascii="Times New Roman" w:hAnsi="Times New Roman" w:cs="Times New Roman"/>
                <w:lang w:val="en-US"/>
              </w:rPr>
              <w:t>motor-cycle</w:t>
            </w:r>
            <w:proofErr w:type="gramEnd"/>
            <w:r w:rsidRPr="00875438">
              <w:rPr>
                <w:rFonts w:ascii="Times New Roman" w:hAnsi="Times New Roman" w:cs="Times New Roman"/>
                <w:lang w:val="en-US"/>
              </w:rPr>
              <w:t>)</w:t>
            </w:r>
          </w:p>
          <w:p w14:paraId="6390A25F" w14:textId="5AC89F72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5D99B194" wp14:editId="6C3E5A72">
                  <wp:extent cx="1782466" cy="532737"/>
                  <wp:effectExtent l="0" t="0" r="0" b="1270"/>
                  <wp:docPr id="1735740307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9212154" name="Picture 1849212154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498" cy="549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6" w:type="dxa"/>
          </w:tcPr>
          <w:p w14:paraId="75275ED8" w14:textId="7777777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10 (traffic light)</w:t>
            </w:r>
          </w:p>
          <w:p w14:paraId="0B93A25E" w14:textId="026E836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64B3AE5A" wp14:editId="60B78784">
                  <wp:extent cx="1701165" cy="548107"/>
                  <wp:effectExtent l="0" t="0" r="635" b="0"/>
                  <wp:docPr id="676324375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1021119" name="Picture 1751021119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3136" cy="568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09" w:type="dxa"/>
          </w:tcPr>
          <w:p w14:paraId="65B15B96" w14:textId="7777777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17 (cat)</w:t>
            </w:r>
          </w:p>
          <w:p w14:paraId="5146642E" w14:textId="60136D85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645D73F6" wp14:editId="7A1B8BE2">
                  <wp:extent cx="1645920" cy="453277"/>
                  <wp:effectExtent l="0" t="0" r="0" b="4445"/>
                  <wp:docPr id="179177207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4282980" name="Picture 1784282980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1921" cy="476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811" w:rsidRPr="00875438" w14:paraId="6300DD04" w14:textId="2644AD3E" w:rsidTr="0053683E">
        <w:trPr>
          <w:trHeight w:val="1272"/>
        </w:trPr>
        <w:tc>
          <w:tcPr>
            <w:tcW w:w="2651" w:type="dxa"/>
          </w:tcPr>
          <w:p w14:paraId="2C373F3D" w14:textId="7777777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5 (</w:t>
            </w:r>
            <w:proofErr w:type="gramStart"/>
            <w:r w:rsidRPr="00875438">
              <w:rPr>
                <w:rFonts w:ascii="Times New Roman" w:hAnsi="Times New Roman" w:cs="Times New Roman"/>
                <w:lang w:val="en-US"/>
              </w:rPr>
              <w:t>aero-plane</w:t>
            </w:r>
            <w:proofErr w:type="gramEnd"/>
            <w:r w:rsidRPr="00875438">
              <w:rPr>
                <w:rFonts w:ascii="Times New Roman" w:hAnsi="Times New Roman" w:cs="Times New Roman"/>
                <w:lang w:val="en-US"/>
              </w:rPr>
              <w:t>)</w:t>
            </w:r>
          </w:p>
          <w:p w14:paraId="4F1E932C" w14:textId="5E81D994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3684FB7A" wp14:editId="0A7AA773">
                  <wp:extent cx="1782445" cy="435530"/>
                  <wp:effectExtent l="0" t="0" r="0" b="0"/>
                  <wp:docPr id="16721108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5695971" name="Picture 1325695971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0848" cy="4473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6" w:type="dxa"/>
          </w:tcPr>
          <w:p w14:paraId="2902F76C" w14:textId="6BAEF683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11 (fire hydrant)</w:t>
            </w:r>
            <w:r w:rsidRPr="00875438">
              <w:rPr>
                <w:rFonts w:ascii="Times New Roman" w:hAnsi="Times New Roman" w:cs="Times New Roman"/>
                <w:noProof/>
                <w:lang w:val="en-US"/>
              </w:rPr>
              <w:t xml:space="preserve"> </w:t>
            </w: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3233FE25" wp14:editId="5F02664D">
                  <wp:extent cx="1701165" cy="520223"/>
                  <wp:effectExtent l="0" t="0" r="635" b="635"/>
                  <wp:docPr id="1311597149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3734368" name="Picture 1603734368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9000" cy="5409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09" w:type="dxa"/>
          </w:tcPr>
          <w:p w14:paraId="77C22FD5" w14:textId="7777777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18 (dog)</w:t>
            </w:r>
          </w:p>
          <w:p w14:paraId="33B6F918" w14:textId="6FB20446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1B5AE20D" wp14:editId="0AB350A2">
                  <wp:extent cx="1581785" cy="564393"/>
                  <wp:effectExtent l="0" t="0" r="0" b="0"/>
                  <wp:docPr id="88719917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4926910" name="Picture 1364926910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5614" cy="583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811" w:rsidRPr="00875438" w14:paraId="3566BB6B" w14:textId="4259FADC" w:rsidTr="0053683E">
        <w:tc>
          <w:tcPr>
            <w:tcW w:w="2651" w:type="dxa"/>
          </w:tcPr>
          <w:p w14:paraId="32C819C6" w14:textId="7777777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6 (bus)</w:t>
            </w:r>
          </w:p>
          <w:p w14:paraId="332BE115" w14:textId="41918BB5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07A9833D" wp14:editId="56C933D5">
                  <wp:extent cx="1782445" cy="613226"/>
                  <wp:effectExtent l="0" t="0" r="0" b="0"/>
                  <wp:docPr id="811994200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5101302" name="Picture 375101302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2892" cy="651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6" w:type="dxa"/>
          </w:tcPr>
          <w:p w14:paraId="79EC0889" w14:textId="7777777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13 (stop sign)</w:t>
            </w:r>
          </w:p>
          <w:p w14:paraId="3127AC11" w14:textId="6F1057FE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610C9E96" wp14:editId="1D6C175E">
                  <wp:extent cx="1741335" cy="458865"/>
                  <wp:effectExtent l="0" t="0" r="0" b="0"/>
                  <wp:docPr id="1847329813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6041189" name="Picture 446041189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2254" cy="480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09" w:type="dxa"/>
          </w:tcPr>
          <w:p w14:paraId="4D4BB5AE" w14:textId="77777777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lang w:val="en-US"/>
              </w:rPr>
              <w:t>19 (horse)</w:t>
            </w:r>
          </w:p>
          <w:p w14:paraId="10F99E98" w14:textId="6C85C37A" w:rsidR="005E256A" w:rsidRPr="00875438" w:rsidRDefault="005E256A" w:rsidP="005E25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75438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62A91568" wp14:editId="799DBE85">
                  <wp:extent cx="1581785" cy="373028"/>
                  <wp:effectExtent l="0" t="0" r="0" b="0"/>
                  <wp:docPr id="1326921450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282190" name="Picture 2096282190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9165" cy="393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6F756D" w14:textId="77777777" w:rsidR="005338F1" w:rsidRPr="00875438" w:rsidRDefault="005338F1" w:rsidP="00B51353">
      <w:pPr>
        <w:rPr>
          <w:rFonts w:ascii="Times New Roman" w:hAnsi="Times New Roman" w:cs="Times New Roman"/>
          <w:lang w:val="en-US"/>
        </w:rPr>
      </w:pPr>
    </w:p>
    <w:p w14:paraId="34A78FD1" w14:textId="584CB8A2" w:rsidR="0093241A" w:rsidRPr="00875438" w:rsidRDefault="00085811" w:rsidP="009837AB">
      <w:pPr>
        <w:spacing w:after="160"/>
        <w:rPr>
          <w:rFonts w:ascii="Times New Roman" w:hAnsi="Times New Roman" w:cs="Times New Roman"/>
          <w:lang w:val="en-US"/>
        </w:rPr>
      </w:pPr>
      <w:r w:rsidRPr="00875438">
        <w:rPr>
          <w:rFonts w:ascii="Times New Roman" w:hAnsi="Times New Roman" w:cs="Times New Roman"/>
          <w:lang w:val="en-US"/>
        </w:rPr>
        <w:br w:type="page"/>
      </w:r>
    </w:p>
    <w:p w14:paraId="644DE676" w14:textId="1DC77C79" w:rsidR="004B13AB" w:rsidRPr="00B51353" w:rsidRDefault="005338F1" w:rsidP="00EE2CFB">
      <w:pPr>
        <w:pStyle w:val="ListParagraph"/>
        <w:numPr>
          <w:ilvl w:val="0"/>
          <w:numId w:val="3"/>
        </w:numPr>
        <w:pBdr>
          <w:bottom w:val="single" w:sz="6" w:space="1" w:color="auto"/>
        </w:pBdr>
        <w:ind w:left="0" w:hanging="142"/>
        <w:rPr>
          <w:rFonts w:ascii="Times New Roman" w:eastAsiaTheme="minorHAnsi" w:hAnsi="Times New Roman" w:cs="Times New Roman"/>
          <w:sz w:val="28"/>
          <w:szCs w:val="28"/>
          <w:lang w:val="en-AU" w:eastAsia="en-US"/>
        </w:rPr>
      </w:pPr>
      <w:r w:rsidRPr="00B51353">
        <w:rPr>
          <w:rFonts w:ascii="Times New Roman" w:eastAsiaTheme="minorHAnsi" w:hAnsi="Times New Roman" w:cs="Times New Roman"/>
          <w:sz w:val="28"/>
          <w:szCs w:val="28"/>
          <w:lang w:val="en-AU" w:eastAsia="en-US"/>
        </w:rPr>
        <w:lastRenderedPageBreak/>
        <w:t>References</w:t>
      </w:r>
    </w:p>
    <w:p w14:paraId="7C06946B" w14:textId="77777777" w:rsidR="00523F38" w:rsidRDefault="004B13AB" w:rsidP="009837AB">
      <w:pPr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ADDIN EN.REFLIST </w:instrText>
      </w:r>
      <w:r w:rsidR="00000000">
        <w:rPr>
          <w:lang w:val="en-US"/>
        </w:rPr>
        <w:fldChar w:fldCharType="separate"/>
      </w:r>
      <w:r>
        <w:rPr>
          <w:lang w:val="en-US"/>
        </w:rPr>
        <w:fldChar w:fldCharType="end"/>
      </w:r>
    </w:p>
    <w:sdt>
      <w:sdtPr>
        <w:id w:val="1049802524"/>
        <w:docPartObj>
          <w:docPartGallery w:val="Bibliographies"/>
          <w:docPartUnique/>
        </w:docPartObj>
      </w:sdtPr>
      <w:sdtContent>
        <w:p w14:paraId="25594E80" w14:textId="498097E6" w:rsidR="007339E0" w:rsidRDefault="007339E0" w:rsidP="009837AB"/>
        <w:sdt>
          <w:sdtPr>
            <w:id w:val="111145805"/>
            <w:bibliography/>
          </w:sdtPr>
          <w:sdtContent>
            <w:p w14:paraId="3AB4E935" w14:textId="77777777" w:rsidR="005E42C1" w:rsidRDefault="007339E0" w:rsidP="005E42C1">
              <w:pPr>
                <w:pStyle w:val="Bibliography"/>
                <w:ind w:left="720" w:hanging="720"/>
                <w:rPr>
                  <w:noProof/>
                  <w:kern w:val="0"/>
                  <w:sz w:val="24"/>
                  <w:szCs w:val="24"/>
                  <w:lang w:val="en-US"/>
                  <w14:ligatures w14:val="none"/>
                </w:rPr>
              </w:pPr>
              <w:r w:rsidRPr="00875438">
                <w:rPr>
                  <w:sz w:val="21"/>
                  <w:szCs w:val="21"/>
                </w:rPr>
                <w:fldChar w:fldCharType="begin"/>
              </w:r>
              <w:r w:rsidRPr="00875438">
                <w:rPr>
                  <w:sz w:val="21"/>
                  <w:szCs w:val="21"/>
                </w:rPr>
                <w:instrText xml:space="preserve"> BIBLIOGRAPHY </w:instrText>
              </w:r>
              <w:r w:rsidRPr="00875438">
                <w:rPr>
                  <w:sz w:val="21"/>
                  <w:szCs w:val="21"/>
                </w:rPr>
                <w:fldChar w:fldCharType="separate"/>
              </w:r>
              <w:r w:rsidR="005E42C1">
                <w:rPr>
                  <w:noProof/>
                  <w:lang w:val="en-US"/>
                </w:rPr>
                <w:t xml:space="preserve">Brownlee, J. (2019, August 19). </w:t>
              </w:r>
              <w:r w:rsidR="005E42C1">
                <w:rPr>
                  <w:i/>
                  <w:iCs/>
                  <w:noProof/>
                  <w:lang w:val="en-US"/>
                </w:rPr>
                <w:t>Machine Learning Mastery</w:t>
              </w:r>
              <w:r w:rsidR="005E42C1">
                <w:rPr>
                  <w:noProof/>
                  <w:lang w:val="en-US"/>
                </w:rPr>
                <w:t>. Retrieved from Machine Learning Mastery: https://machinelearningmastery.com/gentle-introduction-mini-batch-gradient-descent-configure-batch-size/</w:t>
              </w:r>
            </w:p>
            <w:p w14:paraId="4963611B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Chauhan, N. K., &amp; K, S. (2018). A Review on Conventional Machine Learning vs Deep Learning. </w:t>
              </w:r>
              <w:r>
                <w:rPr>
                  <w:i/>
                  <w:iCs/>
                  <w:noProof/>
                  <w:lang w:val="en-US"/>
                </w:rPr>
                <w:t>2018 International Conference on Computing, Power and COmmunication Technologies (GUCON).</w:t>
              </w:r>
              <w:r>
                <w:rPr>
                  <w:noProof/>
                  <w:lang w:val="en-US"/>
                </w:rPr>
                <w:t xml:space="preserve"> </w:t>
              </w:r>
            </w:p>
            <w:p w14:paraId="04913442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Chen, K., Bao-Liang, L., &amp; Kwok, J. T. (2006). Efficient Classification of Multi-Label and Imbalanced Data using Min-Max Modular Classifiers. </w:t>
              </w:r>
              <w:r>
                <w:rPr>
                  <w:i/>
                  <w:iCs/>
                  <w:noProof/>
                  <w:lang w:val="en-US"/>
                </w:rPr>
                <w:t>The 2006 IEEE International Joint Conference on Neural Network Proceedings.</w:t>
              </w:r>
              <w:r>
                <w:rPr>
                  <w:noProof/>
                  <w:lang w:val="en-US"/>
                </w:rPr>
                <w:t xml:space="preserve"> </w:t>
              </w:r>
            </w:p>
            <w:p w14:paraId="518E8D96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Goodfellow, I., Bengio, Y., &amp; Courville, A. (2016). </w:t>
              </w:r>
              <w:r>
                <w:rPr>
                  <w:i/>
                  <w:iCs/>
                  <w:noProof/>
                  <w:lang w:val="en-US"/>
                </w:rPr>
                <w:t>Deep Learning.</w:t>
              </w:r>
              <w:r>
                <w:rPr>
                  <w:noProof/>
                  <w:lang w:val="en-US"/>
                </w:rPr>
                <w:t xml:space="preserve"> MIT Press.</w:t>
              </w:r>
            </w:p>
            <w:p w14:paraId="64DA8384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He, K., Zhang, X., Ren, S., &amp; Sun, J. (2015). Deep Residual Learning for Image Recognition. </w:t>
              </w:r>
              <w:r>
                <w:rPr>
                  <w:i/>
                  <w:iCs/>
                  <w:noProof/>
                  <w:lang w:val="en-US"/>
                </w:rPr>
                <w:t>arXiv</w:t>
              </w:r>
              <w:r>
                <w:rPr>
                  <w:noProof/>
                  <w:lang w:val="en-US"/>
                </w:rPr>
                <w:t>, 1512.03385.</w:t>
              </w:r>
            </w:p>
            <w:p w14:paraId="2DF4387E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Huang, Y., Wang, W., Wang, L., &amp; Tan, T. (2013). Multi-task deep neural network for multi-label learning. </w:t>
              </w:r>
              <w:r>
                <w:rPr>
                  <w:i/>
                  <w:iCs/>
                  <w:noProof/>
                  <w:lang w:val="en-US"/>
                </w:rPr>
                <w:t>2013 IEEE International Conference on Image Processing.</w:t>
              </w:r>
              <w:r>
                <w:rPr>
                  <w:noProof/>
                  <w:lang w:val="en-US"/>
                </w:rPr>
                <w:t xml:space="preserve"> </w:t>
              </w:r>
            </w:p>
            <w:p w14:paraId="0D2815F0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LeCun, Y., Bengio, Y., &amp; Hinton, G. (2015). Deep Learning. </w:t>
              </w:r>
              <w:r>
                <w:rPr>
                  <w:i/>
                  <w:iCs/>
                  <w:noProof/>
                  <w:lang w:val="en-US"/>
                </w:rPr>
                <w:t>Nature</w:t>
              </w:r>
              <w:r>
                <w:rPr>
                  <w:noProof/>
                  <w:lang w:val="en-US"/>
                </w:rPr>
                <w:t>, 436-444.</w:t>
              </w:r>
            </w:p>
            <w:p w14:paraId="55DE5BB2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Leung, K. (2022, January 5). </w:t>
              </w:r>
              <w:r>
                <w:rPr>
                  <w:i/>
                  <w:iCs/>
                  <w:noProof/>
                  <w:lang w:val="en-US"/>
                </w:rPr>
                <w:t>Towards Data Science</w:t>
              </w:r>
              <w:r>
                <w:rPr>
                  <w:noProof/>
                  <w:lang w:val="en-US"/>
                </w:rPr>
                <w:t>. Retrieved from Towards Data Science: https://towardsdatascience.com/micro-macro-weighted-averages-of-f1-score-clearly-explained-b603420b292f</w:t>
              </w:r>
            </w:p>
            <w:p w14:paraId="4E70AEC1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Liu, W., Wang, W., Wang, L., &amp; Tan, T. (2022). The Emerging Trends of Multi-Label Learning. </w:t>
              </w:r>
              <w:r>
                <w:rPr>
                  <w:i/>
                  <w:iCs/>
                  <w:noProof/>
                  <w:lang w:val="en-US"/>
                </w:rPr>
                <w:t>IEEE Transactions oon Pattern Analysis and Machine Intelligence</w:t>
              </w:r>
              <w:r>
                <w:rPr>
                  <w:noProof/>
                  <w:lang w:val="en-US"/>
                </w:rPr>
                <w:t>.</w:t>
              </w:r>
            </w:p>
            <w:p w14:paraId="53ECFBF4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Ma, N., Zhang, X., Zheng, H.-T., &amp; Sun, J. (2018). ShuffleNet V2: Practical Guidelines for Efficient CNN Architecture Design. </w:t>
              </w:r>
              <w:r>
                <w:rPr>
                  <w:i/>
                  <w:iCs/>
                  <w:noProof/>
                  <w:lang w:val="en-US"/>
                </w:rPr>
                <w:t>arXiv</w:t>
              </w:r>
              <w:r>
                <w:rPr>
                  <w:noProof/>
                  <w:lang w:val="en-US"/>
                </w:rPr>
                <w:t>, 1807.11164v1.</w:t>
              </w:r>
            </w:p>
            <w:p w14:paraId="458A9150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Marques, J. A., Gois, F. N., Madeiro, J. P., Li, T., &amp; Fong, S. J. (2022). Chapter 4 - Artificial neural network-based approaches for computer-aided disease diagnosis and treatment. </w:t>
              </w:r>
              <w:r>
                <w:rPr>
                  <w:i/>
                  <w:iCs/>
                  <w:noProof/>
                  <w:lang w:val="en-US"/>
                </w:rPr>
                <w:t>Cognitive and Soft Computing Techniques for the Analysis of Healthcare Data</w:t>
              </w:r>
              <w:r>
                <w:rPr>
                  <w:noProof/>
                  <w:lang w:val="en-US"/>
                </w:rPr>
                <w:t>, 79-99.</w:t>
              </w:r>
            </w:p>
            <w:p w14:paraId="6FF58373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Min-Ling, Z., &amp; Zhi-Hua, Z. (2006). Multilabel Neural Networks with Applications to functional Genomics and Text Categorization. </w:t>
              </w:r>
              <w:r>
                <w:rPr>
                  <w:i/>
                  <w:iCs/>
                  <w:noProof/>
                  <w:lang w:val="en-US"/>
                </w:rPr>
                <w:t>IEEE Transactions on Knowledge and Data Engineering, 18(10)</w:t>
              </w:r>
              <w:r>
                <w:rPr>
                  <w:noProof/>
                  <w:lang w:val="en-US"/>
                </w:rPr>
                <w:t>, 1338-1351.</w:t>
              </w:r>
            </w:p>
            <w:p w14:paraId="38C0C75E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Mohammed, A., &amp; Kora, R. (2023). A comprehensive review on ensemble deep learning: Opportunities and challenges. </w:t>
              </w:r>
              <w:r>
                <w:rPr>
                  <w:i/>
                  <w:iCs/>
                  <w:noProof/>
                  <w:lang w:val="en-US"/>
                </w:rPr>
                <w:t>Journal of King Saud University - COmputer and Information Sciences. Volume 35, Issue 2</w:t>
              </w:r>
              <w:r>
                <w:rPr>
                  <w:noProof/>
                  <w:lang w:val="en-US"/>
                </w:rPr>
                <w:t>, 757-774.</w:t>
              </w:r>
            </w:p>
            <w:p w14:paraId="56AD2CE6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i/>
                  <w:iCs/>
                  <w:noProof/>
                  <w:lang w:val="en-US"/>
                </w:rPr>
                <w:t>Multi-label Classification Competition 2024</w:t>
              </w:r>
              <w:r>
                <w:rPr>
                  <w:noProof/>
                  <w:lang w:val="en-US"/>
                </w:rPr>
                <w:t>. (2024). Retrieved from Kaggle: https://kaggle.com/competitions/multi-label-classification-competition-2024</w:t>
              </w:r>
            </w:p>
            <w:p w14:paraId="4CA065E5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PyTorch Contributors. (2023). </w:t>
              </w:r>
              <w:r>
                <w:rPr>
                  <w:i/>
                  <w:iCs/>
                  <w:noProof/>
                  <w:lang w:val="en-US"/>
                </w:rPr>
                <w:t xml:space="preserve">Automatic Mixed Precision package - torch.amp </w:t>
              </w:r>
              <w:r>
                <w:rPr>
                  <w:noProof/>
                  <w:lang w:val="en-US"/>
                </w:rPr>
                <w:t>. Retrieved from Pytorch: https://pytorch.org/docs/stable/amp.html</w:t>
              </w:r>
            </w:p>
            <w:p w14:paraId="4071E313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PyTorch Contributors. (2023). </w:t>
              </w:r>
              <w:r>
                <w:rPr>
                  <w:i/>
                  <w:iCs/>
                  <w:noProof/>
                  <w:lang w:val="en-US"/>
                </w:rPr>
                <w:t>Pytorch.org</w:t>
              </w:r>
              <w:r>
                <w:rPr>
                  <w:noProof/>
                  <w:lang w:val="en-US"/>
                </w:rPr>
                <w:t>. Retrieved from Pytorch.org: https://pytorch.org/docs/stable/generated/torch.nn.BCEWithLogitsLoss.html</w:t>
              </w:r>
            </w:p>
            <w:p w14:paraId="6C21246B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Radosavovic, I., Kosaraju, R., Girshick, R., He, K., &amp; Dollar, P. (2020). Designing Network Design Spaces. </w:t>
              </w:r>
              <w:r>
                <w:rPr>
                  <w:i/>
                  <w:iCs/>
                  <w:noProof/>
                  <w:lang w:val="en-US"/>
                </w:rPr>
                <w:t>arXiv</w:t>
              </w:r>
              <w:r>
                <w:rPr>
                  <w:noProof/>
                  <w:lang w:val="en-US"/>
                </w:rPr>
                <w:t>, 2003.13678v1.</w:t>
              </w:r>
            </w:p>
            <w:p w14:paraId="4E7F18E0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Sandler, M., Howard, A., Zhu, M., Zhmoginov, A., &amp; Chen, L.-C. (2018). MobileNetV2: Inverted Residuals and Linear Bottlenecks. </w:t>
              </w:r>
              <w:r>
                <w:rPr>
                  <w:i/>
                  <w:iCs/>
                  <w:noProof/>
                  <w:lang w:val="en-US"/>
                </w:rPr>
                <w:t>IEEE/CVF Conference on Computer Vision and Pattern Recognition</w:t>
              </w:r>
              <w:r>
                <w:rPr>
                  <w:noProof/>
                  <w:lang w:val="en-US"/>
                </w:rPr>
                <w:t>.</w:t>
              </w:r>
            </w:p>
            <w:p w14:paraId="7CEA3AE3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Sharma, S., &amp; Guleria, K. (2022). Deep learning Models for Image Classification: Comparison and Applications. </w:t>
              </w:r>
              <w:r>
                <w:rPr>
                  <w:i/>
                  <w:iCs/>
                  <w:noProof/>
                  <w:lang w:val="en-US"/>
                </w:rPr>
                <w:t>2022 2nd International Conference on Advance Computing and Innovative Technologies in Engineering(ICACITE)</w:t>
              </w:r>
              <w:r>
                <w:rPr>
                  <w:noProof/>
                  <w:lang w:val="en-US"/>
                </w:rPr>
                <w:t>.</w:t>
              </w:r>
            </w:p>
            <w:p w14:paraId="40E21DC9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Szegedy, C., Jia, Y., Sermanet, P., Reed, S., Anguelov, D., Erhan, D., . . . Rabinovich, A. (2014). Going Deeper with Convolutions. </w:t>
              </w:r>
              <w:r>
                <w:rPr>
                  <w:i/>
                  <w:iCs/>
                  <w:noProof/>
                  <w:lang w:val="en-US"/>
                </w:rPr>
                <w:t>arXiv</w:t>
              </w:r>
              <w:r>
                <w:rPr>
                  <w:noProof/>
                  <w:lang w:val="en-US"/>
                </w:rPr>
                <w:t>, 1409.4842.</w:t>
              </w:r>
            </w:p>
            <w:p w14:paraId="3D9D8382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Tan, M., &amp; Le, Q. V. (2020). EfficientNet: Rethinking Model Scaling for Convolutional Neural Networks. </w:t>
              </w:r>
              <w:r>
                <w:rPr>
                  <w:i/>
                  <w:iCs/>
                  <w:noProof/>
                  <w:lang w:val="en-US"/>
                </w:rPr>
                <w:t>arXiv</w:t>
              </w:r>
              <w:r>
                <w:rPr>
                  <w:noProof/>
                  <w:lang w:val="en-US"/>
                </w:rPr>
                <w:t>, 1905.1194v5.</w:t>
              </w:r>
            </w:p>
            <w:p w14:paraId="5ECAE3BF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lastRenderedPageBreak/>
                <w:t xml:space="preserve">Tan, M., &amp; Le, Q. V. (2021). EfficientNetV2: Smaller Models and Faster Training. </w:t>
              </w:r>
              <w:r>
                <w:rPr>
                  <w:i/>
                  <w:iCs/>
                  <w:noProof/>
                  <w:lang w:val="en-US"/>
                </w:rPr>
                <w:t>arXiv</w:t>
              </w:r>
              <w:r>
                <w:rPr>
                  <w:noProof/>
                  <w:lang w:val="en-US"/>
                </w:rPr>
                <w:t>, 2104.00298v3.</w:t>
              </w:r>
            </w:p>
            <w:p w14:paraId="28900834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Tao, L. (2024). </w:t>
              </w:r>
              <w:r>
                <w:rPr>
                  <w:i/>
                  <w:iCs/>
                  <w:noProof/>
                  <w:lang w:val="en-US"/>
                </w:rPr>
                <w:t>Kaggle</w:t>
              </w:r>
              <w:r>
                <w:rPr>
                  <w:noProof/>
                  <w:lang w:val="en-US"/>
                </w:rPr>
                <w:t>. Retrieved from Kaggle: https://www.kaggle.com/competitions/multi-label-classification-competition-2024</w:t>
              </w:r>
            </w:p>
            <w:p w14:paraId="3897895C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Tidake, V. S., &amp; Sane, S. S. (2018). Evaluation of Multi-label Classifiers in Various Domains Using Decision Tree. </w:t>
              </w:r>
              <w:r>
                <w:rPr>
                  <w:i/>
                  <w:iCs/>
                  <w:noProof/>
                  <w:lang w:val="en-US"/>
                </w:rPr>
                <w:t>Intelligent Computing and Information and Communication</w:t>
              </w:r>
              <w:r>
                <w:rPr>
                  <w:noProof/>
                  <w:lang w:val="en-US"/>
                </w:rPr>
                <w:t>.</w:t>
              </w:r>
            </w:p>
            <w:p w14:paraId="287D596D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Wei, D. (2024, April 5). </w:t>
              </w:r>
              <w:r>
                <w:rPr>
                  <w:i/>
                  <w:iCs/>
                  <w:noProof/>
                  <w:lang w:val="en-US"/>
                </w:rPr>
                <w:t>Medium</w:t>
              </w:r>
              <w:r>
                <w:rPr>
                  <w:noProof/>
                  <w:lang w:val="en-US"/>
                </w:rPr>
                <w:t>. Retrieved from Medium: https://medium.com/@weidagang/demystifying-the-adam-optimizer-in-machine-learning-4401d162cb9e#:~:text=Here's%20why%20Adam%20has%20become,Stochastic%20Gradient%20Descent%20(SGD).</w:t>
              </w:r>
            </w:p>
            <w:p w14:paraId="6BDC7D9E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Xie, S., Girshick, R., Dollar, P., Tu, Z., &amp; He, K. (2016). Aggregated Residual Transformations for Deep Neural Networks. </w:t>
              </w:r>
              <w:r>
                <w:rPr>
                  <w:i/>
                  <w:iCs/>
                  <w:noProof/>
                  <w:lang w:val="en-US"/>
                </w:rPr>
                <w:t>arXiv</w:t>
              </w:r>
              <w:r>
                <w:rPr>
                  <w:noProof/>
                  <w:lang w:val="en-US"/>
                </w:rPr>
                <w:t>, 1611.05431.</w:t>
              </w:r>
            </w:p>
            <w:p w14:paraId="04CBFA22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Xu, J., YuPan, Pan, X., Hoi, S., Yi, Z., &amp; Xu, Z. (2022). RegNet: Self-Regulated Network for Image Classification. </w:t>
              </w:r>
              <w:r>
                <w:rPr>
                  <w:i/>
                  <w:iCs/>
                  <w:noProof/>
                  <w:lang w:val="en-US"/>
                </w:rPr>
                <w:t>IEEE Transactions on Neural Networks and Learning Systems.</w:t>
              </w:r>
              <w:r>
                <w:rPr>
                  <w:noProof/>
                  <w:lang w:val="en-US"/>
                </w:rPr>
                <w:t xml:space="preserve"> </w:t>
              </w:r>
            </w:p>
            <w:p w14:paraId="204794D7" w14:textId="77777777" w:rsidR="005E42C1" w:rsidRDefault="005E42C1" w:rsidP="005E42C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Zhang, X., Zhou, X., Lin, M., &amp; Sun, J. (2017). ShuffleNet: An Extremely Efficient Convolutional Neural Network for Mobile Devices. </w:t>
              </w:r>
              <w:r>
                <w:rPr>
                  <w:i/>
                  <w:iCs/>
                  <w:noProof/>
                  <w:lang w:val="en-US"/>
                </w:rPr>
                <w:t>arXiv</w:t>
              </w:r>
              <w:r>
                <w:rPr>
                  <w:noProof/>
                  <w:lang w:val="en-US"/>
                </w:rPr>
                <w:t>, 1707.01083v2.</w:t>
              </w:r>
            </w:p>
            <w:p w14:paraId="6E2545D6" w14:textId="3E3DDD35" w:rsidR="007339E0" w:rsidRDefault="007339E0" w:rsidP="005E42C1">
              <w:pPr>
                <w:jc w:val="both"/>
              </w:pPr>
              <w:r w:rsidRPr="00875438">
                <w:rPr>
                  <w:b/>
                  <w:bCs/>
                  <w:noProof/>
                  <w:sz w:val="21"/>
                  <w:szCs w:val="21"/>
                </w:rPr>
                <w:fldChar w:fldCharType="end"/>
              </w:r>
            </w:p>
          </w:sdtContent>
        </w:sdt>
      </w:sdtContent>
    </w:sdt>
    <w:p w14:paraId="37986C51" w14:textId="382A29ED" w:rsidR="008C5AE8" w:rsidRPr="00960DA6" w:rsidRDefault="008C5AE8" w:rsidP="00B51353">
      <w:pPr>
        <w:rPr>
          <w:lang w:val="en-US"/>
        </w:rPr>
      </w:pPr>
    </w:p>
    <w:sectPr w:rsidR="008C5AE8" w:rsidRPr="00960DA6">
      <w:footerReference w:type="even" r:id="rId63"/>
      <w:footerReference w:type="default" r:id="rId6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F8819" w14:textId="77777777" w:rsidR="00300381" w:rsidRDefault="00300381" w:rsidP="00622574">
      <w:r>
        <w:separator/>
      </w:r>
    </w:p>
  </w:endnote>
  <w:endnote w:type="continuationSeparator" w:id="0">
    <w:p w14:paraId="4AFB2F59" w14:textId="77777777" w:rsidR="00300381" w:rsidRDefault="00300381" w:rsidP="00622574">
      <w:r>
        <w:continuationSeparator/>
      </w:r>
    </w:p>
  </w:endnote>
  <w:endnote w:type="continuationNotice" w:id="1">
    <w:p w14:paraId="3BA13E20" w14:textId="77777777" w:rsidR="00300381" w:rsidRDefault="003003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25482996"/>
      <w:docPartObj>
        <w:docPartGallery w:val="Page Numbers (Bottom of Page)"/>
        <w:docPartUnique/>
      </w:docPartObj>
    </w:sdtPr>
    <w:sdtContent>
      <w:p w14:paraId="1F2D9E97" w14:textId="6C9D374A" w:rsidR="007669E8" w:rsidRDefault="007669E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F101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F0D2A7E" w14:textId="77777777" w:rsidR="00622574" w:rsidRDefault="00622574" w:rsidP="007669E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50049961"/>
      <w:docPartObj>
        <w:docPartGallery w:val="Page Numbers (Bottom of Page)"/>
        <w:docPartUnique/>
      </w:docPartObj>
    </w:sdtPr>
    <w:sdtContent>
      <w:p w14:paraId="6C7328ED" w14:textId="4028A54C" w:rsidR="007669E8" w:rsidRDefault="007669E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F658C7F" w14:textId="77777777" w:rsidR="00622574" w:rsidRDefault="00622574" w:rsidP="007669E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40C7C" w14:textId="77777777" w:rsidR="00300381" w:rsidRDefault="00300381" w:rsidP="00622574">
      <w:r>
        <w:separator/>
      </w:r>
    </w:p>
  </w:footnote>
  <w:footnote w:type="continuationSeparator" w:id="0">
    <w:p w14:paraId="0E7ACB41" w14:textId="77777777" w:rsidR="00300381" w:rsidRDefault="00300381" w:rsidP="00622574">
      <w:r>
        <w:continuationSeparator/>
      </w:r>
    </w:p>
  </w:footnote>
  <w:footnote w:type="continuationNotice" w:id="1">
    <w:p w14:paraId="40477AFC" w14:textId="77777777" w:rsidR="00300381" w:rsidRDefault="0030038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1644"/>
    <w:multiLevelType w:val="hybridMultilevel"/>
    <w:tmpl w:val="8D20AAC6"/>
    <w:lvl w:ilvl="0" w:tplc="6958E554">
      <w:start w:val="7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54004"/>
    <w:multiLevelType w:val="hybridMultilevel"/>
    <w:tmpl w:val="4DB6C882"/>
    <w:lvl w:ilvl="0" w:tplc="63006A00">
      <w:start w:val="25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817CD0"/>
    <w:multiLevelType w:val="hybridMultilevel"/>
    <w:tmpl w:val="1FFC8C0E"/>
    <w:lvl w:ilvl="0" w:tplc="08090013">
      <w:start w:val="1"/>
      <w:numFmt w:val="upperRoman"/>
      <w:lvlText w:val="%1."/>
      <w:lvlJc w:val="righ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BC66C2"/>
    <w:multiLevelType w:val="hybridMultilevel"/>
    <w:tmpl w:val="06765E1C"/>
    <w:lvl w:ilvl="0" w:tplc="DF46400E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D03557D"/>
    <w:multiLevelType w:val="hybridMultilevel"/>
    <w:tmpl w:val="F51A71A0"/>
    <w:lvl w:ilvl="0" w:tplc="1A72DB0C">
      <w:start w:val="8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F912823"/>
    <w:multiLevelType w:val="hybridMultilevel"/>
    <w:tmpl w:val="709A2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F006FE"/>
    <w:multiLevelType w:val="hybridMultilevel"/>
    <w:tmpl w:val="ED624DC6"/>
    <w:lvl w:ilvl="0" w:tplc="63006A00">
      <w:start w:val="25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24E74"/>
    <w:multiLevelType w:val="hybridMultilevel"/>
    <w:tmpl w:val="B8F06EBC"/>
    <w:lvl w:ilvl="0" w:tplc="CA46799C">
      <w:start w:val="3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000000" w:themeColor="text1"/>
      </w:rPr>
    </w:lvl>
    <w:lvl w:ilvl="1" w:tplc="81D8A5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981D13"/>
    <w:multiLevelType w:val="hybridMultilevel"/>
    <w:tmpl w:val="49247494"/>
    <w:lvl w:ilvl="0" w:tplc="516AB8C8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BD42CD"/>
    <w:multiLevelType w:val="hybridMultilevel"/>
    <w:tmpl w:val="EA58D12A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FF1AF0"/>
    <w:multiLevelType w:val="hybridMultilevel"/>
    <w:tmpl w:val="34B4282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66124125">
    <w:abstractNumId w:val="8"/>
  </w:num>
  <w:num w:numId="2" w16cid:durableId="1874687834">
    <w:abstractNumId w:val="4"/>
  </w:num>
  <w:num w:numId="3" w16cid:durableId="661617402">
    <w:abstractNumId w:val="2"/>
  </w:num>
  <w:num w:numId="4" w16cid:durableId="549927807">
    <w:abstractNumId w:val="0"/>
  </w:num>
  <w:num w:numId="5" w16cid:durableId="182523308">
    <w:abstractNumId w:val="7"/>
  </w:num>
  <w:num w:numId="6" w16cid:durableId="2048990783">
    <w:abstractNumId w:val="9"/>
  </w:num>
  <w:num w:numId="7" w16cid:durableId="1034387328">
    <w:abstractNumId w:val="3"/>
  </w:num>
  <w:num w:numId="8" w16cid:durableId="1241796192">
    <w:abstractNumId w:val="10"/>
  </w:num>
  <w:num w:numId="9" w16cid:durableId="911046561">
    <w:abstractNumId w:val="6"/>
  </w:num>
  <w:num w:numId="10" w16cid:durableId="550774760">
    <w:abstractNumId w:val="1"/>
  </w:num>
  <w:num w:numId="11" w16cid:durableId="18335681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1NTQ1MLOwNDA0MDFR0lEKTi0uzszPAykwrgUAZ+nnq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960DA6"/>
    <w:rsid w:val="0000073B"/>
    <w:rsid w:val="00000776"/>
    <w:rsid w:val="00000A34"/>
    <w:rsid w:val="000029AC"/>
    <w:rsid w:val="00003990"/>
    <w:rsid w:val="0000432A"/>
    <w:rsid w:val="00005501"/>
    <w:rsid w:val="00006285"/>
    <w:rsid w:val="00006C9D"/>
    <w:rsid w:val="00006D7D"/>
    <w:rsid w:val="000072B8"/>
    <w:rsid w:val="0001090C"/>
    <w:rsid w:val="00011086"/>
    <w:rsid w:val="00011695"/>
    <w:rsid w:val="000117B1"/>
    <w:rsid w:val="00011833"/>
    <w:rsid w:val="00011B0B"/>
    <w:rsid w:val="0001237F"/>
    <w:rsid w:val="000130BD"/>
    <w:rsid w:val="00015C4A"/>
    <w:rsid w:val="00016590"/>
    <w:rsid w:val="00016A7F"/>
    <w:rsid w:val="00016BED"/>
    <w:rsid w:val="00016C33"/>
    <w:rsid w:val="00017561"/>
    <w:rsid w:val="000178D1"/>
    <w:rsid w:val="0002288B"/>
    <w:rsid w:val="00023619"/>
    <w:rsid w:val="0002371D"/>
    <w:rsid w:val="00025997"/>
    <w:rsid w:val="00025C67"/>
    <w:rsid w:val="0002768F"/>
    <w:rsid w:val="00030A0F"/>
    <w:rsid w:val="000336A6"/>
    <w:rsid w:val="00034679"/>
    <w:rsid w:val="00034B4E"/>
    <w:rsid w:val="00034B7E"/>
    <w:rsid w:val="00036B53"/>
    <w:rsid w:val="00036DB9"/>
    <w:rsid w:val="00036DFC"/>
    <w:rsid w:val="00040792"/>
    <w:rsid w:val="00040B7E"/>
    <w:rsid w:val="00041511"/>
    <w:rsid w:val="00041724"/>
    <w:rsid w:val="00041B1B"/>
    <w:rsid w:val="00042E8C"/>
    <w:rsid w:val="000442C7"/>
    <w:rsid w:val="00046629"/>
    <w:rsid w:val="00047D06"/>
    <w:rsid w:val="0005014A"/>
    <w:rsid w:val="000504A8"/>
    <w:rsid w:val="00050D88"/>
    <w:rsid w:val="00051067"/>
    <w:rsid w:val="00052316"/>
    <w:rsid w:val="00052742"/>
    <w:rsid w:val="0005291F"/>
    <w:rsid w:val="000541C2"/>
    <w:rsid w:val="00054A69"/>
    <w:rsid w:val="00055381"/>
    <w:rsid w:val="000556ED"/>
    <w:rsid w:val="00055AFC"/>
    <w:rsid w:val="00057264"/>
    <w:rsid w:val="00057436"/>
    <w:rsid w:val="00057E90"/>
    <w:rsid w:val="00061676"/>
    <w:rsid w:val="00062DEC"/>
    <w:rsid w:val="00064254"/>
    <w:rsid w:val="0006496D"/>
    <w:rsid w:val="000649AB"/>
    <w:rsid w:val="00064E56"/>
    <w:rsid w:val="0006564B"/>
    <w:rsid w:val="00065772"/>
    <w:rsid w:val="000661C5"/>
    <w:rsid w:val="00066AF8"/>
    <w:rsid w:val="00071026"/>
    <w:rsid w:val="00072212"/>
    <w:rsid w:val="00072260"/>
    <w:rsid w:val="00073CDE"/>
    <w:rsid w:val="00074D02"/>
    <w:rsid w:val="00075814"/>
    <w:rsid w:val="000763AE"/>
    <w:rsid w:val="00076BAE"/>
    <w:rsid w:val="00076C4B"/>
    <w:rsid w:val="00077F61"/>
    <w:rsid w:val="00081595"/>
    <w:rsid w:val="000828E6"/>
    <w:rsid w:val="00082C97"/>
    <w:rsid w:val="00083453"/>
    <w:rsid w:val="00083D7E"/>
    <w:rsid w:val="00084753"/>
    <w:rsid w:val="00085686"/>
    <w:rsid w:val="00085811"/>
    <w:rsid w:val="00087297"/>
    <w:rsid w:val="0009078B"/>
    <w:rsid w:val="0009083D"/>
    <w:rsid w:val="000911D3"/>
    <w:rsid w:val="00091741"/>
    <w:rsid w:val="00091897"/>
    <w:rsid w:val="0009368B"/>
    <w:rsid w:val="0009458E"/>
    <w:rsid w:val="00095C83"/>
    <w:rsid w:val="00095D3F"/>
    <w:rsid w:val="00096BDB"/>
    <w:rsid w:val="0009796E"/>
    <w:rsid w:val="00097D67"/>
    <w:rsid w:val="000A1486"/>
    <w:rsid w:val="000A219C"/>
    <w:rsid w:val="000A24CC"/>
    <w:rsid w:val="000A3394"/>
    <w:rsid w:val="000A35EB"/>
    <w:rsid w:val="000A406A"/>
    <w:rsid w:val="000A5873"/>
    <w:rsid w:val="000A5ED6"/>
    <w:rsid w:val="000A5F4B"/>
    <w:rsid w:val="000A6202"/>
    <w:rsid w:val="000A638A"/>
    <w:rsid w:val="000A731B"/>
    <w:rsid w:val="000B0BB4"/>
    <w:rsid w:val="000B3ACD"/>
    <w:rsid w:val="000B452D"/>
    <w:rsid w:val="000B4553"/>
    <w:rsid w:val="000B4BEF"/>
    <w:rsid w:val="000B5905"/>
    <w:rsid w:val="000C0C52"/>
    <w:rsid w:val="000C196F"/>
    <w:rsid w:val="000C1FFA"/>
    <w:rsid w:val="000C25B7"/>
    <w:rsid w:val="000C26A8"/>
    <w:rsid w:val="000C5343"/>
    <w:rsid w:val="000C5547"/>
    <w:rsid w:val="000C5BAA"/>
    <w:rsid w:val="000C7072"/>
    <w:rsid w:val="000C707E"/>
    <w:rsid w:val="000C73BA"/>
    <w:rsid w:val="000C7B06"/>
    <w:rsid w:val="000C7D16"/>
    <w:rsid w:val="000D0276"/>
    <w:rsid w:val="000D0940"/>
    <w:rsid w:val="000D4864"/>
    <w:rsid w:val="000D488D"/>
    <w:rsid w:val="000D4E86"/>
    <w:rsid w:val="000D7A92"/>
    <w:rsid w:val="000E00A7"/>
    <w:rsid w:val="000E05AF"/>
    <w:rsid w:val="000E07F2"/>
    <w:rsid w:val="000E089C"/>
    <w:rsid w:val="000E1189"/>
    <w:rsid w:val="000E1ABA"/>
    <w:rsid w:val="000E3841"/>
    <w:rsid w:val="000E49F4"/>
    <w:rsid w:val="000E5707"/>
    <w:rsid w:val="000E6187"/>
    <w:rsid w:val="000E6751"/>
    <w:rsid w:val="000E7820"/>
    <w:rsid w:val="000E7B8B"/>
    <w:rsid w:val="000F02FB"/>
    <w:rsid w:val="000F06D9"/>
    <w:rsid w:val="000F2231"/>
    <w:rsid w:val="000F23C1"/>
    <w:rsid w:val="000F36C2"/>
    <w:rsid w:val="000F3EE1"/>
    <w:rsid w:val="000F41D2"/>
    <w:rsid w:val="000F4994"/>
    <w:rsid w:val="000F4BC2"/>
    <w:rsid w:val="000F514D"/>
    <w:rsid w:val="000F6AC3"/>
    <w:rsid w:val="000F7086"/>
    <w:rsid w:val="000F71AE"/>
    <w:rsid w:val="000F7502"/>
    <w:rsid w:val="000F7641"/>
    <w:rsid w:val="001012C9"/>
    <w:rsid w:val="00101992"/>
    <w:rsid w:val="001024D5"/>
    <w:rsid w:val="00103003"/>
    <w:rsid w:val="00103250"/>
    <w:rsid w:val="00104324"/>
    <w:rsid w:val="0010645A"/>
    <w:rsid w:val="00106FC3"/>
    <w:rsid w:val="001078D5"/>
    <w:rsid w:val="001129B9"/>
    <w:rsid w:val="001129BD"/>
    <w:rsid w:val="001132E3"/>
    <w:rsid w:val="00113C95"/>
    <w:rsid w:val="001141C1"/>
    <w:rsid w:val="001146FD"/>
    <w:rsid w:val="0011516B"/>
    <w:rsid w:val="001162FB"/>
    <w:rsid w:val="00116489"/>
    <w:rsid w:val="00116BEA"/>
    <w:rsid w:val="00117AFF"/>
    <w:rsid w:val="00120CEA"/>
    <w:rsid w:val="00120E1F"/>
    <w:rsid w:val="00121B93"/>
    <w:rsid w:val="001225F9"/>
    <w:rsid w:val="00122CC3"/>
    <w:rsid w:val="00124468"/>
    <w:rsid w:val="00124739"/>
    <w:rsid w:val="00124B95"/>
    <w:rsid w:val="0012516D"/>
    <w:rsid w:val="001264E5"/>
    <w:rsid w:val="00126696"/>
    <w:rsid w:val="00126B7F"/>
    <w:rsid w:val="00130025"/>
    <w:rsid w:val="00131048"/>
    <w:rsid w:val="00134785"/>
    <w:rsid w:val="00134EA1"/>
    <w:rsid w:val="00135814"/>
    <w:rsid w:val="00135833"/>
    <w:rsid w:val="0013701D"/>
    <w:rsid w:val="001402DC"/>
    <w:rsid w:val="00141358"/>
    <w:rsid w:val="00141457"/>
    <w:rsid w:val="0014157B"/>
    <w:rsid w:val="00141AE4"/>
    <w:rsid w:val="00141C2B"/>
    <w:rsid w:val="00142E31"/>
    <w:rsid w:val="001431A3"/>
    <w:rsid w:val="00143676"/>
    <w:rsid w:val="00143AF5"/>
    <w:rsid w:val="00143FE1"/>
    <w:rsid w:val="001445AA"/>
    <w:rsid w:val="00144BAA"/>
    <w:rsid w:val="00144BBB"/>
    <w:rsid w:val="001458E3"/>
    <w:rsid w:val="00146B02"/>
    <w:rsid w:val="00147079"/>
    <w:rsid w:val="0014752B"/>
    <w:rsid w:val="001504A5"/>
    <w:rsid w:val="00150F43"/>
    <w:rsid w:val="00151367"/>
    <w:rsid w:val="00151908"/>
    <w:rsid w:val="001519C7"/>
    <w:rsid w:val="00151C1A"/>
    <w:rsid w:val="001526BC"/>
    <w:rsid w:val="001526D1"/>
    <w:rsid w:val="001531F2"/>
    <w:rsid w:val="00153432"/>
    <w:rsid w:val="00153B10"/>
    <w:rsid w:val="001540B8"/>
    <w:rsid w:val="00154EC9"/>
    <w:rsid w:val="001564F0"/>
    <w:rsid w:val="00156F4B"/>
    <w:rsid w:val="00157BA9"/>
    <w:rsid w:val="001606F1"/>
    <w:rsid w:val="00160CA2"/>
    <w:rsid w:val="00161441"/>
    <w:rsid w:val="00161DD8"/>
    <w:rsid w:val="0016267F"/>
    <w:rsid w:val="00162B98"/>
    <w:rsid w:val="00163057"/>
    <w:rsid w:val="0016526B"/>
    <w:rsid w:val="00166B29"/>
    <w:rsid w:val="00166B76"/>
    <w:rsid w:val="00167209"/>
    <w:rsid w:val="001676C6"/>
    <w:rsid w:val="001679CA"/>
    <w:rsid w:val="00170E53"/>
    <w:rsid w:val="001718F2"/>
    <w:rsid w:val="00171A7F"/>
    <w:rsid w:val="001721FA"/>
    <w:rsid w:val="00173DDE"/>
    <w:rsid w:val="00174010"/>
    <w:rsid w:val="00174AAD"/>
    <w:rsid w:val="00174F8E"/>
    <w:rsid w:val="001750BF"/>
    <w:rsid w:val="001777AF"/>
    <w:rsid w:val="001802C1"/>
    <w:rsid w:val="0018148F"/>
    <w:rsid w:val="0018184C"/>
    <w:rsid w:val="00181A3C"/>
    <w:rsid w:val="00182195"/>
    <w:rsid w:val="00182D21"/>
    <w:rsid w:val="0018498B"/>
    <w:rsid w:val="00187187"/>
    <w:rsid w:val="001876E1"/>
    <w:rsid w:val="001911E1"/>
    <w:rsid w:val="0019166F"/>
    <w:rsid w:val="00191C4C"/>
    <w:rsid w:val="00192EF6"/>
    <w:rsid w:val="00193292"/>
    <w:rsid w:val="001938A1"/>
    <w:rsid w:val="0019445E"/>
    <w:rsid w:val="00195839"/>
    <w:rsid w:val="00195AF3"/>
    <w:rsid w:val="00196154"/>
    <w:rsid w:val="00196D2F"/>
    <w:rsid w:val="00196F40"/>
    <w:rsid w:val="001A0A7F"/>
    <w:rsid w:val="001A0E04"/>
    <w:rsid w:val="001A2FDE"/>
    <w:rsid w:val="001A57B8"/>
    <w:rsid w:val="001A5D9B"/>
    <w:rsid w:val="001A5E05"/>
    <w:rsid w:val="001A61F7"/>
    <w:rsid w:val="001A6492"/>
    <w:rsid w:val="001A6B2D"/>
    <w:rsid w:val="001A7E37"/>
    <w:rsid w:val="001B20AB"/>
    <w:rsid w:val="001B20E7"/>
    <w:rsid w:val="001B2485"/>
    <w:rsid w:val="001B25B1"/>
    <w:rsid w:val="001B2C74"/>
    <w:rsid w:val="001B2D37"/>
    <w:rsid w:val="001B2EF1"/>
    <w:rsid w:val="001B397E"/>
    <w:rsid w:val="001B3C80"/>
    <w:rsid w:val="001B66EB"/>
    <w:rsid w:val="001B69A3"/>
    <w:rsid w:val="001B6A48"/>
    <w:rsid w:val="001B7DD4"/>
    <w:rsid w:val="001C09E5"/>
    <w:rsid w:val="001C1B02"/>
    <w:rsid w:val="001C1C12"/>
    <w:rsid w:val="001C1C45"/>
    <w:rsid w:val="001C1EBD"/>
    <w:rsid w:val="001C203F"/>
    <w:rsid w:val="001C24B9"/>
    <w:rsid w:val="001C2CEC"/>
    <w:rsid w:val="001C4DCE"/>
    <w:rsid w:val="001C5370"/>
    <w:rsid w:val="001C56F9"/>
    <w:rsid w:val="001C6792"/>
    <w:rsid w:val="001C6B34"/>
    <w:rsid w:val="001C702A"/>
    <w:rsid w:val="001D1D31"/>
    <w:rsid w:val="001D1F09"/>
    <w:rsid w:val="001D25B6"/>
    <w:rsid w:val="001D42BE"/>
    <w:rsid w:val="001D5725"/>
    <w:rsid w:val="001D5F01"/>
    <w:rsid w:val="001D603C"/>
    <w:rsid w:val="001D6AD4"/>
    <w:rsid w:val="001D7781"/>
    <w:rsid w:val="001E065E"/>
    <w:rsid w:val="001E0E3A"/>
    <w:rsid w:val="001E10B5"/>
    <w:rsid w:val="001E1656"/>
    <w:rsid w:val="001E1F8D"/>
    <w:rsid w:val="001E36B5"/>
    <w:rsid w:val="001E3F53"/>
    <w:rsid w:val="001E56C3"/>
    <w:rsid w:val="001E642D"/>
    <w:rsid w:val="001E6430"/>
    <w:rsid w:val="001E6D94"/>
    <w:rsid w:val="001E7C32"/>
    <w:rsid w:val="001F14DD"/>
    <w:rsid w:val="001F27AF"/>
    <w:rsid w:val="001F330C"/>
    <w:rsid w:val="001F3FFE"/>
    <w:rsid w:val="001F4C23"/>
    <w:rsid w:val="001F4C4A"/>
    <w:rsid w:val="001F4C60"/>
    <w:rsid w:val="001F526B"/>
    <w:rsid w:val="001F5409"/>
    <w:rsid w:val="001F5E00"/>
    <w:rsid w:val="001F5FA2"/>
    <w:rsid w:val="001F68D2"/>
    <w:rsid w:val="001F6C24"/>
    <w:rsid w:val="001F7A3F"/>
    <w:rsid w:val="001F7E59"/>
    <w:rsid w:val="0020049A"/>
    <w:rsid w:val="00200EA3"/>
    <w:rsid w:val="0020186B"/>
    <w:rsid w:val="00202363"/>
    <w:rsid w:val="002030DE"/>
    <w:rsid w:val="00203205"/>
    <w:rsid w:val="0020390C"/>
    <w:rsid w:val="00203E16"/>
    <w:rsid w:val="00203F8F"/>
    <w:rsid w:val="00204478"/>
    <w:rsid w:val="002056FD"/>
    <w:rsid w:val="00207073"/>
    <w:rsid w:val="002075CB"/>
    <w:rsid w:val="00211518"/>
    <w:rsid w:val="002116AF"/>
    <w:rsid w:val="00211DB4"/>
    <w:rsid w:val="00212617"/>
    <w:rsid w:val="002132BD"/>
    <w:rsid w:val="00213417"/>
    <w:rsid w:val="00213478"/>
    <w:rsid w:val="002139C5"/>
    <w:rsid w:val="002139C7"/>
    <w:rsid w:val="00213CF4"/>
    <w:rsid w:val="00214783"/>
    <w:rsid w:val="00214C0A"/>
    <w:rsid w:val="00215181"/>
    <w:rsid w:val="002151A0"/>
    <w:rsid w:val="00215CB5"/>
    <w:rsid w:val="00216140"/>
    <w:rsid w:val="002177D1"/>
    <w:rsid w:val="00217AD1"/>
    <w:rsid w:val="00217B57"/>
    <w:rsid w:val="002205F4"/>
    <w:rsid w:val="0022061C"/>
    <w:rsid w:val="002213AD"/>
    <w:rsid w:val="002226CF"/>
    <w:rsid w:val="002229FA"/>
    <w:rsid w:val="00224210"/>
    <w:rsid w:val="002250C8"/>
    <w:rsid w:val="002253EA"/>
    <w:rsid w:val="002267A2"/>
    <w:rsid w:val="002268EF"/>
    <w:rsid w:val="002307FE"/>
    <w:rsid w:val="002329A5"/>
    <w:rsid w:val="00233144"/>
    <w:rsid w:val="00233267"/>
    <w:rsid w:val="00233574"/>
    <w:rsid w:val="002335C4"/>
    <w:rsid w:val="00233DDF"/>
    <w:rsid w:val="00234931"/>
    <w:rsid w:val="00234A71"/>
    <w:rsid w:val="00234DBA"/>
    <w:rsid w:val="00236933"/>
    <w:rsid w:val="00237FDE"/>
    <w:rsid w:val="00240DBA"/>
    <w:rsid w:val="00242324"/>
    <w:rsid w:val="00242D75"/>
    <w:rsid w:val="00243AD4"/>
    <w:rsid w:val="00243F75"/>
    <w:rsid w:val="00244087"/>
    <w:rsid w:val="00244422"/>
    <w:rsid w:val="00244758"/>
    <w:rsid w:val="00244976"/>
    <w:rsid w:val="00244CDB"/>
    <w:rsid w:val="00245A45"/>
    <w:rsid w:val="002463D6"/>
    <w:rsid w:val="00246416"/>
    <w:rsid w:val="0024654E"/>
    <w:rsid w:val="00247121"/>
    <w:rsid w:val="00247DBC"/>
    <w:rsid w:val="00247F9E"/>
    <w:rsid w:val="00250499"/>
    <w:rsid w:val="0025097A"/>
    <w:rsid w:val="00251DBD"/>
    <w:rsid w:val="002524A9"/>
    <w:rsid w:val="002528E1"/>
    <w:rsid w:val="002542F0"/>
    <w:rsid w:val="00254D1E"/>
    <w:rsid w:val="002569E5"/>
    <w:rsid w:val="002607F7"/>
    <w:rsid w:val="00260B9C"/>
    <w:rsid w:val="00260E9F"/>
    <w:rsid w:val="00261390"/>
    <w:rsid w:val="00261575"/>
    <w:rsid w:val="002616B8"/>
    <w:rsid w:val="0026215A"/>
    <w:rsid w:val="002628AD"/>
    <w:rsid w:val="002630AB"/>
    <w:rsid w:val="002635DC"/>
    <w:rsid w:val="002639A1"/>
    <w:rsid w:val="00264D83"/>
    <w:rsid w:val="00265326"/>
    <w:rsid w:val="00265390"/>
    <w:rsid w:val="00265679"/>
    <w:rsid w:val="00266930"/>
    <w:rsid w:val="00266D3F"/>
    <w:rsid w:val="00267F9C"/>
    <w:rsid w:val="00270421"/>
    <w:rsid w:val="002718AA"/>
    <w:rsid w:val="002726B9"/>
    <w:rsid w:val="00272EE6"/>
    <w:rsid w:val="002730B7"/>
    <w:rsid w:val="00273D67"/>
    <w:rsid w:val="00275373"/>
    <w:rsid w:val="00275910"/>
    <w:rsid w:val="00275F30"/>
    <w:rsid w:val="00276548"/>
    <w:rsid w:val="002766BA"/>
    <w:rsid w:val="00276AF5"/>
    <w:rsid w:val="002779A0"/>
    <w:rsid w:val="00280732"/>
    <w:rsid w:val="0028117A"/>
    <w:rsid w:val="002826AB"/>
    <w:rsid w:val="002831E9"/>
    <w:rsid w:val="002837B3"/>
    <w:rsid w:val="00283B1E"/>
    <w:rsid w:val="0028415C"/>
    <w:rsid w:val="002843E7"/>
    <w:rsid w:val="0028484C"/>
    <w:rsid w:val="00284BE8"/>
    <w:rsid w:val="00285622"/>
    <w:rsid w:val="0028585F"/>
    <w:rsid w:val="00285862"/>
    <w:rsid w:val="00285919"/>
    <w:rsid w:val="00285A0E"/>
    <w:rsid w:val="002861E8"/>
    <w:rsid w:val="0028668E"/>
    <w:rsid w:val="0028715A"/>
    <w:rsid w:val="0028775B"/>
    <w:rsid w:val="0028779C"/>
    <w:rsid w:val="00287F49"/>
    <w:rsid w:val="0029032A"/>
    <w:rsid w:val="002914C8"/>
    <w:rsid w:val="002920D3"/>
    <w:rsid w:val="0029302B"/>
    <w:rsid w:val="00293B1A"/>
    <w:rsid w:val="00293B32"/>
    <w:rsid w:val="002957D6"/>
    <w:rsid w:val="00295F40"/>
    <w:rsid w:val="002966AE"/>
    <w:rsid w:val="00296D45"/>
    <w:rsid w:val="0029744B"/>
    <w:rsid w:val="002A02C4"/>
    <w:rsid w:val="002A0408"/>
    <w:rsid w:val="002A04CA"/>
    <w:rsid w:val="002A0BD1"/>
    <w:rsid w:val="002A14BD"/>
    <w:rsid w:val="002A2EF1"/>
    <w:rsid w:val="002A3119"/>
    <w:rsid w:val="002A3AA2"/>
    <w:rsid w:val="002A60BA"/>
    <w:rsid w:val="002A6125"/>
    <w:rsid w:val="002A6E6C"/>
    <w:rsid w:val="002A6EF5"/>
    <w:rsid w:val="002A7A41"/>
    <w:rsid w:val="002B0303"/>
    <w:rsid w:val="002B0521"/>
    <w:rsid w:val="002B0696"/>
    <w:rsid w:val="002B15F5"/>
    <w:rsid w:val="002B17F9"/>
    <w:rsid w:val="002B421B"/>
    <w:rsid w:val="002B423E"/>
    <w:rsid w:val="002B50C0"/>
    <w:rsid w:val="002B72B6"/>
    <w:rsid w:val="002B77DF"/>
    <w:rsid w:val="002B7CB8"/>
    <w:rsid w:val="002C00E8"/>
    <w:rsid w:val="002C0A30"/>
    <w:rsid w:val="002C0D5B"/>
    <w:rsid w:val="002C0FA7"/>
    <w:rsid w:val="002C12B5"/>
    <w:rsid w:val="002C149D"/>
    <w:rsid w:val="002C224B"/>
    <w:rsid w:val="002C29BA"/>
    <w:rsid w:val="002C30FE"/>
    <w:rsid w:val="002C43FF"/>
    <w:rsid w:val="002C45B2"/>
    <w:rsid w:val="002C4895"/>
    <w:rsid w:val="002C4BC8"/>
    <w:rsid w:val="002C4F81"/>
    <w:rsid w:val="002C50B6"/>
    <w:rsid w:val="002C560E"/>
    <w:rsid w:val="002C628D"/>
    <w:rsid w:val="002C64E2"/>
    <w:rsid w:val="002C69DD"/>
    <w:rsid w:val="002C6CCC"/>
    <w:rsid w:val="002C6DA5"/>
    <w:rsid w:val="002C73D3"/>
    <w:rsid w:val="002D056A"/>
    <w:rsid w:val="002D2278"/>
    <w:rsid w:val="002D315D"/>
    <w:rsid w:val="002D39BC"/>
    <w:rsid w:val="002D511B"/>
    <w:rsid w:val="002D59DE"/>
    <w:rsid w:val="002D5D45"/>
    <w:rsid w:val="002D5F40"/>
    <w:rsid w:val="002D63F6"/>
    <w:rsid w:val="002D6F63"/>
    <w:rsid w:val="002D75EF"/>
    <w:rsid w:val="002D7B1A"/>
    <w:rsid w:val="002D7D09"/>
    <w:rsid w:val="002E09C3"/>
    <w:rsid w:val="002E0D21"/>
    <w:rsid w:val="002E12C0"/>
    <w:rsid w:val="002E13A2"/>
    <w:rsid w:val="002E15C4"/>
    <w:rsid w:val="002E172E"/>
    <w:rsid w:val="002E2587"/>
    <w:rsid w:val="002E3382"/>
    <w:rsid w:val="002E3DA1"/>
    <w:rsid w:val="002E4102"/>
    <w:rsid w:val="002E615A"/>
    <w:rsid w:val="002E6811"/>
    <w:rsid w:val="002E69A1"/>
    <w:rsid w:val="002E789B"/>
    <w:rsid w:val="002E79A8"/>
    <w:rsid w:val="002E7A6F"/>
    <w:rsid w:val="002F02CE"/>
    <w:rsid w:val="002F0810"/>
    <w:rsid w:val="002F09D6"/>
    <w:rsid w:val="002F125F"/>
    <w:rsid w:val="002F20EF"/>
    <w:rsid w:val="002F2E87"/>
    <w:rsid w:val="002F5069"/>
    <w:rsid w:val="002F5458"/>
    <w:rsid w:val="002F7D52"/>
    <w:rsid w:val="0030030D"/>
    <w:rsid w:val="00300381"/>
    <w:rsid w:val="00300AEB"/>
    <w:rsid w:val="00300B89"/>
    <w:rsid w:val="00302EF7"/>
    <w:rsid w:val="00302F13"/>
    <w:rsid w:val="00302F7F"/>
    <w:rsid w:val="003043CA"/>
    <w:rsid w:val="0030444B"/>
    <w:rsid w:val="003046AA"/>
    <w:rsid w:val="00304ECD"/>
    <w:rsid w:val="003062F0"/>
    <w:rsid w:val="003067B1"/>
    <w:rsid w:val="00310732"/>
    <w:rsid w:val="003112DA"/>
    <w:rsid w:val="0031159D"/>
    <w:rsid w:val="003115FA"/>
    <w:rsid w:val="00312461"/>
    <w:rsid w:val="003134C4"/>
    <w:rsid w:val="00313716"/>
    <w:rsid w:val="003151B4"/>
    <w:rsid w:val="00315587"/>
    <w:rsid w:val="00317DF7"/>
    <w:rsid w:val="003200F4"/>
    <w:rsid w:val="00320E83"/>
    <w:rsid w:val="003216CE"/>
    <w:rsid w:val="00322313"/>
    <w:rsid w:val="00323093"/>
    <w:rsid w:val="0032323F"/>
    <w:rsid w:val="00324262"/>
    <w:rsid w:val="0032449D"/>
    <w:rsid w:val="00324CAC"/>
    <w:rsid w:val="003252CD"/>
    <w:rsid w:val="0032535E"/>
    <w:rsid w:val="003259AA"/>
    <w:rsid w:val="00325B47"/>
    <w:rsid w:val="00325EBC"/>
    <w:rsid w:val="003267B4"/>
    <w:rsid w:val="00326ED3"/>
    <w:rsid w:val="0032777D"/>
    <w:rsid w:val="00330E9E"/>
    <w:rsid w:val="00332135"/>
    <w:rsid w:val="00332141"/>
    <w:rsid w:val="00332483"/>
    <w:rsid w:val="0033296A"/>
    <w:rsid w:val="00332C2A"/>
    <w:rsid w:val="00332DE9"/>
    <w:rsid w:val="0033362D"/>
    <w:rsid w:val="00333730"/>
    <w:rsid w:val="00333B86"/>
    <w:rsid w:val="003349B4"/>
    <w:rsid w:val="00334A6C"/>
    <w:rsid w:val="003357B7"/>
    <w:rsid w:val="00335BFA"/>
    <w:rsid w:val="0033602F"/>
    <w:rsid w:val="00337B13"/>
    <w:rsid w:val="00337CEA"/>
    <w:rsid w:val="00337DA4"/>
    <w:rsid w:val="003407E9"/>
    <w:rsid w:val="00340FD3"/>
    <w:rsid w:val="00341420"/>
    <w:rsid w:val="00341A30"/>
    <w:rsid w:val="00341FDB"/>
    <w:rsid w:val="0034280F"/>
    <w:rsid w:val="00343057"/>
    <w:rsid w:val="00343693"/>
    <w:rsid w:val="00343697"/>
    <w:rsid w:val="00346D55"/>
    <w:rsid w:val="00347CD9"/>
    <w:rsid w:val="00350423"/>
    <w:rsid w:val="00350B69"/>
    <w:rsid w:val="00353975"/>
    <w:rsid w:val="00357E2F"/>
    <w:rsid w:val="00357E9B"/>
    <w:rsid w:val="0036017D"/>
    <w:rsid w:val="00360F31"/>
    <w:rsid w:val="00361825"/>
    <w:rsid w:val="0036237C"/>
    <w:rsid w:val="0036293B"/>
    <w:rsid w:val="00362972"/>
    <w:rsid w:val="00362D0A"/>
    <w:rsid w:val="00362D48"/>
    <w:rsid w:val="00362E24"/>
    <w:rsid w:val="00363A53"/>
    <w:rsid w:val="003650CD"/>
    <w:rsid w:val="00365784"/>
    <w:rsid w:val="003659CC"/>
    <w:rsid w:val="00365C04"/>
    <w:rsid w:val="00365FA8"/>
    <w:rsid w:val="00366A12"/>
    <w:rsid w:val="00367894"/>
    <w:rsid w:val="00367FDE"/>
    <w:rsid w:val="0037150C"/>
    <w:rsid w:val="00371568"/>
    <w:rsid w:val="0037184D"/>
    <w:rsid w:val="003745D9"/>
    <w:rsid w:val="00374C62"/>
    <w:rsid w:val="0037516C"/>
    <w:rsid w:val="00376409"/>
    <w:rsid w:val="0037734A"/>
    <w:rsid w:val="0037751F"/>
    <w:rsid w:val="003809D0"/>
    <w:rsid w:val="00380CCC"/>
    <w:rsid w:val="003810CD"/>
    <w:rsid w:val="00381176"/>
    <w:rsid w:val="00381E7E"/>
    <w:rsid w:val="003822A6"/>
    <w:rsid w:val="0038296E"/>
    <w:rsid w:val="00382E41"/>
    <w:rsid w:val="00383242"/>
    <w:rsid w:val="003835C3"/>
    <w:rsid w:val="003844E6"/>
    <w:rsid w:val="003854F3"/>
    <w:rsid w:val="00385D3F"/>
    <w:rsid w:val="00386666"/>
    <w:rsid w:val="0038736E"/>
    <w:rsid w:val="0038740B"/>
    <w:rsid w:val="003876B7"/>
    <w:rsid w:val="0039109B"/>
    <w:rsid w:val="003911EA"/>
    <w:rsid w:val="003923D4"/>
    <w:rsid w:val="00393A34"/>
    <w:rsid w:val="00394034"/>
    <w:rsid w:val="00394630"/>
    <w:rsid w:val="003951C0"/>
    <w:rsid w:val="003957E9"/>
    <w:rsid w:val="003962D4"/>
    <w:rsid w:val="0039733E"/>
    <w:rsid w:val="003976C5"/>
    <w:rsid w:val="003A0641"/>
    <w:rsid w:val="003A0942"/>
    <w:rsid w:val="003A0F27"/>
    <w:rsid w:val="003A1147"/>
    <w:rsid w:val="003A2B29"/>
    <w:rsid w:val="003A3020"/>
    <w:rsid w:val="003A3505"/>
    <w:rsid w:val="003A41E8"/>
    <w:rsid w:val="003A44C7"/>
    <w:rsid w:val="003A514F"/>
    <w:rsid w:val="003A7067"/>
    <w:rsid w:val="003A7397"/>
    <w:rsid w:val="003A7F2E"/>
    <w:rsid w:val="003B0763"/>
    <w:rsid w:val="003B0C31"/>
    <w:rsid w:val="003B0CEB"/>
    <w:rsid w:val="003B264F"/>
    <w:rsid w:val="003B2B64"/>
    <w:rsid w:val="003B4AD0"/>
    <w:rsid w:val="003B6573"/>
    <w:rsid w:val="003B6AA2"/>
    <w:rsid w:val="003B7BA1"/>
    <w:rsid w:val="003C0309"/>
    <w:rsid w:val="003C053F"/>
    <w:rsid w:val="003C1A34"/>
    <w:rsid w:val="003C1B04"/>
    <w:rsid w:val="003C280E"/>
    <w:rsid w:val="003C2C2F"/>
    <w:rsid w:val="003C4502"/>
    <w:rsid w:val="003C4DA3"/>
    <w:rsid w:val="003C507D"/>
    <w:rsid w:val="003C6441"/>
    <w:rsid w:val="003C7245"/>
    <w:rsid w:val="003D0979"/>
    <w:rsid w:val="003D1B16"/>
    <w:rsid w:val="003D27BD"/>
    <w:rsid w:val="003D28F0"/>
    <w:rsid w:val="003D32C1"/>
    <w:rsid w:val="003D49DF"/>
    <w:rsid w:val="003D5E6C"/>
    <w:rsid w:val="003D6458"/>
    <w:rsid w:val="003D692C"/>
    <w:rsid w:val="003D71D5"/>
    <w:rsid w:val="003E0EDA"/>
    <w:rsid w:val="003E114B"/>
    <w:rsid w:val="003E2B9E"/>
    <w:rsid w:val="003E3520"/>
    <w:rsid w:val="003E37EF"/>
    <w:rsid w:val="003E3EB7"/>
    <w:rsid w:val="003E4D92"/>
    <w:rsid w:val="003E6733"/>
    <w:rsid w:val="003E6C95"/>
    <w:rsid w:val="003E6F21"/>
    <w:rsid w:val="003E6F2B"/>
    <w:rsid w:val="003F11B4"/>
    <w:rsid w:val="003F15B8"/>
    <w:rsid w:val="003F18DB"/>
    <w:rsid w:val="003F1AB8"/>
    <w:rsid w:val="003F20B1"/>
    <w:rsid w:val="003F32E3"/>
    <w:rsid w:val="003F3350"/>
    <w:rsid w:val="003F5AEC"/>
    <w:rsid w:val="003F5D55"/>
    <w:rsid w:val="003F61C0"/>
    <w:rsid w:val="003F65FC"/>
    <w:rsid w:val="003F7747"/>
    <w:rsid w:val="003F7A42"/>
    <w:rsid w:val="00400DEF"/>
    <w:rsid w:val="00401A6E"/>
    <w:rsid w:val="00401E06"/>
    <w:rsid w:val="00402B91"/>
    <w:rsid w:val="00402E4D"/>
    <w:rsid w:val="00402F77"/>
    <w:rsid w:val="004033C3"/>
    <w:rsid w:val="00403E15"/>
    <w:rsid w:val="00404606"/>
    <w:rsid w:val="00405022"/>
    <w:rsid w:val="0040506C"/>
    <w:rsid w:val="00405516"/>
    <w:rsid w:val="00405535"/>
    <w:rsid w:val="00405618"/>
    <w:rsid w:val="004064A1"/>
    <w:rsid w:val="0040697E"/>
    <w:rsid w:val="00406C80"/>
    <w:rsid w:val="00410476"/>
    <w:rsid w:val="00410771"/>
    <w:rsid w:val="00410B43"/>
    <w:rsid w:val="0041133F"/>
    <w:rsid w:val="00411442"/>
    <w:rsid w:val="004118D4"/>
    <w:rsid w:val="00411942"/>
    <w:rsid w:val="00412E89"/>
    <w:rsid w:val="00414093"/>
    <w:rsid w:val="00414518"/>
    <w:rsid w:val="00415C5F"/>
    <w:rsid w:val="00416337"/>
    <w:rsid w:val="00416B34"/>
    <w:rsid w:val="00417896"/>
    <w:rsid w:val="00420019"/>
    <w:rsid w:val="004202FA"/>
    <w:rsid w:val="0042041A"/>
    <w:rsid w:val="004204B5"/>
    <w:rsid w:val="0042343E"/>
    <w:rsid w:val="004234D5"/>
    <w:rsid w:val="004235B1"/>
    <w:rsid w:val="00423866"/>
    <w:rsid w:val="00423BD3"/>
    <w:rsid w:val="0042454E"/>
    <w:rsid w:val="0042637D"/>
    <w:rsid w:val="004265DB"/>
    <w:rsid w:val="00426B28"/>
    <w:rsid w:val="0042759D"/>
    <w:rsid w:val="004276A7"/>
    <w:rsid w:val="0042797D"/>
    <w:rsid w:val="00431233"/>
    <w:rsid w:val="00433743"/>
    <w:rsid w:val="004337E5"/>
    <w:rsid w:val="0043388A"/>
    <w:rsid w:val="00434B2E"/>
    <w:rsid w:val="004352BF"/>
    <w:rsid w:val="00436B85"/>
    <w:rsid w:val="0043731E"/>
    <w:rsid w:val="00437553"/>
    <w:rsid w:val="00440A0D"/>
    <w:rsid w:val="00442618"/>
    <w:rsid w:val="00442BF0"/>
    <w:rsid w:val="004430A6"/>
    <w:rsid w:val="00443A67"/>
    <w:rsid w:val="00443B05"/>
    <w:rsid w:val="0044484E"/>
    <w:rsid w:val="00444F1E"/>
    <w:rsid w:val="00445646"/>
    <w:rsid w:val="00445C3D"/>
    <w:rsid w:val="00445FD6"/>
    <w:rsid w:val="0044614F"/>
    <w:rsid w:val="00446988"/>
    <w:rsid w:val="004478A3"/>
    <w:rsid w:val="00450004"/>
    <w:rsid w:val="00451A9A"/>
    <w:rsid w:val="00451E71"/>
    <w:rsid w:val="004521F5"/>
    <w:rsid w:val="00452AFF"/>
    <w:rsid w:val="004532D1"/>
    <w:rsid w:val="00453368"/>
    <w:rsid w:val="0045396A"/>
    <w:rsid w:val="004539A3"/>
    <w:rsid w:val="00453F3C"/>
    <w:rsid w:val="00453F92"/>
    <w:rsid w:val="0045423C"/>
    <w:rsid w:val="00454679"/>
    <w:rsid w:val="00455046"/>
    <w:rsid w:val="0045572E"/>
    <w:rsid w:val="00456664"/>
    <w:rsid w:val="00457F37"/>
    <w:rsid w:val="00460BB7"/>
    <w:rsid w:val="00460C45"/>
    <w:rsid w:val="004610DC"/>
    <w:rsid w:val="004619D5"/>
    <w:rsid w:val="00461C5C"/>
    <w:rsid w:val="004642CB"/>
    <w:rsid w:val="004649D3"/>
    <w:rsid w:val="004650E4"/>
    <w:rsid w:val="004653D5"/>
    <w:rsid w:val="00465F6A"/>
    <w:rsid w:val="004661A4"/>
    <w:rsid w:val="0046643A"/>
    <w:rsid w:val="00466626"/>
    <w:rsid w:val="004667FC"/>
    <w:rsid w:val="00467672"/>
    <w:rsid w:val="004677A3"/>
    <w:rsid w:val="004701F1"/>
    <w:rsid w:val="004706B9"/>
    <w:rsid w:val="004723D1"/>
    <w:rsid w:val="00472556"/>
    <w:rsid w:val="00473184"/>
    <w:rsid w:val="0047418B"/>
    <w:rsid w:val="0047419E"/>
    <w:rsid w:val="00474864"/>
    <w:rsid w:val="004755FD"/>
    <w:rsid w:val="00475960"/>
    <w:rsid w:val="00476354"/>
    <w:rsid w:val="00476E50"/>
    <w:rsid w:val="00477072"/>
    <w:rsid w:val="00477D4F"/>
    <w:rsid w:val="00480618"/>
    <w:rsid w:val="004807AD"/>
    <w:rsid w:val="00481847"/>
    <w:rsid w:val="00481A7E"/>
    <w:rsid w:val="00481DE4"/>
    <w:rsid w:val="00481E77"/>
    <w:rsid w:val="00482588"/>
    <w:rsid w:val="00482E61"/>
    <w:rsid w:val="00483096"/>
    <w:rsid w:val="004838FB"/>
    <w:rsid w:val="00484327"/>
    <w:rsid w:val="00484A4A"/>
    <w:rsid w:val="00484D67"/>
    <w:rsid w:val="00485BD2"/>
    <w:rsid w:val="00486003"/>
    <w:rsid w:val="004866F1"/>
    <w:rsid w:val="00486DA4"/>
    <w:rsid w:val="004903E7"/>
    <w:rsid w:val="004904D0"/>
    <w:rsid w:val="00491585"/>
    <w:rsid w:val="004937C4"/>
    <w:rsid w:val="00493DB0"/>
    <w:rsid w:val="004940B9"/>
    <w:rsid w:val="0049491F"/>
    <w:rsid w:val="00494F32"/>
    <w:rsid w:val="004957E8"/>
    <w:rsid w:val="00495EAB"/>
    <w:rsid w:val="004964D2"/>
    <w:rsid w:val="00497AD5"/>
    <w:rsid w:val="004A0653"/>
    <w:rsid w:val="004A0781"/>
    <w:rsid w:val="004A0A61"/>
    <w:rsid w:val="004A1A93"/>
    <w:rsid w:val="004A1F09"/>
    <w:rsid w:val="004A2894"/>
    <w:rsid w:val="004A311F"/>
    <w:rsid w:val="004A370C"/>
    <w:rsid w:val="004A37E7"/>
    <w:rsid w:val="004A3B0A"/>
    <w:rsid w:val="004A3E90"/>
    <w:rsid w:val="004A424A"/>
    <w:rsid w:val="004A52F6"/>
    <w:rsid w:val="004A5422"/>
    <w:rsid w:val="004A6190"/>
    <w:rsid w:val="004A6414"/>
    <w:rsid w:val="004A68EF"/>
    <w:rsid w:val="004A6CE7"/>
    <w:rsid w:val="004A6DCD"/>
    <w:rsid w:val="004B005F"/>
    <w:rsid w:val="004B0174"/>
    <w:rsid w:val="004B1199"/>
    <w:rsid w:val="004B13AB"/>
    <w:rsid w:val="004B1598"/>
    <w:rsid w:val="004B258E"/>
    <w:rsid w:val="004B2AC0"/>
    <w:rsid w:val="004B30AC"/>
    <w:rsid w:val="004B4A0C"/>
    <w:rsid w:val="004B534A"/>
    <w:rsid w:val="004B56E7"/>
    <w:rsid w:val="004B6262"/>
    <w:rsid w:val="004B6BD8"/>
    <w:rsid w:val="004B78ED"/>
    <w:rsid w:val="004B7AD8"/>
    <w:rsid w:val="004C094B"/>
    <w:rsid w:val="004C1E53"/>
    <w:rsid w:val="004C2248"/>
    <w:rsid w:val="004C2E10"/>
    <w:rsid w:val="004C3002"/>
    <w:rsid w:val="004C45C8"/>
    <w:rsid w:val="004C4F44"/>
    <w:rsid w:val="004C5337"/>
    <w:rsid w:val="004C5423"/>
    <w:rsid w:val="004C61D4"/>
    <w:rsid w:val="004D0782"/>
    <w:rsid w:val="004D10B1"/>
    <w:rsid w:val="004D1B16"/>
    <w:rsid w:val="004D2B14"/>
    <w:rsid w:val="004D2FF9"/>
    <w:rsid w:val="004D348C"/>
    <w:rsid w:val="004D3C9B"/>
    <w:rsid w:val="004D46FE"/>
    <w:rsid w:val="004D476B"/>
    <w:rsid w:val="004D573E"/>
    <w:rsid w:val="004D61A2"/>
    <w:rsid w:val="004D771B"/>
    <w:rsid w:val="004E04AA"/>
    <w:rsid w:val="004E0951"/>
    <w:rsid w:val="004E1989"/>
    <w:rsid w:val="004E1AA6"/>
    <w:rsid w:val="004E27F3"/>
    <w:rsid w:val="004E334F"/>
    <w:rsid w:val="004E339E"/>
    <w:rsid w:val="004E3CC6"/>
    <w:rsid w:val="004E4BD5"/>
    <w:rsid w:val="004E558B"/>
    <w:rsid w:val="004E5FCB"/>
    <w:rsid w:val="004E6E11"/>
    <w:rsid w:val="004E7564"/>
    <w:rsid w:val="004F101B"/>
    <w:rsid w:val="004F126D"/>
    <w:rsid w:val="004F13DD"/>
    <w:rsid w:val="004F16FD"/>
    <w:rsid w:val="004F1949"/>
    <w:rsid w:val="004F265A"/>
    <w:rsid w:val="004F309E"/>
    <w:rsid w:val="004F37D0"/>
    <w:rsid w:val="004F3F7D"/>
    <w:rsid w:val="004F5AA5"/>
    <w:rsid w:val="004F6018"/>
    <w:rsid w:val="004F62F6"/>
    <w:rsid w:val="004F73A1"/>
    <w:rsid w:val="004F7BA3"/>
    <w:rsid w:val="004F7CF9"/>
    <w:rsid w:val="00500958"/>
    <w:rsid w:val="00500F71"/>
    <w:rsid w:val="005013FE"/>
    <w:rsid w:val="00501586"/>
    <w:rsid w:val="005017F0"/>
    <w:rsid w:val="00502D70"/>
    <w:rsid w:val="0050418C"/>
    <w:rsid w:val="00504CD5"/>
    <w:rsid w:val="00505460"/>
    <w:rsid w:val="005064C9"/>
    <w:rsid w:val="00507E54"/>
    <w:rsid w:val="00510BF4"/>
    <w:rsid w:val="00511752"/>
    <w:rsid w:val="00511BB1"/>
    <w:rsid w:val="00511DF6"/>
    <w:rsid w:val="00511E2E"/>
    <w:rsid w:val="00512B23"/>
    <w:rsid w:val="00514D01"/>
    <w:rsid w:val="00515050"/>
    <w:rsid w:val="0051538D"/>
    <w:rsid w:val="005155E8"/>
    <w:rsid w:val="00515EE8"/>
    <w:rsid w:val="005161CB"/>
    <w:rsid w:val="00517D5A"/>
    <w:rsid w:val="00517F66"/>
    <w:rsid w:val="0052114D"/>
    <w:rsid w:val="0052138C"/>
    <w:rsid w:val="00521A09"/>
    <w:rsid w:val="005220F1"/>
    <w:rsid w:val="00522AC6"/>
    <w:rsid w:val="00523F38"/>
    <w:rsid w:val="0052463F"/>
    <w:rsid w:val="0052485E"/>
    <w:rsid w:val="00524BE3"/>
    <w:rsid w:val="00525539"/>
    <w:rsid w:val="00525B5D"/>
    <w:rsid w:val="00526340"/>
    <w:rsid w:val="005264D0"/>
    <w:rsid w:val="00526B83"/>
    <w:rsid w:val="005272FF"/>
    <w:rsid w:val="00527488"/>
    <w:rsid w:val="005300D7"/>
    <w:rsid w:val="0053070F"/>
    <w:rsid w:val="00530874"/>
    <w:rsid w:val="00530E2E"/>
    <w:rsid w:val="00531941"/>
    <w:rsid w:val="00531E7F"/>
    <w:rsid w:val="00532907"/>
    <w:rsid w:val="00532C55"/>
    <w:rsid w:val="005338F1"/>
    <w:rsid w:val="005345D1"/>
    <w:rsid w:val="00535329"/>
    <w:rsid w:val="00535535"/>
    <w:rsid w:val="005358EE"/>
    <w:rsid w:val="0053683E"/>
    <w:rsid w:val="0053691F"/>
    <w:rsid w:val="00536B1D"/>
    <w:rsid w:val="005372DF"/>
    <w:rsid w:val="00537405"/>
    <w:rsid w:val="005379DD"/>
    <w:rsid w:val="00540874"/>
    <w:rsid w:val="005422FB"/>
    <w:rsid w:val="005423B9"/>
    <w:rsid w:val="00542FB3"/>
    <w:rsid w:val="0054382A"/>
    <w:rsid w:val="00543C95"/>
    <w:rsid w:val="005445C6"/>
    <w:rsid w:val="0054482A"/>
    <w:rsid w:val="005451CB"/>
    <w:rsid w:val="00545724"/>
    <w:rsid w:val="0054602C"/>
    <w:rsid w:val="005466B8"/>
    <w:rsid w:val="00547188"/>
    <w:rsid w:val="00550F72"/>
    <w:rsid w:val="00551F23"/>
    <w:rsid w:val="005522D6"/>
    <w:rsid w:val="00552307"/>
    <w:rsid w:val="00552C10"/>
    <w:rsid w:val="00552C19"/>
    <w:rsid w:val="00553FD3"/>
    <w:rsid w:val="00554226"/>
    <w:rsid w:val="0055428C"/>
    <w:rsid w:val="005546CF"/>
    <w:rsid w:val="00555537"/>
    <w:rsid w:val="00555FAB"/>
    <w:rsid w:val="00556BB9"/>
    <w:rsid w:val="0055728D"/>
    <w:rsid w:val="005573AA"/>
    <w:rsid w:val="00557AF6"/>
    <w:rsid w:val="0056074A"/>
    <w:rsid w:val="00561443"/>
    <w:rsid w:val="005621C3"/>
    <w:rsid w:val="00563228"/>
    <w:rsid w:val="00563BA7"/>
    <w:rsid w:val="00563FFE"/>
    <w:rsid w:val="0056459E"/>
    <w:rsid w:val="005645BF"/>
    <w:rsid w:val="00565B07"/>
    <w:rsid w:val="00566FF7"/>
    <w:rsid w:val="00567EE7"/>
    <w:rsid w:val="0057072B"/>
    <w:rsid w:val="00570D4C"/>
    <w:rsid w:val="00571B0B"/>
    <w:rsid w:val="005734C5"/>
    <w:rsid w:val="005753E7"/>
    <w:rsid w:val="005761B0"/>
    <w:rsid w:val="00576807"/>
    <w:rsid w:val="00576959"/>
    <w:rsid w:val="00576E89"/>
    <w:rsid w:val="005775C2"/>
    <w:rsid w:val="00581C93"/>
    <w:rsid w:val="005822B8"/>
    <w:rsid w:val="0058231A"/>
    <w:rsid w:val="00582692"/>
    <w:rsid w:val="00582CF6"/>
    <w:rsid w:val="0058319E"/>
    <w:rsid w:val="00583613"/>
    <w:rsid w:val="0058446D"/>
    <w:rsid w:val="00584737"/>
    <w:rsid w:val="00586C3D"/>
    <w:rsid w:val="005876C1"/>
    <w:rsid w:val="005903A9"/>
    <w:rsid w:val="00591340"/>
    <w:rsid w:val="00591A99"/>
    <w:rsid w:val="005924DC"/>
    <w:rsid w:val="00592B88"/>
    <w:rsid w:val="00592F89"/>
    <w:rsid w:val="00594350"/>
    <w:rsid w:val="00597F00"/>
    <w:rsid w:val="005A175E"/>
    <w:rsid w:val="005A1DF0"/>
    <w:rsid w:val="005A2412"/>
    <w:rsid w:val="005A27A0"/>
    <w:rsid w:val="005A35EE"/>
    <w:rsid w:val="005A3C69"/>
    <w:rsid w:val="005A43C9"/>
    <w:rsid w:val="005A4CF9"/>
    <w:rsid w:val="005A51B8"/>
    <w:rsid w:val="005A6F7A"/>
    <w:rsid w:val="005A7279"/>
    <w:rsid w:val="005B095D"/>
    <w:rsid w:val="005B19CB"/>
    <w:rsid w:val="005B1EBC"/>
    <w:rsid w:val="005B2141"/>
    <w:rsid w:val="005B2C8D"/>
    <w:rsid w:val="005B385A"/>
    <w:rsid w:val="005B3A96"/>
    <w:rsid w:val="005B3F7B"/>
    <w:rsid w:val="005B49BF"/>
    <w:rsid w:val="005B49FC"/>
    <w:rsid w:val="005B5D42"/>
    <w:rsid w:val="005B7EE5"/>
    <w:rsid w:val="005C00EC"/>
    <w:rsid w:val="005C1CFB"/>
    <w:rsid w:val="005C23B9"/>
    <w:rsid w:val="005C2A5B"/>
    <w:rsid w:val="005C3627"/>
    <w:rsid w:val="005C393D"/>
    <w:rsid w:val="005C3A64"/>
    <w:rsid w:val="005C3B86"/>
    <w:rsid w:val="005C4122"/>
    <w:rsid w:val="005C4EBB"/>
    <w:rsid w:val="005C543D"/>
    <w:rsid w:val="005C6650"/>
    <w:rsid w:val="005C7899"/>
    <w:rsid w:val="005D1277"/>
    <w:rsid w:val="005D14EC"/>
    <w:rsid w:val="005D2956"/>
    <w:rsid w:val="005D2AB4"/>
    <w:rsid w:val="005D2ABE"/>
    <w:rsid w:val="005D2C4D"/>
    <w:rsid w:val="005D30A2"/>
    <w:rsid w:val="005D35AF"/>
    <w:rsid w:val="005D41E3"/>
    <w:rsid w:val="005D5027"/>
    <w:rsid w:val="005D5603"/>
    <w:rsid w:val="005D5C71"/>
    <w:rsid w:val="005D5CC7"/>
    <w:rsid w:val="005D5FB4"/>
    <w:rsid w:val="005D7213"/>
    <w:rsid w:val="005D7454"/>
    <w:rsid w:val="005D75FE"/>
    <w:rsid w:val="005E1086"/>
    <w:rsid w:val="005E256A"/>
    <w:rsid w:val="005E42C1"/>
    <w:rsid w:val="005E47F4"/>
    <w:rsid w:val="005E5772"/>
    <w:rsid w:val="005E5EC2"/>
    <w:rsid w:val="005E786B"/>
    <w:rsid w:val="005E7C5A"/>
    <w:rsid w:val="005F2FD4"/>
    <w:rsid w:val="005F4DE4"/>
    <w:rsid w:val="005F55FE"/>
    <w:rsid w:val="005F6AC2"/>
    <w:rsid w:val="005F6B59"/>
    <w:rsid w:val="005F7166"/>
    <w:rsid w:val="00600621"/>
    <w:rsid w:val="006010FA"/>
    <w:rsid w:val="0060151A"/>
    <w:rsid w:val="006016D9"/>
    <w:rsid w:val="0060192C"/>
    <w:rsid w:val="0060215C"/>
    <w:rsid w:val="0060292B"/>
    <w:rsid w:val="00602B27"/>
    <w:rsid w:val="00602E8E"/>
    <w:rsid w:val="00603BD8"/>
    <w:rsid w:val="006065B6"/>
    <w:rsid w:val="006070DA"/>
    <w:rsid w:val="0061028F"/>
    <w:rsid w:val="0061226A"/>
    <w:rsid w:val="006128D6"/>
    <w:rsid w:val="006148A7"/>
    <w:rsid w:val="006155AA"/>
    <w:rsid w:val="00615CF4"/>
    <w:rsid w:val="00616CD4"/>
    <w:rsid w:val="0061772C"/>
    <w:rsid w:val="00621345"/>
    <w:rsid w:val="00622574"/>
    <w:rsid w:val="0062617D"/>
    <w:rsid w:val="006271A1"/>
    <w:rsid w:val="006274C4"/>
    <w:rsid w:val="0063081B"/>
    <w:rsid w:val="00630DB5"/>
    <w:rsid w:val="00632916"/>
    <w:rsid w:val="0063315E"/>
    <w:rsid w:val="00633392"/>
    <w:rsid w:val="00633726"/>
    <w:rsid w:val="00633AE8"/>
    <w:rsid w:val="00633D43"/>
    <w:rsid w:val="00634895"/>
    <w:rsid w:val="00635895"/>
    <w:rsid w:val="00635C53"/>
    <w:rsid w:val="00635FD1"/>
    <w:rsid w:val="00637F9D"/>
    <w:rsid w:val="00640BFC"/>
    <w:rsid w:val="00640CDC"/>
    <w:rsid w:val="00641149"/>
    <w:rsid w:val="00641C51"/>
    <w:rsid w:val="00641D34"/>
    <w:rsid w:val="00643EA1"/>
    <w:rsid w:val="006442C5"/>
    <w:rsid w:val="006447FD"/>
    <w:rsid w:val="006451C0"/>
    <w:rsid w:val="00645CED"/>
    <w:rsid w:val="006463C6"/>
    <w:rsid w:val="0064665C"/>
    <w:rsid w:val="00646A9E"/>
    <w:rsid w:val="0064784F"/>
    <w:rsid w:val="00650475"/>
    <w:rsid w:val="0065066E"/>
    <w:rsid w:val="00650BB7"/>
    <w:rsid w:val="00652267"/>
    <w:rsid w:val="00652854"/>
    <w:rsid w:val="00652893"/>
    <w:rsid w:val="00653DA8"/>
    <w:rsid w:val="006548D4"/>
    <w:rsid w:val="00654AAA"/>
    <w:rsid w:val="00654D63"/>
    <w:rsid w:val="00656597"/>
    <w:rsid w:val="0065706D"/>
    <w:rsid w:val="0065712B"/>
    <w:rsid w:val="006604E8"/>
    <w:rsid w:val="006605DF"/>
    <w:rsid w:val="00660623"/>
    <w:rsid w:val="00660BE7"/>
    <w:rsid w:val="00662163"/>
    <w:rsid w:val="00663F23"/>
    <w:rsid w:val="006644CB"/>
    <w:rsid w:val="00664537"/>
    <w:rsid w:val="00664EBC"/>
    <w:rsid w:val="00664FB0"/>
    <w:rsid w:val="00665250"/>
    <w:rsid w:val="00665BD2"/>
    <w:rsid w:val="006660EE"/>
    <w:rsid w:val="00666162"/>
    <w:rsid w:val="00667F4F"/>
    <w:rsid w:val="00670340"/>
    <w:rsid w:val="00670534"/>
    <w:rsid w:val="006705FC"/>
    <w:rsid w:val="00674915"/>
    <w:rsid w:val="00674978"/>
    <w:rsid w:val="00674E06"/>
    <w:rsid w:val="006752B1"/>
    <w:rsid w:val="0067542A"/>
    <w:rsid w:val="00675509"/>
    <w:rsid w:val="00675961"/>
    <w:rsid w:val="00675BB5"/>
    <w:rsid w:val="00676026"/>
    <w:rsid w:val="00676951"/>
    <w:rsid w:val="00676A09"/>
    <w:rsid w:val="00676A86"/>
    <w:rsid w:val="00677777"/>
    <w:rsid w:val="00677C42"/>
    <w:rsid w:val="006801DD"/>
    <w:rsid w:val="00680CEB"/>
    <w:rsid w:val="006815FC"/>
    <w:rsid w:val="00682298"/>
    <w:rsid w:val="006822D6"/>
    <w:rsid w:val="00682B94"/>
    <w:rsid w:val="00683A8A"/>
    <w:rsid w:val="00683A90"/>
    <w:rsid w:val="00683C39"/>
    <w:rsid w:val="0068643E"/>
    <w:rsid w:val="00686550"/>
    <w:rsid w:val="00686D88"/>
    <w:rsid w:val="00687BE0"/>
    <w:rsid w:val="00687CB1"/>
    <w:rsid w:val="00690B9B"/>
    <w:rsid w:val="00690D21"/>
    <w:rsid w:val="00692EC7"/>
    <w:rsid w:val="0069307C"/>
    <w:rsid w:val="006936D1"/>
    <w:rsid w:val="00693805"/>
    <w:rsid w:val="0069436B"/>
    <w:rsid w:val="00694AEA"/>
    <w:rsid w:val="00695756"/>
    <w:rsid w:val="00696226"/>
    <w:rsid w:val="0069793F"/>
    <w:rsid w:val="006A07B5"/>
    <w:rsid w:val="006A08B2"/>
    <w:rsid w:val="006A0D5F"/>
    <w:rsid w:val="006A17BB"/>
    <w:rsid w:val="006A1B39"/>
    <w:rsid w:val="006A241E"/>
    <w:rsid w:val="006A2A5E"/>
    <w:rsid w:val="006A3686"/>
    <w:rsid w:val="006A3B0D"/>
    <w:rsid w:val="006A3FFC"/>
    <w:rsid w:val="006A55AB"/>
    <w:rsid w:val="006A6049"/>
    <w:rsid w:val="006A65E6"/>
    <w:rsid w:val="006A6889"/>
    <w:rsid w:val="006A6924"/>
    <w:rsid w:val="006A6EF4"/>
    <w:rsid w:val="006A7203"/>
    <w:rsid w:val="006A721D"/>
    <w:rsid w:val="006B0953"/>
    <w:rsid w:val="006B1340"/>
    <w:rsid w:val="006B15E8"/>
    <w:rsid w:val="006B1747"/>
    <w:rsid w:val="006B1F20"/>
    <w:rsid w:val="006B25AD"/>
    <w:rsid w:val="006B29B1"/>
    <w:rsid w:val="006B313F"/>
    <w:rsid w:val="006B3523"/>
    <w:rsid w:val="006B3995"/>
    <w:rsid w:val="006B490D"/>
    <w:rsid w:val="006B4CB7"/>
    <w:rsid w:val="006B5697"/>
    <w:rsid w:val="006B61D9"/>
    <w:rsid w:val="006B6466"/>
    <w:rsid w:val="006B68EF"/>
    <w:rsid w:val="006B6A90"/>
    <w:rsid w:val="006B7100"/>
    <w:rsid w:val="006C1243"/>
    <w:rsid w:val="006C18B0"/>
    <w:rsid w:val="006C250F"/>
    <w:rsid w:val="006C3A10"/>
    <w:rsid w:val="006C3D07"/>
    <w:rsid w:val="006C416B"/>
    <w:rsid w:val="006C427B"/>
    <w:rsid w:val="006C432B"/>
    <w:rsid w:val="006C5258"/>
    <w:rsid w:val="006C5672"/>
    <w:rsid w:val="006C61DC"/>
    <w:rsid w:val="006C744D"/>
    <w:rsid w:val="006C7839"/>
    <w:rsid w:val="006C7B4A"/>
    <w:rsid w:val="006C7ED6"/>
    <w:rsid w:val="006D0FF7"/>
    <w:rsid w:val="006D24E8"/>
    <w:rsid w:val="006D2B3F"/>
    <w:rsid w:val="006D31D0"/>
    <w:rsid w:val="006D3FD3"/>
    <w:rsid w:val="006D41E1"/>
    <w:rsid w:val="006D4549"/>
    <w:rsid w:val="006D644A"/>
    <w:rsid w:val="006D7090"/>
    <w:rsid w:val="006D7246"/>
    <w:rsid w:val="006D73F8"/>
    <w:rsid w:val="006E0219"/>
    <w:rsid w:val="006E0E7E"/>
    <w:rsid w:val="006E1154"/>
    <w:rsid w:val="006E2E4E"/>
    <w:rsid w:val="006E2E89"/>
    <w:rsid w:val="006E3028"/>
    <w:rsid w:val="006E3312"/>
    <w:rsid w:val="006E3790"/>
    <w:rsid w:val="006E3B77"/>
    <w:rsid w:val="006E4251"/>
    <w:rsid w:val="006E4265"/>
    <w:rsid w:val="006E4577"/>
    <w:rsid w:val="006E5995"/>
    <w:rsid w:val="006E7262"/>
    <w:rsid w:val="006F02C6"/>
    <w:rsid w:val="006F0CA3"/>
    <w:rsid w:val="006F1FD0"/>
    <w:rsid w:val="006F432C"/>
    <w:rsid w:val="006F553C"/>
    <w:rsid w:val="006F55BB"/>
    <w:rsid w:val="006F58F6"/>
    <w:rsid w:val="006F69E7"/>
    <w:rsid w:val="006F6A27"/>
    <w:rsid w:val="006F728D"/>
    <w:rsid w:val="007015AD"/>
    <w:rsid w:val="007018AD"/>
    <w:rsid w:val="00701C97"/>
    <w:rsid w:val="00701FD2"/>
    <w:rsid w:val="00703073"/>
    <w:rsid w:val="007044CC"/>
    <w:rsid w:val="00704655"/>
    <w:rsid w:val="00704828"/>
    <w:rsid w:val="00705603"/>
    <w:rsid w:val="00705661"/>
    <w:rsid w:val="0070596F"/>
    <w:rsid w:val="00706396"/>
    <w:rsid w:val="007063A7"/>
    <w:rsid w:val="00706D9C"/>
    <w:rsid w:val="007101C9"/>
    <w:rsid w:val="007104C3"/>
    <w:rsid w:val="00710578"/>
    <w:rsid w:val="00710DBB"/>
    <w:rsid w:val="00711F72"/>
    <w:rsid w:val="007124ED"/>
    <w:rsid w:val="007126A5"/>
    <w:rsid w:val="00712CF3"/>
    <w:rsid w:val="00713D23"/>
    <w:rsid w:val="00713E9D"/>
    <w:rsid w:val="007142CB"/>
    <w:rsid w:val="00715A1D"/>
    <w:rsid w:val="0071613D"/>
    <w:rsid w:val="00716305"/>
    <w:rsid w:val="00716A07"/>
    <w:rsid w:val="007170EE"/>
    <w:rsid w:val="007171D3"/>
    <w:rsid w:val="00717857"/>
    <w:rsid w:val="00720216"/>
    <w:rsid w:val="00720405"/>
    <w:rsid w:val="0072096D"/>
    <w:rsid w:val="00721C22"/>
    <w:rsid w:val="0072205D"/>
    <w:rsid w:val="00722738"/>
    <w:rsid w:val="00722BE5"/>
    <w:rsid w:val="007235A8"/>
    <w:rsid w:val="00723FD1"/>
    <w:rsid w:val="007243FB"/>
    <w:rsid w:val="00724945"/>
    <w:rsid w:val="00725940"/>
    <w:rsid w:val="0072707A"/>
    <w:rsid w:val="007275C3"/>
    <w:rsid w:val="00727C5C"/>
    <w:rsid w:val="00727F14"/>
    <w:rsid w:val="00731546"/>
    <w:rsid w:val="007319BE"/>
    <w:rsid w:val="007332C0"/>
    <w:rsid w:val="00733524"/>
    <w:rsid w:val="007339E0"/>
    <w:rsid w:val="00733CCE"/>
    <w:rsid w:val="007368B4"/>
    <w:rsid w:val="00740739"/>
    <w:rsid w:val="00741E05"/>
    <w:rsid w:val="00741E34"/>
    <w:rsid w:val="007425EF"/>
    <w:rsid w:val="007437A6"/>
    <w:rsid w:val="00743E6F"/>
    <w:rsid w:val="00743F17"/>
    <w:rsid w:val="00744893"/>
    <w:rsid w:val="007454E1"/>
    <w:rsid w:val="0074595B"/>
    <w:rsid w:val="00745F90"/>
    <w:rsid w:val="007465B6"/>
    <w:rsid w:val="00746C1E"/>
    <w:rsid w:val="00751204"/>
    <w:rsid w:val="00752123"/>
    <w:rsid w:val="0075394C"/>
    <w:rsid w:val="00753A30"/>
    <w:rsid w:val="00753AF9"/>
    <w:rsid w:val="00753F8B"/>
    <w:rsid w:val="00755257"/>
    <w:rsid w:val="007552F8"/>
    <w:rsid w:val="007560B5"/>
    <w:rsid w:val="0075684E"/>
    <w:rsid w:val="00756FCD"/>
    <w:rsid w:val="0075771E"/>
    <w:rsid w:val="00757B62"/>
    <w:rsid w:val="00757F16"/>
    <w:rsid w:val="0076036A"/>
    <w:rsid w:val="00760AFC"/>
    <w:rsid w:val="00761572"/>
    <w:rsid w:val="00761809"/>
    <w:rsid w:val="00761F26"/>
    <w:rsid w:val="007620BA"/>
    <w:rsid w:val="00762B6A"/>
    <w:rsid w:val="00762EB7"/>
    <w:rsid w:val="00763DFD"/>
    <w:rsid w:val="00764087"/>
    <w:rsid w:val="00765B39"/>
    <w:rsid w:val="00766308"/>
    <w:rsid w:val="007669E8"/>
    <w:rsid w:val="00766DA4"/>
    <w:rsid w:val="007671FC"/>
    <w:rsid w:val="007672EF"/>
    <w:rsid w:val="0076731B"/>
    <w:rsid w:val="007676A5"/>
    <w:rsid w:val="007712B2"/>
    <w:rsid w:val="007723E5"/>
    <w:rsid w:val="0077255A"/>
    <w:rsid w:val="00772607"/>
    <w:rsid w:val="007738AB"/>
    <w:rsid w:val="00774A57"/>
    <w:rsid w:val="00774AA8"/>
    <w:rsid w:val="00775E1F"/>
    <w:rsid w:val="00776999"/>
    <w:rsid w:val="00776C12"/>
    <w:rsid w:val="00777330"/>
    <w:rsid w:val="007774E1"/>
    <w:rsid w:val="00780C88"/>
    <w:rsid w:val="00784F6A"/>
    <w:rsid w:val="00785DC7"/>
    <w:rsid w:val="00787125"/>
    <w:rsid w:val="00787511"/>
    <w:rsid w:val="007877FE"/>
    <w:rsid w:val="0079063E"/>
    <w:rsid w:val="00790768"/>
    <w:rsid w:val="0079135D"/>
    <w:rsid w:val="0079249B"/>
    <w:rsid w:val="007928DD"/>
    <w:rsid w:val="00792903"/>
    <w:rsid w:val="00792C53"/>
    <w:rsid w:val="0079354D"/>
    <w:rsid w:val="00793939"/>
    <w:rsid w:val="00794436"/>
    <w:rsid w:val="00794B83"/>
    <w:rsid w:val="00795FF5"/>
    <w:rsid w:val="00796C7C"/>
    <w:rsid w:val="00797421"/>
    <w:rsid w:val="007A0284"/>
    <w:rsid w:val="007A0EC2"/>
    <w:rsid w:val="007A19CE"/>
    <w:rsid w:val="007A23C1"/>
    <w:rsid w:val="007A2AFC"/>
    <w:rsid w:val="007A3051"/>
    <w:rsid w:val="007A3EC0"/>
    <w:rsid w:val="007A491D"/>
    <w:rsid w:val="007A53AE"/>
    <w:rsid w:val="007A53D6"/>
    <w:rsid w:val="007A5750"/>
    <w:rsid w:val="007A5ED9"/>
    <w:rsid w:val="007A6953"/>
    <w:rsid w:val="007A69EC"/>
    <w:rsid w:val="007A6E54"/>
    <w:rsid w:val="007A757E"/>
    <w:rsid w:val="007B0ECA"/>
    <w:rsid w:val="007B2AE8"/>
    <w:rsid w:val="007B35DE"/>
    <w:rsid w:val="007B38B0"/>
    <w:rsid w:val="007B3D71"/>
    <w:rsid w:val="007B3EB6"/>
    <w:rsid w:val="007B50C1"/>
    <w:rsid w:val="007B5F71"/>
    <w:rsid w:val="007B6255"/>
    <w:rsid w:val="007B7458"/>
    <w:rsid w:val="007B7D0F"/>
    <w:rsid w:val="007C0FBB"/>
    <w:rsid w:val="007C1EFA"/>
    <w:rsid w:val="007C3BC6"/>
    <w:rsid w:val="007C3F97"/>
    <w:rsid w:val="007C4A0C"/>
    <w:rsid w:val="007C4A94"/>
    <w:rsid w:val="007C4AB6"/>
    <w:rsid w:val="007C4DD3"/>
    <w:rsid w:val="007C5EFF"/>
    <w:rsid w:val="007C6837"/>
    <w:rsid w:val="007D0292"/>
    <w:rsid w:val="007D0509"/>
    <w:rsid w:val="007D18F0"/>
    <w:rsid w:val="007D1985"/>
    <w:rsid w:val="007D394D"/>
    <w:rsid w:val="007D424D"/>
    <w:rsid w:val="007D434B"/>
    <w:rsid w:val="007D4EEA"/>
    <w:rsid w:val="007D610E"/>
    <w:rsid w:val="007D6114"/>
    <w:rsid w:val="007D6190"/>
    <w:rsid w:val="007D624C"/>
    <w:rsid w:val="007D646B"/>
    <w:rsid w:val="007D6E9B"/>
    <w:rsid w:val="007D6EF8"/>
    <w:rsid w:val="007D796E"/>
    <w:rsid w:val="007E229B"/>
    <w:rsid w:val="007E305F"/>
    <w:rsid w:val="007E395F"/>
    <w:rsid w:val="007E39C1"/>
    <w:rsid w:val="007E4640"/>
    <w:rsid w:val="007E4934"/>
    <w:rsid w:val="007E52E7"/>
    <w:rsid w:val="007E5451"/>
    <w:rsid w:val="007E68B1"/>
    <w:rsid w:val="007E784B"/>
    <w:rsid w:val="007F067E"/>
    <w:rsid w:val="007F096D"/>
    <w:rsid w:val="007F0AF9"/>
    <w:rsid w:val="007F0B92"/>
    <w:rsid w:val="007F0C03"/>
    <w:rsid w:val="007F0D06"/>
    <w:rsid w:val="007F1439"/>
    <w:rsid w:val="007F143A"/>
    <w:rsid w:val="007F2385"/>
    <w:rsid w:val="007F28C0"/>
    <w:rsid w:val="007F3175"/>
    <w:rsid w:val="007F31E8"/>
    <w:rsid w:val="007F41A4"/>
    <w:rsid w:val="007F4333"/>
    <w:rsid w:val="007F5124"/>
    <w:rsid w:val="007F55AA"/>
    <w:rsid w:val="007F657A"/>
    <w:rsid w:val="007F6734"/>
    <w:rsid w:val="007F7F23"/>
    <w:rsid w:val="0080100D"/>
    <w:rsid w:val="0080124A"/>
    <w:rsid w:val="008014EC"/>
    <w:rsid w:val="00801C14"/>
    <w:rsid w:val="00802261"/>
    <w:rsid w:val="00803396"/>
    <w:rsid w:val="00803733"/>
    <w:rsid w:val="00803973"/>
    <w:rsid w:val="0080452F"/>
    <w:rsid w:val="0080584E"/>
    <w:rsid w:val="00806830"/>
    <w:rsid w:val="00806BE2"/>
    <w:rsid w:val="00807938"/>
    <w:rsid w:val="00810082"/>
    <w:rsid w:val="00810AB3"/>
    <w:rsid w:val="008121A3"/>
    <w:rsid w:val="008123CD"/>
    <w:rsid w:val="00812671"/>
    <w:rsid w:val="00812A54"/>
    <w:rsid w:val="00812B5B"/>
    <w:rsid w:val="00812BE4"/>
    <w:rsid w:val="00812E2D"/>
    <w:rsid w:val="008146C0"/>
    <w:rsid w:val="00815A4A"/>
    <w:rsid w:val="008173D7"/>
    <w:rsid w:val="00817DEB"/>
    <w:rsid w:val="008206C8"/>
    <w:rsid w:val="00821011"/>
    <w:rsid w:val="008212B6"/>
    <w:rsid w:val="00821548"/>
    <w:rsid w:val="008215A2"/>
    <w:rsid w:val="0082287C"/>
    <w:rsid w:val="00822FB9"/>
    <w:rsid w:val="00823ED9"/>
    <w:rsid w:val="0082470B"/>
    <w:rsid w:val="008247F0"/>
    <w:rsid w:val="00825A8F"/>
    <w:rsid w:val="008260E8"/>
    <w:rsid w:val="00826404"/>
    <w:rsid w:val="00826666"/>
    <w:rsid w:val="00830129"/>
    <w:rsid w:val="00830190"/>
    <w:rsid w:val="008302FF"/>
    <w:rsid w:val="00830393"/>
    <w:rsid w:val="00831AF5"/>
    <w:rsid w:val="0083216E"/>
    <w:rsid w:val="00832AE9"/>
    <w:rsid w:val="008330D2"/>
    <w:rsid w:val="0083363F"/>
    <w:rsid w:val="008336DF"/>
    <w:rsid w:val="008346A5"/>
    <w:rsid w:val="008363D5"/>
    <w:rsid w:val="00836AF3"/>
    <w:rsid w:val="00836E44"/>
    <w:rsid w:val="0083704B"/>
    <w:rsid w:val="0084159F"/>
    <w:rsid w:val="00843CF9"/>
    <w:rsid w:val="00844250"/>
    <w:rsid w:val="0084525C"/>
    <w:rsid w:val="008452E9"/>
    <w:rsid w:val="008467F9"/>
    <w:rsid w:val="00846B92"/>
    <w:rsid w:val="00846D38"/>
    <w:rsid w:val="00847F21"/>
    <w:rsid w:val="00850E4E"/>
    <w:rsid w:val="00851EBF"/>
    <w:rsid w:val="008525F5"/>
    <w:rsid w:val="008529DE"/>
    <w:rsid w:val="00854DE4"/>
    <w:rsid w:val="008560AC"/>
    <w:rsid w:val="00856157"/>
    <w:rsid w:val="00856866"/>
    <w:rsid w:val="00857645"/>
    <w:rsid w:val="008608ED"/>
    <w:rsid w:val="0086134E"/>
    <w:rsid w:val="008623F0"/>
    <w:rsid w:val="0086392D"/>
    <w:rsid w:val="00863BA4"/>
    <w:rsid w:val="00865175"/>
    <w:rsid w:val="00865AAE"/>
    <w:rsid w:val="00867075"/>
    <w:rsid w:val="00867267"/>
    <w:rsid w:val="00867908"/>
    <w:rsid w:val="00867D32"/>
    <w:rsid w:val="00871D76"/>
    <w:rsid w:val="008723E9"/>
    <w:rsid w:val="008724DF"/>
    <w:rsid w:val="00872697"/>
    <w:rsid w:val="008727C1"/>
    <w:rsid w:val="008728A7"/>
    <w:rsid w:val="00875406"/>
    <w:rsid w:val="00875438"/>
    <w:rsid w:val="00875FA8"/>
    <w:rsid w:val="00877B6D"/>
    <w:rsid w:val="008802DD"/>
    <w:rsid w:val="00880FA3"/>
    <w:rsid w:val="00881CEA"/>
    <w:rsid w:val="00881D7F"/>
    <w:rsid w:val="0088388B"/>
    <w:rsid w:val="00883D21"/>
    <w:rsid w:val="008842B3"/>
    <w:rsid w:val="00884B52"/>
    <w:rsid w:val="00884DD4"/>
    <w:rsid w:val="00885CDC"/>
    <w:rsid w:val="00886B6B"/>
    <w:rsid w:val="00887829"/>
    <w:rsid w:val="00891621"/>
    <w:rsid w:val="00891BA9"/>
    <w:rsid w:val="008921A6"/>
    <w:rsid w:val="0089285C"/>
    <w:rsid w:val="00892B24"/>
    <w:rsid w:val="008934DE"/>
    <w:rsid w:val="00893563"/>
    <w:rsid w:val="00893FFD"/>
    <w:rsid w:val="00894018"/>
    <w:rsid w:val="00894CC7"/>
    <w:rsid w:val="00895296"/>
    <w:rsid w:val="0089662A"/>
    <w:rsid w:val="00896A7F"/>
    <w:rsid w:val="00897114"/>
    <w:rsid w:val="00897853"/>
    <w:rsid w:val="008A0843"/>
    <w:rsid w:val="008A10AF"/>
    <w:rsid w:val="008A2D55"/>
    <w:rsid w:val="008A2DAC"/>
    <w:rsid w:val="008A33BD"/>
    <w:rsid w:val="008A420F"/>
    <w:rsid w:val="008A4958"/>
    <w:rsid w:val="008A4B69"/>
    <w:rsid w:val="008A5126"/>
    <w:rsid w:val="008A539A"/>
    <w:rsid w:val="008A591F"/>
    <w:rsid w:val="008A6B83"/>
    <w:rsid w:val="008A7BB0"/>
    <w:rsid w:val="008B0869"/>
    <w:rsid w:val="008B1110"/>
    <w:rsid w:val="008B1A2F"/>
    <w:rsid w:val="008B205A"/>
    <w:rsid w:val="008B3717"/>
    <w:rsid w:val="008B517F"/>
    <w:rsid w:val="008B604D"/>
    <w:rsid w:val="008B6893"/>
    <w:rsid w:val="008B69C1"/>
    <w:rsid w:val="008B708B"/>
    <w:rsid w:val="008B711E"/>
    <w:rsid w:val="008B7EF7"/>
    <w:rsid w:val="008C01E8"/>
    <w:rsid w:val="008C07C8"/>
    <w:rsid w:val="008C1958"/>
    <w:rsid w:val="008C24B5"/>
    <w:rsid w:val="008C4073"/>
    <w:rsid w:val="008C47FE"/>
    <w:rsid w:val="008C4DA4"/>
    <w:rsid w:val="008C5030"/>
    <w:rsid w:val="008C5344"/>
    <w:rsid w:val="008C5AE8"/>
    <w:rsid w:val="008C7217"/>
    <w:rsid w:val="008C734E"/>
    <w:rsid w:val="008C745F"/>
    <w:rsid w:val="008C7F22"/>
    <w:rsid w:val="008D0B8E"/>
    <w:rsid w:val="008D3EB4"/>
    <w:rsid w:val="008D54E2"/>
    <w:rsid w:val="008D7E73"/>
    <w:rsid w:val="008E135E"/>
    <w:rsid w:val="008E21C5"/>
    <w:rsid w:val="008E2E59"/>
    <w:rsid w:val="008E439D"/>
    <w:rsid w:val="008E4440"/>
    <w:rsid w:val="008E58D8"/>
    <w:rsid w:val="008E5E63"/>
    <w:rsid w:val="008E63DB"/>
    <w:rsid w:val="008E647F"/>
    <w:rsid w:val="008E6500"/>
    <w:rsid w:val="008E692D"/>
    <w:rsid w:val="008E6C6E"/>
    <w:rsid w:val="008F03A9"/>
    <w:rsid w:val="008F12E4"/>
    <w:rsid w:val="008F1E52"/>
    <w:rsid w:val="008F2244"/>
    <w:rsid w:val="008F2CC4"/>
    <w:rsid w:val="008F3B3D"/>
    <w:rsid w:val="008F453C"/>
    <w:rsid w:val="008F4B64"/>
    <w:rsid w:val="008F5618"/>
    <w:rsid w:val="008F5743"/>
    <w:rsid w:val="008F62F1"/>
    <w:rsid w:val="008F7B0D"/>
    <w:rsid w:val="008F7ECB"/>
    <w:rsid w:val="0090035B"/>
    <w:rsid w:val="00900863"/>
    <w:rsid w:val="00900D0B"/>
    <w:rsid w:val="009012C9"/>
    <w:rsid w:val="00901992"/>
    <w:rsid w:val="009037E9"/>
    <w:rsid w:val="00904522"/>
    <w:rsid w:val="00904B2C"/>
    <w:rsid w:val="00904D2A"/>
    <w:rsid w:val="00904E21"/>
    <w:rsid w:val="009050B6"/>
    <w:rsid w:val="009058F8"/>
    <w:rsid w:val="00905954"/>
    <w:rsid w:val="00905FF4"/>
    <w:rsid w:val="00906F24"/>
    <w:rsid w:val="00907253"/>
    <w:rsid w:val="00907649"/>
    <w:rsid w:val="00907DB5"/>
    <w:rsid w:val="00907E00"/>
    <w:rsid w:val="009121D9"/>
    <w:rsid w:val="00912FDB"/>
    <w:rsid w:val="00914619"/>
    <w:rsid w:val="00915E79"/>
    <w:rsid w:val="00916463"/>
    <w:rsid w:val="00920002"/>
    <w:rsid w:val="00921897"/>
    <w:rsid w:val="00923EE0"/>
    <w:rsid w:val="00924052"/>
    <w:rsid w:val="009247CC"/>
    <w:rsid w:val="00924D37"/>
    <w:rsid w:val="00926AF4"/>
    <w:rsid w:val="009278DC"/>
    <w:rsid w:val="00927F96"/>
    <w:rsid w:val="00930B13"/>
    <w:rsid w:val="0093241A"/>
    <w:rsid w:val="0093325D"/>
    <w:rsid w:val="0093473B"/>
    <w:rsid w:val="00935771"/>
    <w:rsid w:val="009359F6"/>
    <w:rsid w:val="00935BC6"/>
    <w:rsid w:val="0093608B"/>
    <w:rsid w:val="009370C6"/>
    <w:rsid w:val="0093717A"/>
    <w:rsid w:val="00940716"/>
    <w:rsid w:val="00940E92"/>
    <w:rsid w:val="00941501"/>
    <w:rsid w:val="009422D0"/>
    <w:rsid w:val="00944015"/>
    <w:rsid w:val="00944812"/>
    <w:rsid w:val="00944CCE"/>
    <w:rsid w:val="00944DFE"/>
    <w:rsid w:val="009455D2"/>
    <w:rsid w:val="00946931"/>
    <w:rsid w:val="0094795C"/>
    <w:rsid w:val="009503D9"/>
    <w:rsid w:val="00950BA5"/>
    <w:rsid w:val="00950C56"/>
    <w:rsid w:val="009530C1"/>
    <w:rsid w:val="0095370D"/>
    <w:rsid w:val="00953DB5"/>
    <w:rsid w:val="00954185"/>
    <w:rsid w:val="00954DAC"/>
    <w:rsid w:val="009554B3"/>
    <w:rsid w:val="00957293"/>
    <w:rsid w:val="0095730D"/>
    <w:rsid w:val="00960DA6"/>
    <w:rsid w:val="00960EC9"/>
    <w:rsid w:val="00960F42"/>
    <w:rsid w:val="009615B0"/>
    <w:rsid w:val="00961E91"/>
    <w:rsid w:val="00962041"/>
    <w:rsid w:val="0096347E"/>
    <w:rsid w:val="00964247"/>
    <w:rsid w:val="00964D21"/>
    <w:rsid w:val="0096616E"/>
    <w:rsid w:val="00966676"/>
    <w:rsid w:val="00970ABE"/>
    <w:rsid w:val="009714B4"/>
    <w:rsid w:val="00971E05"/>
    <w:rsid w:val="009732E8"/>
    <w:rsid w:val="00973557"/>
    <w:rsid w:val="00973997"/>
    <w:rsid w:val="009764E1"/>
    <w:rsid w:val="0097790C"/>
    <w:rsid w:val="00981149"/>
    <w:rsid w:val="009813E2"/>
    <w:rsid w:val="0098204F"/>
    <w:rsid w:val="0098308F"/>
    <w:rsid w:val="00983442"/>
    <w:rsid w:val="009837AB"/>
    <w:rsid w:val="00983E7B"/>
    <w:rsid w:val="00983F95"/>
    <w:rsid w:val="009862A2"/>
    <w:rsid w:val="00986491"/>
    <w:rsid w:val="00986EE3"/>
    <w:rsid w:val="0098739F"/>
    <w:rsid w:val="00987F19"/>
    <w:rsid w:val="00990A66"/>
    <w:rsid w:val="00991BBF"/>
    <w:rsid w:val="009939CF"/>
    <w:rsid w:val="009946EA"/>
    <w:rsid w:val="009959BE"/>
    <w:rsid w:val="009970D2"/>
    <w:rsid w:val="00997B06"/>
    <w:rsid w:val="00997E19"/>
    <w:rsid w:val="009A04B2"/>
    <w:rsid w:val="009A273B"/>
    <w:rsid w:val="009A3393"/>
    <w:rsid w:val="009A3C51"/>
    <w:rsid w:val="009A3EB6"/>
    <w:rsid w:val="009A4A78"/>
    <w:rsid w:val="009A4DD4"/>
    <w:rsid w:val="009A4FAA"/>
    <w:rsid w:val="009A5008"/>
    <w:rsid w:val="009A5D14"/>
    <w:rsid w:val="009A634A"/>
    <w:rsid w:val="009A6762"/>
    <w:rsid w:val="009A69F8"/>
    <w:rsid w:val="009A6EA5"/>
    <w:rsid w:val="009A736A"/>
    <w:rsid w:val="009A7869"/>
    <w:rsid w:val="009B0AAB"/>
    <w:rsid w:val="009B35DB"/>
    <w:rsid w:val="009B4275"/>
    <w:rsid w:val="009B5399"/>
    <w:rsid w:val="009B6BF9"/>
    <w:rsid w:val="009B7731"/>
    <w:rsid w:val="009B7C88"/>
    <w:rsid w:val="009C091F"/>
    <w:rsid w:val="009C0F06"/>
    <w:rsid w:val="009C1075"/>
    <w:rsid w:val="009C1FCD"/>
    <w:rsid w:val="009C37EF"/>
    <w:rsid w:val="009C3A66"/>
    <w:rsid w:val="009C5807"/>
    <w:rsid w:val="009C63E9"/>
    <w:rsid w:val="009C6AD7"/>
    <w:rsid w:val="009C7647"/>
    <w:rsid w:val="009C778F"/>
    <w:rsid w:val="009D032F"/>
    <w:rsid w:val="009D0E3D"/>
    <w:rsid w:val="009D0E90"/>
    <w:rsid w:val="009D0FF5"/>
    <w:rsid w:val="009D1C01"/>
    <w:rsid w:val="009D28B1"/>
    <w:rsid w:val="009D3975"/>
    <w:rsid w:val="009D5ECF"/>
    <w:rsid w:val="009D60BB"/>
    <w:rsid w:val="009D6AA5"/>
    <w:rsid w:val="009D6C94"/>
    <w:rsid w:val="009E0B5F"/>
    <w:rsid w:val="009E0DF1"/>
    <w:rsid w:val="009E102B"/>
    <w:rsid w:val="009E1248"/>
    <w:rsid w:val="009E24F3"/>
    <w:rsid w:val="009E25A1"/>
    <w:rsid w:val="009E305A"/>
    <w:rsid w:val="009E3524"/>
    <w:rsid w:val="009E35C2"/>
    <w:rsid w:val="009E3883"/>
    <w:rsid w:val="009E4681"/>
    <w:rsid w:val="009E51BD"/>
    <w:rsid w:val="009E65F1"/>
    <w:rsid w:val="009E7BEA"/>
    <w:rsid w:val="009F25E4"/>
    <w:rsid w:val="009F4340"/>
    <w:rsid w:val="009F4436"/>
    <w:rsid w:val="009F4B98"/>
    <w:rsid w:val="009F4BCD"/>
    <w:rsid w:val="009F5454"/>
    <w:rsid w:val="009F60B3"/>
    <w:rsid w:val="00A00045"/>
    <w:rsid w:val="00A006BB"/>
    <w:rsid w:val="00A00FF5"/>
    <w:rsid w:val="00A0154E"/>
    <w:rsid w:val="00A017F8"/>
    <w:rsid w:val="00A01AC7"/>
    <w:rsid w:val="00A01D2E"/>
    <w:rsid w:val="00A02163"/>
    <w:rsid w:val="00A022D9"/>
    <w:rsid w:val="00A02C30"/>
    <w:rsid w:val="00A02FA5"/>
    <w:rsid w:val="00A032FF"/>
    <w:rsid w:val="00A038BC"/>
    <w:rsid w:val="00A042B2"/>
    <w:rsid w:val="00A0498B"/>
    <w:rsid w:val="00A05B17"/>
    <w:rsid w:val="00A10365"/>
    <w:rsid w:val="00A10AB6"/>
    <w:rsid w:val="00A11655"/>
    <w:rsid w:val="00A12207"/>
    <w:rsid w:val="00A161F9"/>
    <w:rsid w:val="00A16463"/>
    <w:rsid w:val="00A171A1"/>
    <w:rsid w:val="00A200E7"/>
    <w:rsid w:val="00A20807"/>
    <w:rsid w:val="00A21B9B"/>
    <w:rsid w:val="00A21DED"/>
    <w:rsid w:val="00A22E94"/>
    <w:rsid w:val="00A24006"/>
    <w:rsid w:val="00A247AE"/>
    <w:rsid w:val="00A2513E"/>
    <w:rsid w:val="00A25679"/>
    <w:rsid w:val="00A25F5E"/>
    <w:rsid w:val="00A2607B"/>
    <w:rsid w:val="00A26D2B"/>
    <w:rsid w:val="00A26F01"/>
    <w:rsid w:val="00A27424"/>
    <w:rsid w:val="00A2746C"/>
    <w:rsid w:val="00A27CF8"/>
    <w:rsid w:val="00A3039A"/>
    <w:rsid w:val="00A30C7E"/>
    <w:rsid w:val="00A31690"/>
    <w:rsid w:val="00A3218D"/>
    <w:rsid w:val="00A321E6"/>
    <w:rsid w:val="00A32298"/>
    <w:rsid w:val="00A33932"/>
    <w:rsid w:val="00A3485A"/>
    <w:rsid w:val="00A34FB0"/>
    <w:rsid w:val="00A3538C"/>
    <w:rsid w:val="00A35981"/>
    <w:rsid w:val="00A35BD4"/>
    <w:rsid w:val="00A3658D"/>
    <w:rsid w:val="00A37163"/>
    <w:rsid w:val="00A379E3"/>
    <w:rsid w:val="00A37D65"/>
    <w:rsid w:val="00A40105"/>
    <w:rsid w:val="00A4018F"/>
    <w:rsid w:val="00A40F37"/>
    <w:rsid w:val="00A41583"/>
    <w:rsid w:val="00A41BF1"/>
    <w:rsid w:val="00A427D1"/>
    <w:rsid w:val="00A43518"/>
    <w:rsid w:val="00A435BD"/>
    <w:rsid w:val="00A43674"/>
    <w:rsid w:val="00A50010"/>
    <w:rsid w:val="00A50480"/>
    <w:rsid w:val="00A505AB"/>
    <w:rsid w:val="00A50D76"/>
    <w:rsid w:val="00A50FFF"/>
    <w:rsid w:val="00A511B9"/>
    <w:rsid w:val="00A5182E"/>
    <w:rsid w:val="00A51A2D"/>
    <w:rsid w:val="00A51CE7"/>
    <w:rsid w:val="00A51E6A"/>
    <w:rsid w:val="00A52A04"/>
    <w:rsid w:val="00A52DEC"/>
    <w:rsid w:val="00A533DB"/>
    <w:rsid w:val="00A550F7"/>
    <w:rsid w:val="00A5536C"/>
    <w:rsid w:val="00A55BC1"/>
    <w:rsid w:val="00A55CBF"/>
    <w:rsid w:val="00A560AA"/>
    <w:rsid w:val="00A5718C"/>
    <w:rsid w:val="00A57532"/>
    <w:rsid w:val="00A57724"/>
    <w:rsid w:val="00A601F8"/>
    <w:rsid w:val="00A608DC"/>
    <w:rsid w:val="00A60BBA"/>
    <w:rsid w:val="00A60C9A"/>
    <w:rsid w:val="00A6101F"/>
    <w:rsid w:val="00A6295C"/>
    <w:rsid w:val="00A66DB1"/>
    <w:rsid w:val="00A6756B"/>
    <w:rsid w:val="00A67767"/>
    <w:rsid w:val="00A67DF0"/>
    <w:rsid w:val="00A70C9E"/>
    <w:rsid w:val="00A71640"/>
    <w:rsid w:val="00A723D1"/>
    <w:rsid w:val="00A72A92"/>
    <w:rsid w:val="00A73917"/>
    <w:rsid w:val="00A74368"/>
    <w:rsid w:val="00A75B9F"/>
    <w:rsid w:val="00A75C06"/>
    <w:rsid w:val="00A75F30"/>
    <w:rsid w:val="00A76251"/>
    <w:rsid w:val="00A7644C"/>
    <w:rsid w:val="00A76857"/>
    <w:rsid w:val="00A76B19"/>
    <w:rsid w:val="00A7728D"/>
    <w:rsid w:val="00A772C5"/>
    <w:rsid w:val="00A77715"/>
    <w:rsid w:val="00A77A49"/>
    <w:rsid w:val="00A77C2B"/>
    <w:rsid w:val="00A800A5"/>
    <w:rsid w:val="00A805AB"/>
    <w:rsid w:val="00A836F1"/>
    <w:rsid w:val="00A83E40"/>
    <w:rsid w:val="00A848A5"/>
    <w:rsid w:val="00A84BC2"/>
    <w:rsid w:val="00A85799"/>
    <w:rsid w:val="00A86331"/>
    <w:rsid w:val="00A878DB"/>
    <w:rsid w:val="00A905D3"/>
    <w:rsid w:val="00A91B16"/>
    <w:rsid w:val="00A92229"/>
    <w:rsid w:val="00A9374B"/>
    <w:rsid w:val="00A93AB5"/>
    <w:rsid w:val="00A955BD"/>
    <w:rsid w:val="00A95C82"/>
    <w:rsid w:val="00A95E92"/>
    <w:rsid w:val="00A964A9"/>
    <w:rsid w:val="00A96C3E"/>
    <w:rsid w:val="00A97432"/>
    <w:rsid w:val="00A97525"/>
    <w:rsid w:val="00AA03E3"/>
    <w:rsid w:val="00AA0675"/>
    <w:rsid w:val="00AA0830"/>
    <w:rsid w:val="00AA1305"/>
    <w:rsid w:val="00AA1D7C"/>
    <w:rsid w:val="00AA2589"/>
    <w:rsid w:val="00AA2712"/>
    <w:rsid w:val="00AA272D"/>
    <w:rsid w:val="00AA2FE5"/>
    <w:rsid w:val="00AA3E4A"/>
    <w:rsid w:val="00AA3E81"/>
    <w:rsid w:val="00AA4048"/>
    <w:rsid w:val="00AA4929"/>
    <w:rsid w:val="00AA54CF"/>
    <w:rsid w:val="00AA5D64"/>
    <w:rsid w:val="00AA6CE8"/>
    <w:rsid w:val="00AA77A9"/>
    <w:rsid w:val="00AA7B52"/>
    <w:rsid w:val="00AB06B7"/>
    <w:rsid w:val="00AB16E4"/>
    <w:rsid w:val="00AB2AB8"/>
    <w:rsid w:val="00AB2AC3"/>
    <w:rsid w:val="00AB2B4F"/>
    <w:rsid w:val="00AB3294"/>
    <w:rsid w:val="00AB369F"/>
    <w:rsid w:val="00AB43C8"/>
    <w:rsid w:val="00AB4A0C"/>
    <w:rsid w:val="00AB52BA"/>
    <w:rsid w:val="00AB5447"/>
    <w:rsid w:val="00AB54A7"/>
    <w:rsid w:val="00AB69BC"/>
    <w:rsid w:val="00AB6AA4"/>
    <w:rsid w:val="00AB7223"/>
    <w:rsid w:val="00AB73BA"/>
    <w:rsid w:val="00AB7E3D"/>
    <w:rsid w:val="00AC2C19"/>
    <w:rsid w:val="00AC2DF2"/>
    <w:rsid w:val="00AC3624"/>
    <w:rsid w:val="00AC38C1"/>
    <w:rsid w:val="00AC5AB3"/>
    <w:rsid w:val="00AC6116"/>
    <w:rsid w:val="00AC612D"/>
    <w:rsid w:val="00AC6290"/>
    <w:rsid w:val="00AC676E"/>
    <w:rsid w:val="00AC67B6"/>
    <w:rsid w:val="00AC69D9"/>
    <w:rsid w:val="00AC69EB"/>
    <w:rsid w:val="00AC7773"/>
    <w:rsid w:val="00AC78E7"/>
    <w:rsid w:val="00AC7B5B"/>
    <w:rsid w:val="00AC7CC2"/>
    <w:rsid w:val="00AD1191"/>
    <w:rsid w:val="00AD224E"/>
    <w:rsid w:val="00AD2E7C"/>
    <w:rsid w:val="00AD30DB"/>
    <w:rsid w:val="00AD33EB"/>
    <w:rsid w:val="00AD3BD2"/>
    <w:rsid w:val="00AD3FEE"/>
    <w:rsid w:val="00AD43EF"/>
    <w:rsid w:val="00AD4AA6"/>
    <w:rsid w:val="00AD4AC9"/>
    <w:rsid w:val="00AD645C"/>
    <w:rsid w:val="00AD6823"/>
    <w:rsid w:val="00AD6EBB"/>
    <w:rsid w:val="00AD6F92"/>
    <w:rsid w:val="00AE07AA"/>
    <w:rsid w:val="00AE1930"/>
    <w:rsid w:val="00AE27E5"/>
    <w:rsid w:val="00AE3D81"/>
    <w:rsid w:val="00AE51BD"/>
    <w:rsid w:val="00AE79A1"/>
    <w:rsid w:val="00AE7BC9"/>
    <w:rsid w:val="00AE7CB7"/>
    <w:rsid w:val="00AE7EC6"/>
    <w:rsid w:val="00AF0A23"/>
    <w:rsid w:val="00AF14D6"/>
    <w:rsid w:val="00AF15AA"/>
    <w:rsid w:val="00AF3739"/>
    <w:rsid w:val="00AF38E7"/>
    <w:rsid w:val="00AF5402"/>
    <w:rsid w:val="00AF54CC"/>
    <w:rsid w:val="00AF60A9"/>
    <w:rsid w:val="00AF6CB9"/>
    <w:rsid w:val="00AF713C"/>
    <w:rsid w:val="00AF71BB"/>
    <w:rsid w:val="00AF7B6C"/>
    <w:rsid w:val="00B0013A"/>
    <w:rsid w:val="00B01652"/>
    <w:rsid w:val="00B01A65"/>
    <w:rsid w:val="00B02A6B"/>
    <w:rsid w:val="00B02E4F"/>
    <w:rsid w:val="00B03630"/>
    <w:rsid w:val="00B03C99"/>
    <w:rsid w:val="00B0408E"/>
    <w:rsid w:val="00B04196"/>
    <w:rsid w:val="00B05345"/>
    <w:rsid w:val="00B05E51"/>
    <w:rsid w:val="00B07363"/>
    <w:rsid w:val="00B10006"/>
    <w:rsid w:val="00B108AA"/>
    <w:rsid w:val="00B117D4"/>
    <w:rsid w:val="00B1204B"/>
    <w:rsid w:val="00B1425D"/>
    <w:rsid w:val="00B1468B"/>
    <w:rsid w:val="00B14E53"/>
    <w:rsid w:val="00B16252"/>
    <w:rsid w:val="00B169F3"/>
    <w:rsid w:val="00B20464"/>
    <w:rsid w:val="00B20E51"/>
    <w:rsid w:val="00B23C82"/>
    <w:rsid w:val="00B23E38"/>
    <w:rsid w:val="00B241D6"/>
    <w:rsid w:val="00B2502E"/>
    <w:rsid w:val="00B257A6"/>
    <w:rsid w:val="00B25ADA"/>
    <w:rsid w:val="00B25AFA"/>
    <w:rsid w:val="00B2669C"/>
    <w:rsid w:val="00B27DA9"/>
    <w:rsid w:val="00B30AE5"/>
    <w:rsid w:val="00B314AC"/>
    <w:rsid w:val="00B31859"/>
    <w:rsid w:val="00B33576"/>
    <w:rsid w:val="00B33643"/>
    <w:rsid w:val="00B33955"/>
    <w:rsid w:val="00B33D06"/>
    <w:rsid w:val="00B3459E"/>
    <w:rsid w:val="00B34617"/>
    <w:rsid w:val="00B3485F"/>
    <w:rsid w:val="00B34995"/>
    <w:rsid w:val="00B35377"/>
    <w:rsid w:val="00B353F3"/>
    <w:rsid w:val="00B35D0F"/>
    <w:rsid w:val="00B37151"/>
    <w:rsid w:val="00B3790B"/>
    <w:rsid w:val="00B37C0F"/>
    <w:rsid w:val="00B40A2E"/>
    <w:rsid w:val="00B40C3B"/>
    <w:rsid w:val="00B41410"/>
    <w:rsid w:val="00B4167B"/>
    <w:rsid w:val="00B4213A"/>
    <w:rsid w:val="00B423C5"/>
    <w:rsid w:val="00B42F76"/>
    <w:rsid w:val="00B43963"/>
    <w:rsid w:val="00B45B3D"/>
    <w:rsid w:val="00B45D39"/>
    <w:rsid w:val="00B47512"/>
    <w:rsid w:val="00B5024C"/>
    <w:rsid w:val="00B51353"/>
    <w:rsid w:val="00B514A6"/>
    <w:rsid w:val="00B528CA"/>
    <w:rsid w:val="00B52AA6"/>
    <w:rsid w:val="00B53347"/>
    <w:rsid w:val="00B5338A"/>
    <w:rsid w:val="00B547C5"/>
    <w:rsid w:val="00B55591"/>
    <w:rsid w:val="00B55EDF"/>
    <w:rsid w:val="00B561E4"/>
    <w:rsid w:val="00B56AA0"/>
    <w:rsid w:val="00B574F9"/>
    <w:rsid w:val="00B614C7"/>
    <w:rsid w:val="00B61880"/>
    <w:rsid w:val="00B6220B"/>
    <w:rsid w:val="00B626CF"/>
    <w:rsid w:val="00B62B56"/>
    <w:rsid w:val="00B63868"/>
    <w:rsid w:val="00B63AA9"/>
    <w:rsid w:val="00B63C32"/>
    <w:rsid w:val="00B63F19"/>
    <w:rsid w:val="00B64733"/>
    <w:rsid w:val="00B65288"/>
    <w:rsid w:val="00B67B48"/>
    <w:rsid w:val="00B715F6"/>
    <w:rsid w:val="00B71BF9"/>
    <w:rsid w:val="00B722B9"/>
    <w:rsid w:val="00B72654"/>
    <w:rsid w:val="00B74907"/>
    <w:rsid w:val="00B74C2E"/>
    <w:rsid w:val="00B75CFF"/>
    <w:rsid w:val="00B77DCD"/>
    <w:rsid w:val="00B8045C"/>
    <w:rsid w:val="00B8074A"/>
    <w:rsid w:val="00B80910"/>
    <w:rsid w:val="00B81026"/>
    <w:rsid w:val="00B819E4"/>
    <w:rsid w:val="00B82D90"/>
    <w:rsid w:val="00B82DFE"/>
    <w:rsid w:val="00B830D1"/>
    <w:rsid w:val="00B8372B"/>
    <w:rsid w:val="00B83F2D"/>
    <w:rsid w:val="00B8414E"/>
    <w:rsid w:val="00B84400"/>
    <w:rsid w:val="00B84DA4"/>
    <w:rsid w:val="00B85C85"/>
    <w:rsid w:val="00B860C1"/>
    <w:rsid w:val="00B871CD"/>
    <w:rsid w:val="00B8781E"/>
    <w:rsid w:val="00B87889"/>
    <w:rsid w:val="00B92459"/>
    <w:rsid w:val="00B92527"/>
    <w:rsid w:val="00B94A4B"/>
    <w:rsid w:val="00B96BFC"/>
    <w:rsid w:val="00B972A2"/>
    <w:rsid w:val="00B97F08"/>
    <w:rsid w:val="00BA0297"/>
    <w:rsid w:val="00BA1C9F"/>
    <w:rsid w:val="00BA2FD9"/>
    <w:rsid w:val="00BA3FBD"/>
    <w:rsid w:val="00BA41D6"/>
    <w:rsid w:val="00BA4447"/>
    <w:rsid w:val="00BA4A05"/>
    <w:rsid w:val="00BA5343"/>
    <w:rsid w:val="00BA5459"/>
    <w:rsid w:val="00BA5A94"/>
    <w:rsid w:val="00BA5DE7"/>
    <w:rsid w:val="00BA635C"/>
    <w:rsid w:val="00BA6488"/>
    <w:rsid w:val="00BA6C10"/>
    <w:rsid w:val="00BA716D"/>
    <w:rsid w:val="00BA7374"/>
    <w:rsid w:val="00BA7BFC"/>
    <w:rsid w:val="00BB0600"/>
    <w:rsid w:val="00BB15BC"/>
    <w:rsid w:val="00BB2F34"/>
    <w:rsid w:val="00BB3186"/>
    <w:rsid w:val="00BB4AF0"/>
    <w:rsid w:val="00BB5232"/>
    <w:rsid w:val="00BB6599"/>
    <w:rsid w:val="00BB6AB5"/>
    <w:rsid w:val="00BC033A"/>
    <w:rsid w:val="00BC0791"/>
    <w:rsid w:val="00BC0D77"/>
    <w:rsid w:val="00BC0E28"/>
    <w:rsid w:val="00BC1143"/>
    <w:rsid w:val="00BC1412"/>
    <w:rsid w:val="00BC3C29"/>
    <w:rsid w:val="00BC4330"/>
    <w:rsid w:val="00BC5A3F"/>
    <w:rsid w:val="00BC5BC4"/>
    <w:rsid w:val="00BC63D8"/>
    <w:rsid w:val="00BC7761"/>
    <w:rsid w:val="00BC7E77"/>
    <w:rsid w:val="00BD0418"/>
    <w:rsid w:val="00BD0741"/>
    <w:rsid w:val="00BD0BE4"/>
    <w:rsid w:val="00BD1368"/>
    <w:rsid w:val="00BD2973"/>
    <w:rsid w:val="00BD2AE7"/>
    <w:rsid w:val="00BD31FC"/>
    <w:rsid w:val="00BD3CB9"/>
    <w:rsid w:val="00BD413C"/>
    <w:rsid w:val="00BD42C9"/>
    <w:rsid w:val="00BD6439"/>
    <w:rsid w:val="00BE0B2B"/>
    <w:rsid w:val="00BE4538"/>
    <w:rsid w:val="00BE4BC1"/>
    <w:rsid w:val="00BE4D41"/>
    <w:rsid w:val="00BE5089"/>
    <w:rsid w:val="00BE7312"/>
    <w:rsid w:val="00BF2241"/>
    <w:rsid w:val="00BF36FD"/>
    <w:rsid w:val="00BF3A76"/>
    <w:rsid w:val="00BF59BF"/>
    <w:rsid w:val="00BF5E8E"/>
    <w:rsid w:val="00BF6957"/>
    <w:rsid w:val="00BF6A52"/>
    <w:rsid w:val="00BF6BAD"/>
    <w:rsid w:val="00BF74FC"/>
    <w:rsid w:val="00C000FF"/>
    <w:rsid w:val="00C01075"/>
    <w:rsid w:val="00C01388"/>
    <w:rsid w:val="00C02E4D"/>
    <w:rsid w:val="00C04B1B"/>
    <w:rsid w:val="00C051C3"/>
    <w:rsid w:val="00C057E4"/>
    <w:rsid w:val="00C05805"/>
    <w:rsid w:val="00C058E1"/>
    <w:rsid w:val="00C121B3"/>
    <w:rsid w:val="00C12B28"/>
    <w:rsid w:val="00C1363F"/>
    <w:rsid w:val="00C1428B"/>
    <w:rsid w:val="00C14BE5"/>
    <w:rsid w:val="00C16B01"/>
    <w:rsid w:val="00C1728C"/>
    <w:rsid w:val="00C178AE"/>
    <w:rsid w:val="00C20EE7"/>
    <w:rsid w:val="00C22ED0"/>
    <w:rsid w:val="00C24A9B"/>
    <w:rsid w:val="00C25563"/>
    <w:rsid w:val="00C260FC"/>
    <w:rsid w:val="00C26314"/>
    <w:rsid w:val="00C2747B"/>
    <w:rsid w:val="00C301A8"/>
    <w:rsid w:val="00C303DB"/>
    <w:rsid w:val="00C30F62"/>
    <w:rsid w:val="00C32F10"/>
    <w:rsid w:val="00C33062"/>
    <w:rsid w:val="00C330A9"/>
    <w:rsid w:val="00C338C0"/>
    <w:rsid w:val="00C34C97"/>
    <w:rsid w:val="00C350D3"/>
    <w:rsid w:val="00C367ED"/>
    <w:rsid w:val="00C405D4"/>
    <w:rsid w:val="00C40BD5"/>
    <w:rsid w:val="00C40D81"/>
    <w:rsid w:val="00C419AA"/>
    <w:rsid w:val="00C41EF3"/>
    <w:rsid w:val="00C41F23"/>
    <w:rsid w:val="00C42181"/>
    <w:rsid w:val="00C421F3"/>
    <w:rsid w:val="00C42607"/>
    <w:rsid w:val="00C42DCB"/>
    <w:rsid w:val="00C4368F"/>
    <w:rsid w:val="00C436C6"/>
    <w:rsid w:val="00C44297"/>
    <w:rsid w:val="00C45C5E"/>
    <w:rsid w:val="00C45FD4"/>
    <w:rsid w:val="00C46D83"/>
    <w:rsid w:val="00C46F0D"/>
    <w:rsid w:val="00C47D9B"/>
    <w:rsid w:val="00C47DF2"/>
    <w:rsid w:val="00C50486"/>
    <w:rsid w:val="00C509FC"/>
    <w:rsid w:val="00C50A80"/>
    <w:rsid w:val="00C50D9B"/>
    <w:rsid w:val="00C50ED0"/>
    <w:rsid w:val="00C525C9"/>
    <w:rsid w:val="00C52943"/>
    <w:rsid w:val="00C53702"/>
    <w:rsid w:val="00C538CE"/>
    <w:rsid w:val="00C53CDA"/>
    <w:rsid w:val="00C54325"/>
    <w:rsid w:val="00C5443F"/>
    <w:rsid w:val="00C54700"/>
    <w:rsid w:val="00C547AA"/>
    <w:rsid w:val="00C55F40"/>
    <w:rsid w:val="00C57439"/>
    <w:rsid w:val="00C57710"/>
    <w:rsid w:val="00C57FE5"/>
    <w:rsid w:val="00C60F02"/>
    <w:rsid w:val="00C60F34"/>
    <w:rsid w:val="00C614D2"/>
    <w:rsid w:val="00C61BF2"/>
    <w:rsid w:val="00C62EE9"/>
    <w:rsid w:val="00C62EF6"/>
    <w:rsid w:val="00C66122"/>
    <w:rsid w:val="00C70A7D"/>
    <w:rsid w:val="00C71A90"/>
    <w:rsid w:val="00C72F86"/>
    <w:rsid w:val="00C73307"/>
    <w:rsid w:val="00C73F55"/>
    <w:rsid w:val="00C74123"/>
    <w:rsid w:val="00C7415E"/>
    <w:rsid w:val="00C75CD1"/>
    <w:rsid w:val="00C763A9"/>
    <w:rsid w:val="00C76435"/>
    <w:rsid w:val="00C77F0E"/>
    <w:rsid w:val="00C77F5C"/>
    <w:rsid w:val="00C824F7"/>
    <w:rsid w:val="00C8302F"/>
    <w:rsid w:val="00C8417F"/>
    <w:rsid w:val="00C85BB7"/>
    <w:rsid w:val="00C864F2"/>
    <w:rsid w:val="00C86960"/>
    <w:rsid w:val="00C90292"/>
    <w:rsid w:val="00C9066C"/>
    <w:rsid w:val="00C91476"/>
    <w:rsid w:val="00C917C1"/>
    <w:rsid w:val="00C921D7"/>
    <w:rsid w:val="00C92666"/>
    <w:rsid w:val="00C92EB7"/>
    <w:rsid w:val="00C92EDD"/>
    <w:rsid w:val="00C9353E"/>
    <w:rsid w:val="00C9361D"/>
    <w:rsid w:val="00C93F37"/>
    <w:rsid w:val="00C949FA"/>
    <w:rsid w:val="00C95B55"/>
    <w:rsid w:val="00C96061"/>
    <w:rsid w:val="00C96AF8"/>
    <w:rsid w:val="00C97900"/>
    <w:rsid w:val="00CA07CE"/>
    <w:rsid w:val="00CA0839"/>
    <w:rsid w:val="00CA1BE8"/>
    <w:rsid w:val="00CA26FE"/>
    <w:rsid w:val="00CA37A4"/>
    <w:rsid w:val="00CA58C6"/>
    <w:rsid w:val="00CA6011"/>
    <w:rsid w:val="00CA6982"/>
    <w:rsid w:val="00CA74E0"/>
    <w:rsid w:val="00CB11D7"/>
    <w:rsid w:val="00CB1683"/>
    <w:rsid w:val="00CB1858"/>
    <w:rsid w:val="00CB186D"/>
    <w:rsid w:val="00CB1D36"/>
    <w:rsid w:val="00CB1ECC"/>
    <w:rsid w:val="00CB3EF5"/>
    <w:rsid w:val="00CB4ABE"/>
    <w:rsid w:val="00CB5918"/>
    <w:rsid w:val="00CB6853"/>
    <w:rsid w:val="00CB6B64"/>
    <w:rsid w:val="00CB6C1E"/>
    <w:rsid w:val="00CB70DA"/>
    <w:rsid w:val="00CB77FB"/>
    <w:rsid w:val="00CC022F"/>
    <w:rsid w:val="00CC0DF9"/>
    <w:rsid w:val="00CC26D0"/>
    <w:rsid w:val="00CC294E"/>
    <w:rsid w:val="00CC3CE2"/>
    <w:rsid w:val="00CC418E"/>
    <w:rsid w:val="00CC53D0"/>
    <w:rsid w:val="00CC58B7"/>
    <w:rsid w:val="00CC5F65"/>
    <w:rsid w:val="00CC6245"/>
    <w:rsid w:val="00CC6450"/>
    <w:rsid w:val="00CC6F90"/>
    <w:rsid w:val="00CD08B1"/>
    <w:rsid w:val="00CD0A63"/>
    <w:rsid w:val="00CD18B7"/>
    <w:rsid w:val="00CD1B30"/>
    <w:rsid w:val="00CD1F86"/>
    <w:rsid w:val="00CD2219"/>
    <w:rsid w:val="00CD27D7"/>
    <w:rsid w:val="00CD3620"/>
    <w:rsid w:val="00CD3814"/>
    <w:rsid w:val="00CD4173"/>
    <w:rsid w:val="00CD5043"/>
    <w:rsid w:val="00CD504C"/>
    <w:rsid w:val="00CD521F"/>
    <w:rsid w:val="00CD5D74"/>
    <w:rsid w:val="00CD64E4"/>
    <w:rsid w:val="00CD68D9"/>
    <w:rsid w:val="00CD6F00"/>
    <w:rsid w:val="00CD706D"/>
    <w:rsid w:val="00CD73FD"/>
    <w:rsid w:val="00CD7C1C"/>
    <w:rsid w:val="00CE061D"/>
    <w:rsid w:val="00CE1306"/>
    <w:rsid w:val="00CE13FF"/>
    <w:rsid w:val="00CE1406"/>
    <w:rsid w:val="00CE16D7"/>
    <w:rsid w:val="00CE417C"/>
    <w:rsid w:val="00CE520A"/>
    <w:rsid w:val="00CE57D5"/>
    <w:rsid w:val="00CE6111"/>
    <w:rsid w:val="00CE6989"/>
    <w:rsid w:val="00CE6D7D"/>
    <w:rsid w:val="00CE6E63"/>
    <w:rsid w:val="00CF0842"/>
    <w:rsid w:val="00CF0FE9"/>
    <w:rsid w:val="00CF1780"/>
    <w:rsid w:val="00CF1DE2"/>
    <w:rsid w:val="00CF2877"/>
    <w:rsid w:val="00CF29C4"/>
    <w:rsid w:val="00CF2F8C"/>
    <w:rsid w:val="00CF3560"/>
    <w:rsid w:val="00CF3D3F"/>
    <w:rsid w:val="00CF4D1B"/>
    <w:rsid w:val="00CF4DB0"/>
    <w:rsid w:val="00CF587E"/>
    <w:rsid w:val="00CF5E47"/>
    <w:rsid w:val="00CF6F4A"/>
    <w:rsid w:val="00CF71A0"/>
    <w:rsid w:val="00CF74EE"/>
    <w:rsid w:val="00D01116"/>
    <w:rsid w:val="00D01374"/>
    <w:rsid w:val="00D01CD0"/>
    <w:rsid w:val="00D02B34"/>
    <w:rsid w:val="00D0310C"/>
    <w:rsid w:val="00D038A2"/>
    <w:rsid w:val="00D03F7C"/>
    <w:rsid w:val="00D04394"/>
    <w:rsid w:val="00D043B0"/>
    <w:rsid w:val="00D050F0"/>
    <w:rsid w:val="00D05666"/>
    <w:rsid w:val="00D057F2"/>
    <w:rsid w:val="00D06373"/>
    <w:rsid w:val="00D10426"/>
    <w:rsid w:val="00D10712"/>
    <w:rsid w:val="00D11320"/>
    <w:rsid w:val="00D11438"/>
    <w:rsid w:val="00D12144"/>
    <w:rsid w:val="00D12DBC"/>
    <w:rsid w:val="00D14B39"/>
    <w:rsid w:val="00D150F7"/>
    <w:rsid w:val="00D1513C"/>
    <w:rsid w:val="00D1651E"/>
    <w:rsid w:val="00D16E2A"/>
    <w:rsid w:val="00D16E96"/>
    <w:rsid w:val="00D1755C"/>
    <w:rsid w:val="00D209CF"/>
    <w:rsid w:val="00D214FC"/>
    <w:rsid w:val="00D214FD"/>
    <w:rsid w:val="00D21724"/>
    <w:rsid w:val="00D2188E"/>
    <w:rsid w:val="00D21EB9"/>
    <w:rsid w:val="00D22BE4"/>
    <w:rsid w:val="00D23E5E"/>
    <w:rsid w:val="00D25FFD"/>
    <w:rsid w:val="00D264E2"/>
    <w:rsid w:val="00D27521"/>
    <w:rsid w:val="00D27555"/>
    <w:rsid w:val="00D27E74"/>
    <w:rsid w:val="00D30A54"/>
    <w:rsid w:val="00D31F44"/>
    <w:rsid w:val="00D3268C"/>
    <w:rsid w:val="00D32AF7"/>
    <w:rsid w:val="00D32F11"/>
    <w:rsid w:val="00D33417"/>
    <w:rsid w:val="00D33470"/>
    <w:rsid w:val="00D3348A"/>
    <w:rsid w:val="00D33F77"/>
    <w:rsid w:val="00D3439E"/>
    <w:rsid w:val="00D3556E"/>
    <w:rsid w:val="00D35B18"/>
    <w:rsid w:val="00D36394"/>
    <w:rsid w:val="00D3700B"/>
    <w:rsid w:val="00D3775A"/>
    <w:rsid w:val="00D37AC8"/>
    <w:rsid w:val="00D40F04"/>
    <w:rsid w:val="00D41CDE"/>
    <w:rsid w:val="00D426A3"/>
    <w:rsid w:val="00D42F22"/>
    <w:rsid w:val="00D432E4"/>
    <w:rsid w:val="00D4333F"/>
    <w:rsid w:val="00D43DF9"/>
    <w:rsid w:val="00D450A0"/>
    <w:rsid w:val="00D45527"/>
    <w:rsid w:val="00D465D5"/>
    <w:rsid w:val="00D50160"/>
    <w:rsid w:val="00D51079"/>
    <w:rsid w:val="00D519F2"/>
    <w:rsid w:val="00D51CCF"/>
    <w:rsid w:val="00D51D8D"/>
    <w:rsid w:val="00D52631"/>
    <w:rsid w:val="00D53495"/>
    <w:rsid w:val="00D5353B"/>
    <w:rsid w:val="00D537DE"/>
    <w:rsid w:val="00D543EC"/>
    <w:rsid w:val="00D54DEC"/>
    <w:rsid w:val="00D571F0"/>
    <w:rsid w:val="00D57381"/>
    <w:rsid w:val="00D57584"/>
    <w:rsid w:val="00D57C9E"/>
    <w:rsid w:val="00D620A4"/>
    <w:rsid w:val="00D62426"/>
    <w:rsid w:val="00D6277E"/>
    <w:rsid w:val="00D627FA"/>
    <w:rsid w:val="00D6301F"/>
    <w:rsid w:val="00D633BA"/>
    <w:rsid w:val="00D636B1"/>
    <w:rsid w:val="00D645D8"/>
    <w:rsid w:val="00D64679"/>
    <w:rsid w:val="00D6488E"/>
    <w:rsid w:val="00D65CE4"/>
    <w:rsid w:val="00D66317"/>
    <w:rsid w:val="00D66577"/>
    <w:rsid w:val="00D66B73"/>
    <w:rsid w:val="00D67281"/>
    <w:rsid w:val="00D67A8A"/>
    <w:rsid w:val="00D70AFE"/>
    <w:rsid w:val="00D70B8D"/>
    <w:rsid w:val="00D71287"/>
    <w:rsid w:val="00D71DFE"/>
    <w:rsid w:val="00D72CF6"/>
    <w:rsid w:val="00D73306"/>
    <w:rsid w:val="00D737B7"/>
    <w:rsid w:val="00D74269"/>
    <w:rsid w:val="00D747DF"/>
    <w:rsid w:val="00D74C6B"/>
    <w:rsid w:val="00D74CFB"/>
    <w:rsid w:val="00D75848"/>
    <w:rsid w:val="00D76E26"/>
    <w:rsid w:val="00D77470"/>
    <w:rsid w:val="00D77E65"/>
    <w:rsid w:val="00D80193"/>
    <w:rsid w:val="00D80365"/>
    <w:rsid w:val="00D8036D"/>
    <w:rsid w:val="00D80FF9"/>
    <w:rsid w:val="00D8202F"/>
    <w:rsid w:val="00D82316"/>
    <w:rsid w:val="00D82FD4"/>
    <w:rsid w:val="00D83AE3"/>
    <w:rsid w:val="00D83CAA"/>
    <w:rsid w:val="00D83D50"/>
    <w:rsid w:val="00D84327"/>
    <w:rsid w:val="00D8435B"/>
    <w:rsid w:val="00D843D9"/>
    <w:rsid w:val="00D84CFD"/>
    <w:rsid w:val="00D850DE"/>
    <w:rsid w:val="00D85D0C"/>
    <w:rsid w:val="00D86150"/>
    <w:rsid w:val="00D86224"/>
    <w:rsid w:val="00D86D9F"/>
    <w:rsid w:val="00D87945"/>
    <w:rsid w:val="00D87F73"/>
    <w:rsid w:val="00D90559"/>
    <w:rsid w:val="00D906B8"/>
    <w:rsid w:val="00D92200"/>
    <w:rsid w:val="00D9396C"/>
    <w:rsid w:val="00D93BBD"/>
    <w:rsid w:val="00D93DDC"/>
    <w:rsid w:val="00D950C1"/>
    <w:rsid w:val="00D95603"/>
    <w:rsid w:val="00D96189"/>
    <w:rsid w:val="00D967FB"/>
    <w:rsid w:val="00DA08ED"/>
    <w:rsid w:val="00DA0A57"/>
    <w:rsid w:val="00DA12E4"/>
    <w:rsid w:val="00DA20BD"/>
    <w:rsid w:val="00DA28D0"/>
    <w:rsid w:val="00DA2ADD"/>
    <w:rsid w:val="00DA40BE"/>
    <w:rsid w:val="00DA418B"/>
    <w:rsid w:val="00DA498A"/>
    <w:rsid w:val="00DA4FE1"/>
    <w:rsid w:val="00DA5247"/>
    <w:rsid w:val="00DA5482"/>
    <w:rsid w:val="00DA7556"/>
    <w:rsid w:val="00DA7CE4"/>
    <w:rsid w:val="00DA7D2C"/>
    <w:rsid w:val="00DB057C"/>
    <w:rsid w:val="00DB2320"/>
    <w:rsid w:val="00DB25BE"/>
    <w:rsid w:val="00DB4E97"/>
    <w:rsid w:val="00DB5AF5"/>
    <w:rsid w:val="00DB5E50"/>
    <w:rsid w:val="00DB669A"/>
    <w:rsid w:val="00DB66E6"/>
    <w:rsid w:val="00DB6961"/>
    <w:rsid w:val="00DB6EC7"/>
    <w:rsid w:val="00DB78EC"/>
    <w:rsid w:val="00DB7A8B"/>
    <w:rsid w:val="00DB7E5A"/>
    <w:rsid w:val="00DC0689"/>
    <w:rsid w:val="00DC0FD0"/>
    <w:rsid w:val="00DC13E4"/>
    <w:rsid w:val="00DC1696"/>
    <w:rsid w:val="00DC2173"/>
    <w:rsid w:val="00DC2815"/>
    <w:rsid w:val="00DC3935"/>
    <w:rsid w:val="00DC715A"/>
    <w:rsid w:val="00DC73DB"/>
    <w:rsid w:val="00DC7768"/>
    <w:rsid w:val="00DC7906"/>
    <w:rsid w:val="00DC7A98"/>
    <w:rsid w:val="00DD0DD2"/>
    <w:rsid w:val="00DD1935"/>
    <w:rsid w:val="00DD2ACC"/>
    <w:rsid w:val="00DD3FAE"/>
    <w:rsid w:val="00DD57DD"/>
    <w:rsid w:val="00DD6408"/>
    <w:rsid w:val="00DD67FC"/>
    <w:rsid w:val="00DE0211"/>
    <w:rsid w:val="00DE0C14"/>
    <w:rsid w:val="00DE175F"/>
    <w:rsid w:val="00DE1D6A"/>
    <w:rsid w:val="00DE3F23"/>
    <w:rsid w:val="00DE5F93"/>
    <w:rsid w:val="00DE635D"/>
    <w:rsid w:val="00DE66E7"/>
    <w:rsid w:val="00DE6CD4"/>
    <w:rsid w:val="00DE716B"/>
    <w:rsid w:val="00DF12D2"/>
    <w:rsid w:val="00DF21A1"/>
    <w:rsid w:val="00DF261C"/>
    <w:rsid w:val="00DF470D"/>
    <w:rsid w:val="00DF47F0"/>
    <w:rsid w:val="00DF4F3C"/>
    <w:rsid w:val="00DF59CA"/>
    <w:rsid w:val="00DF66D5"/>
    <w:rsid w:val="00DF6A90"/>
    <w:rsid w:val="00DF73CB"/>
    <w:rsid w:val="00DF7F04"/>
    <w:rsid w:val="00E004D4"/>
    <w:rsid w:val="00E006EC"/>
    <w:rsid w:val="00E00DE1"/>
    <w:rsid w:val="00E012AB"/>
    <w:rsid w:val="00E02150"/>
    <w:rsid w:val="00E0254D"/>
    <w:rsid w:val="00E02E73"/>
    <w:rsid w:val="00E03EE1"/>
    <w:rsid w:val="00E040F8"/>
    <w:rsid w:val="00E044D3"/>
    <w:rsid w:val="00E05344"/>
    <w:rsid w:val="00E06D70"/>
    <w:rsid w:val="00E10A24"/>
    <w:rsid w:val="00E11CC0"/>
    <w:rsid w:val="00E12610"/>
    <w:rsid w:val="00E126BA"/>
    <w:rsid w:val="00E1277B"/>
    <w:rsid w:val="00E13FC3"/>
    <w:rsid w:val="00E1471B"/>
    <w:rsid w:val="00E14A40"/>
    <w:rsid w:val="00E15391"/>
    <w:rsid w:val="00E15CE8"/>
    <w:rsid w:val="00E161B1"/>
    <w:rsid w:val="00E16AE7"/>
    <w:rsid w:val="00E1727D"/>
    <w:rsid w:val="00E2013A"/>
    <w:rsid w:val="00E212B5"/>
    <w:rsid w:val="00E21A74"/>
    <w:rsid w:val="00E223F1"/>
    <w:rsid w:val="00E2277F"/>
    <w:rsid w:val="00E22AD5"/>
    <w:rsid w:val="00E230B8"/>
    <w:rsid w:val="00E23A48"/>
    <w:rsid w:val="00E23BBA"/>
    <w:rsid w:val="00E252A8"/>
    <w:rsid w:val="00E25DC4"/>
    <w:rsid w:val="00E26136"/>
    <w:rsid w:val="00E26589"/>
    <w:rsid w:val="00E2661C"/>
    <w:rsid w:val="00E27421"/>
    <w:rsid w:val="00E274DC"/>
    <w:rsid w:val="00E27F99"/>
    <w:rsid w:val="00E324FD"/>
    <w:rsid w:val="00E32C59"/>
    <w:rsid w:val="00E33397"/>
    <w:rsid w:val="00E33812"/>
    <w:rsid w:val="00E33A2B"/>
    <w:rsid w:val="00E3413C"/>
    <w:rsid w:val="00E341B5"/>
    <w:rsid w:val="00E34B46"/>
    <w:rsid w:val="00E3543B"/>
    <w:rsid w:val="00E36473"/>
    <w:rsid w:val="00E36DAE"/>
    <w:rsid w:val="00E37124"/>
    <w:rsid w:val="00E37176"/>
    <w:rsid w:val="00E4015F"/>
    <w:rsid w:val="00E41BB2"/>
    <w:rsid w:val="00E422C3"/>
    <w:rsid w:val="00E422EC"/>
    <w:rsid w:val="00E43401"/>
    <w:rsid w:val="00E43C1F"/>
    <w:rsid w:val="00E43DF4"/>
    <w:rsid w:val="00E46D13"/>
    <w:rsid w:val="00E46EFF"/>
    <w:rsid w:val="00E46FC2"/>
    <w:rsid w:val="00E479DC"/>
    <w:rsid w:val="00E5042F"/>
    <w:rsid w:val="00E51F80"/>
    <w:rsid w:val="00E51FFA"/>
    <w:rsid w:val="00E52B17"/>
    <w:rsid w:val="00E52BCA"/>
    <w:rsid w:val="00E531DB"/>
    <w:rsid w:val="00E5364B"/>
    <w:rsid w:val="00E53659"/>
    <w:rsid w:val="00E54C18"/>
    <w:rsid w:val="00E556E9"/>
    <w:rsid w:val="00E557C5"/>
    <w:rsid w:val="00E56227"/>
    <w:rsid w:val="00E57D9A"/>
    <w:rsid w:val="00E61B73"/>
    <w:rsid w:val="00E629B1"/>
    <w:rsid w:val="00E62C18"/>
    <w:rsid w:val="00E632AE"/>
    <w:rsid w:val="00E63711"/>
    <w:rsid w:val="00E63EF8"/>
    <w:rsid w:val="00E661BF"/>
    <w:rsid w:val="00E66995"/>
    <w:rsid w:val="00E6777C"/>
    <w:rsid w:val="00E6789A"/>
    <w:rsid w:val="00E70A5D"/>
    <w:rsid w:val="00E7214E"/>
    <w:rsid w:val="00E72512"/>
    <w:rsid w:val="00E72CD9"/>
    <w:rsid w:val="00E73607"/>
    <w:rsid w:val="00E7399E"/>
    <w:rsid w:val="00E75898"/>
    <w:rsid w:val="00E75BD9"/>
    <w:rsid w:val="00E764A0"/>
    <w:rsid w:val="00E76617"/>
    <w:rsid w:val="00E76BDF"/>
    <w:rsid w:val="00E81C08"/>
    <w:rsid w:val="00E825C6"/>
    <w:rsid w:val="00E8322A"/>
    <w:rsid w:val="00E8365E"/>
    <w:rsid w:val="00E86ADC"/>
    <w:rsid w:val="00E86BB6"/>
    <w:rsid w:val="00E86F24"/>
    <w:rsid w:val="00E873DB"/>
    <w:rsid w:val="00E87745"/>
    <w:rsid w:val="00E907FB"/>
    <w:rsid w:val="00E90BCB"/>
    <w:rsid w:val="00E91090"/>
    <w:rsid w:val="00E92246"/>
    <w:rsid w:val="00E9248D"/>
    <w:rsid w:val="00E92A53"/>
    <w:rsid w:val="00E9316D"/>
    <w:rsid w:val="00E932F2"/>
    <w:rsid w:val="00E93458"/>
    <w:rsid w:val="00E94018"/>
    <w:rsid w:val="00E94271"/>
    <w:rsid w:val="00E94BB8"/>
    <w:rsid w:val="00E95D7A"/>
    <w:rsid w:val="00EA08B8"/>
    <w:rsid w:val="00EA2333"/>
    <w:rsid w:val="00EA2955"/>
    <w:rsid w:val="00EA2AB6"/>
    <w:rsid w:val="00EA4D04"/>
    <w:rsid w:val="00EA5555"/>
    <w:rsid w:val="00EA7C53"/>
    <w:rsid w:val="00EB05E0"/>
    <w:rsid w:val="00EB0E0D"/>
    <w:rsid w:val="00EB0F11"/>
    <w:rsid w:val="00EB1665"/>
    <w:rsid w:val="00EB235E"/>
    <w:rsid w:val="00EB2DEC"/>
    <w:rsid w:val="00EB3D45"/>
    <w:rsid w:val="00EB4BBF"/>
    <w:rsid w:val="00EB4DA3"/>
    <w:rsid w:val="00EB511A"/>
    <w:rsid w:val="00EB5407"/>
    <w:rsid w:val="00EB60BA"/>
    <w:rsid w:val="00EB6186"/>
    <w:rsid w:val="00EB627E"/>
    <w:rsid w:val="00EB6710"/>
    <w:rsid w:val="00EC0183"/>
    <w:rsid w:val="00EC01A8"/>
    <w:rsid w:val="00EC22E0"/>
    <w:rsid w:val="00EC2C82"/>
    <w:rsid w:val="00EC3E12"/>
    <w:rsid w:val="00EC52A8"/>
    <w:rsid w:val="00EC55B0"/>
    <w:rsid w:val="00EC575F"/>
    <w:rsid w:val="00EC5AEF"/>
    <w:rsid w:val="00EC5BF0"/>
    <w:rsid w:val="00EC67B1"/>
    <w:rsid w:val="00EC6D37"/>
    <w:rsid w:val="00EC7DD2"/>
    <w:rsid w:val="00ED09C6"/>
    <w:rsid w:val="00ED1173"/>
    <w:rsid w:val="00ED1738"/>
    <w:rsid w:val="00ED2246"/>
    <w:rsid w:val="00ED2C7D"/>
    <w:rsid w:val="00ED336B"/>
    <w:rsid w:val="00ED3CF9"/>
    <w:rsid w:val="00ED5D78"/>
    <w:rsid w:val="00ED61B8"/>
    <w:rsid w:val="00ED6537"/>
    <w:rsid w:val="00EE0425"/>
    <w:rsid w:val="00EE0C69"/>
    <w:rsid w:val="00EE1336"/>
    <w:rsid w:val="00EE1CC1"/>
    <w:rsid w:val="00EE2CFB"/>
    <w:rsid w:val="00EE2E02"/>
    <w:rsid w:val="00EE2E72"/>
    <w:rsid w:val="00EE3BE9"/>
    <w:rsid w:val="00EE4CDF"/>
    <w:rsid w:val="00EE4DCE"/>
    <w:rsid w:val="00EE58E9"/>
    <w:rsid w:val="00EE595C"/>
    <w:rsid w:val="00EE5AD5"/>
    <w:rsid w:val="00EE6749"/>
    <w:rsid w:val="00EE689D"/>
    <w:rsid w:val="00EE7447"/>
    <w:rsid w:val="00EE776A"/>
    <w:rsid w:val="00EE7A1D"/>
    <w:rsid w:val="00EF04A4"/>
    <w:rsid w:val="00EF0890"/>
    <w:rsid w:val="00EF1352"/>
    <w:rsid w:val="00EF2036"/>
    <w:rsid w:val="00EF3D94"/>
    <w:rsid w:val="00EF5292"/>
    <w:rsid w:val="00EF57D4"/>
    <w:rsid w:val="00EF5B03"/>
    <w:rsid w:val="00EF666C"/>
    <w:rsid w:val="00EF709F"/>
    <w:rsid w:val="00EF78EF"/>
    <w:rsid w:val="00EF7982"/>
    <w:rsid w:val="00F00549"/>
    <w:rsid w:val="00F008FD"/>
    <w:rsid w:val="00F00F46"/>
    <w:rsid w:val="00F01350"/>
    <w:rsid w:val="00F02CDA"/>
    <w:rsid w:val="00F03282"/>
    <w:rsid w:val="00F047A9"/>
    <w:rsid w:val="00F04BF4"/>
    <w:rsid w:val="00F04CED"/>
    <w:rsid w:val="00F0515F"/>
    <w:rsid w:val="00F051C8"/>
    <w:rsid w:val="00F05B73"/>
    <w:rsid w:val="00F06E14"/>
    <w:rsid w:val="00F07177"/>
    <w:rsid w:val="00F10449"/>
    <w:rsid w:val="00F10CA8"/>
    <w:rsid w:val="00F10E4A"/>
    <w:rsid w:val="00F12CC1"/>
    <w:rsid w:val="00F134DF"/>
    <w:rsid w:val="00F13FBE"/>
    <w:rsid w:val="00F1680A"/>
    <w:rsid w:val="00F16906"/>
    <w:rsid w:val="00F170C0"/>
    <w:rsid w:val="00F20747"/>
    <w:rsid w:val="00F20FA0"/>
    <w:rsid w:val="00F216D4"/>
    <w:rsid w:val="00F217E1"/>
    <w:rsid w:val="00F229FD"/>
    <w:rsid w:val="00F22C6D"/>
    <w:rsid w:val="00F23A11"/>
    <w:rsid w:val="00F23A82"/>
    <w:rsid w:val="00F23EFD"/>
    <w:rsid w:val="00F240C3"/>
    <w:rsid w:val="00F24B59"/>
    <w:rsid w:val="00F24E83"/>
    <w:rsid w:val="00F256B7"/>
    <w:rsid w:val="00F25D05"/>
    <w:rsid w:val="00F26E83"/>
    <w:rsid w:val="00F271CA"/>
    <w:rsid w:val="00F27550"/>
    <w:rsid w:val="00F31B12"/>
    <w:rsid w:val="00F32704"/>
    <w:rsid w:val="00F33057"/>
    <w:rsid w:val="00F33118"/>
    <w:rsid w:val="00F333F3"/>
    <w:rsid w:val="00F336A7"/>
    <w:rsid w:val="00F345F6"/>
    <w:rsid w:val="00F3570E"/>
    <w:rsid w:val="00F35E0F"/>
    <w:rsid w:val="00F3735C"/>
    <w:rsid w:val="00F375BB"/>
    <w:rsid w:val="00F37763"/>
    <w:rsid w:val="00F409EC"/>
    <w:rsid w:val="00F40BB9"/>
    <w:rsid w:val="00F4120D"/>
    <w:rsid w:val="00F414FC"/>
    <w:rsid w:val="00F4235E"/>
    <w:rsid w:val="00F428CC"/>
    <w:rsid w:val="00F43522"/>
    <w:rsid w:val="00F4365D"/>
    <w:rsid w:val="00F436DE"/>
    <w:rsid w:val="00F43D5D"/>
    <w:rsid w:val="00F43DD5"/>
    <w:rsid w:val="00F44253"/>
    <w:rsid w:val="00F44284"/>
    <w:rsid w:val="00F44543"/>
    <w:rsid w:val="00F46AFC"/>
    <w:rsid w:val="00F46E62"/>
    <w:rsid w:val="00F4718D"/>
    <w:rsid w:val="00F507F8"/>
    <w:rsid w:val="00F51282"/>
    <w:rsid w:val="00F51620"/>
    <w:rsid w:val="00F51FFC"/>
    <w:rsid w:val="00F522C7"/>
    <w:rsid w:val="00F5289E"/>
    <w:rsid w:val="00F535DA"/>
    <w:rsid w:val="00F53FD1"/>
    <w:rsid w:val="00F54685"/>
    <w:rsid w:val="00F553BE"/>
    <w:rsid w:val="00F55D96"/>
    <w:rsid w:val="00F5603D"/>
    <w:rsid w:val="00F56247"/>
    <w:rsid w:val="00F56BEE"/>
    <w:rsid w:val="00F5797A"/>
    <w:rsid w:val="00F60722"/>
    <w:rsid w:val="00F60925"/>
    <w:rsid w:val="00F60D39"/>
    <w:rsid w:val="00F60FFE"/>
    <w:rsid w:val="00F621C3"/>
    <w:rsid w:val="00F62D93"/>
    <w:rsid w:val="00F63798"/>
    <w:rsid w:val="00F63BA7"/>
    <w:rsid w:val="00F63FC3"/>
    <w:rsid w:val="00F651F6"/>
    <w:rsid w:val="00F66CC6"/>
    <w:rsid w:val="00F677A3"/>
    <w:rsid w:val="00F67EBA"/>
    <w:rsid w:val="00F70388"/>
    <w:rsid w:val="00F70483"/>
    <w:rsid w:val="00F71699"/>
    <w:rsid w:val="00F7241E"/>
    <w:rsid w:val="00F725EC"/>
    <w:rsid w:val="00F72C33"/>
    <w:rsid w:val="00F72CE9"/>
    <w:rsid w:val="00F73147"/>
    <w:rsid w:val="00F7335C"/>
    <w:rsid w:val="00F7423F"/>
    <w:rsid w:val="00F7495F"/>
    <w:rsid w:val="00F75045"/>
    <w:rsid w:val="00F77133"/>
    <w:rsid w:val="00F77C5C"/>
    <w:rsid w:val="00F80BDD"/>
    <w:rsid w:val="00F80D52"/>
    <w:rsid w:val="00F829F1"/>
    <w:rsid w:val="00F830A8"/>
    <w:rsid w:val="00F830FA"/>
    <w:rsid w:val="00F849DA"/>
    <w:rsid w:val="00F8560C"/>
    <w:rsid w:val="00F861AE"/>
    <w:rsid w:val="00F8688B"/>
    <w:rsid w:val="00F86B2E"/>
    <w:rsid w:val="00F87895"/>
    <w:rsid w:val="00F87F63"/>
    <w:rsid w:val="00F9012F"/>
    <w:rsid w:val="00F905DF"/>
    <w:rsid w:val="00F9061C"/>
    <w:rsid w:val="00F914EF"/>
    <w:rsid w:val="00F91B1C"/>
    <w:rsid w:val="00F92643"/>
    <w:rsid w:val="00F934DA"/>
    <w:rsid w:val="00F935AE"/>
    <w:rsid w:val="00F93F89"/>
    <w:rsid w:val="00F9401C"/>
    <w:rsid w:val="00F940B6"/>
    <w:rsid w:val="00F94871"/>
    <w:rsid w:val="00F959F7"/>
    <w:rsid w:val="00F967C8"/>
    <w:rsid w:val="00F970C8"/>
    <w:rsid w:val="00F97522"/>
    <w:rsid w:val="00F97BE1"/>
    <w:rsid w:val="00F97E95"/>
    <w:rsid w:val="00FA0320"/>
    <w:rsid w:val="00FA234B"/>
    <w:rsid w:val="00FA274E"/>
    <w:rsid w:val="00FA2E6B"/>
    <w:rsid w:val="00FA3C10"/>
    <w:rsid w:val="00FA4408"/>
    <w:rsid w:val="00FA4D5A"/>
    <w:rsid w:val="00FA5071"/>
    <w:rsid w:val="00FA5814"/>
    <w:rsid w:val="00FA58E2"/>
    <w:rsid w:val="00FA6B5B"/>
    <w:rsid w:val="00FA712F"/>
    <w:rsid w:val="00FA7FA5"/>
    <w:rsid w:val="00FB032A"/>
    <w:rsid w:val="00FB07A1"/>
    <w:rsid w:val="00FB0C36"/>
    <w:rsid w:val="00FB10D3"/>
    <w:rsid w:val="00FB1AAD"/>
    <w:rsid w:val="00FB20D9"/>
    <w:rsid w:val="00FB3203"/>
    <w:rsid w:val="00FB3FD4"/>
    <w:rsid w:val="00FB3FF4"/>
    <w:rsid w:val="00FB4168"/>
    <w:rsid w:val="00FB4473"/>
    <w:rsid w:val="00FB626F"/>
    <w:rsid w:val="00FB7102"/>
    <w:rsid w:val="00FB7A52"/>
    <w:rsid w:val="00FB7E81"/>
    <w:rsid w:val="00FC039E"/>
    <w:rsid w:val="00FC0571"/>
    <w:rsid w:val="00FC09BE"/>
    <w:rsid w:val="00FC110E"/>
    <w:rsid w:val="00FC2092"/>
    <w:rsid w:val="00FC2D8A"/>
    <w:rsid w:val="00FC3397"/>
    <w:rsid w:val="00FC37F8"/>
    <w:rsid w:val="00FC3EC4"/>
    <w:rsid w:val="00FC46B5"/>
    <w:rsid w:val="00FC5D85"/>
    <w:rsid w:val="00FC6120"/>
    <w:rsid w:val="00FC6342"/>
    <w:rsid w:val="00FC6457"/>
    <w:rsid w:val="00FC67C2"/>
    <w:rsid w:val="00FC733D"/>
    <w:rsid w:val="00FC7519"/>
    <w:rsid w:val="00FC7F04"/>
    <w:rsid w:val="00FD00AD"/>
    <w:rsid w:val="00FD0463"/>
    <w:rsid w:val="00FD0C35"/>
    <w:rsid w:val="00FD0D4C"/>
    <w:rsid w:val="00FD0EC2"/>
    <w:rsid w:val="00FD0F1D"/>
    <w:rsid w:val="00FD135B"/>
    <w:rsid w:val="00FD1D8A"/>
    <w:rsid w:val="00FD2D8E"/>
    <w:rsid w:val="00FD3768"/>
    <w:rsid w:val="00FD4810"/>
    <w:rsid w:val="00FD4BC5"/>
    <w:rsid w:val="00FD54C7"/>
    <w:rsid w:val="00FD6FDB"/>
    <w:rsid w:val="00FD7735"/>
    <w:rsid w:val="00FE01E7"/>
    <w:rsid w:val="00FE05D7"/>
    <w:rsid w:val="00FE0968"/>
    <w:rsid w:val="00FE17DD"/>
    <w:rsid w:val="00FE3C8E"/>
    <w:rsid w:val="00FE52FE"/>
    <w:rsid w:val="00FE59EE"/>
    <w:rsid w:val="00FE62D0"/>
    <w:rsid w:val="00FE654F"/>
    <w:rsid w:val="00FE70E2"/>
    <w:rsid w:val="00FE7B6A"/>
    <w:rsid w:val="00FF03BA"/>
    <w:rsid w:val="00FF1954"/>
    <w:rsid w:val="00FF273F"/>
    <w:rsid w:val="00FF2A97"/>
    <w:rsid w:val="00FF2FEE"/>
    <w:rsid w:val="00FF3E8F"/>
    <w:rsid w:val="00FF40CA"/>
    <w:rsid w:val="00FF502E"/>
    <w:rsid w:val="00FF58CE"/>
    <w:rsid w:val="00FF6007"/>
    <w:rsid w:val="00FF640F"/>
    <w:rsid w:val="00FF7B5F"/>
    <w:rsid w:val="00FF7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369B7D"/>
  <w15:chartTrackingRefBased/>
  <w15:docId w15:val="{0D5427C8-054D-274D-9CDB-03061FD4C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5535"/>
  </w:style>
  <w:style w:type="paragraph" w:styleId="Heading1">
    <w:name w:val="heading 1"/>
    <w:basedOn w:val="Normal"/>
    <w:next w:val="Normal"/>
    <w:link w:val="Heading1Char"/>
    <w:uiPriority w:val="9"/>
    <w:qFormat/>
    <w:rsid w:val="007339E0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val="en-US" w:eastAsia="en-US" w:bidi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0DA6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4B13AB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B13AB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4B13AB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B13AB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4B13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3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866F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513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13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13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13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1353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D65C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2257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2574"/>
  </w:style>
  <w:style w:type="paragraph" w:styleId="Footer">
    <w:name w:val="footer"/>
    <w:basedOn w:val="Normal"/>
    <w:link w:val="FooterChar"/>
    <w:uiPriority w:val="99"/>
    <w:unhideWhenUsed/>
    <w:rsid w:val="0062257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2574"/>
  </w:style>
  <w:style w:type="character" w:styleId="PageNumber">
    <w:name w:val="page number"/>
    <w:basedOn w:val="DefaultParagraphFont"/>
    <w:uiPriority w:val="99"/>
    <w:semiHidden/>
    <w:unhideWhenUsed/>
    <w:rsid w:val="007669E8"/>
  </w:style>
  <w:style w:type="character" w:customStyle="1" w:styleId="Heading1Char">
    <w:name w:val="Heading 1 Char"/>
    <w:basedOn w:val="DefaultParagraphFont"/>
    <w:link w:val="Heading1"/>
    <w:uiPriority w:val="9"/>
    <w:rsid w:val="007339E0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val="en-US" w:eastAsia="en-US" w:bidi="en-US"/>
      <w14:ligatures w14:val="none"/>
    </w:rPr>
  </w:style>
  <w:style w:type="paragraph" w:styleId="Bibliography">
    <w:name w:val="Bibliography"/>
    <w:basedOn w:val="Normal"/>
    <w:next w:val="Normal"/>
    <w:uiPriority w:val="37"/>
    <w:unhideWhenUsed/>
    <w:rsid w:val="007339E0"/>
  </w:style>
  <w:style w:type="character" w:styleId="PlaceholderText">
    <w:name w:val="Placeholder Text"/>
    <w:basedOn w:val="DefaultParagraphFont"/>
    <w:uiPriority w:val="99"/>
    <w:semiHidden/>
    <w:rsid w:val="00C1728C"/>
    <w:rPr>
      <w:color w:val="666666"/>
    </w:rPr>
  </w:style>
  <w:style w:type="character" w:customStyle="1" w:styleId="cf01">
    <w:name w:val="cf01"/>
    <w:basedOn w:val="DefaultParagraphFont"/>
    <w:rsid w:val="00A37163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A37163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2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1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7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5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7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1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7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0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7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8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5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4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1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2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6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9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2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5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7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3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2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7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6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8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5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4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3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1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0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6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9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9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9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1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7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9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2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6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0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0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0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8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2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3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8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7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2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2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3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1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9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5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7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9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2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1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1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4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0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5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3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1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3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5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7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4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5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6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6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4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8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9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4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0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2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1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5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0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5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6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9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3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3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3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1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7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3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5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4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7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3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7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6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0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png"/><Relationship Id="rId21" Type="http://schemas.openxmlformats.org/officeDocument/2006/relationships/hyperlink" Target="https://pytorch.org/vision/stable/models/generated/torchvision.models.regnet_x_3_2gf.html" TargetMode="External"/><Relationship Id="rId34" Type="http://schemas.openxmlformats.org/officeDocument/2006/relationships/hyperlink" Target="https://github.com/vyun8699/COMP4329-Deep-Learning-Assignment-2-Submission.git" TargetMode="External"/><Relationship Id="rId42" Type="http://schemas.openxmlformats.org/officeDocument/2006/relationships/image" Target="media/image19.png"/><Relationship Id="rId47" Type="http://schemas.openxmlformats.org/officeDocument/2006/relationships/image" Target="media/image24.png"/><Relationship Id="rId50" Type="http://schemas.openxmlformats.org/officeDocument/2006/relationships/image" Target="media/image27.png"/><Relationship Id="rId55" Type="http://schemas.openxmlformats.org/officeDocument/2006/relationships/image" Target="media/image32.png"/><Relationship Id="rId63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pytorch.org/vision/stable/models/generated/torchvision.models.googlenet.html" TargetMode="External"/><Relationship Id="rId29" Type="http://schemas.openxmlformats.org/officeDocument/2006/relationships/image" Target="media/image10.png"/><Relationship Id="rId11" Type="http://schemas.openxmlformats.org/officeDocument/2006/relationships/hyperlink" Target="https://colab.research.google.com/drive/1N4Q6oCltH2wJZLkh9Lo1Ya8VdE4WO9OR?usp=sharing" TargetMode="External"/><Relationship Id="rId24" Type="http://schemas.openxmlformats.org/officeDocument/2006/relationships/image" Target="media/image5.png"/><Relationship Id="rId32" Type="http://schemas.openxmlformats.org/officeDocument/2006/relationships/hyperlink" Target="https://colab.research.google.com/drive/1N4Q6oCltH2wJZLkh9Lo1Ya8VdE4WO9OR?usp=sharing" TargetMode="External"/><Relationship Id="rId37" Type="http://schemas.openxmlformats.org/officeDocument/2006/relationships/image" Target="media/image14.png"/><Relationship Id="rId40" Type="http://schemas.openxmlformats.org/officeDocument/2006/relationships/image" Target="media/image17.png"/><Relationship Id="rId45" Type="http://schemas.openxmlformats.org/officeDocument/2006/relationships/image" Target="media/image22.png"/><Relationship Id="rId53" Type="http://schemas.openxmlformats.org/officeDocument/2006/relationships/image" Target="media/image30.png"/><Relationship Id="rId58" Type="http://schemas.openxmlformats.org/officeDocument/2006/relationships/image" Target="media/image35.png"/><Relationship Id="rId66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image" Target="media/image38.png"/><Relationship Id="rId19" Type="http://schemas.openxmlformats.org/officeDocument/2006/relationships/hyperlink" Target="https://pytorch.org/vision/stable/models/generated/torchvision.models.shufflenet_v2_x2_0.html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3.png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hyperlink" Target="https://pytorch.org/vision/main/models.html" TargetMode="External"/><Relationship Id="rId43" Type="http://schemas.openxmlformats.org/officeDocument/2006/relationships/image" Target="media/image20.emf"/><Relationship Id="rId48" Type="http://schemas.openxmlformats.org/officeDocument/2006/relationships/image" Target="media/image25.png"/><Relationship Id="rId56" Type="http://schemas.openxmlformats.org/officeDocument/2006/relationships/image" Target="media/image33.png"/><Relationship Id="rId64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image" Target="media/image28.png"/><Relationship Id="rId3" Type="http://schemas.openxmlformats.org/officeDocument/2006/relationships/customXml" Target="../customXml/item3.xml"/><Relationship Id="rId12" Type="http://schemas.openxmlformats.org/officeDocument/2006/relationships/hyperlink" Target="https://public.tableau.com/app/profile/vincent.yunansan/viz/log_analyzer/Dashboard3?publish=yes" TargetMode="External"/><Relationship Id="rId17" Type="http://schemas.openxmlformats.org/officeDocument/2006/relationships/hyperlink" Target="https://pytorch.org/vision/stable/models/generated/torchvision.models.resnet50.html" TargetMode="External"/><Relationship Id="rId25" Type="http://schemas.openxmlformats.org/officeDocument/2006/relationships/image" Target="media/image6.png"/><Relationship Id="rId33" Type="http://schemas.openxmlformats.org/officeDocument/2006/relationships/hyperlink" Target="https://public.tableau.com/app/profile/vincent.yunansan/viz/log_analyzer/Dashboard3?publish=yes" TargetMode="External"/><Relationship Id="rId38" Type="http://schemas.openxmlformats.org/officeDocument/2006/relationships/image" Target="media/image15.png"/><Relationship Id="rId46" Type="http://schemas.openxmlformats.org/officeDocument/2006/relationships/image" Target="media/image23.png"/><Relationship Id="rId59" Type="http://schemas.openxmlformats.org/officeDocument/2006/relationships/image" Target="media/image36.png"/><Relationship Id="rId20" Type="http://schemas.openxmlformats.org/officeDocument/2006/relationships/hyperlink" Target="https://pytorch.org/vision/stable/models/generated/torchvision.models.efficientnet_v2_s.html" TargetMode="External"/><Relationship Id="rId41" Type="http://schemas.openxmlformats.org/officeDocument/2006/relationships/image" Target="media/image18.png"/><Relationship Id="rId54" Type="http://schemas.openxmlformats.org/officeDocument/2006/relationships/image" Target="media/image31.png"/><Relationship Id="rId62" Type="http://schemas.openxmlformats.org/officeDocument/2006/relationships/image" Target="media/image3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36" Type="http://schemas.openxmlformats.org/officeDocument/2006/relationships/image" Target="media/image13.png"/><Relationship Id="rId49" Type="http://schemas.openxmlformats.org/officeDocument/2006/relationships/image" Target="media/image26.png"/><Relationship Id="rId57" Type="http://schemas.openxmlformats.org/officeDocument/2006/relationships/image" Target="media/image34.png"/><Relationship Id="rId10" Type="http://schemas.openxmlformats.org/officeDocument/2006/relationships/endnotes" Target="endnotes.xml"/><Relationship Id="rId31" Type="http://schemas.openxmlformats.org/officeDocument/2006/relationships/image" Target="media/image12.png"/><Relationship Id="rId44" Type="http://schemas.openxmlformats.org/officeDocument/2006/relationships/image" Target="media/image21.png"/><Relationship Id="rId52" Type="http://schemas.openxmlformats.org/officeDocument/2006/relationships/image" Target="media/image29.png"/><Relationship Id="rId60" Type="http://schemas.openxmlformats.org/officeDocument/2006/relationships/image" Target="media/image37.png"/><Relationship Id="rId6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github.com/vyun8699/COMP4329-Deep-Learning-Assignment-2-Submission.git" TargetMode="External"/><Relationship Id="rId18" Type="http://schemas.openxmlformats.org/officeDocument/2006/relationships/hyperlink" Target="https://pytorch.org/vision/stable/models/generated/torchvision.models.resnext50_32x4d.html" TargetMode="External"/><Relationship Id="rId39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764f5bc-8b26-4283-add9-70487662aa7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F85C4831FE6F44A788914D36B60A33" ma:contentTypeVersion="11" ma:contentTypeDescription="Create a new document." ma:contentTypeScope="" ma:versionID="24c4f37c94430015f26e95835aeeacef">
  <xsd:schema xmlns:xsd="http://www.w3.org/2001/XMLSchema" xmlns:xs="http://www.w3.org/2001/XMLSchema" xmlns:p="http://schemas.microsoft.com/office/2006/metadata/properties" xmlns:ns3="9764f5bc-8b26-4283-add9-70487662aa78" xmlns:ns4="80aa5c12-609d-4766-859f-8415758dad1f" targetNamespace="http://schemas.microsoft.com/office/2006/metadata/properties" ma:root="true" ma:fieldsID="045e375a3bfbb2e130d8fe4be5613930" ns3:_="" ns4:_="">
    <xsd:import namespace="9764f5bc-8b26-4283-add9-70487662aa78"/>
    <xsd:import namespace="80aa5c12-609d-4766-859f-8415758dad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SearchPropertie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64f5bc-8b26-4283-add9-70487662aa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aa5c12-609d-4766-859f-8415758dad1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Goo161</b:Tag>
    <b:SourceType>Book</b:SourceType>
    <b:Guid>{21525616-A6AA-B743-9BF7-814D7EB7A671}</b:Guid>
    <b:Title>Deep Learning</b:Title>
    <b:Year>2016</b:Year>
    <b:Author>
      <b:Author>
        <b:NameList>
          <b:Person>
            <b:Last>Goodfellow</b:Last>
            <b:First>Ian</b:First>
          </b:Person>
          <b:Person>
            <b:Last>Bengio</b:Last>
            <b:First>Yoshua</b:First>
          </b:Person>
          <b:Person>
            <b:Last>Courville</b:Last>
            <b:First>Aaron</b:First>
          </b:Person>
        </b:NameList>
      </b:Author>
    </b:Author>
    <b:Publisher>MIT Press</b:Publisher>
    <b:RefOrder>10</b:RefOrder>
  </b:Source>
  <b:Source>
    <b:Tag>Wei24</b:Tag>
    <b:SourceType>InternetSite</b:SourceType>
    <b:Guid>{75EBE351-2A5F-7B42-AB12-B20E6262EE71}</b:Guid>
    <b:Title>Medium</b:Title>
    <b:Year>2024</b:Year>
    <b:Author>
      <b:Author>
        <b:NameList>
          <b:Person>
            <b:Last>Wei</b:Last>
            <b:First>Dagang</b:First>
          </b:Person>
        </b:NameList>
      </b:Author>
    </b:Author>
    <b:InternetSiteTitle>Medium</b:InternetSiteTitle>
    <b:URL>https://medium.com/@weidagang/demystifying-the-adam-optimizer-in-machine-learning-4401d162cb9e#:~:text=Here's%20why%20Adam%20has%20become,Stochastic%20Gradient%20Descent%20(SGD).</b:URL>
    <b:Month>April</b:Month>
    <b:Day>5</b:Day>
    <b:RefOrder>22</b:RefOrder>
  </b:Source>
  <b:Source>
    <b:Tag>PyT23</b:Tag>
    <b:SourceType>InternetSite</b:SourceType>
    <b:Guid>{4C960B99-5805-E244-BE32-803155BCA0D0}</b:Guid>
    <b:Author>
      <b:Author>
        <b:Corporate>PyTorch Contributors</b:Corporate>
      </b:Author>
    </b:Author>
    <b:Title>Pytorch.org</b:Title>
    <b:InternetSiteTitle>Pytorch.org</b:InternetSiteTitle>
    <b:URL>https://pytorch.org/docs/stable/generated/torch.nn.BCEWithLogitsLoss.html</b:URL>
    <b:Year>2023</b:Year>
    <b:RefOrder>11</b:RefOrder>
  </b:Source>
  <b:Source>
    <b:Tag>LeC151</b:Tag>
    <b:SourceType>JournalArticle</b:SourceType>
    <b:Guid>{FD2E9B4B-54AB-CE43-B1CD-81FBCBDEC2FE}</b:Guid>
    <b:Title>Deep Learning</b:Title>
    <b:Year>2015</b:Year>
    <b:Author>
      <b:Author>
        <b:NameList>
          <b:Person>
            <b:Last>LeCun</b:Last>
            <b:First>Yann</b:First>
          </b:Person>
          <b:Person>
            <b:Last>Bengio</b:Last>
            <b:First>Yoshua</b:First>
          </b:Person>
          <b:Person>
            <b:Last>Hinton</b:Last>
            <b:First>Geoffrey</b:First>
          </b:Person>
        </b:NameList>
      </b:Author>
    </b:Author>
    <b:JournalName>Nature</b:JournalName>
    <b:Pages>436-444</b:Pages>
    <b:RefOrder>1</b:RefOrder>
  </b:Source>
  <b:Source>
    <b:Tag>Tao24</b:Tag>
    <b:SourceType>InternetSite</b:SourceType>
    <b:Guid>{9A37B428-7D75-3244-BA72-AC21D690CDFC}</b:Guid>
    <b:Title>Kaggle</b:Title>
    <b:Year>2024</b:Year>
    <b:Author>
      <b:Author>
        <b:NameList>
          <b:Person>
            <b:Last>Tao</b:Last>
            <b:First>Linwei</b:First>
          </b:Person>
        </b:NameList>
      </b:Author>
    </b:Author>
    <b:InternetSiteTitle>Kaggle</b:InternetSiteTitle>
    <b:URL>https://www.kaggle.com/competitions/multi-label-classification-competition-2024</b:URL>
    <b:RefOrder>2</b:RefOrder>
  </b:Source>
  <b:Source>
    <b:Tag>Bro19</b:Tag>
    <b:SourceType>InternetSite</b:SourceType>
    <b:Guid>{65A42DED-981A-DB46-B286-39707B068C43}</b:Guid>
    <b:Title>Machine Learning Mastery</b:Title>
    <b:InternetSiteTitle>Machine Learning Mastery</b:InternetSiteTitle>
    <b:URL>https://machinelearningmastery.com/gentle-introduction-mini-batch-gradient-descent-configure-batch-size/</b:URL>
    <b:Year>2019</b:Year>
    <b:Month>August</b:Month>
    <b:Day>19</b:Day>
    <b:Author>
      <b:Author>
        <b:NameList>
          <b:Person>
            <b:Last>Brownlee</b:Last>
            <b:First>Jason</b:First>
          </b:Person>
        </b:NameList>
      </b:Author>
    </b:Author>
    <b:RefOrder>21</b:RefOrder>
  </b:Source>
  <b:Source>
    <b:Tag>Sze14</b:Tag>
    <b:SourceType>JournalArticle</b:SourceType>
    <b:Guid>{89F835FB-3D72-D042-813F-ECDCD7D584E4}</b:Guid>
    <b:Title>Going Deeper with Convolutions</b:Title>
    <b:Year>2014</b:Year>
    <b:Author>
      <b:Author>
        <b:NameList>
          <b:Person>
            <b:Last>Szegedy</b:Last>
            <b:First>Christian</b:First>
          </b:Person>
          <b:Person>
            <b:Last>Jia</b:Last>
            <b:First>Yangqing</b:First>
          </b:Person>
          <b:Person>
            <b:Last>Sermanet</b:Last>
            <b:First>Pierre</b:First>
          </b:Person>
          <b:Person>
            <b:Last>Reed</b:Last>
            <b:First>Scott</b:First>
          </b:Person>
          <b:Person>
            <b:Last>Anguelov</b:Last>
            <b:First>Dragomir</b:First>
          </b:Person>
          <b:Person>
            <b:Last>Erhan</b:Last>
            <b:First>Dumitru</b:First>
          </b:Person>
          <b:Person>
            <b:Last>Vanhoucke</b:Last>
            <b:First>Vincent</b:First>
          </b:Person>
          <b:Person>
            <b:Last>Rabinovich</b:Last>
            <b:First>Andrew</b:First>
          </b:Person>
        </b:NameList>
      </b:Author>
    </b:Author>
    <b:JournalName>arXiv</b:JournalName>
    <b:Pages>1409.4842</b:Pages>
    <b:RefOrder>12</b:RefOrder>
  </b:Source>
  <b:Source>
    <b:Tag>Leu22</b:Tag>
    <b:SourceType>InternetSite</b:SourceType>
    <b:Guid>{9A4BC8B3-88E5-174D-B733-2CCCFADE756C}</b:Guid>
    <b:Title>Towards Data Science</b:Title>
    <b:Year>2022</b:Year>
    <b:Author>
      <b:Author>
        <b:NameList>
          <b:Person>
            <b:Last>Leung</b:Last>
            <b:First>Kenneth</b:First>
          </b:Person>
        </b:NameList>
      </b:Author>
    </b:Author>
    <b:InternetSiteTitle>Towards Data Science</b:InternetSiteTitle>
    <b:URL>https://towardsdatascience.com/micro-macro-weighted-averages-of-f1-score-clearly-explained-b603420b292f</b:URL>
    <b:Month>January</b:Month>
    <b:Day>5</b:Day>
    <b:RefOrder>24</b:RefOrder>
  </b:Source>
  <b:Source>
    <b:Tag>Rad20</b:Tag>
    <b:SourceType>JournalArticle</b:SourceType>
    <b:Guid>{AD246C5A-4571-2E4B-80B2-39BA83B60ABB}</b:Guid>
    <b:Title>Designing Network Design Spaces</b:Title>
    <b:Year>2020</b:Year>
    <b:Author>
      <b:Author>
        <b:NameList>
          <b:Person>
            <b:Last>Radosavovic</b:Last>
            <b:First>Ilija</b:First>
          </b:Person>
          <b:Person>
            <b:Last>Kosaraju</b:Last>
            <b:First>Raj Prateek</b:First>
          </b:Person>
          <b:Person>
            <b:Last>Girshick</b:Last>
            <b:First>Ross</b:First>
          </b:Person>
          <b:Person>
            <b:Last>He</b:Last>
            <b:First>Kaiming</b:First>
          </b:Person>
          <b:Person>
            <b:Last>Dollar</b:Last>
            <b:First>Piotr</b:First>
          </b:Person>
        </b:NameList>
      </b:Author>
    </b:Author>
    <b:JournalName>arXiv</b:JournalName>
    <b:Pages>2003.13678v1</b:Pages>
    <b:RefOrder>20</b:RefOrder>
  </b:Source>
  <b:Source>
    <b:Tag>tan20</b:Tag>
    <b:SourceType>JournalArticle</b:SourceType>
    <b:Guid>{C5311527-3892-304B-BECD-7D6CCF32476E}</b:Guid>
    <b:Title>EfficientNet: Rethinking Model Scaling for Convolutional Neural Networks</b:Title>
    <b:JournalName>arXiv</b:JournalName>
    <b:Year>2020</b:Year>
    <b:Pages>1905.1194v5</b:Pages>
    <b:Author>
      <b:Author>
        <b:NameList>
          <b:Person>
            <b:Last>Tan</b:Last>
            <b:First>Mingxing</b:First>
          </b:Person>
          <b:Person>
            <b:Last>Le</b:Last>
            <b:Middle>V</b:Middle>
            <b:First>Quoc</b:First>
          </b:Person>
        </b:NameList>
      </b:Author>
    </b:Author>
    <b:RefOrder>17</b:RefOrder>
  </b:Source>
  <b:Source>
    <b:Tag>San18</b:Tag>
    <b:SourceType>JournalArticle</b:SourceType>
    <b:Guid>{BAB25419-5A2C-C244-9DE5-0F381A4F086D}</b:Guid>
    <b:Title>MobileNetV2: Inverted Residuals and Linear Bottlenecks</b:Title>
    <b:JournalName>IEEE/CVF Conference on Computer Vision and Pattern Recognition</b:JournalName>
    <b:Year>2018</b:Year>
    <b:Author>
      <b:Author>
        <b:NameList>
          <b:Person>
            <b:Last>Sandler</b:Last>
            <b:First>Mark</b:First>
          </b:Person>
          <b:Person>
            <b:Last>Howard</b:Last>
            <b:First>Andrew</b:First>
          </b:Person>
          <b:Person>
            <b:Last>Zhu</b:Last>
            <b:First>Menglong</b:First>
          </b:Person>
          <b:Person>
            <b:Last>Zhmoginov</b:Last>
            <b:First>Andrey</b:First>
          </b:Person>
          <b:Person>
            <b:Last>Chen</b:Last>
            <b:First>Liang-Chieh</b:First>
          </b:Person>
        </b:NameList>
      </b:Author>
    </b:Author>
    <b:RefOrder>18</b:RefOrder>
  </b:Source>
  <b:Source>
    <b:Tag>Tan21</b:Tag>
    <b:SourceType>JournalArticle</b:SourceType>
    <b:Guid>{4BE357C6-3DFA-1741-ACC0-6CF23F81BC00}</b:Guid>
    <b:Title>EfficientNetV2: Smaller Models and Faster Training</b:Title>
    <b:JournalName>arXiv</b:JournalName>
    <b:Year>2021</b:Year>
    <b:Pages>2104.00298v3</b:Pages>
    <b:Author>
      <b:Author>
        <b:NameList>
          <b:Person>
            <b:Last>Tan</b:Last>
            <b:First>Mingxing</b:First>
          </b:Person>
          <b:Person>
            <b:Last>Le</b:Last>
            <b:Middle>V</b:Middle>
            <b:First>Quoc</b:First>
          </b:Person>
        </b:NameList>
      </b:Author>
    </b:Author>
    <b:RefOrder>19</b:RefOrder>
  </b:Source>
  <b:Source>
    <b:Tag>HeK15</b:Tag>
    <b:SourceType>JournalArticle</b:SourceType>
    <b:Guid>{BAC65B15-BCF8-CC44-A895-035459C6D738}</b:Guid>
    <b:Title>Deep Residual Learning for Image Recognition</b:Title>
    <b:JournalName>arXiv</b:JournalName>
    <b:Year>2015</b:Year>
    <b:Pages>1512.03385</b:Pages>
    <b:Author>
      <b:Author>
        <b:NameList>
          <b:Person>
            <b:Last>He</b:Last>
            <b:First>Kaiming</b:First>
          </b:Person>
          <b:Person>
            <b:Last>Zhang</b:Last>
            <b:First>Xiangyu</b:First>
          </b:Person>
          <b:Person>
            <b:Last>Ren</b:Last>
            <b:First>Shaoqing</b:First>
          </b:Person>
          <b:Person>
            <b:Last>Sun</b:Last>
            <b:First>Jian</b:First>
          </b:Person>
        </b:NameList>
      </b:Author>
    </b:Author>
    <b:RefOrder>13</b:RefOrder>
  </b:Source>
  <b:Source>
    <b:Tag>Xie16</b:Tag>
    <b:SourceType>JournalArticle</b:SourceType>
    <b:Guid>{D5A58848-9EF3-9A42-A409-EF0C5E7AB654}</b:Guid>
    <b:Title>Aggregated Residual Transformations for Deep Neural Networks</b:Title>
    <b:JournalName>arXiv</b:JournalName>
    <b:Year>2016</b:Year>
    <b:Pages>1611.05431</b:Pages>
    <b:Author>
      <b:Author>
        <b:NameList>
          <b:Person>
            <b:Last>Xie</b:Last>
            <b:First>Saining</b:First>
          </b:Person>
          <b:Person>
            <b:Last>Girshick</b:Last>
            <b:First>Ross</b:First>
          </b:Person>
          <b:Person>
            <b:Last>Dollar</b:Last>
            <b:First>Piotr</b:First>
          </b:Person>
          <b:Person>
            <b:Last>Tu</b:Last>
            <b:First>Zhuowen</b:First>
          </b:Person>
          <b:Person>
            <b:Last>He</b:Last>
            <b:First>Kaiming</b:First>
          </b:Person>
        </b:NameList>
      </b:Author>
    </b:Author>
    <b:RefOrder>14</b:RefOrder>
  </b:Source>
  <b:Source>
    <b:Tag>Zha17</b:Tag>
    <b:SourceType>JournalArticle</b:SourceType>
    <b:Guid>{EBBDCDE8-7B9D-8D47-9DE6-993AEDB7E61E}</b:Guid>
    <b:Title>ShuffleNet: An Extremely Efficient Convolutional Neural Network for Mobile Devices</b:Title>
    <b:JournalName>arXiv</b:JournalName>
    <b:Year>2017</b:Year>
    <b:Pages>1707.01083v2</b:Pages>
    <b:Author>
      <b:Author>
        <b:NameList>
          <b:Person>
            <b:Last>Zhang</b:Last>
            <b:First>Xiangyu</b:First>
          </b:Person>
          <b:Person>
            <b:Last>Zhou</b:Last>
            <b:First>Xinyu</b:First>
          </b:Person>
          <b:Person>
            <b:Last>Lin</b:Last>
            <b:First>Mengxiao</b:First>
          </b:Person>
          <b:Person>
            <b:Last>Sun</b:Last>
            <b:First>Jian</b:First>
          </b:Person>
        </b:NameList>
      </b:Author>
    </b:Author>
    <b:RefOrder>15</b:RefOrder>
  </b:Source>
  <b:Source>
    <b:Tag>MaN18</b:Tag>
    <b:SourceType>JournalArticle</b:SourceType>
    <b:Guid>{4A3A92F0-9B60-2B4A-8DD3-D92C84A390A8}</b:Guid>
    <b:Title>ShuffleNet V2: Practical Guidelines for Efficient CNN Architecture Design</b:Title>
    <b:JournalName>arXiv</b:JournalName>
    <b:Year>2018</b:Year>
    <b:Pages>1807.11164v1</b:Pages>
    <b:Author>
      <b:Author>
        <b:NameList>
          <b:Person>
            <b:Last>Ma</b:Last>
            <b:First>Ningning</b:First>
          </b:Person>
          <b:Person>
            <b:Last>Zhang</b:Last>
            <b:First>Xiangyu</b:First>
          </b:Person>
          <b:Person>
            <b:Last>Zheng</b:Last>
            <b:First>Hai-Tao</b:First>
          </b:Person>
          <b:Person>
            <b:Last>Sun</b:Last>
            <b:First>Jian</b:First>
          </b:Person>
        </b:NameList>
      </b:Author>
    </b:Author>
    <b:RefOrder>16</b:RefOrder>
  </b:Source>
  <b:Source>
    <b:Tag>PyT231</b:Tag>
    <b:SourceType>InternetSite</b:SourceType>
    <b:Guid>{F00D63D2-60B8-A74C-95EB-649D683B8218}</b:Guid>
    <b:Title>Automatic Mixed Precision package - torch.amp </b:Title>
    <b:Year>2023</b:Year>
    <b:Author>
      <b:Author>
        <b:Corporate>PyTorch Contributors</b:Corporate>
      </b:Author>
    </b:Author>
    <b:InternetSiteTitle>Pytorch</b:InternetSiteTitle>
    <b:URL>https://pytorch.org/docs/stable/amp.html</b:URL>
    <b:RefOrder>23</b:RefOrder>
  </b:Source>
  <b:Source>
    <b:Tag>Sha22</b:Tag>
    <b:SourceType>JournalArticle</b:SourceType>
    <b:Guid>{1B336AC8-5AE6-4D91-B7F4-F2F59963A97A}</b:Guid>
    <b:Title>Deep learning Models for Image Classification: Comparison and Applications</b:Title>
    <b:Year>2022</b:Year>
    <b:Author>
      <b:Author>
        <b:NameList>
          <b:Person>
            <b:Last>Sharma</b:Last>
            <b:First>S</b:First>
          </b:Person>
          <b:Person>
            <b:Last>Guleria</b:Last>
            <b:First>K</b:First>
          </b:Person>
        </b:NameList>
      </b:Author>
    </b:Author>
    <b:JournalName>2022 2nd International Conference on Advance Computing and Innovative Technologies in Engineering(ICACITE)</b:JournalName>
    <b:RefOrder>4</b:RefOrder>
  </b:Source>
  <b:Source>
    <b:Tag>Liu22</b:Tag>
    <b:SourceType>JournalArticle</b:SourceType>
    <b:Guid>{F3251A83-F5BE-469D-B709-6C54BCE32AB0}</b:Guid>
    <b:Author>
      <b:Author>
        <b:NameList>
          <b:Person>
            <b:Last>Liu</b:Last>
            <b:First>W</b:First>
          </b:Person>
          <b:Person>
            <b:Last>Wang</b:Last>
            <b:First>W</b:First>
          </b:Person>
          <b:Person>
            <b:Last>Wang</b:Last>
            <b:First>L</b:First>
          </b:Person>
          <b:Person>
            <b:Last>Tan</b:Last>
            <b:First>T</b:First>
          </b:Person>
        </b:NameList>
      </b:Author>
    </b:Author>
    <b:Title>The Emerging Trends of Multi-Label Learning</b:Title>
    <b:JournalName>IEEE Transactions oon Pattern Analysis and Machine Intelligence</b:JournalName>
    <b:Year>2022</b:Year>
    <b:RefOrder>3</b:RefOrder>
  </b:Source>
  <b:Source>
    <b:Tag>Che06</b:Tag>
    <b:SourceType>ConferenceProceedings</b:SourceType>
    <b:Guid>{07373F1C-7D5B-4B83-82E4-F58D55E3A9C8}</b:Guid>
    <b:Author>
      <b:Author>
        <b:NameList>
          <b:Person>
            <b:Last>Chen</b:Last>
            <b:First>K</b:First>
          </b:Person>
          <b:Person>
            <b:Last>Bao-Liang</b:Last>
            <b:First>L</b:First>
          </b:Person>
          <b:Person>
            <b:Last>Kwok</b:Last>
            <b:First>J</b:First>
            <b:Middle>T</b:Middle>
          </b:Person>
        </b:NameList>
      </b:Author>
    </b:Author>
    <b:Title>Efficient Classification of Multi-Label and Imbalanced Data using Min-Max Modular Classifiers</b:Title>
    <b:JournalName>The 2006 </b:JournalName>
    <b:Year>2006</b:Year>
    <b:ConferenceName>The 2006 IEEE International Joint Conference on Neural Network Proceedings</b:ConferenceName>
    <b:RefOrder>6</b:RefOrder>
  </b:Source>
  <b:Source>
    <b:Tag>Tid18</b:Tag>
    <b:SourceType>JournalArticle</b:SourceType>
    <b:Guid>{FACA066D-BFC9-4DBF-959A-570A4B016299}</b:Guid>
    <b:Title>Evaluation of Multi-label Classifiers in Various Domains Using Decision Tree</b:Title>
    <b:Year>2018</b:Year>
    <b:Author>
      <b:Author>
        <b:NameList>
          <b:Person>
            <b:Last>Tidake</b:Last>
            <b:First>V</b:First>
            <b:Middle>S</b:Middle>
          </b:Person>
          <b:Person>
            <b:Last>Sane</b:Last>
            <b:First>S</b:First>
            <b:Middle>S</b:Middle>
          </b:Person>
        </b:NameList>
      </b:Author>
    </b:Author>
    <b:JournalName>Intelligent Computing and Information and Communication</b:JournalName>
    <b:RefOrder>5</b:RefOrder>
  </b:Source>
  <b:Source>
    <b:Tag>Cha18</b:Tag>
    <b:SourceType>ConferenceProceedings</b:SourceType>
    <b:Guid>{F1F1921A-1778-4CA2-B805-407FBE62AF3E}</b:Guid>
    <b:Title>A Review on Conventional Machine Learning vs Deep Learning</b:Title>
    <b:Year>2018</b:Year>
    <b:Author>
      <b:Author>
        <b:NameList>
          <b:Person>
            <b:Last>Chauhan</b:Last>
            <b:First>N</b:First>
            <b:Middle>K</b:Middle>
          </b:Person>
          <b:Person>
            <b:Last>K</b:Last>
            <b:First>Singh</b:First>
          </b:Person>
        </b:NameList>
      </b:Author>
    </b:Author>
    <b:ConferenceName>2018 International Conference on Computing, Power and COmmunication Technologies (GUCON)</b:ConferenceName>
    <b:RefOrder>7</b:RefOrder>
  </b:Source>
  <b:Source>
    <b:Tag>Min06</b:Tag>
    <b:SourceType>JournalArticle</b:SourceType>
    <b:Guid>{9320241A-63C9-40AF-8920-A7A227E4A764}</b:Guid>
    <b:Title>Multilabel Neural Networks with Applications to functional Genomics and Text Categorization</b:Title>
    <b:Pages>1338-1351</b:Pages>
    <b:Year>2006</b:Year>
    <b:Author>
      <b:Author>
        <b:NameList>
          <b:Person>
            <b:Last>Min-Ling</b:Last>
            <b:First>Z</b:First>
          </b:Person>
          <b:Person>
            <b:Last>Zhi-Hua</b:Last>
            <b:First>Z</b:First>
          </b:Person>
        </b:NameList>
      </b:Author>
    </b:Author>
    <b:JournalName>IEEE Transactions on Knowledge and Data Engineering, 18(10)</b:JournalName>
    <b:RefOrder>8</b:RefOrder>
  </b:Source>
  <b:Source>
    <b:Tag>Hua13</b:Tag>
    <b:SourceType>ConferenceProceedings</b:SourceType>
    <b:Guid>{7FAE041F-3173-4FC8-A313-199106978480}</b:Guid>
    <b:Title>Multi-task deep neural network for multi-label learning</b:Title>
    <b:Year>2013</b:Year>
    <b:Author>
      <b:Author>
        <b:NameList>
          <b:Person>
            <b:Last>Huang</b:Last>
            <b:First>Y</b:First>
          </b:Person>
          <b:Person>
            <b:Last>Wang</b:Last>
            <b:First>W</b:First>
          </b:Person>
          <b:Person>
            <b:Last>Wang</b:Last>
            <b:First>L</b:First>
          </b:Person>
          <b:Person>
            <b:Last>Tan</b:Last>
            <b:First>T</b:First>
          </b:Person>
        </b:NameList>
      </b:Author>
    </b:Author>
    <b:ConferenceName>2013 IEEE International Conference on Image Processing</b:ConferenceName>
    <b:RefOrder>9</b:RefOrder>
  </b:Source>
  <b:Source>
    <b:Tag>Mar22</b:Tag>
    <b:SourceType>JournalArticle</b:SourceType>
    <b:Guid>{6BD92176-D918-476E-8DA2-7AC097D9D26C}</b:Guid>
    <b:Author>
      <b:Author>
        <b:NameList>
          <b:Person>
            <b:Last>Marques</b:Last>
            <b:First>João</b:First>
            <b:Middle>Alexandre Lôbo</b:Middle>
          </b:Person>
          <b:Person>
            <b:Last>Gois</b:Last>
            <b:First>Francisco</b:First>
            <b:Middle>Nauber Bernardo</b:Middle>
          </b:Person>
          <b:Person>
            <b:Last>Madeiro</b:Last>
            <b:First>João</b:First>
            <b:Middle>Paulo do Vale</b:Middle>
          </b:Person>
          <b:Person>
            <b:Last>Li</b:Last>
            <b:First>Tengyue</b:First>
          </b:Person>
          <b:Person>
            <b:Last>Fong</b:Last>
            <b:First>Simon</b:First>
            <b:Middle>James</b:Middle>
          </b:Person>
        </b:NameList>
      </b:Author>
    </b:Author>
    <b:Title>Chapter 4 - Artificial neural network-based approaches for computer-aided disease diagnosis and treatment</b:Title>
    <b:Pages>79-99</b:Pages>
    <b:Year>2022</b:Year>
    <b:JournalName>Cognitive and Soft Computing Techniques for the Analysis of Healthcare Data</b:JournalName>
    <b:RefOrder>26</b:RefOrder>
  </b:Source>
  <b:Source>
    <b:Tag>Jin22</b:Tag>
    <b:SourceType>JournalArticle</b:SourceType>
    <b:Guid>{71A0E6E9-3466-43BB-B571-D3C0E6242C94}</b:Guid>
    <b:Title> RegNet: Self-Regulated Network for Image Classification</b:Title>
    <b:Year>2022</b:Year>
    <b:Author>
      <b:Author>
        <b:NameList>
          <b:Person>
            <b:Last>Xu</b:Last>
            <b:First>Jing</b:First>
          </b:Person>
          <b:Person>
            <b:Last>YuPan</b:Last>
          </b:Person>
          <b:Person>
            <b:Last>Pan</b:Last>
            <b:First>Xinglin</b:First>
          </b:Person>
          <b:Person>
            <b:Last>Hoi</b:Last>
            <b:First>Steven</b:First>
          </b:Person>
          <b:Person>
            <b:Last>Yi</b:Last>
            <b:First>ZHang</b:First>
          </b:Person>
          <b:Person>
            <b:Last>Xu</b:Last>
            <b:First>Zenglin</b:First>
          </b:Person>
        </b:NameList>
      </b:Author>
    </b:Author>
    <b:JournalName>IEEE Transactions on Neural Networks and Learning Systems.</b:JournalName>
    <b:RefOrder>25</b:RefOrder>
  </b:Source>
  <b:Source>
    <b:Tag>Moh23</b:Tag>
    <b:SourceType>JournalArticle</b:SourceType>
    <b:Guid>{4DFF8A8A-9467-FA44-8CB8-F5828089280D}</b:Guid>
    <b:Title>A comprehensive review on ensemble deep learning: Opportunities and challenges</b:Title>
    <b:Year>2023</b:Year>
    <b:Author>
      <b:Author>
        <b:NameList>
          <b:Person>
            <b:Last>Mohammed</b:Last>
            <b:First>Ammar</b:First>
          </b:Person>
          <b:Person>
            <b:Last>Kora</b:Last>
            <b:First>Rania</b:First>
          </b:Person>
        </b:NameList>
      </b:Author>
    </b:Author>
    <b:JournalName>Journal of King Saud University - COmputer and Information Sciences. Volume 35, Issue 2</b:JournalName>
    <b:Pages>757-774</b:Pages>
    <b:RefOrder>27</b:RefOrder>
  </b:Source>
  <b:Source>
    <b:Tag>Mul24</b:Tag>
    <b:SourceType>InternetSite</b:SourceType>
    <b:Guid>{A4B13DBF-C271-4E53-BF13-E41E84571A70}</b:Guid>
    <b:Title>Multi-label Classification Competition 2024</b:Title>
    <b:Year>2024</b:Year>
    <b:InternetSiteTitle>Kaggle</b:InternetSiteTitle>
    <b:URL>https://kaggle.com/competitions/multi-label-classification-competition-2024</b:URL>
    <b:RefOrder>28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FB5C7B-F2D9-49E9-8D20-A89F931B429C}">
  <ds:schemaRefs>
    <ds:schemaRef ds:uri="http://schemas.microsoft.com/office/2006/metadata/properties"/>
    <ds:schemaRef ds:uri="http://schemas.microsoft.com/office/infopath/2007/PartnerControls"/>
    <ds:schemaRef ds:uri="9764f5bc-8b26-4283-add9-70487662aa78"/>
  </ds:schemaRefs>
</ds:datastoreItem>
</file>

<file path=customXml/itemProps2.xml><?xml version="1.0" encoding="utf-8"?>
<ds:datastoreItem xmlns:ds="http://schemas.openxmlformats.org/officeDocument/2006/customXml" ds:itemID="{8AF1CC1D-1D68-4E97-A589-6EF9946598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64f5bc-8b26-4283-add9-70487662aa78"/>
    <ds:schemaRef ds:uri="80aa5c12-609d-4766-859f-8415758dad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30E221-055E-0241-8674-3EAFFEA4F1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DAE3EA-14B2-483F-AE3C-A8D45B278D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7</Pages>
  <Words>5560</Words>
  <Characters>31695</Characters>
  <Application>Microsoft Office Word</Application>
  <DocSecurity>0</DocSecurity>
  <Lines>26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Zhang</dc:creator>
  <cp:keywords/>
  <dc:description/>
  <cp:lastModifiedBy>Vincent Yunansan</cp:lastModifiedBy>
  <cp:revision>9</cp:revision>
  <cp:lastPrinted>2024-05-15T23:03:00Z</cp:lastPrinted>
  <dcterms:created xsi:type="dcterms:W3CDTF">2024-05-15T23:03:00Z</dcterms:created>
  <dcterms:modified xsi:type="dcterms:W3CDTF">2024-05-16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F85C4831FE6F44A788914D36B60A33</vt:lpwstr>
  </property>
  <property fmtid="{D5CDD505-2E9C-101B-9397-08002B2CF9AE}" pid="3" name="GrammarlyDocumentId">
    <vt:lpwstr>f0a6e2412352b1cce37be83e15ed584bd304e36d69ece72f0b985b3621d38f46</vt:lpwstr>
  </property>
</Properties>
</file>